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A89F2D" w14:textId="13C97E64" w:rsidR="001A4BDD" w:rsidRPr="0082106D" w:rsidRDefault="00A13502" w:rsidP="00B53230">
      <w:pPr>
        <w:spacing w:line="360" w:lineRule="auto"/>
        <w:jc w:val="both"/>
        <w:rPr>
          <w:color w:val="7030A0"/>
        </w:rPr>
      </w:pPr>
      <w:r w:rsidRPr="0082106D">
        <w:rPr>
          <w:noProof/>
          <w:color w:val="7030A0"/>
          <w:lang w:val="en-US"/>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Pr="0082106D" w:rsidRDefault="0041638F" w:rsidP="00B53230">
      <w:pPr>
        <w:pStyle w:val="Heading6"/>
        <w:spacing w:line="360" w:lineRule="auto"/>
        <w:jc w:val="both"/>
        <w:rPr>
          <w:sz w:val="10"/>
          <w:szCs w:val="10"/>
        </w:rPr>
      </w:pPr>
    </w:p>
    <w:p w14:paraId="0911BA94" w14:textId="77777777" w:rsidR="00A13502" w:rsidRPr="0082106D" w:rsidRDefault="00A13502" w:rsidP="00B53230">
      <w:pPr>
        <w:spacing w:line="360" w:lineRule="auto"/>
        <w:jc w:val="both"/>
        <w:rPr>
          <w:sz w:val="10"/>
          <w:szCs w:val="10"/>
        </w:rPr>
      </w:pPr>
    </w:p>
    <w:p w14:paraId="7599A208" w14:textId="17EEA972" w:rsidR="001A4BDD" w:rsidRPr="0082106D" w:rsidRDefault="005D4AA7" w:rsidP="00B53230">
      <w:pPr>
        <w:pStyle w:val="Heading6"/>
        <w:spacing w:line="360" w:lineRule="auto"/>
        <w:rPr>
          <w:sz w:val="72"/>
          <w:szCs w:val="72"/>
        </w:rPr>
      </w:pPr>
      <w:r w:rsidRPr="0082106D">
        <w:rPr>
          <w:sz w:val="72"/>
          <w:szCs w:val="72"/>
        </w:rPr>
        <w:t>Council Minutes</w:t>
      </w:r>
    </w:p>
    <w:p w14:paraId="2E317608" w14:textId="77777777" w:rsidR="00F94CA2" w:rsidRPr="0082106D" w:rsidRDefault="00F94CA2" w:rsidP="00B53230">
      <w:pPr>
        <w:spacing w:after="0" w:line="360" w:lineRule="auto"/>
        <w:jc w:val="both"/>
        <w:rPr>
          <w:rFonts w:cs="Times New Roman"/>
        </w:rPr>
      </w:pPr>
    </w:p>
    <w:p w14:paraId="7938596C" w14:textId="4C042D03" w:rsidR="0046177F" w:rsidRPr="0082106D" w:rsidRDefault="00E446C2" w:rsidP="00B53230">
      <w:pPr>
        <w:spacing w:after="0" w:line="360" w:lineRule="auto"/>
        <w:jc w:val="center"/>
        <w:rPr>
          <w:rFonts w:cs="Times New Roman"/>
        </w:rPr>
      </w:pPr>
      <w:r w:rsidRPr="0082106D">
        <w:rPr>
          <w:rFonts w:cs="Times New Roman"/>
        </w:rPr>
        <w:t xml:space="preserve">Thursday, </w:t>
      </w:r>
      <w:r w:rsidR="00EF49A2" w:rsidRPr="0082106D">
        <w:rPr>
          <w:rFonts w:cs="Times New Roman"/>
        </w:rPr>
        <w:t>January 24, 2019</w:t>
      </w:r>
    </w:p>
    <w:p w14:paraId="3D2D75DF" w14:textId="009C6B97" w:rsidR="00E446C2" w:rsidRPr="0082106D" w:rsidRDefault="00BD0D0A" w:rsidP="00B53230">
      <w:pPr>
        <w:spacing w:after="0" w:line="360" w:lineRule="auto"/>
        <w:jc w:val="center"/>
        <w:rPr>
          <w:rFonts w:cs="Times New Roman"/>
        </w:rPr>
      </w:pPr>
      <w:r w:rsidRPr="0082106D">
        <w:rPr>
          <w:rFonts w:cs="Times New Roman"/>
        </w:rPr>
        <w:t>6</w:t>
      </w:r>
      <w:r w:rsidR="006A75DB" w:rsidRPr="0082106D">
        <w:rPr>
          <w:rFonts w:cs="Times New Roman"/>
        </w:rPr>
        <w:t>:00pm, Dunning Hall 27</w:t>
      </w:r>
    </w:p>
    <w:p w14:paraId="3BB2498B" w14:textId="77777777" w:rsidR="00AD19F0" w:rsidRDefault="00AD19F0" w:rsidP="00240407">
      <w:pPr>
        <w:spacing w:after="0" w:line="360" w:lineRule="auto"/>
        <w:rPr>
          <w:rFonts w:cs="Times New Roman"/>
        </w:rPr>
      </w:pPr>
    </w:p>
    <w:p w14:paraId="7A42C7EF" w14:textId="59981D8B" w:rsidR="004479C4" w:rsidRPr="0082106D" w:rsidRDefault="006A79AA" w:rsidP="00B53230">
      <w:pPr>
        <w:spacing w:after="0" w:line="360" w:lineRule="auto"/>
        <w:jc w:val="center"/>
        <w:rPr>
          <w:rFonts w:cs="Times New Roman"/>
        </w:rPr>
      </w:pPr>
      <w:r w:rsidRPr="0082106D">
        <w:rPr>
          <w:rFonts w:cs="Times New Roman"/>
        </w:rPr>
        <w:t xml:space="preserve">Speaker: </w:t>
      </w:r>
      <w:r w:rsidR="00BD0D0A" w:rsidRPr="0082106D">
        <w:rPr>
          <w:rFonts w:cs="Times New Roman"/>
        </w:rPr>
        <w:t>Andrew Farley</w:t>
      </w:r>
    </w:p>
    <w:p w14:paraId="7B57B642" w14:textId="145B2E3D" w:rsidR="00B77F6E" w:rsidRPr="00AD19F0" w:rsidRDefault="004479C4" w:rsidP="00B53230">
      <w:pPr>
        <w:spacing w:after="0" w:line="360" w:lineRule="auto"/>
        <w:jc w:val="center"/>
        <w:rPr>
          <w:rFonts w:ascii="Times New Roman" w:hAnsi="Times New Roman" w:cs="Times New Roman"/>
        </w:rPr>
      </w:pPr>
      <w:r w:rsidRPr="0082106D">
        <w:rPr>
          <w:rFonts w:cs="Times New Roman"/>
        </w:rPr>
        <w:t>Secretary: </w:t>
      </w:r>
      <w:r w:rsidR="00BD0D0A" w:rsidRPr="0082106D">
        <w:rPr>
          <w:rFonts w:cs="Times New Roman"/>
        </w:rPr>
        <w:t>Natalie Arpin</w:t>
      </w:r>
      <w:r w:rsidR="00F94CA2" w:rsidRPr="0082106D">
        <w:rPr>
          <w:noProof/>
          <w:lang w:val="en-US"/>
        </w:rPr>
        <w:drawing>
          <wp:anchor distT="0" distB="0" distL="114300" distR="114300" simplePos="0" relativeHeight="251659264" behindDoc="0" locked="0" layoutInCell="1" allowOverlap="1" wp14:anchorId="057C98C4" wp14:editId="7D6D359F">
            <wp:simplePos x="0" y="0"/>
            <wp:positionH relativeFrom="margin">
              <wp:posOffset>-1660525</wp:posOffset>
            </wp:positionH>
            <wp:positionV relativeFrom="margin">
              <wp:posOffset>25177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CAFAAA" w14:textId="77777777" w:rsidR="00A13502" w:rsidRPr="0082106D" w:rsidRDefault="00A13502" w:rsidP="00B53230">
      <w:pPr>
        <w:spacing w:after="0" w:line="360" w:lineRule="auto"/>
        <w:jc w:val="both"/>
        <w:rPr>
          <w:rFonts w:cs="Times New Roman"/>
          <w:i/>
        </w:rPr>
      </w:pPr>
    </w:p>
    <w:p w14:paraId="6EF7F67D" w14:textId="50520ABC" w:rsidR="004479C4" w:rsidRPr="0082106D" w:rsidRDefault="00DC2587" w:rsidP="00B53230">
      <w:pPr>
        <w:spacing w:after="0" w:line="360" w:lineRule="auto"/>
        <w:jc w:val="both"/>
        <w:rPr>
          <w:rFonts w:cs="Times New Roman"/>
          <w:i/>
        </w:rPr>
      </w:pPr>
      <w:r w:rsidRPr="0082106D">
        <w:rPr>
          <w:rFonts w:cs="Times New Roman"/>
          <w:i/>
        </w:rPr>
        <w:t>Council begins,</w:t>
      </w:r>
      <w:r w:rsidR="000743FC" w:rsidRPr="0082106D">
        <w:rPr>
          <w:rFonts w:cs="Times New Roman"/>
          <w:i/>
        </w:rPr>
        <w:t xml:space="preserve"> </w:t>
      </w:r>
      <w:r w:rsidR="00BD0D0A" w:rsidRPr="0082106D">
        <w:rPr>
          <w:rFonts w:cs="Times New Roman"/>
          <w:i/>
        </w:rPr>
        <w:t xml:space="preserve">6 </w:t>
      </w:r>
      <w:r w:rsidR="005D4AA7" w:rsidRPr="0082106D">
        <w:rPr>
          <w:rFonts w:cs="Times New Roman"/>
          <w:i/>
        </w:rPr>
        <w:t>pm</w:t>
      </w:r>
      <w:r w:rsidR="00546CC8" w:rsidRPr="0082106D">
        <w:rPr>
          <w:rFonts w:cs="Times New Roman"/>
          <w:i/>
        </w:rPr>
        <w:t>.</w:t>
      </w:r>
    </w:p>
    <w:p w14:paraId="5E91C916" w14:textId="77777777" w:rsidR="0059735A" w:rsidRPr="0082106D" w:rsidRDefault="0059735A" w:rsidP="00B53230">
      <w:pPr>
        <w:spacing w:after="0" w:line="360" w:lineRule="auto"/>
        <w:jc w:val="both"/>
      </w:pPr>
    </w:p>
    <w:p w14:paraId="77E2303C" w14:textId="402B55A9" w:rsidR="001A4BDD" w:rsidRPr="0082106D" w:rsidRDefault="00276807" w:rsidP="00B53230">
      <w:pPr>
        <w:pStyle w:val="Heading1"/>
        <w:spacing w:before="0" w:line="360" w:lineRule="auto"/>
        <w:jc w:val="both"/>
      </w:pPr>
      <w:r w:rsidRPr="0082106D">
        <w:t>I</w:t>
      </w:r>
      <w:r w:rsidR="004479C4" w:rsidRPr="0082106D">
        <w:t xml:space="preserve">. </w:t>
      </w:r>
      <w:r w:rsidR="00E446C2" w:rsidRPr="0082106D">
        <w:t>ATTENDA</w:t>
      </w:r>
      <w:r w:rsidR="00F86A32" w:rsidRPr="0082106D">
        <w:t>N</w:t>
      </w:r>
      <w:r w:rsidR="00E446C2" w:rsidRPr="0082106D">
        <w:t>CE</w:t>
      </w:r>
    </w:p>
    <w:p w14:paraId="2FADDBC4" w14:textId="164ED10F" w:rsidR="00AC7A97" w:rsidRPr="0082106D" w:rsidRDefault="00965B15" w:rsidP="00B53230">
      <w:pPr>
        <w:spacing w:line="360" w:lineRule="auto"/>
        <w:jc w:val="both"/>
      </w:pPr>
      <w:r w:rsidRPr="0082106D">
        <w:t>Andrew</w:t>
      </w:r>
      <w:r w:rsidR="00B53230">
        <w:t xml:space="preserve"> Farley</w:t>
      </w:r>
      <w:r w:rsidRPr="0082106D">
        <w:t xml:space="preserve">: </w:t>
      </w:r>
      <w:r w:rsidR="00042B82" w:rsidRPr="0082106D">
        <w:t>Welcome</w:t>
      </w:r>
      <w:r w:rsidR="00666FB4">
        <w:t xml:space="preserve"> back to council</w:t>
      </w:r>
      <w:r w:rsidR="00042B82" w:rsidRPr="0082106D">
        <w:t xml:space="preserve"> everyone!</w:t>
      </w:r>
    </w:p>
    <w:p w14:paraId="3D49CA7B" w14:textId="52E9A25B" w:rsidR="00E446C2" w:rsidRPr="0082106D" w:rsidRDefault="00E446C2" w:rsidP="00B53230">
      <w:pPr>
        <w:pStyle w:val="Heading1"/>
        <w:spacing w:line="360" w:lineRule="auto"/>
        <w:jc w:val="both"/>
      </w:pPr>
      <w:r w:rsidRPr="0082106D">
        <w:t>II. ADOPTION OF THE AGENDA</w:t>
      </w:r>
    </w:p>
    <w:p w14:paraId="3B6157F9" w14:textId="77777777" w:rsidR="005D4AA7" w:rsidRPr="0082106D" w:rsidRDefault="004479C4" w:rsidP="00B53230">
      <w:pPr>
        <w:pStyle w:val="Heading5"/>
        <w:spacing w:line="360" w:lineRule="auto"/>
        <w:jc w:val="both"/>
      </w:pPr>
      <w:r w:rsidRPr="0082106D">
        <w:t xml:space="preserve">Motion </w:t>
      </w:r>
      <w:r w:rsidR="009847DE" w:rsidRPr="0082106D">
        <w:t xml:space="preserve">1   </w:t>
      </w:r>
    </w:p>
    <w:p w14:paraId="5C1D9584" w14:textId="77777777" w:rsidR="00EF49A2" w:rsidRPr="0082106D" w:rsidRDefault="00EF49A2" w:rsidP="00B53230">
      <w:pPr>
        <w:spacing w:after="0" w:line="360" w:lineRule="auto"/>
      </w:pPr>
      <w:r w:rsidRPr="0082106D">
        <w:t xml:space="preserve">Whereas: </w:t>
      </w:r>
      <w:r w:rsidRPr="0082106D">
        <w:tab/>
        <w:t xml:space="preserve">Council is back in session; </w:t>
      </w:r>
    </w:p>
    <w:p w14:paraId="273188DD" w14:textId="534D7DBC" w:rsidR="00EF49A2" w:rsidRPr="0082106D" w:rsidRDefault="00EF49A2" w:rsidP="00B53230">
      <w:pPr>
        <w:spacing w:after="0" w:line="360" w:lineRule="auto"/>
      </w:pPr>
      <w:r w:rsidRPr="0082106D">
        <w:t>&amp; whereas:</w:t>
      </w:r>
      <w:r w:rsidR="00042B82" w:rsidRPr="0082106D">
        <w:tab/>
      </w:r>
      <w:r w:rsidRPr="0082106D">
        <w:t xml:space="preserve">let’s get going; </w:t>
      </w:r>
    </w:p>
    <w:p w14:paraId="18F82A4E" w14:textId="77777777" w:rsidR="00EF49A2" w:rsidRPr="0082106D" w:rsidRDefault="00EF49A2" w:rsidP="00B53230">
      <w:pPr>
        <w:spacing w:after="0" w:line="360" w:lineRule="auto"/>
      </w:pPr>
    </w:p>
    <w:p w14:paraId="3BB715AA" w14:textId="77777777" w:rsidR="00EF49A2" w:rsidRPr="0082106D" w:rsidRDefault="00EF49A2" w:rsidP="00B53230">
      <w:pPr>
        <w:spacing w:after="0" w:line="360" w:lineRule="auto"/>
      </w:pPr>
      <w:r w:rsidRPr="0082106D">
        <w:t xml:space="preserve">BE IT RESOLVED THAT: </w:t>
      </w:r>
    </w:p>
    <w:p w14:paraId="5E357F30" w14:textId="14A2AAB0" w:rsidR="00EF49A2" w:rsidRPr="0082106D" w:rsidRDefault="00EF49A2" w:rsidP="00B53230">
      <w:pPr>
        <w:spacing w:after="0" w:line="360" w:lineRule="auto"/>
      </w:pPr>
      <w:r w:rsidRPr="0082106D">
        <w:t xml:space="preserve">Council approve the agenda of the Council meeting of Thursday, January 24th, 2019, as seen on the Engineering Society website. </w:t>
      </w:r>
    </w:p>
    <w:p w14:paraId="3F7AEF44" w14:textId="77777777" w:rsidR="00EF49A2" w:rsidRPr="0082106D" w:rsidRDefault="00EF49A2" w:rsidP="00B53230">
      <w:pPr>
        <w:spacing w:after="0" w:line="360" w:lineRule="auto"/>
      </w:pPr>
    </w:p>
    <w:p w14:paraId="23E49E89" w14:textId="77777777" w:rsidR="00EF49A2" w:rsidRPr="0082106D" w:rsidRDefault="00EF49A2" w:rsidP="00B53230">
      <w:pPr>
        <w:spacing w:after="0" w:line="360" w:lineRule="auto"/>
        <w:jc w:val="right"/>
      </w:pPr>
      <w:r w:rsidRPr="0082106D">
        <w:t xml:space="preserve">Moved by: Emily “I bundled up to be here” Varga </w:t>
      </w:r>
    </w:p>
    <w:p w14:paraId="045D52B5" w14:textId="6A39C88F" w:rsidR="0062277B" w:rsidRPr="0082106D" w:rsidRDefault="00EF49A2" w:rsidP="00B53230">
      <w:pPr>
        <w:spacing w:after="0" w:line="360" w:lineRule="auto"/>
        <w:jc w:val="right"/>
      </w:pPr>
      <w:r w:rsidRPr="0082106D">
        <w:t>Seconded by: Andrew “It’s not cold enough for a coat” Farley</w:t>
      </w:r>
    </w:p>
    <w:p w14:paraId="45D01361" w14:textId="77777777" w:rsidR="00EF49A2" w:rsidRPr="0082106D" w:rsidRDefault="00EF49A2" w:rsidP="00B53230">
      <w:pPr>
        <w:spacing w:after="0" w:line="360" w:lineRule="auto"/>
        <w:jc w:val="right"/>
      </w:pPr>
    </w:p>
    <w:p w14:paraId="065FF7DC" w14:textId="75E55B65" w:rsidR="00676D66" w:rsidRPr="0082106D" w:rsidRDefault="00795D5A" w:rsidP="00B53230">
      <w:pPr>
        <w:spacing w:after="0" w:line="360" w:lineRule="auto"/>
        <w:jc w:val="both"/>
        <w:rPr>
          <w:rFonts w:cs="Times New Roman"/>
          <w:b/>
        </w:rPr>
      </w:pPr>
      <w:r w:rsidRPr="0082106D">
        <w:rPr>
          <w:rFonts w:cs="Times New Roman"/>
          <w:b/>
        </w:rPr>
        <w:t>Motion passes,</w:t>
      </w:r>
      <w:r w:rsidR="007E1BCE" w:rsidRPr="0082106D">
        <w:rPr>
          <w:rFonts w:cs="Times New Roman"/>
          <w:b/>
        </w:rPr>
        <w:t xml:space="preserve"> </w:t>
      </w:r>
      <w:r w:rsidR="00042B82" w:rsidRPr="0082106D">
        <w:rPr>
          <w:rFonts w:cs="Times New Roman"/>
          <w:b/>
        </w:rPr>
        <w:t>6:05 pm</w:t>
      </w:r>
    </w:p>
    <w:p w14:paraId="2FFAED65" w14:textId="123588A7" w:rsidR="00A91D27" w:rsidRPr="0082106D" w:rsidRDefault="00A91D27" w:rsidP="00B53230">
      <w:pPr>
        <w:spacing w:after="0" w:line="360" w:lineRule="auto"/>
        <w:jc w:val="both"/>
        <w:rPr>
          <w:rFonts w:cs="Times New Roman"/>
          <w:b/>
        </w:rPr>
      </w:pPr>
    </w:p>
    <w:p w14:paraId="609E8A2C" w14:textId="5A1CD4A8" w:rsidR="004479C4" w:rsidRPr="0082106D" w:rsidRDefault="0046177F" w:rsidP="00B53230">
      <w:pPr>
        <w:pStyle w:val="Heading1"/>
        <w:spacing w:before="0" w:after="0" w:line="360" w:lineRule="auto"/>
        <w:jc w:val="both"/>
      </w:pPr>
      <w:r w:rsidRPr="0082106D">
        <w:t>I</w:t>
      </w:r>
      <w:r w:rsidR="00276807" w:rsidRPr="0082106D">
        <w:t>I</w:t>
      </w:r>
      <w:r w:rsidR="00882ADD" w:rsidRPr="0082106D">
        <w:t>I</w:t>
      </w:r>
      <w:r w:rsidR="005D4AA7" w:rsidRPr="0082106D">
        <w:t>. Adopti</w:t>
      </w:r>
      <w:r w:rsidR="00FC3832" w:rsidRPr="0082106D">
        <w:t>on of the Minutes</w:t>
      </w:r>
    </w:p>
    <w:p w14:paraId="3D279ED7" w14:textId="77777777" w:rsidR="009847DE" w:rsidRPr="0082106D" w:rsidRDefault="004479C4" w:rsidP="00B53230">
      <w:pPr>
        <w:pStyle w:val="Heading5"/>
        <w:spacing w:line="360" w:lineRule="auto"/>
        <w:jc w:val="both"/>
      </w:pPr>
      <w:r w:rsidRPr="0082106D">
        <w:t xml:space="preserve">Motion </w:t>
      </w:r>
      <w:r w:rsidR="009847DE" w:rsidRPr="0082106D">
        <w:t>2  </w:t>
      </w:r>
    </w:p>
    <w:p w14:paraId="70CD1107" w14:textId="77777777" w:rsidR="00EF49A2" w:rsidRPr="0082106D" w:rsidRDefault="00EF49A2" w:rsidP="00B53230">
      <w:pPr>
        <w:spacing w:after="0" w:line="360" w:lineRule="auto"/>
      </w:pPr>
      <w:r w:rsidRPr="0082106D">
        <w:t xml:space="preserve">Whereas: </w:t>
      </w:r>
      <w:r w:rsidRPr="0082106D">
        <w:tab/>
        <w:t xml:space="preserve">Some things happened last council; </w:t>
      </w:r>
    </w:p>
    <w:p w14:paraId="3B4DBB2A" w14:textId="77777777" w:rsidR="00EF49A2" w:rsidRPr="0082106D" w:rsidRDefault="00EF49A2" w:rsidP="00B53230">
      <w:pPr>
        <w:spacing w:after="0" w:line="360" w:lineRule="auto"/>
      </w:pPr>
      <w:r w:rsidRPr="0082106D">
        <w:t xml:space="preserve">&amp; whereas: </w:t>
      </w:r>
      <w:r w:rsidRPr="0082106D">
        <w:tab/>
        <w:t xml:space="preserve">there’s a record of it; </w:t>
      </w:r>
    </w:p>
    <w:p w14:paraId="4077564E" w14:textId="77777777" w:rsidR="00EF49A2" w:rsidRPr="0082106D" w:rsidRDefault="00EF49A2" w:rsidP="00B53230">
      <w:pPr>
        <w:spacing w:after="0" w:line="360" w:lineRule="auto"/>
      </w:pPr>
    </w:p>
    <w:p w14:paraId="7B4265A7" w14:textId="77777777" w:rsidR="00EF49A2" w:rsidRPr="0082106D" w:rsidRDefault="00EF49A2" w:rsidP="00B53230">
      <w:pPr>
        <w:spacing w:after="0" w:line="360" w:lineRule="auto"/>
      </w:pPr>
      <w:r w:rsidRPr="0082106D">
        <w:t xml:space="preserve">BE IT RESOLVED THAT: </w:t>
      </w:r>
    </w:p>
    <w:p w14:paraId="56A9D945" w14:textId="77777777" w:rsidR="00EF49A2" w:rsidRPr="0082106D" w:rsidRDefault="00EF49A2" w:rsidP="00B53230">
      <w:pPr>
        <w:spacing w:after="0" w:line="360" w:lineRule="auto"/>
      </w:pPr>
      <w:r w:rsidRPr="0082106D">
        <w:t xml:space="preserve">Council approve the minutes of the Council meeting of Thursday, January 10th, 2019, as seen on the Engineering Society website. </w:t>
      </w:r>
    </w:p>
    <w:p w14:paraId="3C073E8C" w14:textId="77777777" w:rsidR="00EF49A2" w:rsidRPr="0082106D" w:rsidRDefault="00EF49A2" w:rsidP="00B53230">
      <w:pPr>
        <w:spacing w:after="0" w:line="360" w:lineRule="auto"/>
      </w:pPr>
    </w:p>
    <w:p w14:paraId="3867F650" w14:textId="77777777" w:rsidR="00EF49A2" w:rsidRPr="0082106D" w:rsidRDefault="00EF49A2" w:rsidP="00B53230">
      <w:pPr>
        <w:spacing w:after="0" w:line="360" w:lineRule="auto"/>
        <w:jc w:val="right"/>
      </w:pPr>
      <w:r w:rsidRPr="0082106D">
        <w:t xml:space="preserve">Moved by: Emily “Talk fast” Varga </w:t>
      </w:r>
    </w:p>
    <w:p w14:paraId="3DCA0C73" w14:textId="0761282B" w:rsidR="0062277B" w:rsidRPr="0082106D" w:rsidRDefault="00EF49A2" w:rsidP="00B53230">
      <w:pPr>
        <w:spacing w:after="0" w:line="360" w:lineRule="auto"/>
        <w:jc w:val="right"/>
      </w:pPr>
      <w:r w:rsidRPr="0082106D">
        <w:t>Seconded by: Natalie “Type fast” Arpin</w:t>
      </w:r>
    </w:p>
    <w:p w14:paraId="354EA994" w14:textId="77777777" w:rsidR="00EF49A2" w:rsidRPr="0082106D" w:rsidRDefault="00EF49A2" w:rsidP="00B53230">
      <w:pPr>
        <w:spacing w:after="0" w:line="360" w:lineRule="auto"/>
        <w:rPr>
          <w:rFonts w:cs="Times New Roman"/>
          <w:b/>
        </w:rPr>
      </w:pPr>
    </w:p>
    <w:p w14:paraId="76B329AA" w14:textId="525248A1" w:rsidR="00835BC4" w:rsidRPr="0082106D" w:rsidRDefault="00795D5A" w:rsidP="00B53230">
      <w:pPr>
        <w:spacing w:after="0" w:line="360" w:lineRule="auto"/>
        <w:jc w:val="both"/>
        <w:rPr>
          <w:rFonts w:cs="Times New Roman"/>
          <w:b/>
        </w:rPr>
      </w:pPr>
      <w:r w:rsidRPr="0082106D">
        <w:rPr>
          <w:rFonts w:cs="Times New Roman"/>
          <w:b/>
        </w:rPr>
        <w:t>M</w:t>
      </w:r>
      <w:r w:rsidR="005969EF" w:rsidRPr="0082106D">
        <w:rPr>
          <w:rFonts w:cs="Times New Roman"/>
          <w:b/>
        </w:rPr>
        <w:t>otion passes</w:t>
      </w:r>
      <w:r w:rsidRPr="0082106D">
        <w:rPr>
          <w:rFonts w:cs="Times New Roman"/>
          <w:b/>
        </w:rPr>
        <w:t>,</w:t>
      </w:r>
      <w:r w:rsidR="008112EF" w:rsidRPr="0082106D">
        <w:rPr>
          <w:rFonts w:cs="Times New Roman"/>
          <w:b/>
        </w:rPr>
        <w:t xml:space="preserve"> </w:t>
      </w:r>
      <w:r w:rsidR="00E8046F" w:rsidRPr="0082106D">
        <w:rPr>
          <w:rFonts w:cs="Times New Roman"/>
          <w:b/>
        </w:rPr>
        <w:t>6:05 pm</w:t>
      </w:r>
    </w:p>
    <w:p w14:paraId="66EB6D6B" w14:textId="5296D876" w:rsidR="00F6516C" w:rsidRPr="0082106D" w:rsidRDefault="00F6516C" w:rsidP="00B53230">
      <w:pPr>
        <w:pStyle w:val="Heading1"/>
        <w:spacing w:line="360" w:lineRule="auto"/>
        <w:jc w:val="both"/>
      </w:pPr>
      <w:r w:rsidRPr="0082106D">
        <w:t>IV. BREAK</w:t>
      </w:r>
    </w:p>
    <w:p w14:paraId="70D18BAB" w14:textId="7CD508C4" w:rsidR="00F6516C" w:rsidRPr="0082106D" w:rsidRDefault="00F6516C" w:rsidP="00B53230">
      <w:pPr>
        <w:spacing w:line="360" w:lineRule="auto"/>
        <w:jc w:val="both"/>
        <w:rPr>
          <w:i/>
        </w:rPr>
      </w:pPr>
      <w:r w:rsidRPr="0082106D">
        <w:rPr>
          <w:i/>
        </w:rPr>
        <w:t xml:space="preserve">Council breaks, </w:t>
      </w:r>
      <w:r w:rsidR="00E8046F" w:rsidRPr="0082106D">
        <w:rPr>
          <w:i/>
        </w:rPr>
        <w:t>6:05 pm</w:t>
      </w:r>
    </w:p>
    <w:p w14:paraId="716E3EB6" w14:textId="0D3D9839" w:rsidR="00F6516C" w:rsidRPr="0082106D" w:rsidRDefault="00F6516C" w:rsidP="00B53230">
      <w:pPr>
        <w:spacing w:line="360" w:lineRule="auto"/>
        <w:jc w:val="both"/>
        <w:rPr>
          <w:i/>
        </w:rPr>
      </w:pPr>
      <w:r w:rsidRPr="0082106D">
        <w:rPr>
          <w:i/>
        </w:rPr>
        <w:t xml:space="preserve">Council resumes, </w:t>
      </w:r>
      <w:r w:rsidR="00E8046F" w:rsidRPr="0082106D">
        <w:rPr>
          <w:i/>
        </w:rPr>
        <w:t>6:07 pm</w:t>
      </w:r>
    </w:p>
    <w:p w14:paraId="5E158AC4" w14:textId="405EF1D5" w:rsidR="00437EED" w:rsidRPr="0082106D" w:rsidRDefault="00437EED" w:rsidP="00B53230">
      <w:pPr>
        <w:spacing w:after="0" w:line="360" w:lineRule="auto"/>
        <w:jc w:val="both"/>
        <w:rPr>
          <w:rFonts w:cs="Times New Roman"/>
        </w:rPr>
      </w:pPr>
    </w:p>
    <w:p w14:paraId="7B795C03" w14:textId="746ED7C5" w:rsidR="00437EED" w:rsidRPr="0082106D" w:rsidRDefault="00882ADD" w:rsidP="00B53230">
      <w:pPr>
        <w:pStyle w:val="Heading1"/>
        <w:spacing w:before="0" w:after="0" w:line="360" w:lineRule="auto"/>
        <w:jc w:val="both"/>
      </w:pPr>
      <w:r w:rsidRPr="0082106D">
        <w:t>V</w:t>
      </w:r>
      <w:r w:rsidR="004479C4" w:rsidRPr="0082106D">
        <w:t xml:space="preserve">. Speaker’s </w:t>
      </w:r>
      <w:r w:rsidR="009847DE" w:rsidRPr="0082106D">
        <w:t xml:space="preserve">Business   </w:t>
      </w:r>
    </w:p>
    <w:p w14:paraId="79CBE4FC" w14:textId="59A0642A" w:rsidR="001A4BDD" w:rsidRPr="0082106D" w:rsidRDefault="001A4BDD" w:rsidP="00B53230">
      <w:pPr>
        <w:spacing w:after="0" w:line="360" w:lineRule="auto"/>
        <w:jc w:val="both"/>
      </w:pPr>
    </w:p>
    <w:p w14:paraId="31E9BBC9" w14:textId="0BC54282" w:rsidR="00CA6550" w:rsidRPr="0082106D" w:rsidRDefault="007E1BCE" w:rsidP="00B53230">
      <w:pPr>
        <w:spacing w:after="0" w:line="360" w:lineRule="auto"/>
        <w:jc w:val="both"/>
      </w:pPr>
      <w:r w:rsidRPr="0082106D">
        <w:t>Andrew Farley</w:t>
      </w:r>
      <w:r w:rsidR="00C36F10" w:rsidRPr="0082106D">
        <w:t xml:space="preserve">: </w:t>
      </w:r>
      <w:r w:rsidR="00E8046F" w:rsidRPr="0082106D">
        <w:t xml:space="preserve">Welcome to council. </w:t>
      </w:r>
      <w:bookmarkStart w:id="0" w:name="_GoBack"/>
      <w:bookmarkEnd w:id="0"/>
      <w:r w:rsidR="00C36F10" w:rsidRPr="0082106D">
        <w:t>I would like to acknowledge that Queen’s sits on traditional</w:t>
      </w:r>
      <w:r w:rsidR="00E8046F" w:rsidRPr="0082106D">
        <w:t xml:space="preserve"> lands</w:t>
      </w:r>
      <w:r w:rsidR="00C36F10" w:rsidRPr="0082106D">
        <w:t xml:space="preserve"> Haudenosaunee and Anishinaabe </w:t>
      </w:r>
      <w:r w:rsidR="00E8046F" w:rsidRPr="0082106D">
        <w:t xml:space="preserve">nations. </w:t>
      </w:r>
      <w:r w:rsidR="0088652A" w:rsidRPr="0082106D">
        <w:t xml:space="preserve"> </w:t>
      </w:r>
    </w:p>
    <w:p w14:paraId="2D0CD16E" w14:textId="77777777" w:rsidR="006C1024" w:rsidRPr="0082106D" w:rsidRDefault="006C1024" w:rsidP="00B53230">
      <w:pPr>
        <w:spacing w:after="0" w:line="360" w:lineRule="auto"/>
        <w:jc w:val="both"/>
        <w:rPr>
          <w:rFonts w:cs="Times New Roman"/>
        </w:rPr>
      </w:pPr>
    </w:p>
    <w:p w14:paraId="5FCB28E0" w14:textId="425315DB" w:rsidR="006C1024" w:rsidRPr="0082106D" w:rsidRDefault="006C1024" w:rsidP="00B53230">
      <w:pPr>
        <w:pStyle w:val="Heading1"/>
        <w:spacing w:before="0" w:after="0" w:line="360" w:lineRule="auto"/>
        <w:jc w:val="both"/>
      </w:pPr>
      <w:r w:rsidRPr="0082106D">
        <w:t>VII. Speakers motion</w:t>
      </w:r>
    </w:p>
    <w:p w14:paraId="04690455" w14:textId="77777777" w:rsidR="006C1024" w:rsidRPr="0082106D" w:rsidRDefault="006C1024" w:rsidP="00B53230">
      <w:pPr>
        <w:spacing w:after="0" w:line="360" w:lineRule="auto"/>
        <w:jc w:val="both"/>
      </w:pPr>
    </w:p>
    <w:p w14:paraId="5591C29D" w14:textId="5F136923" w:rsidR="005C4858" w:rsidRPr="0082106D" w:rsidRDefault="00F6117E" w:rsidP="00B53230">
      <w:pPr>
        <w:spacing w:after="0" w:line="360" w:lineRule="auto"/>
        <w:jc w:val="both"/>
      </w:pPr>
      <w:r w:rsidRPr="0082106D">
        <w:t xml:space="preserve">None </w:t>
      </w:r>
    </w:p>
    <w:p w14:paraId="00925CC4" w14:textId="33987612" w:rsidR="00E06C17" w:rsidRPr="0082106D" w:rsidRDefault="00A13DBC" w:rsidP="00B53230">
      <w:pPr>
        <w:pStyle w:val="Heading1"/>
        <w:spacing w:line="360" w:lineRule="auto"/>
        <w:jc w:val="both"/>
      </w:pPr>
      <w:r w:rsidRPr="0082106D">
        <w:t>V</w:t>
      </w:r>
      <w:r w:rsidR="00422DAC" w:rsidRPr="0082106D">
        <w:t>I</w:t>
      </w:r>
      <w:r w:rsidR="006C1024" w:rsidRPr="0082106D">
        <w:t>I</w:t>
      </w:r>
      <w:r w:rsidR="00A44935" w:rsidRPr="0082106D">
        <w:t>I</w:t>
      </w:r>
      <w:r w:rsidR="00894D37" w:rsidRPr="0082106D">
        <w:t>. New Business: Motion 3</w:t>
      </w:r>
    </w:p>
    <w:p w14:paraId="09FD7B63" w14:textId="1C2CE685" w:rsidR="00E06C17" w:rsidRPr="0082106D" w:rsidRDefault="008B22FB" w:rsidP="00B53230">
      <w:pPr>
        <w:pStyle w:val="Heading5"/>
        <w:spacing w:line="360" w:lineRule="auto"/>
        <w:jc w:val="both"/>
      </w:pPr>
      <w:r w:rsidRPr="0082106D">
        <w:rPr>
          <w:rStyle w:val="Heading2Char"/>
        </w:rPr>
        <w:t>MOTION 3</w:t>
      </w:r>
    </w:p>
    <w:p w14:paraId="74B0A630" w14:textId="77777777" w:rsidR="00EF49A2" w:rsidRPr="0082106D" w:rsidRDefault="00EF49A2" w:rsidP="00B53230">
      <w:pPr>
        <w:spacing w:after="0" w:line="360" w:lineRule="auto"/>
      </w:pPr>
      <w:r w:rsidRPr="0082106D">
        <w:t xml:space="preserve">Whereas: </w:t>
      </w:r>
      <w:r w:rsidRPr="0082106D">
        <w:tab/>
        <w:t xml:space="preserve">The Agnes Benidickson Tricolour Award is the highest honour in The Alma Mater Society; </w:t>
      </w:r>
    </w:p>
    <w:p w14:paraId="7BA23AE0" w14:textId="77777777" w:rsidR="00EF49A2" w:rsidRPr="0082106D" w:rsidRDefault="00EF49A2" w:rsidP="00B53230">
      <w:pPr>
        <w:spacing w:after="0" w:line="360" w:lineRule="auto"/>
        <w:ind w:left="1440" w:hanging="1440"/>
      </w:pPr>
      <w:r w:rsidRPr="0082106D">
        <w:t xml:space="preserve">&amp; whereas: </w:t>
      </w:r>
      <w:r w:rsidRPr="0082106D">
        <w:tab/>
        <w:t xml:space="preserve">we need a new representative from The Engineering Society to decide who wins the award; </w:t>
      </w:r>
    </w:p>
    <w:p w14:paraId="017A79E1" w14:textId="77777777" w:rsidR="00EF49A2" w:rsidRPr="0082106D" w:rsidRDefault="00EF49A2" w:rsidP="00B53230">
      <w:pPr>
        <w:spacing w:after="0" w:line="360" w:lineRule="auto"/>
      </w:pPr>
    </w:p>
    <w:p w14:paraId="3A1B521D" w14:textId="77777777" w:rsidR="00EF49A2" w:rsidRPr="0082106D" w:rsidRDefault="00EF49A2" w:rsidP="00B53230">
      <w:pPr>
        <w:spacing w:after="0" w:line="360" w:lineRule="auto"/>
      </w:pPr>
      <w:r w:rsidRPr="0082106D">
        <w:t xml:space="preserve">BE IT RESOLVED THAT: </w:t>
      </w:r>
    </w:p>
    <w:p w14:paraId="50077202" w14:textId="070A07EF" w:rsidR="00EF49A2" w:rsidRPr="0082106D" w:rsidRDefault="00EF49A2" w:rsidP="00B53230">
      <w:pPr>
        <w:spacing w:after="0" w:line="360" w:lineRule="auto"/>
      </w:pPr>
      <w:r w:rsidRPr="0082106D">
        <w:t>Council elect</w:t>
      </w:r>
      <w:r w:rsidR="00F6117E" w:rsidRPr="0082106D">
        <w:t xml:space="preserve"> Andrew Vasila</w:t>
      </w:r>
      <w:r w:rsidRPr="0082106D">
        <w:t xml:space="preserve"> as the Engineering Society representative for the Agnes Benidickson Tricolour Award selection committee. </w:t>
      </w:r>
    </w:p>
    <w:p w14:paraId="4354F541" w14:textId="77777777" w:rsidR="00EF49A2" w:rsidRPr="0082106D" w:rsidRDefault="00EF49A2" w:rsidP="00B53230">
      <w:pPr>
        <w:spacing w:after="0" w:line="360" w:lineRule="auto"/>
      </w:pPr>
    </w:p>
    <w:p w14:paraId="4744C8B1" w14:textId="77777777" w:rsidR="00EF49A2" w:rsidRPr="0082106D" w:rsidRDefault="00EF49A2" w:rsidP="00B53230">
      <w:pPr>
        <w:spacing w:after="0" w:line="360" w:lineRule="auto"/>
        <w:jc w:val="right"/>
      </w:pPr>
      <w:r w:rsidRPr="0082106D">
        <w:t xml:space="preserve">Moved by: Carson “Gold, Blue” Cook </w:t>
      </w:r>
    </w:p>
    <w:p w14:paraId="4D5AD4F0" w14:textId="48AD9BF4" w:rsidR="00CA6550" w:rsidRPr="0082106D" w:rsidRDefault="00EF49A2" w:rsidP="00B53230">
      <w:pPr>
        <w:spacing w:after="0" w:line="360" w:lineRule="auto"/>
        <w:jc w:val="right"/>
        <w:rPr>
          <w:rFonts w:eastAsia="Times New Roman" w:cs="Times New Roman"/>
          <w:lang w:val="en-US"/>
        </w:rPr>
      </w:pPr>
      <w:r w:rsidRPr="0082106D">
        <w:t>Seconded by: Emily “and Red” Varga</w:t>
      </w:r>
    </w:p>
    <w:p w14:paraId="588B0B5E" w14:textId="77777777" w:rsidR="005C4858" w:rsidRPr="0082106D" w:rsidRDefault="005C4858" w:rsidP="00B53230">
      <w:pPr>
        <w:spacing w:after="0" w:line="360" w:lineRule="auto"/>
        <w:rPr>
          <w:rFonts w:eastAsia="Times New Roman" w:cs="Times New Roman"/>
          <w:lang w:val="en-US"/>
        </w:rPr>
      </w:pPr>
    </w:p>
    <w:p w14:paraId="1D09C4A8" w14:textId="13CD0AE9" w:rsidR="00795D5A" w:rsidRPr="0082106D" w:rsidRDefault="00AA6433" w:rsidP="00B53230">
      <w:pPr>
        <w:spacing w:after="0" w:line="360" w:lineRule="auto"/>
        <w:rPr>
          <w:rFonts w:cs="Times New Roman"/>
          <w:b/>
        </w:rPr>
      </w:pPr>
      <w:r w:rsidRPr="0082106D">
        <w:rPr>
          <w:rFonts w:cs="Times New Roman"/>
          <w:b/>
        </w:rPr>
        <w:t>Motion Passes</w:t>
      </w:r>
      <w:r w:rsidR="00D857F4" w:rsidRPr="0082106D">
        <w:rPr>
          <w:rFonts w:cs="Times New Roman"/>
          <w:b/>
        </w:rPr>
        <w:t>, 6:1</w:t>
      </w:r>
      <w:r w:rsidR="00134E76" w:rsidRPr="0082106D">
        <w:rPr>
          <w:rFonts w:cs="Times New Roman"/>
          <w:b/>
        </w:rPr>
        <w:t>4 pm</w:t>
      </w:r>
    </w:p>
    <w:p w14:paraId="72E8658D" w14:textId="0E87CA90" w:rsidR="00795D5A" w:rsidRPr="0082106D" w:rsidRDefault="00795D5A" w:rsidP="00B53230">
      <w:pPr>
        <w:pBdr>
          <w:bottom w:val="single" w:sz="6" w:space="1" w:color="auto"/>
        </w:pBdr>
        <w:spacing w:after="0" w:line="360" w:lineRule="auto"/>
        <w:rPr>
          <w:rFonts w:cs="Times New Roman"/>
        </w:rPr>
      </w:pPr>
    </w:p>
    <w:p w14:paraId="643DD206" w14:textId="77777777" w:rsidR="00B53230" w:rsidRDefault="003952BD" w:rsidP="00B53230">
      <w:pPr>
        <w:pBdr>
          <w:bottom w:val="single" w:sz="6" w:space="1" w:color="auto"/>
        </w:pBdr>
        <w:spacing w:after="0" w:line="360" w:lineRule="auto"/>
        <w:rPr>
          <w:rFonts w:cs="Times New Roman"/>
        </w:rPr>
      </w:pPr>
      <w:r w:rsidRPr="0082106D">
        <w:rPr>
          <w:rFonts w:cs="Times New Roman"/>
        </w:rPr>
        <w:t>Carson Cook: We did elections before but they are busy that weekend. The weekend of Feb 9</w:t>
      </w:r>
      <w:r w:rsidRPr="0082106D">
        <w:rPr>
          <w:rFonts w:cs="Times New Roman"/>
          <w:vertAlign w:val="superscript"/>
        </w:rPr>
        <w:t>th</w:t>
      </w:r>
      <w:r w:rsidRPr="0082106D">
        <w:rPr>
          <w:rFonts w:cs="Times New Roman"/>
        </w:rPr>
        <w:t xml:space="preserve"> will be the weekend that the applications are looked at and decide who gets the most </w:t>
      </w:r>
      <w:r w:rsidR="00F6117E" w:rsidRPr="0082106D">
        <w:rPr>
          <w:rFonts w:cs="Times New Roman"/>
        </w:rPr>
        <w:t>prestigious</w:t>
      </w:r>
      <w:r w:rsidRPr="0082106D">
        <w:rPr>
          <w:rFonts w:cs="Times New Roman"/>
        </w:rPr>
        <w:t xml:space="preserve"> award in the AMS.</w:t>
      </w:r>
    </w:p>
    <w:p w14:paraId="025B3B1E" w14:textId="32FE83CF" w:rsidR="003952BD" w:rsidRPr="0082106D" w:rsidRDefault="00B53230" w:rsidP="00B53230">
      <w:pPr>
        <w:pBdr>
          <w:bottom w:val="single" w:sz="6" w:space="1" w:color="auto"/>
        </w:pBdr>
        <w:spacing w:after="0" w:line="360" w:lineRule="auto"/>
        <w:rPr>
          <w:rFonts w:cs="Times New Roman"/>
        </w:rPr>
      </w:pPr>
      <w:r>
        <w:rPr>
          <w:rFonts w:cs="Times New Roman"/>
        </w:rPr>
        <w:t>Jamil Pirani:</w:t>
      </w:r>
      <w:r w:rsidR="003952BD" w:rsidRPr="0082106D">
        <w:rPr>
          <w:rFonts w:cs="Times New Roman"/>
        </w:rPr>
        <w:t xml:space="preserve"> Are there any </w:t>
      </w:r>
      <w:r w:rsidR="00F6117E" w:rsidRPr="0082106D">
        <w:rPr>
          <w:rFonts w:cs="Times New Roman"/>
        </w:rPr>
        <w:t>restrictions</w:t>
      </w:r>
      <w:r w:rsidR="003952BD" w:rsidRPr="0082106D">
        <w:rPr>
          <w:rFonts w:cs="Times New Roman"/>
        </w:rPr>
        <w:t xml:space="preserve"> on if </w:t>
      </w:r>
      <w:r w:rsidR="00F6117E" w:rsidRPr="0082106D">
        <w:rPr>
          <w:rFonts w:cs="Times New Roman"/>
        </w:rPr>
        <w:t>it’</w:t>
      </w:r>
      <w:r w:rsidR="003952BD" w:rsidRPr="0082106D">
        <w:rPr>
          <w:rFonts w:cs="Times New Roman"/>
        </w:rPr>
        <w:t xml:space="preserve">s a </w:t>
      </w:r>
      <w:r w:rsidR="00F6117E" w:rsidRPr="0082106D">
        <w:rPr>
          <w:rFonts w:cs="Times New Roman"/>
        </w:rPr>
        <w:t>voting</w:t>
      </w:r>
      <w:r w:rsidR="003952BD" w:rsidRPr="0082106D">
        <w:rPr>
          <w:rFonts w:cs="Times New Roman"/>
        </w:rPr>
        <w:t xml:space="preserve"> or non-</w:t>
      </w:r>
      <w:r w:rsidR="00F6117E" w:rsidRPr="0082106D">
        <w:rPr>
          <w:rFonts w:cs="Times New Roman"/>
        </w:rPr>
        <w:t>voting</w:t>
      </w:r>
      <w:r w:rsidR="003952BD" w:rsidRPr="0082106D">
        <w:rPr>
          <w:rFonts w:cs="Times New Roman"/>
        </w:rPr>
        <w:t xml:space="preserve"> member</w:t>
      </w:r>
      <w:r>
        <w:rPr>
          <w:rFonts w:cs="Times New Roman"/>
        </w:rPr>
        <w:t xml:space="preserve">. </w:t>
      </w:r>
    </w:p>
    <w:p w14:paraId="3F565D78" w14:textId="6BD1CFEA" w:rsidR="00666FB4" w:rsidRDefault="00B53230" w:rsidP="00B53230">
      <w:pPr>
        <w:pBdr>
          <w:bottom w:val="single" w:sz="6" w:space="1" w:color="auto"/>
        </w:pBdr>
        <w:spacing w:after="0" w:line="360" w:lineRule="auto"/>
        <w:rPr>
          <w:rFonts w:cs="Times New Roman"/>
        </w:rPr>
      </w:pPr>
      <w:r>
        <w:rPr>
          <w:rFonts w:cs="Times New Roman"/>
        </w:rPr>
        <w:t>Carson Cook:</w:t>
      </w:r>
      <w:r w:rsidR="003952BD" w:rsidRPr="0082106D">
        <w:rPr>
          <w:rFonts w:cs="Times New Roman"/>
        </w:rPr>
        <w:t xml:space="preserve"> No</w:t>
      </w:r>
      <w:r>
        <w:rPr>
          <w:rFonts w:cs="Times New Roman"/>
        </w:rPr>
        <w:t xml:space="preserve">. </w:t>
      </w:r>
    </w:p>
    <w:p w14:paraId="6097DA43" w14:textId="77777777" w:rsidR="00666FB4" w:rsidRPr="0082106D" w:rsidRDefault="00666FB4" w:rsidP="00B53230">
      <w:pPr>
        <w:pBdr>
          <w:bottom w:val="single" w:sz="6" w:space="1" w:color="auto"/>
        </w:pBdr>
        <w:spacing w:after="0" w:line="360" w:lineRule="auto"/>
        <w:rPr>
          <w:rFonts w:cs="Times New Roman"/>
        </w:rPr>
      </w:pPr>
    </w:p>
    <w:p w14:paraId="51DA3EF1" w14:textId="53085739" w:rsidR="00F6117E" w:rsidRDefault="00F6117E" w:rsidP="00B53230">
      <w:pPr>
        <w:pBdr>
          <w:bottom w:val="single" w:sz="6" w:space="1" w:color="auto"/>
        </w:pBdr>
        <w:spacing w:after="0" w:line="360" w:lineRule="auto"/>
        <w:rPr>
          <w:rFonts w:cs="Times New Roman"/>
          <w:b/>
        </w:rPr>
      </w:pPr>
      <w:r w:rsidRPr="0082106D">
        <w:rPr>
          <w:rFonts w:cs="Times New Roman"/>
          <w:b/>
        </w:rPr>
        <w:t>Nominat</w:t>
      </w:r>
      <w:r w:rsidR="00666FB4">
        <w:rPr>
          <w:rFonts w:cs="Times New Roman"/>
          <w:b/>
        </w:rPr>
        <w:t>ions</w:t>
      </w:r>
      <w:r w:rsidRPr="0082106D">
        <w:rPr>
          <w:rFonts w:cs="Times New Roman"/>
          <w:b/>
        </w:rPr>
        <w:t>: Andrew Vasila</w:t>
      </w:r>
      <w:r w:rsidRPr="00E65D2C">
        <w:rPr>
          <w:rFonts w:cs="Times New Roman"/>
          <w:b/>
        </w:rPr>
        <w:t xml:space="preserve">, Isabelle </w:t>
      </w:r>
      <w:r w:rsidR="00E65D2C">
        <w:rPr>
          <w:rFonts w:cs="Times New Roman"/>
          <w:b/>
        </w:rPr>
        <w:t xml:space="preserve">Clark </w:t>
      </w:r>
    </w:p>
    <w:p w14:paraId="67AF0DC8" w14:textId="77777777" w:rsidR="00666FB4" w:rsidRPr="0082106D" w:rsidRDefault="00666FB4" w:rsidP="00B53230">
      <w:pPr>
        <w:pBdr>
          <w:bottom w:val="single" w:sz="6" w:space="1" w:color="auto"/>
        </w:pBdr>
        <w:spacing w:after="0" w:line="360" w:lineRule="auto"/>
        <w:rPr>
          <w:rFonts w:cs="Times New Roman"/>
        </w:rPr>
      </w:pPr>
    </w:p>
    <w:p w14:paraId="04E63F96" w14:textId="5DC944DB" w:rsidR="003952BD" w:rsidRPr="0082106D" w:rsidRDefault="00B53230" w:rsidP="00B53230">
      <w:pPr>
        <w:pBdr>
          <w:bottom w:val="single" w:sz="6" w:space="1" w:color="auto"/>
        </w:pBdr>
        <w:spacing w:after="0" w:line="360" w:lineRule="auto"/>
        <w:rPr>
          <w:rFonts w:cs="Times New Roman"/>
        </w:rPr>
      </w:pPr>
      <w:r>
        <w:rPr>
          <w:rFonts w:cs="Times New Roman"/>
        </w:rPr>
        <w:t>Carson Cook:</w:t>
      </w:r>
      <w:r w:rsidR="003952BD" w:rsidRPr="0082106D">
        <w:rPr>
          <w:rFonts w:cs="Times New Roman"/>
        </w:rPr>
        <w:t xml:space="preserve"> What would you look for in a successful applicant</w:t>
      </w:r>
      <w:r w:rsidR="00E91806" w:rsidRPr="0082106D">
        <w:rPr>
          <w:rFonts w:cs="Times New Roman"/>
        </w:rPr>
        <w:t xml:space="preserve">? </w:t>
      </w:r>
    </w:p>
    <w:p w14:paraId="217E8731" w14:textId="4FA008AD" w:rsidR="00E91806" w:rsidRPr="0082106D" w:rsidRDefault="00B53230" w:rsidP="00B53230">
      <w:pPr>
        <w:pBdr>
          <w:bottom w:val="single" w:sz="6" w:space="1" w:color="auto"/>
        </w:pBdr>
        <w:spacing w:after="0" w:line="360" w:lineRule="auto"/>
        <w:rPr>
          <w:rFonts w:cs="Times New Roman"/>
        </w:rPr>
      </w:pPr>
      <w:r>
        <w:rPr>
          <w:rFonts w:cs="Times New Roman"/>
        </w:rPr>
        <w:t>Isabelle Clark:</w:t>
      </w:r>
      <w:r w:rsidR="00E91806" w:rsidRPr="0082106D">
        <w:rPr>
          <w:rFonts w:cs="Times New Roman"/>
        </w:rPr>
        <w:t xml:space="preserve"> Highly involved in school, makes a positive impact in the community. Has good leadership qualities and is respectful.</w:t>
      </w:r>
    </w:p>
    <w:p w14:paraId="04564AAA" w14:textId="1435030A" w:rsidR="00E91806" w:rsidRPr="0082106D" w:rsidRDefault="00E91806" w:rsidP="00B53230">
      <w:pPr>
        <w:pBdr>
          <w:bottom w:val="single" w:sz="6" w:space="1" w:color="auto"/>
        </w:pBdr>
        <w:spacing w:after="0" w:line="360" w:lineRule="auto"/>
        <w:rPr>
          <w:rFonts w:cs="Times New Roman"/>
        </w:rPr>
      </w:pPr>
      <w:r w:rsidRPr="0082106D">
        <w:rPr>
          <w:rFonts w:cs="Times New Roman"/>
        </w:rPr>
        <w:lastRenderedPageBreak/>
        <w:t>Andrew</w:t>
      </w:r>
      <w:r w:rsidR="00B53230">
        <w:rPr>
          <w:rFonts w:cs="Times New Roman"/>
        </w:rPr>
        <w:t xml:space="preserve"> Vasila</w:t>
      </w:r>
      <w:r w:rsidRPr="0082106D">
        <w:rPr>
          <w:rFonts w:cs="Times New Roman"/>
        </w:rPr>
        <w:t>: Not just impact in one area of their career</w:t>
      </w:r>
      <w:r w:rsidR="00F6117E" w:rsidRPr="0082106D">
        <w:rPr>
          <w:rFonts w:cs="Times New Roman"/>
        </w:rPr>
        <w:t xml:space="preserve"> at Queen’s</w:t>
      </w:r>
      <w:r w:rsidRPr="0082106D">
        <w:rPr>
          <w:rFonts w:cs="Times New Roman"/>
        </w:rPr>
        <w:t xml:space="preserve"> but the</w:t>
      </w:r>
      <w:r w:rsidR="00F6117E" w:rsidRPr="0082106D">
        <w:rPr>
          <w:rFonts w:cs="Times New Roman"/>
        </w:rPr>
        <w:t>ir</w:t>
      </w:r>
      <w:r w:rsidRPr="0082106D">
        <w:rPr>
          <w:rFonts w:cs="Times New Roman"/>
        </w:rPr>
        <w:t xml:space="preserve"> impact over 4 years. The lasting impact of them being at </w:t>
      </w:r>
      <w:r w:rsidR="00F6117E" w:rsidRPr="0082106D">
        <w:rPr>
          <w:rFonts w:cs="Times New Roman"/>
        </w:rPr>
        <w:t>Q</w:t>
      </w:r>
      <w:r w:rsidRPr="0082106D">
        <w:rPr>
          <w:rFonts w:cs="Times New Roman"/>
        </w:rPr>
        <w:t xml:space="preserve">ueen’s. Their mindset, goal and if they followed through on that. </w:t>
      </w:r>
    </w:p>
    <w:p w14:paraId="0CA65C8D" w14:textId="3E90ABA3" w:rsidR="007A19DC" w:rsidRPr="0082106D" w:rsidRDefault="00B53230" w:rsidP="00B53230">
      <w:pPr>
        <w:pBdr>
          <w:bottom w:val="single" w:sz="6" w:space="1" w:color="auto"/>
        </w:pBdr>
        <w:spacing w:after="0" w:line="360" w:lineRule="auto"/>
        <w:rPr>
          <w:rFonts w:cs="Times New Roman"/>
        </w:rPr>
      </w:pPr>
      <w:r>
        <w:rPr>
          <w:rFonts w:cs="Times New Roman"/>
        </w:rPr>
        <w:t>Tristan Burnet:</w:t>
      </w:r>
      <w:r w:rsidR="007A19DC" w:rsidRPr="0082106D">
        <w:rPr>
          <w:rFonts w:cs="Times New Roman"/>
        </w:rPr>
        <w:t xml:space="preserve"> Can you describe a time you made a difficult decision and how you make a choice.</w:t>
      </w:r>
    </w:p>
    <w:p w14:paraId="581A2AFA" w14:textId="691E8227" w:rsidR="007A19DC" w:rsidRPr="0082106D" w:rsidRDefault="007A19DC" w:rsidP="00B53230">
      <w:pPr>
        <w:pBdr>
          <w:bottom w:val="single" w:sz="6" w:space="1" w:color="auto"/>
        </w:pBdr>
        <w:spacing w:after="0" w:line="360" w:lineRule="auto"/>
        <w:rPr>
          <w:rFonts w:cs="Times New Roman"/>
        </w:rPr>
      </w:pPr>
      <w:r w:rsidRPr="0082106D">
        <w:rPr>
          <w:rFonts w:cs="Times New Roman"/>
        </w:rPr>
        <w:t>Andrew</w:t>
      </w:r>
      <w:r w:rsidR="00B53230">
        <w:rPr>
          <w:rFonts w:cs="Times New Roman"/>
        </w:rPr>
        <w:t xml:space="preserve"> Vasila</w:t>
      </w:r>
      <w:r w:rsidR="00F6117E" w:rsidRPr="0082106D">
        <w:rPr>
          <w:rFonts w:cs="Times New Roman"/>
        </w:rPr>
        <w:t>:</w:t>
      </w:r>
      <w:r w:rsidRPr="0082106D">
        <w:rPr>
          <w:rFonts w:cs="Times New Roman"/>
        </w:rPr>
        <w:t xml:space="preserve"> </w:t>
      </w:r>
      <w:r w:rsidR="00F6117E" w:rsidRPr="0082106D">
        <w:rPr>
          <w:rFonts w:cs="Times New Roman"/>
        </w:rPr>
        <w:t>N</w:t>
      </w:r>
      <w:r w:rsidRPr="0082106D">
        <w:rPr>
          <w:rFonts w:cs="Times New Roman"/>
        </w:rPr>
        <w:t xml:space="preserve">ot something off the top of my head but making a pro con list and looking at </w:t>
      </w:r>
      <w:r w:rsidR="00F6117E" w:rsidRPr="0082106D">
        <w:rPr>
          <w:rFonts w:cs="Times New Roman"/>
        </w:rPr>
        <w:t>its</w:t>
      </w:r>
      <w:r w:rsidRPr="0082106D">
        <w:rPr>
          <w:rFonts w:cs="Times New Roman"/>
        </w:rPr>
        <w:t xml:space="preserve"> qua</w:t>
      </w:r>
      <w:r w:rsidR="00F6117E" w:rsidRPr="0082106D">
        <w:rPr>
          <w:rFonts w:cs="Times New Roman"/>
        </w:rPr>
        <w:t xml:space="preserve">lity. </w:t>
      </w:r>
      <w:r w:rsidRPr="0082106D">
        <w:rPr>
          <w:rFonts w:cs="Times New Roman"/>
        </w:rPr>
        <w:t xml:space="preserve">Looking at leadership, </w:t>
      </w:r>
      <w:r w:rsidR="00F6117E" w:rsidRPr="0082106D">
        <w:rPr>
          <w:rFonts w:cs="Times New Roman"/>
        </w:rPr>
        <w:t>l</w:t>
      </w:r>
      <w:r w:rsidRPr="0082106D">
        <w:rPr>
          <w:rFonts w:cs="Times New Roman"/>
        </w:rPr>
        <w:t>asting impact and dedication</w:t>
      </w:r>
      <w:r w:rsidR="00F6117E" w:rsidRPr="0082106D">
        <w:rPr>
          <w:rFonts w:cs="Times New Roman"/>
        </w:rPr>
        <w:t xml:space="preserve">. </w:t>
      </w:r>
    </w:p>
    <w:p w14:paraId="719888E4" w14:textId="5BCACC22" w:rsidR="007A19DC" w:rsidRPr="0082106D" w:rsidRDefault="00B53230" w:rsidP="00B53230">
      <w:pPr>
        <w:pBdr>
          <w:bottom w:val="single" w:sz="6" w:space="1" w:color="auto"/>
        </w:pBdr>
        <w:spacing w:after="0" w:line="360" w:lineRule="auto"/>
        <w:rPr>
          <w:rFonts w:cs="Times New Roman"/>
        </w:rPr>
      </w:pPr>
      <w:r>
        <w:rPr>
          <w:rFonts w:cs="Times New Roman"/>
        </w:rPr>
        <w:t>Isabelle Clark:</w:t>
      </w:r>
      <w:r w:rsidR="007A19DC" w:rsidRPr="0082106D">
        <w:rPr>
          <w:rFonts w:cs="Times New Roman"/>
        </w:rPr>
        <w:t xml:space="preserve"> Have the future in mind and </w:t>
      </w:r>
      <w:r w:rsidR="00F6117E" w:rsidRPr="0082106D">
        <w:rPr>
          <w:rFonts w:cs="Times New Roman"/>
        </w:rPr>
        <w:t xml:space="preserve">keep </w:t>
      </w:r>
      <w:r w:rsidR="007A19DC" w:rsidRPr="0082106D">
        <w:rPr>
          <w:rFonts w:cs="Times New Roman"/>
        </w:rPr>
        <w:t>wh</w:t>
      </w:r>
      <w:r w:rsidR="00F6117E" w:rsidRPr="0082106D">
        <w:rPr>
          <w:rFonts w:cs="Times New Roman"/>
        </w:rPr>
        <w:t>ere you see Qu</w:t>
      </w:r>
      <w:r w:rsidR="007A19DC" w:rsidRPr="0082106D">
        <w:rPr>
          <w:rFonts w:cs="Times New Roman"/>
        </w:rPr>
        <w:t>een</w:t>
      </w:r>
      <w:r w:rsidR="00F6117E" w:rsidRPr="0082106D">
        <w:rPr>
          <w:rFonts w:cs="Times New Roman"/>
        </w:rPr>
        <w:t>’</w:t>
      </w:r>
      <w:r w:rsidR="007A19DC" w:rsidRPr="0082106D">
        <w:rPr>
          <w:rFonts w:cs="Times New Roman"/>
        </w:rPr>
        <w:t>s going</w:t>
      </w:r>
      <w:r w:rsidR="00F6117E" w:rsidRPr="0082106D">
        <w:rPr>
          <w:rFonts w:cs="Times New Roman"/>
        </w:rPr>
        <w:t xml:space="preserve">. How this </w:t>
      </w:r>
      <w:r w:rsidR="007A19DC" w:rsidRPr="0082106D">
        <w:rPr>
          <w:rFonts w:cs="Times New Roman"/>
        </w:rPr>
        <w:t>goes</w:t>
      </w:r>
      <w:r w:rsidR="00F6117E" w:rsidRPr="0082106D">
        <w:rPr>
          <w:rFonts w:cs="Times New Roman"/>
        </w:rPr>
        <w:t xml:space="preserve"> along with the </w:t>
      </w:r>
      <w:r w:rsidR="007A19DC" w:rsidRPr="0082106D">
        <w:rPr>
          <w:rFonts w:cs="Times New Roman"/>
        </w:rPr>
        <w:t xml:space="preserve">betterment of the queen’s </w:t>
      </w:r>
      <w:r w:rsidR="00F6117E" w:rsidRPr="0082106D">
        <w:rPr>
          <w:rFonts w:cs="Times New Roman"/>
        </w:rPr>
        <w:t xml:space="preserve">community. </w:t>
      </w:r>
    </w:p>
    <w:p w14:paraId="30CAE178" w14:textId="449955BE" w:rsidR="007A19DC" w:rsidRPr="0082106D" w:rsidRDefault="00B53230" w:rsidP="00B53230">
      <w:pPr>
        <w:pBdr>
          <w:bottom w:val="single" w:sz="6" w:space="1" w:color="auto"/>
        </w:pBdr>
        <w:spacing w:after="0" w:line="360" w:lineRule="auto"/>
        <w:rPr>
          <w:rFonts w:cs="Times New Roman"/>
        </w:rPr>
      </w:pPr>
      <w:r>
        <w:rPr>
          <w:rFonts w:cs="Times New Roman"/>
        </w:rPr>
        <w:t xml:space="preserve">Kaija Edwards: </w:t>
      </w:r>
      <w:r w:rsidR="007A19DC" w:rsidRPr="0082106D">
        <w:rPr>
          <w:rFonts w:cs="Times New Roman"/>
        </w:rPr>
        <w:t xml:space="preserve"> Do you like Cats or Dogs</w:t>
      </w:r>
    </w:p>
    <w:p w14:paraId="191B504D" w14:textId="1DA82DF1" w:rsidR="007A19DC" w:rsidRPr="0082106D" w:rsidRDefault="00B53230" w:rsidP="00B53230">
      <w:pPr>
        <w:pBdr>
          <w:bottom w:val="single" w:sz="6" w:space="1" w:color="auto"/>
        </w:pBdr>
        <w:spacing w:after="0" w:line="360" w:lineRule="auto"/>
        <w:rPr>
          <w:rFonts w:cs="Times New Roman"/>
        </w:rPr>
      </w:pPr>
      <w:r>
        <w:rPr>
          <w:rFonts w:cs="Times New Roman"/>
        </w:rPr>
        <w:t>Isabelle Clark:</w:t>
      </w:r>
      <w:r w:rsidR="007A19DC" w:rsidRPr="0082106D">
        <w:rPr>
          <w:rFonts w:cs="Times New Roman"/>
        </w:rPr>
        <w:t xml:space="preserve"> Dogs</w:t>
      </w:r>
    </w:p>
    <w:p w14:paraId="29C08289" w14:textId="40AB650C" w:rsidR="00F6117E" w:rsidRPr="0082106D" w:rsidRDefault="007A19DC" w:rsidP="00B53230">
      <w:pPr>
        <w:pBdr>
          <w:bottom w:val="single" w:sz="6" w:space="1" w:color="auto"/>
        </w:pBdr>
        <w:spacing w:after="0" w:line="360" w:lineRule="auto"/>
        <w:rPr>
          <w:rFonts w:cs="Times New Roman"/>
        </w:rPr>
      </w:pPr>
      <w:r w:rsidRPr="0082106D">
        <w:rPr>
          <w:rFonts w:cs="Times New Roman"/>
        </w:rPr>
        <w:t>Andrew</w:t>
      </w:r>
      <w:r w:rsidR="00B53230">
        <w:rPr>
          <w:rFonts w:cs="Times New Roman"/>
        </w:rPr>
        <w:t xml:space="preserve"> Vasila</w:t>
      </w:r>
      <w:r w:rsidRPr="0082106D">
        <w:rPr>
          <w:rFonts w:cs="Times New Roman"/>
        </w:rPr>
        <w:t>: Dogs</w:t>
      </w:r>
    </w:p>
    <w:p w14:paraId="3D2B2509" w14:textId="77777777" w:rsidR="00F6117E" w:rsidRPr="0082106D" w:rsidRDefault="00F6117E" w:rsidP="00B53230">
      <w:pPr>
        <w:pBdr>
          <w:bottom w:val="single" w:sz="6" w:space="1" w:color="auto"/>
        </w:pBdr>
        <w:spacing w:after="0" w:line="360" w:lineRule="auto"/>
        <w:rPr>
          <w:rFonts w:cs="Times New Roman"/>
          <w:b/>
        </w:rPr>
      </w:pPr>
    </w:p>
    <w:p w14:paraId="505D4642" w14:textId="3B38A5FC" w:rsidR="00F6117E" w:rsidRPr="0082106D" w:rsidRDefault="007A19DC" w:rsidP="00B53230">
      <w:pPr>
        <w:pBdr>
          <w:bottom w:val="single" w:sz="6" w:space="1" w:color="auto"/>
        </w:pBdr>
        <w:spacing w:after="0" w:line="360" w:lineRule="auto"/>
        <w:rPr>
          <w:rFonts w:cs="Times New Roman"/>
          <w:b/>
        </w:rPr>
      </w:pPr>
      <w:r w:rsidRPr="0082106D">
        <w:rPr>
          <w:rFonts w:cs="Times New Roman"/>
          <w:b/>
        </w:rPr>
        <w:t xml:space="preserve">Andrew is elected. </w:t>
      </w:r>
    </w:p>
    <w:p w14:paraId="5D424CB2" w14:textId="3863BCD2" w:rsidR="007A19DC" w:rsidRPr="0082106D" w:rsidRDefault="00B53230" w:rsidP="00B53230">
      <w:pPr>
        <w:pBdr>
          <w:bottom w:val="single" w:sz="6" w:space="1" w:color="auto"/>
        </w:pBdr>
        <w:spacing w:after="0" w:line="360" w:lineRule="auto"/>
        <w:rPr>
          <w:rFonts w:cs="Times New Roman"/>
        </w:rPr>
      </w:pPr>
      <w:r>
        <w:rPr>
          <w:rFonts w:cs="Times New Roman"/>
        </w:rPr>
        <w:t>Carson Cook:</w:t>
      </w:r>
      <w:r w:rsidR="007A19DC" w:rsidRPr="0082106D">
        <w:rPr>
          <w:rFonts w:cs="Times New Roman"/>
        </w:rPr>
        <w:t xml:space="preserve"> Send me your net ID. </w:t>
      </w:r>
    </w:p>
    <w:p w14:paraId="3189CCEF" w14:textId="77777777" w:rsidR="003952BD" w:rsidRPr="0082106D" w:rsidRDefault="003952BD" w:rsidP="00B53230">
      <w:pPr>
        <w:pBdr>
          <w:bottom w:val="single" w:sz="6" w:space="1" w:color="auto"/>
        </w:pBdr>
        <w:spacing w:after="0" w:line="360" w:lineRule="auto"/>
        <w:rPr>
          <w:rFonts w:cs="Times New Roman"/>
        </w:rPr>
      </w:pPr>
    </w:p>
    <w:p w14:paraId="588CD99E" w14:textId="0732A3CA" w:rsidR="00795D5A" w:rsidRPr="0082106D" w:rsidRDefault="00795D5A" w:rsidP="00B53230">
      <w:pPr>
        <w:pStyle w:val="Heading5"/>
        <w:spacing w:line="360" w:lineRule="auto"/>
        <w:jc w:val="left"/>
        <w:rPr>
          <w:sz w:val="24"/>
          <w:szCs w:val="24"/>
        </w:rPr>
      </w:pPr>
      <w:r w:rsidRPr="0082106D">
        <w:rPr>
          <w:sz w:val="24"/>
          <w:szCs w:val="24"/>
        </w:rPr>
        <w:t xml:space="preserve">Motion 4  </w:t>
      </w:r>
    </w:p>
    <w:p w14:paraId="09CACCB9" w14:textId="4A1C480B" w:rsidR="00EF49A2" w:rsidRPr="0082106D" w:rsidRDefault="00EF49A2" w:rsidP="00B53230">
      <w:pPr>
        <w:spacing w:after="0" w:line="360" w:lineRule="auto"/>
      </w:pPr>
      <w:r w:rsidRPr="0082106D">
        <w:t xml:space="preserve">Whereas: </w:t>
      </w:r>
      <w:r w:rsidRPr="0082106D">
        <w:tab/>
      </w:r>
      <w:r w:rsidR="00E25708" w:rsidRPr="0082106D">
        <w:t>H</w:t>
      </w:r>
      <w:r w:rsidRPr="0082106D">
        <w:t xml:space="preserve">iring policy hasn't been updated in a while and was missing things; </w:t>
      </w:r>
    </w:p>
    <w:p w14:paraId="66CBF00C" w14:textId="77777777" w:rsidR="00EF49A2" w:rsidRPr="0082106D" w:rsidRDefault="00EF49A2" w:rsidP="00B53230">
      <w:pPr>
        <w:spacing w:after="0" w:line="360" w:lineRule="auto"/>
      </w:pPr>
      <w:r w:rsidRPr="0082106D">
        <w:t xml:space="preserve">&amp; whereas: </w:t>
      </w:r>
      <w:r w:rsidRPr="0082106D">
        <w:tab/>
        <w:t xml:space="preserve">it needs to be brought up to date with current practices; </w:t>
      </w:r>
    </w:p>
    <w:p w14:paraId="5B649E4F" w14:textId="77777777" w:rsidR="00EF49A2" w:rsidRPr="0082106D" w:rsidRDefault="00EF49A2" w:rsidP="00B53230">
      <w:pPr>
        <w:spacing w:after="0" w:line="360" w:lineRule="auto"/>
      </w:pPr>
      <w:r w:rsidRPr="0082106D">
        <w:t xml:space="preserve">&amp; whereas: </w:t>
      </w:r>
      <w:r w:rsidRPr="0082106D">
        <w:tab/>
        <w:t xml:space="preserve">Kodie has spent many hours in coffee shops fixing hiring policy; </w:t>
      </w:r>
    </w:p>
    <w:p w14:paraId="0BA5A960" w14:textId="77777777" w:rsidR="00EF49A2" w:rsidRPr="0082106D" w:rsidRDefault="00EF49A2" w:rsidP="00B53230">
      <w:pPr>
        <w:spacing w:after="0" w:line="360" w:lineRule="auto"/>
      </w:pPr>
    </w:p>
    <w:p w14:paraId="0322FC56" w14:textId="77777777" w:rsidR="00EF49A2" w:rsidRPr="0082106D" w:rsidRDefault="00EF49A2" w:rsidP="00B53230">
      <w:pPr>
        <w:spacing w:after="0" w:line="360" w:lineRule="auto"/>
      </w:pPr>
      <w:r w:rsidRPr="0082106D">
        <w:t xml:space="preserve">BE IT RESOLVED THAT: </w:t>
      </w:r>
    </w:p>
    <w:p w14:paraId="4209145E" w14:textId="14E3A4FB" w:rsidR="00EF49A2" w:rsidRPr="0082106D" w:rsidRDefault="00EF49A2" w:rsidP="00B53230">
      <w:pPr>
        <w:spacing w:after="0" w:line="360" w:lineRule="auto"/>
      </w:pPr>
      <w:r w:rsidRPr="0082106D">
        <w:t xml:space="preserve">Council approve the changes to Policy γ: Section B - Hiring Policy and Policy η: Section O - Hiring, as seen in APPENDIX "LET’S GET HIRING". </w:t>
      </w:r>
    </w:p>
    <w:p w14:paraId="7C3CF2BE" w14:textId="77777777" w:rsidR="00EF49A2" w:rsidRPr="0082106D" w:rsidRDefault="00EF49A2" w:rsidP="00B53230">
      <w:pPr>
        <w:spacing w:after="0" w:line="360" w:lineRule="auto"/>
      </w:pPr>
    </w:p>
    <w:p w14:paraId="6D9F13F7" w14:textId="77777777" w:rsidR="00EF49A2" w:rsidRPr="0082106D" w:rsidRDefault="00EF49A2" w:rsidP="00B53230">
      <w:pPr>
        <w:spacing w:after="0" w:line="360" w:lineRule="auto"/>
        <w:jc w:val="right"/>
      </w:pPr>
      <w:r w:rsidRPr="0082106D">
        <w:t xml:space="preserve">Moved by: Kodie “Poli-see” Becker </w:t>
      </w:r>
    </w:p>
    <w:p w14:paraId="17E02E67" w14:textId="77777777" w:rsidR="00EF49A2" w:rsidRPr="0082106D" w:rsidRDefault="00EF49A2" w:rsidP="00B53230">
      <w:pPr>
        <w:spacing w:after="0" w:line="360" w:lineRule="auto"/>
        <w:jc w:val="right"/>
      </w:pPr>
      <w:r w:rsidRPr="0082106D">
        <w:t>Seconded by: Carson “Poli-see the sea” Cook</w:t>
      </w:r>
    </w:p>
    <w:p w14:paraId="365924C0" w14:textId="77777777" w:rsidR="00EF49A2" w:rsidRPr="0082106D" w:rsidRDefault="00EF49A2" w:rsidP="00B53230">
      <w:pPr>
        <w:spacing w:after="0" w:line="360" w:lineRule="auto"/>
        <w:rPr>
          <w:rFonts w:cs="Times New Roman"/>
          <w:b/>
        </w:rPr>
      </w:pPr>
    </w:p>
    <w:p w14:paraId="462C1F4D" w14:textId="000CD2B3" w:rsidR="00A44935" w:rsidRPr="0082106D" w:rsidRDefault="00A44935" w:rsidP="00B53230">
      <w:pPr>
        <w:spacing w:after="0" w:line="360" w:lineRule="auto"/>
        <w:rPr>
          <w:rFonts w:cs="Times New Roman"/>
          <w:b/>
        </w:rPr>
      </w:pPr>
      <w:r w:rsidRPr="0082106D">
        <w:rPr>
          <w:rFonts w:cs="Times New Roman"/>
          <w:b/>
        </w:rPr>
        <w:t>Motion Passes</w:t>
      </w:r>
      <w:r w:rsidR="002F6FED" w:rsidRPr="0082106D">
        <w:rPr>
          <w:rFonts w:cs="Times New Roman"/>
          <w:b/>
        </w:rPr>
        <w:t>, 6:17 pm</w:t>
      </w:r>
    </w:p>
    <w:p w14:paraId="718870AA" w14:textId="0572B631" w:rsidR="00B14E19" w:rsidRPr="0082106D" w:rsidRDefault="00B53230" w:rsidP="00B53230">
      <w:pPr>
        <w:spacing w:line="360" w:lineRule="auto"/>
        <w:rPr>
          <w:rFonts w:cs="Times New Roman"/>
        </w:rPr>
      </w:pPr>
      <w:r>
        <w:rPr>
          <w:rFonts w:cs="Times New Roman"/>
        </w:rPr>
        <w:t>Kodie Becker:</w:t>
      </w:r>
      <w:r w:rsidR="00B14E19" w:rsidRPr="0082106D">
        <w:rPr>
          <w:rFonts w:cs="Times New Roman"/>
        </w:rPr>
        <w:t xml:space="preserve"> </w:t>
      </w:r>
      <w:r w:rsidR="00E25708" w:rsidRPr="0082106D">
        <w:rPr>
          <w:rFonts w:cs="Times New Roman"/>
        </w:rPr>
        <w:t>T</w:t>
      </w:r>
      <w:r w:rsidR="00B14E19" w:rsidRPr="0082106D">
        <w:rPr>
          <w:rFonts w:cs="Times New Roman"/>
        </w:rPr>
        <w:t xml:space="preserve">he presentation I gave last time, that outlined the changes. I also mentioned I was changing one policy but I scraped </w:t>
      </w:r>
      <w:r w:rsidR="00E25708" w:rsidRPr="0082106D">
        <w:rPr>
          <w:rFonts w:cs="Times New Roman"/>
        </w:rPr>
        <w:t>the section</w:t>
      </w:r>
      <w:r w:rsidR="00B14E19" w:rsidRPr="0082106D">
        <w:rPr>
          <w:rFonts w:cs="Times New Roman"/>
        </w:rPr>
        <w:t xml:space="preserve"> and left a line </w:t>
      </w:r>
      <w:r w:rsidR="00E25708" w:rsidRPr="0082106D">
        <w:rPr>
          <w:rFonts w:cs="Times New Roman"/>
        </w:rPr>
        <w:t xml:space="preserve">which I </w:t>
      </w:r>
      <w:r w:rsidR="00B14E19" w:rsidRPr="0082106D">
        <w:rPr>
          <w:rFonts w:cs="Times New Roman"/>
        </w:rPr>
        <w:t xml:space="preserve">moved up into hiring policy. </w:t>
      </w:r>
    </w:p>
    <w:p w14:paraId="604FA234" w14:textId="50E9B871" w:rsidR="00E972A4" w:rsidRPr="0082106D" w:rsidRDefault="00B53230" w:rsidP="00B53230">
      <w:pPr>
        <w:spacing w:line="360" w:lineRule="auto"/>
      </w:pPr>
      <w:r>
        <w:t>Tayo Oduyemi:</w:t>
      </w:r>
      <w:r w:rsidR="00E972A4" w:rsidRPr="0082106D">
        <w:t xml:space="preserve"> What is the hiring policy for </w:t>
      </w:r>
      <w:r w:rsidR="00E25708" w:rsidRPr="0082106D">
        <w:t>EngSoc</w:t>
      </w:r>
      <w:r w:rsidR="00E972A4" w:rsidRPr="0082106D">
        <w:t>?</w:t>
      </w:r>
    </w:p>
    <w:p w14:paraId="092BAFE2" w14:textId="2CD7D5D0" w:rsidR="005A641A" w:rsidRPr="0082106D" w:rsidRDefault="00B53230" w:rsidP="00B53230">
      <w:pPr>
        <w:spacing w:line="360" w:lineRule="auto"/>
      </w:pPr>
      <w:r>
        <w:lastRenderedPageBreak/>
        <w:t>Kodie Becker:</w:t>
      </w:r>
      <w:r w:rsidR="00E972A4" w:rsidRPr="0082106D">
        <w:t xml:space="preserve"> What I have done is updated the process behind it regarding all hiring that we do. It </w:t>
      </w:r>
      <w:r w:rsidR="00DB20FB" w:rsidRPr="0082106D">
        <w:t>outlines</w:t>
      </w:r>
      <w:r w:rsidR="00E972A4" w:rsidRPr="0082106D">
        <w:t xml:space="preserve"> the hiring policy that needs to be followed. There will be more coming later. </w:t>
      </w:r>
      <w:r w:rsidR="005A641A" w:rsidRPr="0082106D">
        <w:t>Hopefully this works out and more changes are coming</w:t>
      </w:r>
      <w:r w:rsidR="00DB20FB" w:rsidRPr="0082106D">
        <w:t xml:space="preserve"> to future councils. </w:t>
      </w:r>
    </w:p>
    <w:p w14:paraId="68F47D63" w14:textId="77777777" w:rsidR="007E1BCE" w:rsidRPr="0082106D" w:rsidRDefault="007E1BCE" w:rsidP="00B53230">
      <w:pPr>
        <w:pStyle w:val="Heading5"/>
        <w:spacing w:line="360" w:lineRule="auto"/>
        <w:jc w:val="left"/>
        <w:rPr>
          <w:lang w:val="en-US"/>
        </w:rPr>
      </w:pPr>
      <w:r w:rsidRPr="0082106D">
        <w:rPr>
          <w:lang w:val="en-US"/>
        </w:rPr>
        <w:t xml:space="preserve">Motion 5 </w:t>
      </w:r>
    </w:p>
    <w:p w14:paraId="34671F7B" w14:textId="77777777" w:rsidR="00EF49A2" w:rsidRPr="0082106D" w:rsidRDefault="00EF49A2" w:rsidP="00B53230">
      <w:pPr>
        <w:spacing w:line="360" w:lineRule="auto"/>
      </w:pPr>
      <w:r w:rsidRPr="0082106D">
        <w:t xml:space="preserve">Whereas: </w:t>
      </w:r>
      <w:r w:rsidRPr="0082106D">
        <w:tab/>
        <w:t xml:space="preserve">Council passed the last referendum question; </w:t>
      </w:r>
    </w:p>
    <w:p w14:paraId="4AC83CAB" w14:textId="77777777" w:rsidR="00EF49A2" w:rsidRPr="0082106D" w:rsidRDefault="00EF49A2" w:rsidP="00B53230">
      <w:pPr>
        <w:spacing w:line="360" w:lineRule="auto"/>
      </w:pPr>
      <w:r w:rsidRPr="0082106D">
        <w:t xml:space="preserve">&amp; whereas: </w:t>
      </w:r>
      <w:r w:rsidRPr="0082106D">
        <w:tab/>
        <w:t xml:space="preserve">We should clarify what "services" means; </w:t>
      </w:r>
    </w:p>
    <w:p w14:paraId="000624A0" w14:textId="77777777" w:rsidR="00EF49A2" w:rsidRPr="0082106D" w:rsidRDefault="00EF49A2" w:rsidP="00B53230">
      <w:pPr>
        <w:spacing w:line="360" w:lineRule="auto"/>
      </w:pPr>
      <w:r w:rsidRPr="0082106D">
        <w:t xml:space="preserve">BE IT RESOLVED THAT: </w:t>
      </w:r>
    </w:p>
    <w:p w14:paraId="53CCF422" w14:textId="77777777" w:rsidR="00EF49A2" w:rsidRPr="0082106D" w:rsidRDefault="00EF49A2" w:rsidP="00B53230">
      <w:pPr>
        <w:spacing w:line="360" w:lineRule="auto"/>
      </w:pPr>
      <w:r w:rsidRPr="0082106D">
        <w:t xml:space="preserve">The Engineering Society runs a referendum to increase its student fee, with the question being: "Do you agree to an increase in the Engineering Society's fee (mandatory for engineering undergraduate students) from $62.64 to $80.00, an increase of $17.36, in order to keep events such as Orientation Week, services (Clark Hall, Tea Room, EngLinks, etc.) and other Society functions running in their current form?" Yearly expenses can be seen in APPENDIX “EXPENSES”. </w:t>
      </w:r>
    </w:p>
    <w:p w14:paraId="44614ABB" w14:textId="77777777" w:rsidR="00EF49A2" w:rsidRPr="0082106D" w:rsidRDefault="00EF49A2" w:rsidP="00B53230">
      <w:pPr>
        <w:spacing w:line="360" w:lineRule="auto"/>
        <w:jc w:val="right"/>
      </w:pPr>
      <w:r w:rsidRPr="0082106D">
        <w:t xml:space="preserve">Moved by: Carson "We back" Cook </w:t>
      </w:r>
    </w:p>
    <w:p w14:paraId="4295EC73" w14:textId="77777777" w:rsidR="00EF49A2" w:rsidRPr="0082106D" w:rsidRDefault="00EF49A2" w:rsidP="00B53230">
      <w:pPr>
        <w:spacing w:line="360" w:lineRule="auto"/>
        <w:jc w:val="right"/>
      </w:pPr>
      <w:r w:rsidRPr="0082106D">
        <w:t>Seconded by: Emily "Back again" Wiersma</w:t>
      </w:r>
    </w:p>
    <w:p w14:paraId="4788375E" w14:textId="4FC0E3A5" w:rsidR="00C252A5" w:rsidRPr="0082106D" w:rsidRDefault="007E1BCE" w:rsidP="00B53230">
      <w:pPr>
        <w:spacing w:line="360" w:lineRule="auto"/>
        <w:rPr>
          <w:b/>
          <w:lang w:val="en-US"/>
        </w:rPr>
      </w:pPr>
      <w:r w:rsidRPr="0082106D">
        <w:rPr>
          <w:b/>
          <w:lang w:val="en-US"/>
        </w:rPr>
        <w:t>Motion Passes</w:t>
      </w:r>
      <w:r w:rsidR="00386ACF" w:rsidRPr="0082106D">
        <w:rPr>
          <w:b/>
          <w:lang w:val="en-US"/>
        </w:rPr>
        <w:t xml:space="preserve">, </w:t>
      </w:r>
      <w:r w:rsidR="00C252A5" w:rsidRPr="0082106D">
        <w:rPr>
          <w:b/>
          <w:lang w:val="en-US"/>
        </w:rPr>
        <w:t>6:24 pm</w:t>
      </w:r>
    </w:p>
    <w:p w14:paraId="180DB64C" w14:textId="3BCDFA03" w:rsidR="00386ACF" w:rsidRPr="0082106D" w:rsidRDefault="00B53230" w:rsidP="00B53230">
      <w:pPr>
        <w:spacing w:line="360" w:lineRule="auto"/>
        <w:rPr>
          <w:lang w:val="en-US"/>
        </w:rPr>
      </w:pPr>
      <w:r>
        <w:rPr>
          <w:lang w:val="en-US"/>
        </w:rPr>
        <w:t>Carson Cook:</w:t>
      </w:r>
      <w:r w:rsidR="00386ACF" w:rsidRPr="0082106D">
        <w:rPr>
          <w:lang w:val="en-US"/>
        </w:rPr>
        <w:t xml:space="preserve"> This was passed last council but it’s the same question. We added the bracket </w:t>
      </w:r>
      <w:r w:rsidR="00FF4288" w:rsidRPr="0082106D">
        <w:rPr>
          <w:lang w:val="en-US"/>
        </w:rPr>
        <w:t>containing</w:t>
      </w:r>
      <w:r w:rsidR="00386ACF" w:rsidRPr="0082106D">
        <w:rPr>
          <w:lang w:val="en-US"/>
        </w:rPr>
        <w:t xml:space="preserve"> what services mean. </w:t>
      </w:r>
    </w:p>
    <w:p w14:paraId="7E4DF47A" w14:textId="5E6D4682" w:rsidR="00FF4288" w:rsidRPr="0082106D" w:rsidRDefault="00FF4288" w:rsidP="00B53230">
      <w:pPr>
        <w:spacing w:line="360" w:lineRule="auto"/>
        <w:rPr>
          <w:lang w:val="en-US"/>
        </w:rPr>
      </w:pPr>
      <w:r w:rsidRPr="0082106D">
        <w:rPr>
          <w:lang w:val="en-US"/>
        </w:rPr>
        <w:t>Paige</w:t>
      </w:r>
      <w:r w:rsidR="00B53230">
        <w:rPr>
          <w:lang w:val="en-US"/>
        </w:rPr>
        <w:t xml:space="preserve"> Maxwell</w:t>
      </w:r>
      <w:r w:rsidRPr="0082106D">
        <w:rPr>
          <w:lang w:val="en-US"/>
        </w:rPr>
        <w:t>: Is there any concern about the fact that the premier said that we can’t have mandatory student fees.</w:t>
      </w:r>
    </w:p>
    <w:p w14:paraId="58440155" w14:textId="748A02C7" w:rsidR="00FF4288" w:rsidRPr="0082106D" w:rsidRDefault="00B53230" w:rsidP="00B53230">
      <w:pPr>
        <w:spacing w:line="360" w:lineRule="auto"/>
        <w:rPr>
          <w:lang w:val="en-US"/>
        </w:rPr>
      </w:pPr>
      <w:r>
        <w:rPr>
          <w:lang w:val="en-US"/>
        </w:rPr>
        <w:t>Carson Cook:</w:t>
      </w:r>
      <w:r w:rsidR="00FF4288" w:rsidRPr="0082106D">
        <w:rPr>
          <w:lang w:val="en-US"/>
        </w:rPr>
        <w:t xml:space="preserve"> Yes. We have a discussion period later. It likely won’t be in affect next year and is not in affect at the moment. Right </w:t>
      </w:r>
      <w:r w:rsidR="00F65681" w:rsidRPr="0082106D">
        <w:rPr>
          <w:lang w:val="en-US"/>
        </w:rPr>
        <w:t>now,</w:t>
      </w:r>
      <w:r w:rsidR="00FF4288" w:rsidRPr="0082106D">
        <w:rPr>
          <w:lang w:val="en-US"/>
        </w:rPr>
        <w:t xml:space="preserve"> it is </w:t>
      </w:r>
      <w:r w:rsidR="00F65681" w:rsidRPr="0082106D">
        <w:rPr>
          <w:lang w:val="en-US"/>
        </w:rPr>
        <w:t>mandatory</w:t>
      </w:r>
      <w:r w:rsidR="00FF4288" w:rsidRPr="0082106D">
        <w:rPr>
          <w:lang w:val="en-US"/>
        </w:rPr>
        <w:t>.</w:t>
      </w:r>
    </w:p>
    <w:p w14:paraId="4C7512E9" w14:textId="3A96D6B3" w:rsidR="00FF4288" w:rsidRPr="0082106D" w:rsidRDefault="00F65681" w:rsidP="00B53230">
      <w:pPr>
        <w:spacing w:line="360" w:lineRule="auto"/>
        <w:rPr>
          <w:lang w:val="en-US"/>
        </w:rPr>
      </w:pPr>
      <w:r w:rsidRPr="0082106D">
        <w:rPr>
          <w:lang w:val="en-US"/>
        </w:rPr>
        <w:t>Jo</w:t>
      </w:r>
      <w:r w:rsidR="00B53230">
        <w:rPr>
          <w:lang w:val="en-US"/>
        </w:rPr>
        <w:t>nathan Corbett</w:t>
      </w:r>
      <w:r w:rsidR="00FF4288" w:rsidRPr="0082106D">
        <w:rPr>
          <w:lang w:val="en-US"/>
        </w:rPr>
        <w:t xml:space="preserve">: Under some of the expenses there is appreciation for FC, etc. It might be misleading that it says it helps </w:t>
      </w:r>
      <w:r w:rsidRPr="0082106D">
        <w:rPr>
          <w:lang w:val="en-US"/>
        </w:rPr>
        <w:t>Orientation W</w:t>
      </w:r>
      <w:r w:rsidR="00FF4288" w:rsidRPr="0082106D">
        <w:rPr>
          <w:lang w:val="en-US"/>
        </w:rPr>
        <w:t xml:space="preserve">eek function </w:t>
      </w:r>
      <w:r w:rsidRPr="0082106D">
        <w:rPr>
          <w:lang w:val="en-US"/>
        </w:rPr>
        <w:t>while having these expenses listed</w:t>
      </w:r>
      <w:r w:rsidR="00FF4288" w:rsidRPr="0082106D">
        <w:rPr>
          <w:lang w:val="en-US"/>
        </w:rPr>
        <w:t xml:space="preserve">. Is there </w:t>
      </w:r>
      <w:r w:rsidRPr="0082106D">
        <w:rPr>
          <w:lang w:val="en-US"/>
        </w:rPr>
        <w:t>clarification</w:t>
      </w:r>
      <w:r w:rsidR="00FF4288" w:rsidRPr="0082106D">
        <w:rPr>
          <w:lang w:val="en-US"/>
        </w:rPr>
        <w:t xml:space="preserve"> on the </w:t>
      </w:r>
      <w:r w:rsidR="00A80A38" w:rsidRPr="0082106D">
        <w:rPr>
          <w:lang w:val="en-US"/>
        </w:rPr>
        <w:t>wording?</w:t>
      </w:r>
      <w:r w:rsidRPr="0082106D">
        <w:rPr>
          <w:lang w:val="en-US"/>
        </w:rPr>
        <w:t xml:space="preserve"> </w:t>
      </w:r>
    </w:p>
    <w:p w14:paraId="1374E82E" w14:textId="33F5353C" w:rsidR="00FF4288" w:rsidRPr="0082106D" w:rsidRDefault="00B53230" w:rsidP="00B53230">
      <w:pPr>
        <w:spacing w:line="360" w:lineRule="auto"/>
        <w:rPr>
          <w:lang w:val="en-US"/>
        </w:rPr>
      </w:pPr>
      <w:r>
        <w:rPr>
          <w:lang w:val="en-US"/>
        </w:rPr>
        <w:lastRenderedPageBreak/>
        <w:t>Carson Cook:</w:t>
      </w:r>
      <w:r w:rsidR="00FF4288" w:rsidRPr="0082106D">
        <w:rPr>
          <w:lang w:val="en-US"/>
        </w:rPr>
        <w:t xml:space="preserve"> </w:t>
      </w:r>
      <w:r w:rsidR="00A76874" w:rsidRPr="0082106D">
        <w:rPr>
          <w:lang w:val="en-US"/>
        </w:rPr>
        <w:t>W</w:t>
      </w:r>
      <w:r w:rsidR="00FF4288" w:rsidRPr="0082106D">
        <w:rPr>
          <w:lang w:val="en-US"/>
        </w:rPr>
        <w:t xml:space="preserve">e have increased appreciation but </w:t>
      </w:r>
      <w:r w:rsidR="00A76874" w:rsidRPr="0082106D">
        <w:rPr>
          <w:lang w:val="en-US"/>
        </w:rPr>
        <w:t>Orientation Week</w:t>
      </w:r>
      <w:r w:rsidR="00FF4288" w:rsidRPr="0082106D">
        <w:rPr>
          <w:lang w:val="en-US"/>
        </w:rPr>
        <w:t xml:space="preserve"> is a very large event and we cannot maintain the event based on the deficit that it runs without the increase.</w:t>
      </w:r>
    </w:p>
    <w:p w14:paraId="1CD8A166" w14:textId="3DC21439" w:rsidR="00FF4288" w:rsidRPr="0082106D" w:rsidRDefault="00B53230" w:rsidP="00B53230">
      <w:pPr>
        <w:spacing w:line="360" w:lineRule="auto"/>
        <w:rPr>
          <w:lang w:val="en-US"/>
        </w:rPr>
      </w:pPr>
      <w:r>
        <w:rPr>
          <w:lang w:val="en-US"/>
        </w:rPr>
        <w:t>Tayo Oduyemi:</w:t>
      </w:r>
      <w:r w:rsidR="00FF4288" w:rsidRPr="0082106D">
        <w:rPr>
          <w:lang w:val="en-US"/>
        </w:rPr>
        <w:t xml:space="preserve"> What is the process to delay the vote to be after the discussion on the premier.</w:t>
      </w:r>
    </w:p>
    <w:p w14:paraId="28125D71" w14:textId="32F5BDCF" w:rsidR="00FF4288" w:rsidRPr="0082106D" w:rsidRDefault="00FF4288" w:rsidP="00B53230">
      <w:pPr>
        <w:spacing w:line="360" w:lineRule="auto"/>
        <w:rPr>
          <w:lang w:val="en-US"/>
        </w:rPr>
      </w:pPr>
      <w:r w:rsidRPr="0082106D">
        <w:rPr>
          <w:lang w:val="en-US"/>
        </w:rPr>
        <w:t>Andrew</w:t>
      </w:r>
      <w:r w:rsidR="00B53230">
        <w:rPr>
          <w:lang w:val="en-US"/>
        </w:rPr>
        <w:t xml:space="preserve"> Vasila</w:t>
      </w:r>
      <w:r w:rsidRPr="0082106D">
        <w:rPr>
          <w:lang w:val="en-US"/>
        </w:rPr>
        <w:t>: Those won</w:t>
      </w:r>
      <w:r w:rsidR="00A76874" w:rsidRPr="0082106D">
        <w:rPr>
          <w:lang w:val="en-US"/>
        </w:rPr>
        <w:t>’</w:t>
      </w:r>
      <w:r w:rsidRPr="0082106D">
        <w:rPr>
          <w:lang w:val="en-US"/>
        </w:rPr>
        <w:t xml:space="preserve">t come into effect until next year. </w:t>
      </w:r>
    </w:p>
    <w:p w14:paraId="762EB6E6" w14:textId="0F2FF0AF" w:rsidR="00FF4288" w:rsidRPr="0082106D" w:rsidRDefault="00B53230" w:rsidP="00B53230">
      <w:pPr>
        <w:spacing w:line="360" w:lineRule="auto"/>
        <w:rPr>
          <w:lang w:val="en-US"/>
        </w:rPr>
      </w:pPr>
      <w:r>
        <w:rPr>
          <w:lang w:val="en-US"/>
        </w:rPr>
        <w:t>Carson Cook:</w:t>
      </w:r>
      <w:r w:rsidR="00FF4288" w:rsidRPr="0082106D">
        <w:rPr>
          <w:lang w:val="en-US"/>
        </w:rPr>
        <w:t xml:space="preserve"> The fee is still mandatory as of now. There is only an announcement as of now. We have to </w:t>
      </w:r>
      <w:r w:rsidR="00A76874" w:rsidRPr="0082106D">
        <w:rPr>
          <w:lang w:val="en-US"/>
        </w:rPr>
        <w:t>specify</w:t>
      </w:r>
      <w:r w:rsidR="00FF4288" w:rsidRPr="0082106D">
        <w:rPr>
          <w:lang w:val="en-US"/>
        </w:rPr>
        <w:t xml:space="preserve"> this in the question that it is </w:t>
      </w:r>
      <w:r w:rsidR="00A76874" w:rsidRPr="0082106D">
        <w:rPr>
          <w:lang w:val="en-US"/>
        </w:rPr>
        <w:t>mandatory</w:t>
      </w:r>
      <w:r w:rsidR="00FF4288" w:rsidRPr="0082106D">
        <w:rPr>
          <w:lang w:val="en-US"/>
        </w:rPr>
        <w:t xml:space="preserve"> so the discussion period does not have an effect. </w:t>
      </w:r>
    </w:p>
    <w:p w14:paraId="2282AE93" w14:textId="6D8EA675" w:rsidR="00C31F62" w:rsidRPr="0082106D" w:rsidRDefault="00C31F62" w:rsidP="00B53230">
      <w:pPr>
        <w:spacing w:line="360" w:lineRule="auto"/>
        <w:rPr>
          <w:lang w:val="en-US"/>
        </w:rPr>
      </w:pPr>
      <w:r w:rsidRPr="0082106D">
        <w:rPr>
          <w:lang w:val="en-US"/>
        </w:rPr>
        <w:t>Andrew</w:t>
      </w:r>
      <w:r w:rsidR="00B53230">
        <w:rPr>
          <w:lang w:val="en-US"/>
        </w:rPr>
        <w:t xml:space="preserve"> Farley</w:t>
      </w:r>
      <w:r w:rsidRPr="0082106D">
        <w:rPr>
          <w:lang w:val="en-US"/>
        </w:rPr>
        <w:t xml:space="preserve">: You can table it. </w:t>
      </w:r>
    </w:p>
    <w:p w14:paraId="1D979940" w14:textId="319ECC48" w:rsidR="00C31F62" w:rsidRPr="0082106D" w:rsidRDefault="00B53230" w:rsidP="00B53230">
      <w:pPr>
        <w:spacing w:line="360" w:lineRule="auto"/>
        <w:rPr>
          <w:lang w:val="en-US"/>
        </w:rPr>
      </w:pPr>
      <w:r>
        <w:rPr>
          <w:lang w:val="en-US"/>
        </w:rPr>
        <w:t>Jamil Pirani:</w:t>
      </w:r>
      <w:r w:rsidR="00C31F62" w:rsidRPr="0082106D">
        <w:rPr>
          <w:lang w:val="en-US"/>
        </w:rPr>
        <w:t xml:space="preserve"> When you table a </w:t>
      </w:r>
      <w:r w:rsidR="00A76874" w:rsidRPr="0082106D">
        <w:rPr>
          <w:lang w:val="en-US"/>
        </w:rPr>
        <w:t>motion,</w:t>
      </w:r>
      <w:r w:rsidR="00C31F62" w:rsidRPr="0082106D">
        <w:rPr>
          <w:lang w:val="en-US"/>
        </w:rPr>
        <w:t xml:space="preserve"> it can be brought back at any time. In Ford’s statement, fees used to fund major campus </w:t>
      </w:r>
      <w:r w:rsidR="00A76874" w:rsidRPr="0082106D">
        <w:rPr>
          <w:lang w:val="en-US"/>
        </w:rPr>
        <w:t>services</w:t>
      </w:r>
      <w:r w:rsidR="00C31F62" w:rsidRPr="0082106D">
        <w:rPr>
          <w:lang w:val="en-US"/>
        </w:rPr>
        <w:t xml:space="preserve"> and those for health services are </w:t>
      </w:r>
      <w:r w:rsidR="008D3C38" w:rsidRPr="0082106D">
        <w:rPr>
          <w:lang w:val="en-US"/>
        </w:rPr>
        <w:t xml:space="preserve">allowed to be mandatory. If it will be seen as </w:t>
      </w:r>
      <w:r w:rsidR="00A76874" w:rsidRPr="0082106D">
        <w:rPr>
          <w:lang w:val="en-US"/>
        </w:rPr>
        <w:t>mandatory</w:t>
      </w:r>
      <w:r w:rsidR="008D3C38" w:rsidRPr="0082106D">
        <w:rPr>
          <w:lang w:val="en-US"/>
        </w:rPr>
        <w:t xml:space="preserve"> is still to come. </w:t>
      </w:r>
    </w:p>
    <w:p w14:paraId="74111000" w14:textId="2F4F46AD" w:rsidR="00261C81" w:rsidRPr="0082106D" w:rsidRDefault="00BA557D" w:rsidP="00B53230">
      <w:pPr>
        <w:pStyle w:val="Heading1"/>
        <w:spacing w:line="360" w:lineRule="auto"/>
        <w:jc w:val="both"/>
      </w:pPr>
      <w:r w:rsidRPr="0082106D">
        <w:t>V</w:t>
      </w:r>
      <w:r w:rsidR="004B7AE7" w:rsidRPr="0082106D">
        <w:t>II</w:t>
      </w:r>
      <w:r w:rsidR="00261C81" w:rsidRPr="0082106D">
        <w:t>. Executive reports</w:t>
      </w:r>
    </w:p>
    <w:p w14:paraId="32BE1A41" w14:textId="479C5ABB" w:rsidR="00CC775E" w:rsidRPr="0082106D" w:rsidRDefault="00104E58" w:rsidP="00B53230">
      <w:pPr>
        <w:pStyle w:val="Heading5"/>
        <w:spacing w:line="360" w:lineRule="auto"/>
        <w:jc w:val="both"/>
      </w:pPr>
      <w:r w:rsidRPr="0082106D">
        <w:t xml:space="preserve">i) </w:t>
      </w:r>
      <w:r w:rsidR="00261C81" w:rsidRPr="0082106D">
        <w:t>President</w:t>
      </w:r>
    </w:p>
    <w:p w14:paraId="46EA7802" w14:textId="1406C854" w:rsidR="007E1BCE" w:rsidRPr="0082106D" w:rsidRDefault="007E1BCE" w:rsidP="00B53230">
      <w:pPr>
        <w:spacing w:line="360" w:lineRule="auto"/>
        <w:jc w:val="both"/>
      </w:pPr>
      <w:r w:rsidRPr="0082106D">
        <w:t xml:space="preserve">Carson Cook: </w:t>
      </w:r>
      <w:r w:rsidR="00FF3346" w:rsidRPr="0082106D">
        <w:t xml:space="preserve">First I want to congratulate the first year J-section rep on their election. We have all heard about OSAP so we have a discussion period. Reminder about election voting and please vote and make an informed vote. We are running a Yes campaign for the fee increase and we would appreciate the support. We have our first big hiring wave coming up so start thinking about how you want to be involved. </w:t>
      </w:r>
    </w:p>
    <w:p w14:paraId="299C5EE7" w14:textId="416E7E27" w:rsidR="005E7814" w:rsidRPr="0082106D" w:rsidRDefault="00D033CF" w:rsidP="00B53230">
      <w:pPr>
        <w:spacing w:line="360" w:lineRule="auto"/>
        <w:jc w:val="both"/>
        <w:rPr>
          <w:i/>
        </w:rPr>
      </w:pPr>
      <w:r w:rsidRPr="0082106D">
        <w:rPr>
          <w:i/>
        </w:rPr>
        <w:t>Council sings the engineering hymn</w:t>
      </w:r>
      <w:r w:rsidR="005E7814" w:rsidRPr="0082106D">
        <w:rPr>
          <w:i/>
        </w:rPr>
        <w:t>.</w:t>
      </w:r>
    </w:p>
    <w:p w14:paraId="42020DA6" w14:textId="6C4BC7AE" w:rsidR="00CC775E" w:rsidRPr="0082106D" w:rsidRDefault="00104E58" w:rsidP="00B53230">
      <w:pPr>
        <w:pStyle w:val="Heading5"/>
        <w:spacing w:line="360" w:lineRule="auto"/>
        <w:jc w:val="both"/>
      </w:pPr>
      <w:r w:rsidRPr="0082106D">
        <w:t xml:space="preserve">II) </w:t>
      </w:r>
      <w:r w:rsidR="0089070B" w:rsidRPr="0082106D">
        <w:t>V</w:t>
      </w:r>
      <w:r w:rsidR="00D8331F" w:rsidRPr="0082106D">
        <w:t>ice president of operations</w:t>
      </w:r>
    </w:p>
    <w:p w14:paraId="382ED7AC" w14:textId="1F3D1885" w:rsidR="00F6516C" w:rsidRPr="0082106D" w:rsidRDefault="00B53230" w:rsidP="00B53230">
      <w:pPr>
        <w:spacing w:line="360" w:lineRule="auto"/>
        <w:jc w:val="both"/>
      </w:pPr>
      <w:r>
        <w:t>Carson Cook:</w:t>
      </w:r>
      <w:r w:rsidR="009520CA" w:rsidRPr="0082106D">
        <w:t xml:space="preserve"> All in the report.</w:t>
      </w:r>
    </w:p>
    <w:p w14:paraId="37BF2B8E" w14:textId="034E7C24" w:rsidR="0089070B" w:rsidRPr="0082106D" w:rsidRDefault="00104E58" w:rsidP="00B53230">
      <w:pPr>
        <w:pStyle w:val="Heading5"/>
        <w:spacing w:line="360" w:lineRule="auto"/>
        <w:jc w:val="both"/>
      </w:pPr>
      <w:r w:rsidRPr="0082106D">
        <w:t xml:space="preserve">III) </w:t>
      </w:r>
      <w:r w:rsidR="00D8331F" w:rsidRPr="0082106D">
        <w:t>vice president of student affairs</w:t>
      </w:r>
    </w:p>
    <w:p w14:paraId="457690D6" w14:textId="449B0FFC" w:rsidR="007376F7" w:rsidRPr="0082106D" w:rsidRDefault="007E1BCE" w:rsidP="00B53230">
      <w:pPr>
        <w:spacing w:line="360" w:lineRule="auto"/>
        <w:jc w:val="both"/>
      </w:pPr>
      <w:r w:rsidRPr="0082106D">
        <w:t>Emily Wiersma:</w:t>
      </w:r>
      <w:r w:rsidR="00F16A4D" w:rsidRPr="0082106D">
        <w:t xml:space="preserve"> </w:t>
      </w:r>
      <w:r w:rsidR="009520CA" w:rsidRPr="0082106D">
        <w:t xml:space="preserve">Last week was all </w:t>
      </w:r>
      <w:r w:rsidR="00EE5489" w:rsidRPr="0082106D">
        <w:t>EngWeek</w:t>
      </w:r>
      <w:r w:rsidR="009520CA" w:rsidRPr="0082106D">
        <w:t>. Battle o</w:t>
      </w:r>
      <w:r w:rsidR="00EE5489" w:rsidRPr="0082106D">
        <w:t>f</w:t>
      </w:r>
      <w:r w:rsidR="009520CA" w:rsidRPr="0082106D">
        <w:t xml:space="preserve"> the bands went well at least. Elections are next week and there is a rumor about a CEO gi</w:t>
      </w:r>
      <w:r w:rsidR="00EE5489" w:rsidRPr="0082106D">
        <w:t xml:space="preserve">ft </w:t>
      </w:r>
      <w:r w:rsidR="009520CA" w:rsidRPr="0082106D">
        <w:t xml:space="preserve">card. Please vote and be informed. </w:t>
      </w:r>
    </w:p>
    <w:p w14:paraId="0BC11C3A" w14:textId="77777777" w:rsidR="00EE5489" w:rsidRPr="0082106D" w:rsidRDefault="00EE5489" w:rsidP="00B53230">
      <w:pPr>
        <w:spacing w:line="360" w:lineRule="auto"/>
        <w:jc w:val="both"/>
      </w:pPr>
    </w:p>
    <w:p w14:paraId="66AAF4A4" w14:textId="4D3A8DC2" w:rsidR="004479C4" w:rsidRPr="0082106D" w:rsidRDefault="00A36336" w:rsidP="00B53230">
      <w:pPr>
        <w:pStyle w:val="Heading1"/>
        <w:spacing w:line="360" w:lineRule="auto"/>
        <w:jc w:val="both"/>
      </w:pPr>
      <w:r w:rsidRPr="0082106D">
        <w:lastRenderedPageBreak/>
        <w:t>Viii</w:t>
      </w:r>
      <w:r w:rsidR="009847DE" w:rsidRPr="0082106D">
        <w:t>. Director Reports  </w:t>
      </w:r>
    </w:p>
    <w:p w14:paraId="50C47FA3" w14:textId="7FFBAB2A" w:rsidR="007E1BCE" w:rsidRPr="0082106D" w:rsidRDefault="009847DE" w:rsidP="00B53230">
      <w:pPr>
        <w:pStyle w:val="Heading5"/>
        <w:spacing w:line="360" w:lineRule="auto"/>
        <w:jc w:val="both"/>
      </w:pPr>
      <w:r w:rsidRPr="0082106D">
        <w:t xml:space="preserve">i) </w:t>
      </w:r>
      <w:r w:rsidR="007E1BCE" w:rsidRPr="0082106D">
        <w:t>Academics</w:t>
      </w:r>
    </w:p>
    <w:p w14:paraId="2D3D8110" w14:textId="47902B95" w:rsidR="007E1BCE" w:rsidRPr="0082106D" w:rsidRDefault="007E1BCE" w:rsidP="00B53230">
      <w:pPr>
        <w:spacing w:line="360" w:lineRule="auto"/>
        <w:jc w:val="both"/>
      </w:pPr>
      <w:r w:rsidRPr="0082106D">
        <w:t xml:space="preserve">Sidney Picco: </w:t>
      </w:r>
      <w:r w:rsidR="00C17219" w:rsidRPr="0082106D">
        <w:t xml:space="preserve">All in the report. </w:t>
      </w:r>
      <w:r w:rsidR="00652C23" w:rsidRPr="0082106D">
        <w:t xml:space="preserve">We are trialing a new feedback application. If you have feedback, let me or the academic feedback officer now. We want to give direct feedback to the professor. If you have an academic concern or issue, please let me know or fill out the survey. Let me know if you are </w:t>
      </w:r>
      <w:r w:rsidR="0082106D" w:rsidRPr="0082106D">
        <w:t>interested</w:t>
      </w:r>
      <w:r w:rsidR="00652C23" w:rsidRPr="0082106D">
        <w:t xml:space="preserve"> in </w:t>
      </w:r>
      <w:r w:rsidR="0082106D" w:rsidRPr="0082106D">
        <w:t>D</w:t>
      </w:r>
      <w:r w:rsidR="00652C23" w:rsidRPr="0082106D">
        <w:t xml:space="preserve">irector of </w:t>
      </w:r>
      <w:r w:rsidR="0082106D" w:rsidRPr="0082106D">
        <w:t>A</w:t>
      </w:r>
      <w:r w:rsidR="00652C23" w:rsidRPr="0082106D">
        <w:t xml:space="preserve">cademics. </w:t>
      </w:r>
    </w:p>
    <w:p w14:paraId="2B8D1828" w14:textId="77777777" w:rsidR="007E1BCE" w:rsidRPr="0082106D" w:rsidRDefault="007E1BCE" w:rsidP="00B53230">
      <w:pPr>
        <w:pBdr>
          <w:bottom w:val="single" w:sz="6" w:space="1" w:color="auto"/>
        </w:pBdr>
        <w:spacing w:line="360" w:lineRule="auto"/>
        <w:jc w:val="both"/>
      </w:pPr>
    </w:p>
    <w:p w14:paraId="2EF76E4F" w14:textId="1A1376B3" w:rsidR="004479C4" w:rsidRPr="0082106D" w:rsidRDefault="007E1BCE" w:rsidP="00B53230">
      <w:pPr>
        <w:pStyle w:val="Heading5"/>
        <w:spacing w:line="360" w:lineRule="auto"/>
        <w:jc w:val="both"/>
      </w:pPr>
      <w:r w:rsidRPr="0082106D">
        <w:t xml:space="preserve">II) </w:t>
      </w:r>
      <w:r w:rsidR="009847DE" w:rsidRPr="0082106D">
        <w:t>Communications  </w:t>
      </w:r>
    </w:p>
    <w:p w14:paraId="4C110705" w14:textId="6F062B5A" w:rsidR="0062546B" w:rsidRPr="0082106D" w:rsidRDefault="007E1BCE" w:rsidP="00B53230">
      <w:pPr>
        <w:spacing w:line="360" w:lineRule="auto"/>
        <w:jc w:val="both"/>
      </w:pPr>
      <w:r w:rsidRPr="0082106D">
        <w:t>Alexander McKinnon</w:t>
      </w:r>
      <w:r w:rsidR="00F379D9" w:rsidRPr="0082106D">
        <w:t>:</w:t>
      </w:r>
      <w:r w:rsidR="000106F2" w:rsidRPr="0082106D">
        <w:t xml:space="preserve"> </w:t>
      </w:r>
      <w:r w:rsidR="00F16A4D" w:rsidRPr="0082106D">
        <w:t xml:space="preserve"> </w:t>
      </w:r>
      <w:r w:rsidR="00C93485" w:rsidRPr="0082106D">
        <w:t>All in the report. Starting Humans of the ILC</w:t>
      </w:r>
      <w:r w:rsidR="0082106D">
        <w:t>, c</w:t>
      </w:r>
      <w:r w:rsidR="004242B3" w:rsidRPr="0082106D">
        <w:t>oming up on Sunday. Ordered quarter zips and finally got lanyards. I want to sho</w:t>
      </w:r>
      <w:r w:rsidR="0082106D">
        <w:t>u</w:t>
      </w:r>
      <w:r w:rsidR="004242B3" w:rsidRPr="0082106D">
        <w:t xml:space="preserve">t out to 2 team members at the focus film festival this week. </w:t>
      </w:r>
    </w:p>
    <w:p w14:paraId="6B97F142" w14:textId="77777777" w:rsidR="00110A4C" w:rsidRPr="0082106D" w:rsidRDefault="00110A4C" w:rsidP="00B53230">
      <w:pPr>
        <w:pBdr>
          <w:bottom w:val="single" w:sz="6" w:space="1" w:color="auto"/>
        </w:pBdr>
        <w:spacing w:line="360" w:lineRule="auto"/>
        <w:jc w:val="both"/>
      </w:pPr>
    </w:p>
    <w:p w14:paraId="3F0F711B" w14:textId="4896EE86" w:rsidR="00110A4C" w:rsidRPr="0082106D" w:rsidRDefault="00110A4C" w:rsidP="00B53230">
      <w:pPr>
        <w:pStyle w:val="Heading5"/>
        <w:spacing w:line="360" w:lineRule="auto"/>
        <w:jc w:val="both"/>
      </w:pPr>
      <w:r w:rsidRPr="0082106D">
        <w:t>i</w:t>
      </w:r>
      <w:r w:rsidR="002068F4" w:rsidRPr="0082106D">
        <w:t>II</w:t>
      </w:r>
      <w:r w:rsidRPr="0082106D">
        <w:t xml:space="preserve">) conferences </w:t>
      </w:r>
    </w:p>
    <w:p w14:paraId="367EC70F" w14:textId="1BD4D228" w:rsidR="0089070B" w:rsidRPr="0082106D" w:rsidRDefault="007E1BCE" w:rsidP="00B53230">
      <w:pPr>
        <w:pBdr>
          <w:bottom w:val="single" w:sz="6" w:space="1" w:color="auto"/>
        </w:pBdr>
        <w:spacing w:line="360" w:lineRule="auto"/>
        <w:jc w:val="both"/>
      </w:pPr>
      <w:r w:rsidRPr="0082106D">
        <w:t xml:space="preserve">Sam Roper: </w:t>
      </w:r>
      <w:r w:rsidR="0082106D" w:rsidRPr="0082106D">
        <w:t>Conferences</w:t>
      </w:r>
      <w:r w:rsidR="003F2B7D" w:rsidRPr="0082106D">
        <w:t xml:space="preserve"> are in full swing. QGEC went well and GBBT is coming up and Queen’s </w:t>
      </w:r>
      <w:r w:rsidR="0082106D" w:rsidRPr="0082106D">
        <w:t>space</w:t>
      </w:r>
      <w:r w:rsidR="003F2B7D" w:rsidRPr="0082106D">
        <w:t xml:space="preserve"> conference after that. My FYPCO and I have been working on out project and working on transition </w:t>
      </w:r>
      <w:r w:rsidR="0082106D" w:rsidRPr="0082106D">
        <w:t>manual</w:t>
      </w:r>
      <w:r w:rsidR="003F2B7D" w:rsidRPr="0082106D">
        <w:t>.</w:t>
      </w:r>
    </w:p>
    <w:p w14:paraId="0823B6DE" w14:textId="77777777" w:rsidR="007E1BCE" w:rsidRPr="0082106D" w:rsidRDefault="007E1BCE" w:rsidP="00B53230">
      <w:pPr>
        <w:pBdr>
          <w:bottom w:val="single" w:sz="6" w:space="1" w:color="auto"/>
        </w:pBdr>
        <w:spacing w:line="360" w:lineRule="auto"/>
        <w:jc w:val="both"/>
      </w:pPr>
    </w:p>
    <w:p w14:paraId="04BF616E" w14:textId="6704D555" w:rsidR="004479C4" w:rsidRPr="0082106D" w:rsidRDefault="002068F4" w:rsidP="00B53230">
      <w:pPr>
        <w:pStyle w:val="Heading5"/>
        <w:spacing w:line="360" w:lineRule="auto"/>
        <w:jc w:val="both"/>
      </w:pPr>
      <w:r w:rsidRPr="0082106D">
        <w:t>IV</w:t>
      </w:r>
      <w:r w:rsidR="00D65876" w:rsidRPr="0082106D">
        <w:t xml:space="preserve">) </w:t>
      </w:r>
      <w:r w:rsidR="009847DE" w:rsidRPr="0082106D">
        <w:t xml:space="preserve">Design   </w:t>
      </w:r>
    </w:p>
    <w:p w14:paraId="4403676F" w14:textId="3D27B0D7" w:rsidR="00A73FC3" w:rsidRPr="0082106D" w:rsidRDefault="002068F4" w:rsidP="00B53230">
      <w:pPr>
        <w:pBdr>
          <w:bottom w:val="single" w:sz="6" w:space="1" w:color="auto"/>
        </w:pBdr>
        <w:spacing w:after="0" w:line="360" w:lineRule="auto"/>
        <w:jc w:val="both"/>
      </w:pPr>
      <w:r w:rsidRPr="0082106D">
        <w:rPr>
          <w:rFonts w:eastAsia="Times New Roman" w:cs="Times New Roman"/>
          <w:lang w:val="en-US"/>
        </w:rPr>
        <w:t xml:space="preserve">Hatem Dawaghreh: </w:t>
      </w:r>
      <w:r w:rsidR="00BD33F0" w:rsidRPr="0082106D">
        <w:rPr>
          <w:rFonts w:eastAsia="Times New Roman" w:cs="Times New Roman"/>
          <w:lang w:val="en-US"/>
        </w:rPr>
        <w:t xml:space="preserve">All in there. </w:t>
      </w:r>
    </w:p>
    <w:p w14:paraId="0757B7DE" w14:textId="77777777" w:rsidR="00863A1F" w:rsidRPr="0082106D" w:rsidRDefault="00863A1F" w:rsidP="00B53230">
      <w:pPr>
        <w:pBdr>
          <w:bottom w:val="single" w:sz="6" w:space="1" w:color="auto"/>
        </w:pBdr>
        <w:spacing w:after="0" w:line="360" w:lineRule="auto"/>
        <w:jc w:val="both"/>
      </w:pPr>
    </w:p>
    <w:p w14:paraId="20C36F11" w14:textId="77777777" w:rsidR="00863A1F" w:rsidRPr="0082106D" w:rsidRDefault="00863A1F" w:rsidP="00B53230">
      <w:pPr>
        <w:spacing w:after="0" w:line="360" w:lineRule="auto"/>
        <w:jc w:val="both"/>
      </w:pPr>
    </w:p>
    <w:p w14:paraId="097D5693" w14:textId="74C98786" w:rsidR="00B22052" w:rsidRPr="0082106D" w:rsidRDefault="009847DE" w:rsidP="00B53230">
      <w:pPr>
        <w:pStyle w:val="Heading5"/>
        <w:spacing w:line="360" w:lineRule="auto"/>
        <w:jc w:val="both"/>
      </w:pPr>
      <w:r w:rsidRPr="0082106D">
        <w:t xml:space="preserve">v) Events   </w:t>
      </w:r>
    </w:p>
    <w:p w14:paraId="00A3829D" w14:textId="0F9833B9" w:rsidR="003351B4" w:rsidRPr="0082106D" w:rsidRDefault="004E0FF8" w:rsidP="00B53230">
      <w:pPr>
        <w:spacing w:line="360" w:lineRule="auto"/>
      </w:pPr>
      <w:r w:rsidRPr="0082106D">
        <w:t>Emily</w:t>
      </w:r>
      <w:r w:rsidR="00B53230">
        <w:t xml:space="preserve"> Wiersma</w:t>
      </w:r>
      <w:r w:rsidRPr="0082106D">
        <w:t>: EngWeek happened. Eng</w:t>
      </w:r>
      <w:r w:rsidR="0082106D">
        <w:t>ineering-</w:t>
      </w:r>
      <w:r w:rsidRPr="0082106D">
        <w:t xml:space="preserve">Nurse skating is coming up. </w:t>
      </w:r>
    </w:p>
    <w:p w14:paraId="05F1B989" w14:textId="77777777" w:rsidR="002068F4" w:rsidRPr="0082106D" w:rsidRDefault="002068F4" w:rsidP="00B53230">
      <w:pPr>
        <w:pBdr>
          <w:bottom w:val="single" w:sz="6" w:space="1" w:color="auto"/>
        </w:pBdr>
        <w:spacing w:line="360" w:lineRule="auto"/>
        <w:jc w:val="both"/>
      </w:pPr>
    </w:p>
    <w:p w14:paraId="25677F75" w14:textId="1A355D0F" w:rsidR="002068F4" w:rsidRPr="0082106D" w:rsidRDefault="002068F4" w:rsidP="00B53230">
      <w:pPr>
        <w:pStyle w:val="Heading5"/>
        <w:spacing w:line="360" w:lineRule="auto"/>
        <w:jc w:val="both"/>
      </w:pPr>
      <w:r w:rsidRPr="0082106D">
        <w:t xml:space="preserve">VI) External Relations  </w:t>
      </w:r>
    </w:p>
    <w:p w14:paraId="0E91784F" w14:textId="58E9036A" w:rsidR="002068F4" w:rsidRPr="0082106D" w:rsidRDefault="00B53230" w:rsidP="00B53230">
      <w:pPr>
        <w:spacing w:line="360" w:lineRule="auto"/>
      </w:pPr>
      <w:r>
        <w:lastRenderedPageBreak/>
        <w:t>Carson Cook:</w:t>
      </w:r>
      <w:r w:rsidR="004E0FF8" w:rsidRPr="0082106D">
        <w:t xml:space="preserve"> Working on an event with FYPCO for mental wellness day for high</w:t>
      </w:r>
      <w:r w:rsidR="0082106D">
        <w:t xml:space="preserve"> </w:t>
      </w:r>
      <w:r w:rsidR="004E0FF8" w:rsidRPr="0082106D">
        <w:t>school</w:t>
      </w:r>
      <w:r w:rsidR="0082106D">
        <w:t xml:space="preserve"> students</w:t>
      </w:r>
      <w:r w:rsidR="004E0FF8" w:rsidRPr="0082106D">
        <w:t xml:space="preserve">. Working with Ex </w:t>
      </w:r>
      <w:r w:rsidR="0082106D">
        <w:t>C</w:t>
      </w:r>
      <w:r w:rsidR="004E0FF8" w:rsidRPr="0082106D">
        <w:t xml:space="preserve">omm </w:t>
      </w:r>
      <w:r w:rsidR="0082106D">
        <w:t>C</w:t>
      </w:r>
      <w:r w:rsidR="004E0FF8" w:rsidRPr="0082106D">
        <w:t xml:space="preserve">omm. Planning how we are going to make recommendations at </w:t>
      </w:r>
      <w:r w:rsidR="0082106D">
        <w:t>the Annual General Meeting</w:t>
      </w:r>
      <w:r w:rsidR="004E0FF8" w:rsidRPr="0082106D">
        <w:t xml:space="preserve"> and how to interact with</w:t>
      </w:r>
      <w:r w:rsidR="0082106D">
        <w:t xml:space="preserve"> ESSCO</w:t>
      </w:r>
      <w:r w:rsidR="004E0FF8" w:rsidRPr="0082106D">
        <w:t xml:space="preserve">. We won our OEC bid. The junior team one and the debate team came in second so they get to go the nationals. </w:t>
      </w:r>
      <w:r w:rsidR="0082106D" w:rsidRPr="0082106D">
        <w:t>Communication</w:t>
      </w:r>
      <w:r w:rsidR="004E0FF8" w:rsidRPr="0082106D">
        <w:t xml:space="preserve"> </w:t>
      </w:r>
      <w:r w:rsidR="006279F6" w:rsidRPr="0082106D">
        <w:t>won for technical skills.</w:t>
      </w:r>
    </w:p>
    <w:p w14:paraId="27791149" w14:textId="77777777" w:rsidR="002068F4" w:rsidRPr="0082106D" w:rsidRDefault="002068F4" w:rsidP="00B53230">
      <w:pPr>
        <w:pBdr>
          <w:bottom w:val="single" w:sz="6" w:space="1" w:color="auto"/>
        </w:pBdr>
        <w:spacing w:after="0" w:line="360" w:lineRule="auto"/>
        <w:jc w:val="both"/>
      </w:pPr>
    </w:p>
    <w:p w14:paraId="18DB131D" w14:textId="77777777" w:rsidR="002068F4" w:rsidRPr="0082106D" w:rsidRDefault="002068F4" w:rsidP="00B53230">
      <w:pPr>
        <w:spacing w:line="360" w:lineRule="auto"/>
      </w:pPr>
    </w:p>
    <w:p w14:paraId="00A5475C" w14:textId="7260E2A3" w:rsidR="004479C4" w:rsidRPr="0082106D" w:rsidRDefault="009847DE" w:rsidP="00B53230">
      <w:pPr>
        <w:pStyle w:val="Heading5"/>
        <w:spacing w:line="360" w:lineRule="auto"/>
        <w:jc w:val="both"/>
      </w:pPr>
      <w:r w:rsidRPr="0082106D">
        <w:t>vi</w:t>
      </w:r>
      <w:r w:rsidR="007E1BCE" w:rsidRPr="0082106D">
        <w:t>I</w:t>
      </w:r>
      <w:r w:rsidRPr="0082106D">
        <w:t xml:space="preserve">) Finance   </w:t>
      </w:r>
      <w:r w:rsidR="00B22052" w:rsidRPr="0082106D">
        <w:t xml:space="preserve"> </w:t>
      </w:r>
    </w:p>
    <w:p w14:paraId="6BEF5346" w14:textId="03CACF52" w:rsidR="00B22052" w:rsidRPr="0082106D" w:rsidRDefault="00B53230" w:rsidP="00B53230">
      <w:pPr>
        <w:spacing w:line="360" w:lineRule="auto"/>
      </w:pPr>
      <w:r>
        <w:t>Tristan Burnet:</w:t>
      </w:r>
      <w:r w:rsidR="004E0FF8" w:rsidRPr="0082106D">
        <w:t xml:space="preserve"> Lots of cheques. Finance is cool but the </w:t>
      </w:r>
      <w:r w:rsidR="0082106D" w:rsidRPr="0082106D">
        <w:t>se</w:t>
      </w:r>
      <w:r w:rsidR="0082106D">
        <w:t>rvic</w:t>
      </w:r>
      <w:r w:rsidR="0082106D" w:rsidRPr="0082106D">
        <w:t>es</w:t>
      </w:r>
      <w:r w:rsidR="004E0FF8" w:rsidRPr="0082106D">
        <w:t xml:space="preserve"> </w:t>
      </w:r>
      <w:r w:rsidR="0082106D">
        <w:t>are</w:t>
      </w:r>
      <w:r w:rsidR="004E0FF8" w:rsidRPr="0082106D">
        <w:t xml:space="preserve"> better. </w:t>
      </w:r>
    </w:p>
    <w:p w14:paraId="1BD67676" w14:textId="77777777" w:rsidR="003351B4" w:rsidRPr="0082106D" w:rsidRDefault="003351B4" w:rsidP="00B53230">
      <w:pPr>
        <w:pBdr>
          <w:bottom w:val="single" w:sz="6" w:space="1" w:color="auto"/>
        </w:pBdr>
        <w:spacing w:after="0" w:line="360" w:lineRule="auto"/>
        <w:jc w:val="both"/>
      </w:pPr>
    </w:p>
    <w:p w14:paraId="5FB72A22" w14:textId="09E38C37" w:rsidR="004479C4" w:rsidRPr="0082106D" w:rsidRDefault="004479C4" w:rsidP="00B53230">
      <w:pPr>
        <w:pStyle w:val="Heading5"/>
        <w:spacing w:line="360" w:lineRule="auto"/>
        <w:jc w:val="both"/>
      </w:pPr>
      <w:r w:rsidRPr="0082106D">
        <w:t>v</w:t>
      </w:r>
      <w:r w:rsidR="00110A4C" w:rsidRPr="0082106D">
        <w:t>i</w:t>
      </w:r>
      <w:r w:rsidR="007E1BCE" w:rsidRPr="0082106D">
        <w:t>I</w:t>
      </w:r>
      <w:r w:rsidRPr="0082106D">
        <w:t xml:space="preserve">i) First </w:t>
      </w:r>
      <w:r w:rsidR="009847DE" w:rsidRPr="0082106D">
        <w:t xml:space="preserve">Year   </w:t>
      </w:r>
    </w:p>
    <w:p w14:paraId="6FD7DC5A" w14:textId="2304BBDA" w:rsidR="00996DA6" w:rsidRPr="0082106D" w:rsidRDefault="002068F4" w:rsidP="00B53230">
      <w:pPr>
        <w:spacing w:line="360" w:lineRule="auto"/>
        <w:jc w:val="both"/>
      </w:pPr>
      <w:r w:rsidRPr="0082106D">
        <w:t>Emma Prairie:</w:t>
      </w:r>
      <w:r w:rsidR="00582EC6" w:rsidRPr="0082106D">
        <w:t xml:space="preserve"> C</w:t>
      </w:r>
      <w:r w:rsidR="0082106D">
        <w:t>ong</w:t>
      </w:r>
      <w:r w:rsidR="00582EC6" w:rsidRPr="0082106D">
        <w:t xml:space="preserve">rats to Izzy for being elected. </w:t>
      </w:r>
      <w:r w:rsidR="005670E3" w:rsidRPr="0082106D">
        <w:t xml:space="preserve">Sci ’22 has a website. The all discipline night happened. </w:t>
      </w:r>
    </w:p>
    <w:p w14:paraId="2A5BD028" w14:textId="77777777" w:rsidR="000C3EDE" w:rsidRPr="0082106D" w:rsidRDefault="000C3EDE" w:rsidP="00B53230">
      <w:pPr>
        <w:pBdr>
          <w:bottom w:val="single" w:sz="6" w:space="1" w:color="auto"/>
        </w:pBdr>
        <w:spacing w:line="360" w:lineRule="auto"/>
        <w:jc w:val="both"/>
      </w:pPr>
    </w:p>
    <w:p w14:paraId="50ECB242" w14:textId="33D81EE5" w:rsidR="004479C4" w:rsidRPr="0082106D" w:rsidRDefault="007E1BCE" w:rsidP="00B53230">
      <w:pPr>
        <w:pStyle w:val="Heading5"/>
        <w:spacing w:line="360" w:lineRule="auto"/>
        <w:jc w:val="both"/>
      </w:pPr>
      <w:r w:rsidRPr="0082106D">
        <w:t>IX</w:t>
      </w:r>
      <w:r w:rsidR="004479C4" w:rsidRPr="0082106D">
        <w:t xml:space="preserve">) Human </w:t>
      </w:r>
      <w:r w:rsidR="009847DE" w:rsidRPr="0082106D">
        <w:t xml:space="preserve">Resources   </w:t>
      </w:r>
    </w:p>
    <w:p w14:paraId="12F2D4E2" w14:textId="39A61140" w:rsidR="007355CE" w:rsidRPr="0082106D" w:rsidRDefault="002068F4" w:rsidP="00B53230">
      <w:pPr>
        <w:spacing w:line="360" w:lineRule="auto"/>
        <w:jc w:val="both"/>
      </w:pPr>
      <w:r w:rsidRPr="0082106D">
        <w:t>Kodie Becker:</w:t>
      </w:r>
      <w:r w:rsidR="004444C7" w:rsidRPr="0082106D">
        <w:t xml:space="preserve"> Meeting and policy. I got a few emails from the AMS about </w:t>
      </w:r>
      <w:r w:rsidR="0082106D" w:rsidRPr="0082106D">
        <w:t>digitization</w:t>
      </w:r>
      <w:r w:rsidR="004444C7" w:rsidRPr="0082106D">
        <w:t xml:space="preserve"> </w:t>
      </w:r>
      <w:r w:rsidR="0082106D">
        <w:t>a</w:t>
      </w:r>
      <w:r w:rsidR="004444C7" w:rsidRPr="0082106D">
        <w:t>nd COMMSOC is interested in D</w:t>
      </w:r>
      <w:r w:rsidR="0082106D">
        <w:t>ash</w:t>
      </w:r>
      <w:r w:rsidR="004444C7" w:rsidRPr="0082106D">
        <w:t xml:space="preserve">. I also fixed joint hiring policy. </w:t>
      </w:r>
      <w:r w:rsidR="0082106D" w:rsidRPr="0082106D">
        <w:t>A</w:t>
      </w:r>
      <w:r w:rsidR="0082106D">
        <w:t>pplications</w:t>
      </w:r>
      <w:r w:rsidR="004444C7" w:rsidRPr="0082106D">
        <w:t xml:space="preserve"> for directors should be up soon. </w:t>
      </w:r>
    </w:p>
    <w:p w14:paraId="255830BE" w14:textId="77777777" w:rsidR="003351B4" w:rsidRPr="0082106D" w:rsidRDefault="003351B4" w:rsidP="00B53230">
      <w:pPr>
        <w:pBdr>
          <w:bottom w:val="single" w:sz="6" w:space="1" w:color="auto"/>
        </w:pBdr>
        <w:spacing w:after="0" w:line="360" w:lineRule="auto"/>
        <w:jc w:val="both"/>
      </w:pPr>
    </w:p>
    <w:p w14:paraId="2F5E96D5" w14:textId="0525F828" w:rsidR="009847DE" w:rsidRPr="0082106D" w:rsidRDefault="004479C4" w:rsidP="00B53230">
      <w:pPr>
        <w:pStyle w:val="Heading5"/>
        <w:spacing w:line="360" w:lineRule="auto"/>
        <w:jc w:val="both"/>
      </w:pPr>
      <w:r w:rsidRPr="0082106D">
        <w:t xml:space="preserve">x) Information </w:t>
      </w:r>
      <w:r w:rsidR="009847DE" w:rsidRPr="0082106D">
        <w:t>Technology  </w:t>
      </w:r>
    </w:p>
    <w:p w14:paraId="08E82E08" w14:textId="1B5FB25E" w:rsidR="00422DBE" w:rsidRPr="0082106D" w:rsidRDefault="008F6A37" w:rsidP="00B53230">
      <w:pPr>
        <w:pBdr>
          <w:bottom w:val="single" w:sz="6" w:space="1" w:color="auto"/>
        </w:pBdr>
        <w:spacing w:line="360" w:lineRule="auto"/>
        <w:jc w:val="both"/>
      </w:pPr>
      <w:r w:rsidRPr="0082106D">
        <w:t>Brandon</w:t>
      </w:r>
      <w:r w:rsidR="00B53230">
        <w:t xml:space="preserve"> Tseung</w:t>
      </w:r>
      <w:r w:rsidRPr="0082106D">
        <w:t xml:space="preserve">: </w:t>
      </w:r>
      <w:r w:rsidR="0082106D" w:rsidRPr="0082106D">
        <w:t>Resetting</w:t>
      </w:r>
      <w:r w:rsidRPr="0082106D">
        <w:t xml:space="preserve"> </w:t>
      </w:r>
      <w:r w:rsidR="0082106D" w:rsidRPr="0082106D">
        <w:t>passwords</w:t>
      </w:r>
      <w:r w:rsidRPr="0082106D">
        <w:t xml:space="preserve"> and working on our archives. Let me know if you want to be D</w:t>
      </w:r>
      <w:r w:rsidR="0082106D">
        <w:t>irector of IT.</w:t>
      </w:r>
    </w:p>
    <w:p w14:paraId="231FDCC7" w14:textId="77777777" w:rsidR="00F72794" w:rsidRPr="0082106D" w:rsidRDefault="00F72794" w:rsidP="00B53230">
      <w:pPr>
        <w:pBdr>
          <w:bottom w:val="single" w:sz="6" w:space="1" w:color="auto"/>
        </w:pBdr>
        <w:spacing w:line="360" w:lineRule="auto"/>
        <w:jc w:val="both"/>
      </w:pPr>
    </w:p>
    <w:p w14:paraId="63C35B02" w14:textId="1CADDC84" w:rsidR="006C21C4" w:rsidRPr="0082106D" w:rsidRDefault="004479C4" w:rsidP="00B53230">
      <w:pPr>
        <w:pStyle w:val="Heading5"/>
        <w:spacing w:line="360" w:lineRule="auto"/>
        <w:jc w:val="both"/>
      </w:pPr>
      <w:r w:rsidRPr="0082106D">
        <w:t>x</w:t>
      </w:r>
      <w:r w:rsidR="007E1BCE" w:rsidRPr="0082106D">
        <w:t>I</w:t>
      </w:r>
      <w:r w:rsidRPr="0082106D">
        <w:t xml:space="preserve">) Internal </w:t>
      </w:r>
      <w:r w:rsidR="009847DE" w:rsidRPr="0082106D">
        <w:t>Affairs  </w:t>
      </w:r>
    </w:p>
    <w:p w14:paraId="600D4D32" w14:textId="4C7D677E" w:rsidR="00F25A0F" w:rsidRPr="0082106D" w:rsidRDefault="00EF49A2" w:rsidP="00B53230">
      <w:pPr>
        <w:pBdr>
          <w:bottom w:val="single" w:sz="6" w:space="1" w:color="auto"/>
        </w:pBdr>
        <w:spacing w:line="360" w:lineRule="auto"/>
        <w:jc w:val="both"/>
      </w:pPr>
      <w:r w:rsidRPr="0082106D">
        <w:t xml:space="preserve">Emily Varga: </w:t>
      </w:r>
      <w:r w:rsidR="008F6A37" w:rsidRPr="0082106D">
        <w:t xml:space="preserve">All in the report. Elections are underway. Vote on Monday and Tuesday. If you have </w:t>
      </w:r>
      <w:r w:rsidR="003F2FA8" w:rsidRPr="0082106D">
        <w:t>questions</w:t>
      </w:r>
      <w:r w:rsidR="008F6A37" w:rsidRPr="0082106D">
        <w:t xml:space="preserve"> about D</w:t>
      </w:r>
      <w:r w:rsidR="003F2FA8">
        <w:t>irector of Internal Affairs</w:t>
      </w:r>
      <w:r w:rsidR="008F6A37" w:rsidRPr="0082106D">
        <w:t xml:space="preserve">, let me know. </w:t>
      </w:r>
    </w:p>
    <w:p w14:paraId="3104C562" w14:textId="77777777" w:rsidR="009D6E6E" w:rsidRPr="0082106D" w:rsidRDefault="009D6E6E" w:rsidP="00B53230">
      <w:pPr>
        <w:pBdr>
          <w:bottom w:val="single" w:sz="6" w:space="1" w:color="auto"/>
        </w:pBdr>
        <w:spacing w:line="360" w:lineRule="auto"/>
        <w:jc w:val="both"/>
      </w:pPr>
    </w:p>
    <w:p w14:paraId="5B62FC28" w14:textId="54F18074" w:rsidR="006C21C4" w:rsidRPr="0082106D" w:rsidRDefault="004479C4" w:rsidP="00B53230">
      <w:pPr>
        <w:pStyle w:val="Heading5"/>
        <w:spacing w:line="360" w:lineRule="auto"/>
        <w:jc w:val="both"/>
      </w:pPr>
      <w:r w:rsidRPr="0082106D">
        <w:t>xi</w:t>
      </w:r>
      <w:r w:rsidR="007E1BCE" w:rsidRPr="0082106D">
        <w:t>I</w:t>
      </w:r>
      <w:r w:rsidRPr="0082106D">
        <w:t>) Professional</w:t>
      </w:r>
      <w:r w:rsidR="009847DE" w:rsidRPr="0082106D">
        <w:t xml:space="preserve"> Development   </w:t>
      </w:r>
    </w:p>
    <w:p w14:paraId="1E7C7B77" w14:textId="09822F09" w:rsidR="00C5162B" w:rsidRPr="0082106D" w:rsidRDefault="002068F4" w:rsidP="00B53230">
      <w:pPr>
        <w:pBdr>
          <w:bottom w:val="single" w:sz="6" w:space="1" w:color="auto"/>
        </w:pBdr>
        <w:spacing w:line="360" w:lineRule="auto"/>
        <w:jc w:val="both"/>
      </w:pPr>
      <w:r w:rsidRPr="0082106D">
        <w:t>Juliana Brown:</w:t>
      </w:r>
      <w:r w:rsidR="003C3164" w:rsidRPr="0082106D">
        <w:t xml:space="preserve"> Summit is this weekend. If you have feedback on career services, let me know. Faculty wants to know. </w:t>
      </w:r>
    </w:p>
    <w:p w14:paraId="51B105BD" w14:textId="77777777" w:rsidR="00442AB1" w:rsidRPr="0082106D" w:rsidRDefault="00442AB1" w:rsidP="00B53230">
      <w:pPr>
        <w:pBdr>
          <w:bottom w:val="single" w:sz="6" w:space="1" w:color="auto"/>
        </w:pBdr>
        <w:spacing w:line="360" w:lineRule="auto"/>
        <w:jc w:val="both"/>
      </w:pPr>
    </w:p>
    <w:p w14:paraId="1811C7CE" w14:textId="4FD9CD70" w:rsidR="006C21C4" w:rsidRPr="0082106D" w:rsidRDefault="009847DE" w:rsidP="00B53230">
      <w:pPr>
        <w:pStyle w:val="Heading5"/>
        <w:spacing w:line="360" w:lineRule="auto"/>
        <w:jc w:val="both"/>
      </w:pPr>
      <w:r w:rsidRPr="0082106D">
        <w:t>xii</w:t>
      </w:r>
      <w:r w:rsidR="007E1BCE" w:rsidRPr="0082106D">
        <w:t>I</w:t>
      </w:r>
      <w:r w:rsidRPr="0082106D">
        <w:t>) Services  </w:t>
      </w:r>
    </w:p>
    <w:p w14:paraId="70EFA79E" w14:textId="24860004" w:rsidR="00F16A4D" w:rsidRPr="0082106D" w:rsidRDefault="00E86815" w:rsidP="00B53230">
      <w:pPr>
        <w:spacing w:line="360" w:lineRule="auto"/>
      </w:pPr>
      <w:r w:rsidRPr="0082106D">
        <w:t>Max</w:t>
      </w:r>
      <w:r w:rsidR="00B53230">
        <w:t xml:space="preserve"> Karan</w:t>
      </w:r>
      <w:r w:rsidRPr="0082106D">
        <w:t xml:space="preserve">: All in the report. </w:t>
      </w:r>
    </w:p>
    <w:p w14:paraId="76212F01" w14:textId="24559613" w:rsidR="00530A7E" w:rsidRPr="0082106D" w:rsidRDefault="00DF08E8" w:rsidP="00B53230">
      <w:pPr>
        <w:pStyle w:val="Heading1"/>
        <w:spacing w:line="360" w:lineRule="auto"/>
        <w:jc w:val="both"/>
      </w:pPr>
      <w:r w:rsidRPr="0082106D">
        <w:t>I</w:t>
      </w:r>
      <w:r w:rsidR="00CC6615" w:rsidRPr="0082106D">
        <w:t>x</w:t>
      </w:r>
      <w:r w:rsidR="00C3588E" w:rsidRPr="0082106D">
        <w:t>.</w:t>
      </w:r>
      <w:r w:rsidR="009847DE" w:rsidRPr="0082106D">
        <w:t xml:space="preserve"> Questio</w:t>
      </w:r>
      <w:r w:rsidR="004479C4" w:rsidRPr="0082106D">
        <w:t>n</w:t>
      </w:r>
      <w:r w:rsidR="009847DE" w:rsidRPr="0082106D">
        <w:t xml:space="preserve"> Period </w:t>
      </w:r>
    </w:p>
    <w:p w14:paraId="4497CD61" w14:textId="44EFFDB5" w:rsidR="00530A7E" w:rsidRPr="0082106D" w:rsidRDefault="00A33855" w:rsidP="00B53230">
      <w:pPr>
        <w:spacing w:line="360" w:lineRule="auto"/>
      </w:pPr>
      <w:r w:rsidRPr="0082106D">
        <w:t>Chas</w:t>
      </w:r>
      <w:r w:rsidR="00B53230">
        <w:t xml:space="preserve"> Meadows</w:t>
      </w:r>
      <w:r w:rsidRPr="0082106D">
        <w:t xml:space="preserve">: If I was to run a director position, which should I apply for. </w:t>
      </w:r>
    </w:p>
    <w:p w14:paraId="195B5254" w14:textId="076275EA" w:rsidR="00A33855" w:rsidRPr="0082106D" w:rsidRDefault="00A33855" w:rsidP="00B53230">
      <w:pPr>
        <w:spacing w:line="360" w:lineRule="auto"/>
      </w:pPr>
      <w:r w:rsidRPr="0082106D">
        <w:t>Brandon</w:t>
      </w:r>
      <w:r w:rsidR="00B53230">
        <w:t xml:space="preserve"> Tseung</w:t>
      </w:r>
      <w:r w:rsidRPr="0082106D">
        <w:t xml:space="preserve">: You should run for one in the operations pod. </w:t>
      </w:r>
    </w:p>
    <w:p w14:paraId="12ECAED1" w14:textId="2333CBC4" w:rsidR="00530A7E" w:rsidRPr="0082106D" w:rsidRDefault="00D30935" w:rsidP="00B53230">
      <w:pPr>
        <w:pStyle w:val="Heading1"/>
        <w:spacing w:line="360" w:lineRule="auto"/>
        <w:jc w:val="both"/>
      </w:pPr>
      <w:r w:rsidRPr="0082106D">
        <w:t>X</w:t>
      </w:r>
      <w:r w:rsidR="004479C4" w:rsidRPr="0082106D">
        <w:t xml:space="preserve">. Faculty Board </w:t>
      </w:r>
      <w:r w:rsidR="009847DE" w:rsidRPr="0082106D">
        <w:t>Report  </w:t>
      </w:r>
      <w:r w:rsidR="00530A7E" w:rsidRPr="0082106D">
        <w:t xml:space="preserve">    </w:t>
      </w:r>
    </w:p>
    <w:p w14:paraId="21F943CC" w14:textId="3ADD3176" w:rsidR="00530A7E" w:rsidRPr="0082106D" w:rsidRDefault="00B53230" w:rsidP="00B53230">
      <w:pPr>
        <w:spacing w:line="360" w:lineRule="auto"/>
      </w:pPr>
      <w:r>
        <w:t>Blake Wisniewski:</w:t>
      </w:r>
      <w:r w:rsidR="002B3BFA" w:rsidRPr="0082106D">
        <w:t xml:space="preserve"> This year</w:t>
      </w:r>
      <w:r w:rsidR="0005555A">
        <w:t>’s</w:t>
      </w:r>
      <w:r w:rsidR="002B3BFA" w:rsidRPr="0082106D">
        <w:t xml:space="preserve"> frost week was good. One thing that was brought up was bars on jackets. </w:t>
      </w:r>
      <w:r w:rsidR="0005555A">
        <w:t>The Dean</w:t>
      </w:r>
      <w:r w:rsidR="002B3BFA" w:rsidRPr="0082106D">
        <w:t xml:space="preserve"> has been working with exec about depending on the crest or bar, you may not be able to present your jacket or receive a </w:t>
      </w:r>
      <w:r w:rsidR="0005555A" w:rsidRPr="0082106D">
        <w:t>position</w:t>
      </w:r>
      <w:r w:rsidR="002B3BFA" w:rsidRPr="0082106D">
        <w:t xml:space="preserve"> in EngSoc and includes design teams. There is no list and it supposedly starts now. There will </w:t>
      </w:r>
      <w:r w:rsidR="0005555A" w:rsidRPr="0082106D">
        <w:t>probably</w:t>
      </w:r>
      <w:r w:rsidR="002B3BFA" w:rsidRPr="0082106D">
        <w:t xml:space="preserve"> be new APSC 100 and 200 pilots. There may be changes to upper year ones. </w:t>
      </w:r>
      <w:r w:rsidR="0005555A" w:rsidRPr="0082106D">
        <w:t>There</w:t>
      </w:r>
      <w:r w:rsidR="002B3BFA" w:rsidRPr="0082106D">
        <w:t xml:space="preserve"> is a new student </w:t>
      </w:r>
      <w:r w:rsidR="0005555A" w:rsidRPr="0082106D">
        <w:t>serv</w:t>
      </w:r>
      <w:r w:rsidR="0005555A">
        <w:t>i</w:t>
      </w:r>
      <w:r w:rsidR="0005555A" w:rsidRPr="0082106D">
        <w:t>ces</w:t>
      </w:r>
      <w:r w:rsidR="002B3BFA" w:rsidRPr="0082106D">
        <w:t xml:space="preserve"> incentive </w:t>
      </w:r>
      <w:r w:rsidR="0005555A">
        <w:t xml:space="preserve">reaching out to students based on their grades </w:t>
      </w:r>
      <w:r w:rsidR="002B3BFA" w:rsidRPr="0082106D">
        <w:t>that brought j-section enrollment from 80 to 60 percent this year. There w</w:t>
      </w:r>
      <w:r w:rsidR="0005555A">
        <w:t>ere</w:t>
      </w:r>
      <w:r w:rsidR="002B3BFA" w:rsidRPr="0082106D">
        <w:t xml:space="preserve"> 4% more applications</w:t>
      </w:r>
      <w:r w:rsidR="0005555A">
        <w:t xml:space="preserve"> to Queen’s</w:t>
      </w:r>
      <w:r w:rsidR="002B3BFA" w:rsidRPr="0082106D">
        <w:t xml:space="preserve"> with 12% as a </w:t>
      </w:r>
      <w:r w:rsidR="0005555A" w:rsidRPr="0082106D">
        <w:t>first-choice</w:t>
      </w:r>
      <w:r w:rsidR="002B3BFA" w:rsidRPr="0082106D">
        <w:t xml:space="preserve"> school</w:t>
      </w:r>
      <w:r w:rsidR="00574812" w:rsidRPr="0082106D">
        <w:t>.</w:t>
      </w:r>
    </w:p>
    <w:p w14:paraId="3F3569EB" w14:textId="7C5DCCB8" w:rsidR="00146332" w:rsidRPr="0082106D" w:rsidRDefault="00182FF0" w:rsidP="00B53230">
      <w:pPr>
        <w:pStyle w:val="Heading1"/>
        <w:spacing w:line="360" w:lineRule="auto"/>
        <w:jc w:val="both"/>
      </w:pPr>
      <w:r w:rsidRPr="0082106D">
        <w:t>X</w:t>
      </w:r>
      <w:r w:rsidR="00605F27" w:rsidRPr="0082106D">
        <w:t>i</w:t>
      </w:r>
      <w:r w:rsidR="004479C4" w:rsidRPr="0082106D">
        <w:t xml:space="preserve">. Alma Mater Society </w:t>
      </w:r>
      <w:r w:rsidR="009847DE" w:rsidRPr="0082106D">
        <w:t>Report  </w:t>
      </w:r>
      <w:r w:rsidR="00573B12" w:rsidRPr="0082106D">
        <w:t xml:space="preserve"> </w:t>
      </w:r>
    </w:p>
    <w:p w14:paraId="17BA9BEC" w14:textId="576E5789" w:rsidR="00A91D44" w:rsidRPr="0082106D" w:rsidRDefault="00B53230" w:rsidP="00B53230">
      <w:pPr>
        <w:spacing w:line="360" w:lineRule="auto"/>
        <w:jc w:val="both"/>
      </w:pPr>
      <w:r>
        <w:t>Jamil Pirani:</w:t>
      </w:r>
      <w:r w:rsidR="00AB5EBA" w:rsidRPr="0082106D">
        <w:t xml:space="preserve"> This pas</w:t>
      </w:r>
      <w:r w:rsidR="0005555A">
        <w:t>t</w:t>
      </w:r>
      <w:r w:rsidR="00AB5EBA" w:rsidRPr="0082106D">
        <w:t xml:space="preserve"> assembly was pretty short. We approved a second reading of changes to constitution for gender </w:t>
      </w:r>
      <w:r w:rsidR="0005555A" w:rsidRPr="0082106D">
        <w:t>neutral</w:t>
      </w:r>
      <w:r w:rsidR="00AB5EBA" w:rsidRPr="0082106D">
        <w:t xml:space="preserve"> wording. </w:t>
      </w:r>
      <w:r w:rsidR="0005555A" w:rsidRPr="0082106D">
        <w:t>Candidates</w:t>
      </w:r>
      <w:r w:rsidR="00AB5EBA" w:rsidRPr="0082106D">
        <w:t xml:space="preserve"> came in, Tyler </w:t>
      </w:r>
      <w:r w:rsidR="0005555A" w:rsidRPr="0082106D">
        <w:t>Macintyre</w:t>
      </w:r>
      <w:r w:rsidR="00AB5EBA" w:rsidRPr="0082106D">
        <w:t xml:space="preserve"> and the team for AMS. </w:t>
      </w:r>
      <w:r w:rsidR="002B11E7" w:rsidRPr="0082106D">
        <w:t xml:space="preserve">We approved referendum fees, one was for a $2 increase to journal fee. Some people had problems with an AMS service fixing systemic issues with a fee rather then looking at their expenses. It went </w:t>
      </w:r>
      <w:r w:rsidR="00857581">
        <w:t>t</w:t>
      </w:r>
      <w:r w:rsidR="002B11E7" w:rsidRPr="0082106D">
        <w:t xml:space="preserve">hough. We have to vote on </w:t>
      </w:r>
      <w:r w:rsidR="00857581">
        <w:lastRenderedPageBreak/>
        <w:t xml:space="preserve">the fees based on </w:t>
      </w:r>
      <w:r w:rsidR="002B11E7" w:rsidRPr="0082106D">
        <w:t xml:space="preserve">due </w:t>
      </w:r>
      <w:r w:rsidR="00857581" w:rsidRPr="0082106D">
        <w:t>diligence</w:t>
      </w:r>
      <w:r w:rsidR="002B11E7" w:rsidRPr="0082106D">
        <w:t xml:space="preserve"> not if we like it. The Ontario </w:t>
      </w:r>
      <w:r w:rsidR="00857581" w:rsidRPr="0082106D">
        <w:t>Undergraduate</w:t>
      </w:r>
      <w:r w:rsidR="002B11E7" w:rsidRPr="0082106D">
        <w:t xml:space="preserve"> </w:t>
      </w:r>
      <w:r w:rsidR="00857581">
        <w:t>S</w:t>
      </w:r>
      <w:r w:rsidR="00857581" w:rsidRPr="0082106D">
        <w:t>tudent</w:t>
      </w:r>
      <w:r w:rsidR="002B11E7" w:rsidRPr="0082106D">
        <w:t xml:space="preserve"> </w:t>
      </w:r>
      <w:r w:rsidR="00857581">
        <w:t>A</w:t>
      </w:r>
      <w:r w:rsidR="002B11E7" w:rsidRPr="0082106D">
        <w:t xml:space="preserve">ssociation came on the same day the OSAP was announced and there were </w:t>
      </w:r>
      <w:r w:rsidR="00857581" w:rsidRPr="0082106D">
        <w:t>advocating</w:t>
      </w:r>
      <w:r w:rsidR="002B11E7" w:rsidRPr="0082106D">
        <w:t xml:space="preserve"> for that. They are looking at how to work to change the policy. Remember to vote.</w:t>
      </w:r>
    </w:p>
    <w:p w14:paraId="0537BF46" w14:textId="1874AA62" w:rsidR="006C21C4" w:rsidRPr="0082106D" w:rsidRDefault="00D30935" w:rsidP="00B53230">
      <w:pPr>
        <w:pStyle w:val="Heading1"/>
        <w:spacing w:line="360" w:lineRule="auto"/>
        <w:jc w:val="both"/>
      </w:pPr>
      <w:r w:rsidRPr="0082106D">
        <w:t>X</w:t>
      </w:r>
      <w:r w:rsidR="00B2016A" w:rsidRPr="0082106D">
        <w:t>I</w:t>
      </w:r>
      <w:r w:rsidR="005E56C4" w:rsidRPr="0082106D">
        <w:t>I</w:t>
      </w:r>
      <w:r w:rsidR="004479C4" w:rsidRPr="0082106D">
        <w:t xml:space="preserve">. Senate </w:t>
      </w:r>
      <w:r w:rsidR="009847DE" w:rsidRPr="0082106D">
        <w:t>Report  </w:t>
      </w:r>
    </w:p>
    <w:p w14:paraId="75E2F55B" w14:textId="3C1DD835" w:rsidR="00557B99" w:rsidRPr="0082106D" w:rsidRDefault="002B11E7" w:rsidP="00B53230">
      <w:pPr>
        <w:spacing w:line="360" w:lineRule="auto"/>
        <w:jc w:val="both"/>
      </w:pPr>
      <w:r w:rsidRPr="0082106D">
        <w:t>Sam</w:t>
      </w:r>
      <w:r w:rsidR="00B53230">
        <w:t xml:space="preserve"> White</w:t>
      </w:r>
      <w:r w:rsidRPr="0082106D">
        <w:t xml:space="preserve">: </w:t>
      </w:r>
      <w:r w:rsidR="00857581">
        <w:t>T</w:t>
      </w:r>
      <w:r w:rsidRPr="0082106D">
        <w:t>he first meeting</w:t>
      </w:r>
      <w:r w:rsidR="00857581">
        <w:t xml:space="preserve"> </w:t>
      </w:r>
      <w:r w:rsidRPr="0082106D">
        <w:t>is next Tuesday.</w:t>
      </w:r>
    </w:p>
    <w:p w14:paraId="2766E73A" w14:textId="332BBB45" w:rsidR="006C21C4" w:rsidRPr="0082106D" w:rsidRDefault="00C3588E" w:rsidP="00B53230">
      <w:pPr>
        <w:pStyle w:val="Heading1"/>
        <w:spacing w:line="360" w:lineRule="auto"/>
        <w:jc w:val="both"/>
      </w:pPr>
      <w:r w:rsidRPr="0082106D">
        <w:t>X</w:t>
      </w:r>
      <w:r w:rsidR="002E7C2E" w:rsidRPr="0082106D">
        <w:t>I</w:t>
      </w:r>
      <w:r w:rsidR="00B2016A" w:rsidRPr="0082106D">
        <w:t>II</w:t>
      </w:r>
      <w:r w:rsidR="004479C4" w:rsidRPr="0082106D">
        <w:t xml:space="preserve">. Engineering Review Board </w:t>
      </w:r>
      <w:r w:rsidR="009847DE" w:rsidRPr="0082106D">
        <w:t xml:space="preserve">Report </w:t>
      </w:r>
    </w:p>
    <w:p w14:paraId="68AC1BD0" w14:textId="39552895" w:rsidR="000C3EDE" w:rsidRPr="0082106D" w:rsidRDefault="0027242F" w:rsidP="00B53230">
      <w:pPr>
        <w:spacing w:line="360" w:lineRule="auto"/>
        <w:jc w:val="both"/>
      </w:pPr>
      <w:r w:rsidRPr="0082106D">
        <w:t>Rebecca</w:t>
      </w:r>
      <w:r w:rsidR="00857581">
        <w:t xml:space="preserve"> Leblonde</w:t>
      </w:r>
      <w:r w:rsidRPr="0082106D">
        <w:t xml:space="preserve">: </w:t>
      </w:r>
      <w:r w:rsidR="00857581">
        <w:t>P</w:t>
      </w:r>
      <w:r w:rsidRPr="0082106D">
        <w:t xml:space="preserve">olicy looks good, hiring this week. </w:t>
      </w:r>
    </w:p>
    <w:p w14:paraId="657F0132" w14:textId="53618531" w:rsidR="006C21C4" w:rsidRPr="0082106D" w:rsidRDefault="008C44B0" w:rsidP="00B53230">
      <w:pPr>
        <w:pStyle w:val="Heading1"/>
        <w:spacing w:line="360" w:lineRule="auto"/>
        <w:jc w:val="both"/>
      </w:pPr>
      <w:r w:rsidRPr="0082106D">
        <w:t>X</w:t>
      </w:r>
      <w:r w:rsidR="00B2016A" w:rsidRPr="0082106D">
        <w:t>I</w:t>
      </w:r>
      <w:r w:rsidR="00CE6BEC" w:rsidRPr="0082106D">
        <w:t>V</w:t>
      </w:r>
      <w:r w:rsidRPr="0082106D">
        <w:t>. Advisory B</w:t>
      </w:r>
      <w:r w:rsidR="006C21C4" w:rsidRPr="0082106D">
        <w:t xml:space="preserve">oard </w:t>
      </w:r>
      <w:r w:rsidR="009847DE" w:rsidRPr="0082106D">
        <w:t xml:space="preserve">Report </w:t>
      </w:r>
    </w:p>
    <w:p w14:paraId="5F3F8FE7" w14:textId="73B50E3B" w:rsidR="00121C2F" w:rsidRPr="0082106D" w:rsidRDefault="00B53230" w:rsidP="00B53230">
      <w:pPr>
        <w:spacing w:line="360" w:lineRule="auto"/>
      </w:pPr>
      <w:r>
        <w:t>Jamil Pirani:</w:t>
      </w:r>
      <w:r w:rsidR="00B82AE3" w:rsidRPr="0082106D">
        <w:t xml:space="preserve"> We meet on Monday and it was a good </w:t>
      </w:r>
      <w:r w:rsidR="00857581" w:rsidRPr="0082106D">
        <w:t>discussion</w:t>
      </w:r>
      <w:r w:rsidR="00B82AE3" w:rsidRPr="0082106D">
        <w:t xml:space="preserve"> period. </w:t>
      </w:r>
    </w:p>
    <w:p w14:paraId="219E02EE" w14:textId="72BA1F9E" w:rsidR="00121C2F" w:rsidRPr="0082106D" w:rsidRDefault="00121C2F" w:rsidP="00B53230">
      <w:pPr>
        <w:pStyle w:val="Heading1"/>
        <w:spacing w:line="360" w:lineRule="auto"/>
        <w:jc w:val="both"/>
      </w:pPr>
      <w:r w:rsidRPr="0082106D">
        <w:t xml:space="preserve">XV. Equity officer Report </w:t>
      </w:r>
    </w:p>
    <w:p w14:paraId="01A8FA2B" w14:textId="7681C949" w:rsidR="004A7CA3" w:rsidRPr="0082106D" w:rsidRDefault="0019630F" w:rsidP="00B53230">
      <w:pPr>
        <w:spacing w:line="360" w:lineRule="auto"/>
        <w:jc w:val="both"/>
      </w:pPr>
      <w:r w:rsidRPr="0082106D">
        <w:t xml:space="preserve"> </w:t>
      </w:r>
      <w:r w:rsidR="00B53230">
        <w:t>Kodie Becker:</w:t>
      </w:r>
      <w:r w:rsidR="00B82AE3" w:rsidRPr="0082106D">
        <w:t xml:space="preserve"> Since last 2 weeks, </w:t>
      </w:r>
      <w:r w:rsidR="00857581">
        <w:t>distributed</w:t>
      </w:r>
      <w:r w:rsidR="00B82AE3" w:rsidRPr="0082106D">
        <w:t xml:space="preserve"> bursaries, looking at </w:t>
      </w:r>
      <w:r w:rsidR="00857581" w:rsidRPr="0082106D">
        <w:t>revisiting</w:t>
      </w:r>
      <w:r w:rsidR="00B82AE3" w:rsidRPr="0082106D">
        <w:t xml:space="preserve"> this. Looking at consent </w:t>
      </w:r>
      <w:r w:rsidR="00857581" w:rsidRPr="0082106D">
        <w:t>training</w:t>
      </w:r>
      <w:r w:rsidR="00B82AE3" w:rsidRPr="0082106D">
        <w:t xml:space="preserve"> and had mental health training. </w:t>
      </w:r>
    </w:p>
    <w:p w14:paraId="2B2C2B12" w14:textId="7F27341C" w:rsidR="00884BD4" w:rsidRPr="0082106D" w:rsidRDefault="00D30935" w:rsidP="00B53230">
      <w:pPr>
        <w:pStyle w:val="Heading1"/>
        <w:spacing w:line="360" w:lineRule="auto"/>
        <w:jc w:val="both"/>
      </w:pPr>
      <w:r w:rsidRPr="0082106D">
        <w:t>XV</w:t>
      </w:r>
      <w:r w:rsidR="00121C2F" w:rsidRPr="0082106D">
        <w:t>I</w:t>
      </w:r>
      <w:r w:rsidR="004479C4" w:rsidRPr="0082106D">
        <w:t xml:space="preserve">. Club </w:t>
      </w:r>
      <w:r w:rsidR="009847DE" w:rsidRPr="0082106D">
        <w:t>Reports</w:t>
      </w:r>
    </w:p>
    <w:p w14:paraId="587D13D9" w14:textId="7B1A98F8" w:rsidR="00C3588E" w:rsidRPr="0082106D" w:rsidRDefault="00F3054C" w:rsidP="00B53230">
      <w:pPr>
        <w:pStyle w:val="Heading5"/>
        <w:spacing w:line="360" w:lineRule="auto"/>
        <w:jc w:val="both"/>
      </w:pPr>
      <w:r w:rsidRPr="0082106D">
        <w:t xml:space="preserve">I) </w:t>
      </w:r>
      <w:r w:rsidR="0065419C" w:rsidRPr="0082106D">
        <w:t>ENG Phys</w:t>
      </w:r>
    </w:p>
    <w:p w14:paraId="0770420F" w14:textId="1D9BBFDA" w:rsidR="00A91D44" w:rsidRPr="0082106D" w:rsidRDefault="0065419C" w:rsidP="00B53230">
      <w:pPr>
        <w:spacing w:line="360" w:lineRule="auto"/>
      </w:pPr>
      <w:r w:rsidRPr="0082106D">
        <w:t>Jonathan</w:t>
      </w:r>
      <w:r w:rsidR="00B53230">
        <w:t xml:space="preserve"> Corbett</w:t>
      </w:r>
      <w:r w:rsidRPr="0082106D">
        <w:t>: Since last update, we posted a merch catalogue. We have to wait on ASUS stores. We have an intermural team, submitted a bed fund report. Had ou</w:t>
      </w:r>
      <w:r w:rsidR="00447607">
        <w:t>r</w:t>
      </w:r>
      <w:r w:rsidRPr="0082106D">
        <w:t xml:space="preserve"> </w:t>
      </w:r>
      <w:r w:rsidR="00857581" w:rsidRPr="0082106D">
        <w:t>discipline</w:t>
      </w:r>
      <w:r w:rsidRPr="0082106D">
        <w:t xml:space="preserve"> night</w:t>
      </w:r>
      <w:r w:rsidR="00447607">
        <w:t xml:space="preserve"> last night</w:t>
      </w:r>
      <w:r w:rsidRPr="0082106D">
        <w:t xml:space="preserve">. Having another pool with profs. Tutorial for </w:t>
      </w:r>
      <w:r w:rsidR="00447607">
        <w:t>Canada wide</w:t>
      </w:r>
      <w:r w:rsidRPr="0082106D">
        <w:t xml:space="preserve"> physics </w:t>
      </w:r>
      <w:r w:rsidR="006B332C">
        <w:t>exam</w:t>
      </w:r>
      <w:r w:rsidRPr="0082106D">
        <w:t>.</w:t>
      </w:r>
    </w:p>
    <w:p w14:paraId="29E168AF" w14:textId="77777777" w:rsidR="00D30935" w:rsidRPr="0082106D" w:rsidRDefault="00D30935" w:rsidP="00B53230">
      <w:pPr>
        <w:pBdr>
          <w:bottom w:val="single" w:sz="6" w:space="1" w:color="auto"/>
        </w:pBdr>
        <w:spacing w:after="0" w:line="360" w:lineRule="auto"/>
        <w:jc w:val="both"/>
      </w:pPr>
    </w:p>
    <w:p w14:paraId="3923575E" w14:textId="3EE2110A" w:rsidR="006C21C4" w:rsidRPr="0082106D" w:rsidRDefault="00A02E67" w:rsidP="00B53230">
      <w:pPr>
        <w:pStyle w:val="Heading5"/>
        <w:spacing w:line="360" w:lineRule="auto"/>
        <w:jc w:val="both"/>
      </w:pPr>
      <w:r w:rsidRPr="0082106D">
        <w:t xml:space="preserve">ii) </w:t>
      </w:r>
      <w:r w:rsidR="001D1D9E" w:rsidRPr="0082106D">
        <w:t>ece</w:t>
      </w:r>
    </w:p>
    <w:p w14:paraId="4779D32C" w14:textId="194F596D" w:rsidR="00D30935" w:rsidRPr="006B332C" w:rsidRDefault="0065419C" w:rsidP="00B53230">
      <w:pPr>
        <w:pBdr>
          <w:bottom w:val="single" w:sz="6" w:space="1" w:color="auto"/>
        </w:pBdr>
        <w:spacing w:after="0" w:line="360" w:lineRule="auto"/>
        <w:jc w:val="both"/>
      </w:pPr>
      <w:r w:rsidRPr="006B332C">
        <w:lastRenderedPageBreak/>
        <w:t>Andrew</w:t>
      </w:r>
      <w:r w:rsidR="006B332C" w:rsidRPr="006B332C">
        <w:t xml:space="preserve"> Farley</w:t>
      </w:r>
      <w:r w:rsidRPr="006B332C">
        <w:t>: Getting events organized. Had W</w:t>
      </w:r>
      <w:r w:rsidR="006B332C">
        <w:t>G</w:t>
      </w:r>
      <w:r w:rsidRPr="006B332C">
        <w:t>UR for academic feedback. 2</w:t>
      </w:r>
      <w:r w:rsidRPr="006B332C">
        <w:rPr>
          <w:vertAlign w:val="superscript"/>
        </w:rPr>
        <w:t>nd</w:t>
      </w:r>
      <w:r w:rsidRPr="006B332C">
        <w:t xml:space="preserve"> year pancake breakfast is next week. ECE formal is being organized. Events being planned. </w:t>
      </w:r>
    </w:p>
    <w:p w14:paraId="5EAEE9E6" w14:textId="77777777" w:rsidR="0019630F" w:rsidRPr="00B53230" w:rsidRDefault="0019630F" w:rsidP="00B53230">
      <w:pPr>
        <w:pBdr>
          <w:bottom w:val="single" w:sz="6" w:space="1" w:color="auto"/>
        </w:pBdr>
        <w:spacing w:after="0" w:line="360" w:lineRule="auto"/>
        <w:jc w:val="both"/>
        <w:rPr>
          <w:highlight w:val="yellow"/>
        </w:rPr>
      </w:pPr>
    </w:p>
    <w:p w14:paraId="7484CAC1" w14:textId="279029CE" w:rsidR="00A82AE4" w:rsidRPr="006B332C" w:rsidRDefault="00A02E67" w:rsidP="00B53230">
      <w:pPr>
        <w:pStyle w:val="Heading5"/>
        <w:spacing w:line="360" w:lineRule="auto"/>
        <w:jc w:val="both"/>
      </w:pPr>
      <w:r w:rsidRPr="006B332C">
        <w:t>iii</w:t>
      </w:r>
      <w:r w:rsidR="004479C4" w:rsidRPr="006B332C">
        <w:t xml:space="preserve">) </w:t>
      </w:r>
      <w:r w:rsidR="001D7508" w:rsidRPr="006B332C">
        <w:t>MECH</w:t>
      </w:r>
    </w:p>
    <w:p w14:paraId="435C5E63" w14:textId="001BFD6E" w:rsidR="00077C4C" w:rsidRPr="0082106D" w:rsidRDefault="007351F9" w:rsidP="00B53230">
      <w:pPr>
        <w:pBdr>
          <w:bottom w:val="single" w:sz="6" w:space="1" w:color="auto"/>
        </w:pBdr>
        <w:spacing w:line="360" w:lineRule="auto"/>
        <w:jc w:val="both"/>
      </w:pPr>
      <w:r w:rsidRPr="006B332C">
        <w:t xml:space="preserve"> </w:t>
      </w:r>
      <w:r w:rsidR="001D7508" w:rsidRPr="006B332C">
        <w:t>Thomas</w:t>
      </w:r>
      <w:r w:rsidR="006B332C">
        <w:t xml:space="preserve"> Wright</w:t>
      </w:r>
      <w:r w:rsidR="001D7508" w:rsidRPr="006B332C">
        <w:t>: W</w:t>
      </w:r>
      <w:r w:rsidR="001D7508" w:rsidRPr="0082106D">
        <w:t xml:space="preserve">e don’t have a rep showing up. We had a </w:t>
      </w:r>
      <w:r w:rsidR="006162B1" w:rsidRPr="0082106D">
        <w:t>discipline</w:t>
      </w:r>
      <w:r w:rsidR="001D7508" w:rsidRPr="0082106D">
        <w:t xml:space="preserve"> night and are planning our banquet. </w:t>
      </w:r>
    </w:p>
    <w:p w14:paraId="1C284470" w14:textId="7EB8D79E" w:rsidR="00A91D44" w:rsidRPr="0082106D" w:rsidRDefault="00A91D44" w:rsidP="00B53230">
      <w:pPr>
        <w:pBdr>
          <w:bottom w:val="single" w:sz="6" w:space="1" w:color="auto"/>
        </w:pBdr>
        <w:spacing w:line="360" w:lineRule="auto"/>
        <w:jc w:val="both"/>
      </w:pPr>
    </w:p>
    <w:p w14:paraId="66AED2B2" w14:textId="24CDA403" w:rsidR="00472B5B" w:rsidRPr="0082106D" w:rsidRDefault="00A02E67" w:rsidP="00B53230">
      <w:pPr>
        <w:pStyle w:val="Heading5"/>
        <w:spacing w:line="360" w:lineRule="auto"/>
        <w:jc w:val="both"/>
      </w:pPr>
      <w:r w:rsidRPr="0082106D">
        <w:t xml:space="preserve">iv) </w:t>
      </w:r>
      <w:r w:rsidR="001D1D9E" w:rsidRPr="0082106D">
        <w:t xml:space="preserve">Minning </w:t>
      </w:r>
    </w:p>
    <w:p w14:paraId="0019DDA3" w14:textId="69964B91" w:rsidR="00A91D44" w:rsidRPr="0082106D" w:rsidRDefault="00185788" w:rsidP="00B53230">
      <w:pPr>
        <w:spacing w:line="360" w:lineRule="auto"/>
      </w:pPr>
      <w:r w:rsidRPr="0082106D">
        <w:t>Ryan</w:t>
      </w:r>
      <w:r w:rsidR="00B53230">
        <w:t xml:space="preserve"> Kealey</w:t>
      </w:r>
      <w:r w:rsidRPr="0082106D">
        <w:t xml:space="preserve">: We are working on out discipline night and out </w:t>
      </w:r>
      <w:r w:rsidR="006162B1" w:rsidRPr="0082106D">
        <w:t>competition</w:t>
      </w:r>
      <w:r w:rsidRPr="0082106D">
        <w:t xml:space="preserve"> teams. 3-4</w:t>
      </w:r>
      <w:r w:rsidRPr="0082106D">
        <w:rPr>
          <w:vertAlign w:val="superscript"/>
        </w:rPr>
        <w:t>th</w:t>
      </w:r>
      <w:r w:rsidRPr="0082106D">
        <w:t xml:space="preserve"> year students are in Arizona coming up. Submitted Bed Fund reports. Working with women in mining for Fur cup. </w:t>
      </w:r>
    </w:p>
    <w:p w14:paraId="232407E9" w14:textId="560E8350" w:rsidR="004479C4" w:rsidRPr="0082106D" w:rsidRDefault="00D30935" w:rsidP="00B53230">
      <w:pPr>
        <w:pStyle w:val="Heading1"/>
        <w:spacing w:line="360" w:lineRule="auto"/>
        <w:jc w:val="both"/>
      </w:pPr>
      <w:r w:rsidRPr="0082106D">
        <w:t>XV</w:t>
      </w:r>
      <w:r w:rsidR="004479C4" w:rsidRPr="0082106D">
        <w:t>I</w:t>
      </w:r>
      <w:r w:rsidR="00121C2F" w:rsidRPr="0082106D">
        <w:t>I</w:t>
      </w:r>
      <w:r w:rsidR="004479C4" w:rsidRPr="0082106D">
        <w:t xml:space="preserve">. Year </w:t>
      </w:r>
      <w:r w:rsidR="009847DE" w:rsidRPr="0082106D">
        <w:t xml:space="preserve">Reports   </w:t>
      </w:r>
    </w:p>
    <w:p w14:paraId="28C1FDC0" w14:textId="48C10C9C" w:rsidR="006841F5" w:rsidRPr="0082106D" w:rsidRDefault="00C45A3B" w:rsidP="00B53230">
      <w:pPr>
        <w:pStyle w:val="Heading5"/>
        <w:spacing w:line="360" w:lineRule="auto"/>
        <w:jc w:val="both"/>
      </w:pPr>
      <w:r w:rsidRPr="0082106D">
        <w:t>I</w:t>
      </w:r>
      <w:r w:rsidR="00B818C3" w:rsidRPr="0082106D">
        <w:t>) Sci’1</w:t>
      </w:r>
      <w:r w:rsidR="002068F4" w:rsidRPr="0082106D">
        <w:t>9</w:t>
      </w:r>
    </w:p>
    <w:p w14:paraId="78FE10A9" w14:textId="6642E875" w:rsidR="00454748" w:rsidRPr="0082106D" w:rsidRDefault="00A91D44" w:rsidP="00B53230">
      <w:pPr>
        <w:spacing w:line="360" w:lineRule="auto"/>
        <w:jc w:val="both"/>
      </w:pPr>
      <w:r w:rsidRPr="0082106D">
        <w:t xml:space="preserve"> </w:t>
      </w:r>
      <w:r w:rsidR="00B53230">
        <w:t xml:space="preserve">Jordan Pernari: </w:t>
      </w:r>
      <w:r w:rsidR="00D719FF" w:rsidRPr="0082106D">
        <w:t xml:space="preserve"> Not t</w:t>
      </w:r>
      <w:r w:rsidR="006162B1">
        <w:t>o</w:t>
      </w:r>
      <w:r w:rsidR="00D719FF" w:rsidRPr="0082106D">
        <w:t>o much. Working on small details for iron ring. You can sign up for your iron ring ceremony. Sign up by Feb 15</w:t>
      </w:r>
      <w:r w:rsidR="00D719FF" w:rsidRPr="0082106D">
        <w:rPr>
          <w:vertAlign w:val="superscript"/>
        </w:rPr>
        <w:t>th</w:t>
      </w:r>
      <w:r w:rsidR="00D719FF" w:rsidRPr="0082106D">
        <w:t>. Going to need 3</w:t>
      </w:r>
      <w:r w:rsidR="00D719FF" w:rsidRPr="0082106D">
        <w:rPr>
          <w:vertAlign w:val="superscript"/>
        </w:rPr>
        <w:t>rd</w:t>
      </w:r>
      <w:r w:rsidR="00D719FF" w:rsidRPr="0082106D">
        <w:t xml:space="preserve"> years to run iron ring afterparty. We will pull from next years year exec. Working on thank you gift. Let me know if you have any ideas. If you have pictures send to </w:t>
      </w:r>
      <w:hyperlink r:id="rId9" w:history="1">
        <w:r w:rsidR="006162B1" w:rsidRPr="00BC1BC8">
          <w:rPr>
            <w:rStyle w:val="Hyperlink"/>
          </w:rPr>
          <w:t>sci19yearbook@engsoc.queensu.ca</w:t>
        </w:r>
      </w:hyperlink>
    </w:p>
    <w:p w14:paraId="01D20880" w14:textId="77777777" w:rsidR="00886BB9" w:rsidRPr="0082106D" w:rsidRDefault="00886BB9" w:rsidP="00B53230">
      <w:pPr>
        <w:pBdr>
          <w:bottom w:val="single" w:sz="6" w:space="1" w:color="auto"/>
        </w:pBdr>
        <w:spacing w:after="0" w:line="360" w:lineRule="auto"/>
        <w:jc w:val="both"/>
      </w:pPr>
    </w:p>
    <w:p w14:paraId="09C4118A" w14:textId="5338683C" w:rsidR="00030F5E" w:rsidRPr="0082106D" w:rsidRDefault="00030F5E" w:rsidP="00B53230">
      <w:pPr>
        <w:pStyle w:val="Heading5"/>
        <w:spacing w:line="360" w:lineRule="auto"/>
        <w:jc w:val="both"/>
      </w:pPr>
      <w:r w:rsidRPr="0082106D">
        <w:t>II) Sci’</w:t>
      </w:r>
      <w:r w:rsidR="002068F4" w:rsidRPr="0082106D">
        <w:t>20</w:t>
      </w:r>
    </w:p>
    <w:p w14:paraId="41F96086" w14:textId="35888589" w:rsidR="00A91D44" w:rsidRPr="0082106D" w:rsidRDefault="006D6CBA" w:rsidP="00B53230">
      <w:pPr>
        <w:spacing w:line="360" w:lineRule="auto"/>
        <w:jc w:val="both"/>
      </w:pPr>
      <w:r w:rsidRPr="0082106D">
        <w:t>Chanel</w:t>
      </w:r>
      <w:r w:rsidR="00B53230">
        <w:t xml:space="preserve"> </w:t>
      </w:r>
      <w:r w:rsidR="00B53230" w:rsidRPr="00B53230">
        <w:t>Tossounian</w:t>
      </w:r>
      <w:r w:rsidRPr="0082106D">
        <w:t xml:space="preserve">: We are trying to get out of debt with a </w:t>
      </w:r>
      <w:r w:rsidR="006162B1" w:rsidRPr="0082106D">
        <w:t>bake sale</w:t>
      </w:r>
      <w:r w:rsidRPr="0082106D">
        <w:t>. Stickers and old shirts</w:t>
      </w:r>
      <w:r w:rsidR="006162B1">
        <w:t xml:space="preserve"> for sale. </w:t>
      </w:r>
    </w:p>
    <w:p w14:paraId="04C70CBF" w14:textId="77777777" w:rsidR="00030F5E" w:rsidRPr="0082106D" w:rsidRDefault="00030F5E" w:rsidP="00B53230">
      <w:pPr>
        <w:pBdr>
          <w:bottom w:val="single" w:sz="6" w:space="1" w:color="auto"/>
        </w:pBdr>
        <w:spacing w:after="0" w:line="360" w:lineRule="auto"/>
        <w:jc w:val="both"/>
      </w:pPr>
    </w:p>
    <w:p w14:paraId="30A44CFB" w14:textId="0198024E" w:rsidR="00030F5E" w:rsidRPr="0082106D" w:rsidRDefault="00030F5E" w:rsidP="00B53230">
      <w:pPr>
        <w:pStyle w:val="Heading5"/>
        <w:spacing w:line="360" w:lineRule="auto"/>
        <w:jc w:val="both"/>
      </w:pPr>
      <w:r w:rsidRPr="0082106D">
        <w:t>III) Sci’2</w:t>
      </w:r>
      <w:r w:rsidR="002068F4" w:rsidRPr="0082106D">
        <w:t>1</w:t>
      </w:r>
      <w:r w:rsidRPr="0082106D">
        <w:t xml:space="preserve">  </w:t>
      </w:r>
    </w:p>
    <w:p w14:paraId="278B087F" w14:textId="58987F88" w:rsidR="00030F5E" w:rsidRDefault="00DA227F" w:rsidP="00B53230">
      <w:pPr>
        <w:pBdr>
          <w:bottom w:val="single" w:sz="6" w:space="1" w:color="auto"/>
        </w:pBdr>
        <w:spacing w:after="0" w:line="360" w:lineRule="auto"/>
        <w:jc w:val="both"/>
      </w:pPr>
      <w:r w:rsidRPr="0082106D">
        <w:t>Chas</w:t>
      </w:r>
      <w:r w:rsidR="00B53230">
        <w:t xml:space="preserve"> Meadows</w:t>
      </w:r>
      <w:r w:rsidRPr="0082106D">
        <w:t xml:space="preserve">: We had our crest </w:t>
      </w:r>
      <w:r w:rsidR="006162B1" w:rsidRPr="0082106D">
        <w:t>hanging</w:t>
      </w:r>
      <w:r w:rsidRPr="0082106D">
        <w:t xml:space="preserve"> last week. We made half of ritual in half the time. We are working on a few things. </w:t>
      </w:r>
      <w:r w:rsidR="00210366" w:rsidRPr="0082106D">
        <w:t xml:space="preserve">We are not in debt. </w:t>
      </w:r>
    </w:p>
    <w:p w14:paraId="46A19B85" w14:textId="77777777" w:rsidR="006162B1" w:rsidRPr="0082106D" w:rsidRDefault="006162B1" w:rsidP="00B53230">
      <w:pPr>
        <w:pBdr>
          <w:bottom w:val="single" w:sz="6" w:space="1" w:color="auto"/>
        </w:pBdr>
        <w:spacing w:after="0" w:line="360" w:lineRule="auto"/>
        <w:jc w:val="both"/>
      </w:pPr>
    </w:p>
    <w:p w14:paraId="33F55403" w14:textId="77777777" w:rsidR="00030F5E" w:rsidRPr="0082106D" w:rsidRDefault="00030F5E" w:rsidP="00B53230">
      <w:pPr>
        <w:spacing w:line="360" w:lineRule="auto"/>
      </w:pPr>
    </w:p>
    <w:p w14:paraId="7F66E834" w14:textId="09A9E3E7" w:rsidR="00E809CC" w:rsidRPr="0082106D" w:rsidRDefault="00030F5E" w:rsidP="00B53230">
      <w:pPr>
        <w:pStyle w:val="Heading5"/>
        <w:spacing w:line="360" w:lineRule="auto"/>
        <w:jc w:val="both"/>
      </w:pPr>
      <w:r w:rsidRPr="0082106D">
        <w:t>IV) Sci’2</w:t>
      </w:r>
      <w:r w:rsidR="002068F4" w:rsidRPr="0082106D">
        <w:t>2</w:t>
      </w:r>
    </w:p>
    <w:p w14:paraId="0DBA7F12" w14:textId="1C84E58A" w:rsidR="00A92E1E" w:rsidRPr="0082106D" w:rsidRDefault="00D62DD9" w:rsidP="00B53230">
      <w:pPr>
        <w:spacing w:line="360" w:lineRule="auto"/>
        <w:jc w:val="both"/>
      </w:pPr>
      <w:r w:rsidRPr="0082106D">
        <w:t>Julia</w:t>
      </w:r>
      <w:r w:rsidR="00B53230">
        <w:t xml:space="preserve"> Takimoto</w:t>
      </w:r>
      <w:r w:rsidRPr="0082106D">
        <w:t xml:space="preserve">: </w:t>
      </w:r>
      <w:r w:rsidR="00B34BA0" w:rsidRPr="0082106D">
        <w:t xml:space="preserve">We have a website at sci22.ca. We are ordering merch. </w:t>
      </w:r>
    </w:p>
    <w:p w14:paraId="668B4D19" w14:textId="0CA42E37" w:rsidR="00C93D7F" w:rsidRPr="0082106D" w:rsidRDefault="00900F3A" w:rsidP="00B53230">
      <w:pPr>
        <w:pStyle w:val="Heading1"/>
        <w:spacing w:line="360" w:lineRule="auto"/>
        <w:jc w:val="both"/>
      </w:pPr>
      <w:r w:rsidRPr="0082106D">
        <w:t>X</w:t>
      </w:r>
      <w:r w:rsidR="00B2016A" w:rsidRPr="0082106D">
        <w:t>VI</w:t>
      </w:r>
      <w:r w:rsidR="00121C2F" w:rsidRPr="0082106D">
        <w:t>I</w:t>
      </w:r>
      <w:r w:rsidR="00631925" w:rsidRPr="0082106D">
        <w:t>I</w:t>
      </w:r>
      <w:r w:rsidR="004479C4" w:rsidRPr="0082106D">
        <w:t>. Statements and Questions by Members  </w:t>
      </w:r>
    </w:p>
    <w:p w14:paraId="118DB89E" w14:textId="4EA4EC16" w:rsidR="00EF49A2" w:rsidRPr="0082106D" w:rsidRDefault="00B53230" w:rsidP="00B53230">
      <w:pPr>
        <w:spacing w:line="360" w:lineRule="auto"/>
      </w:pPr>
      <w:r>
        <w:t>Carson Cook:</w:t>
      </w:r>
      <w:r w:rsidR="00C831B2" w:rsidRPr="0082106D">
        <w:t xml:space="preserve"> So</w:t>
      </w:r>
      <w:r w:rsidR="006162B1">
        <w:t>,</w:t>
      </w:r>
      <w:r w:rsidR="00C831B2" w:rsidRPr="0082106D">
        <w:t xml:space="preserve"> to address faculty board. There were </w:t>
      </w:r>
      <w:r w:rsidR="006162B1" w:rsidRPr="0082106D">
        <w:t>discussions</w:t>
      </w:r>
      <w:r w:rsidR="00C831B2" w:rsidRPr="0082106D">
        <w:t xml:space="preserve"> about bar culture. We care about </w:t>
      </w:r>
      <w:r w:rsidR="006162B1">
        <w:t>representation</w:t>
      </w:r>
      <w:r w:rsidR="00C831B2" w:rsidRPr="0082106D">
        <w:t xml:space="preserve"> and professionalism when </w:t>
      </w:r>
      <w:r w:rsidR="006162B1" w:rsidRPr="0082106D">
        <w:t>rep</w:t>
      </w:r>
      <w:r w:rsidR="006162B1">
        <w:t>resenting</w:t>
      </w:r>
      <w:r w:rsidR="00C831B2" w:rsidRPr="0082106D">
        <w:t xml:space="preserve"> the society. Nothing is set in place</w:t>
      </w:r>
      <w:r w:rsidR="006162B1">
        <w:t xml:space="preserve">. </w:t>
      </w:r>
    </w:p>
    <w:p w14:paraId="53C0B1E4" w14:textId="4BFE43B3" w:rsidR="00C831B2" w:rsidRPr="0082106D" w:rsidRDefault="00B53230" w:rsidP="00B53230">
      <w:pPr>
        <w:spacing w:line="360" w:lineRule="auto"/>
      </w:pPr>
      <w:r>
        <w:t>Blake Wisniewski:</w:t>
      </w:r>
      <w:r w:rsidR="00C831B2" w:rsidRPr="0082106D">
        <w:t xml:space="preserve"> Next faculty board is during reading week and is anyone here who wants to go. </w:t>
      </w:r>
      <w:r w:rsidR="009C3906" w:rsidRPr="0082106D">
        <w:t xml:space="preserve">If someone wants to go, let us know. </w:t>
      </w:r>
      <w:r w:rsidR="006162B1">
        <w:t xml:space="preserve"> </w:t>
      </w:r>
    </w:p>
    <w:p w14:paraId="6749AD1D" w14:textId="7C4394DD" w:rsidR="00702542" w:rsidRPr="0082106D" w:rsidRDefault="00702542" w:rsidP="00B53230">
      <w:pPr>
        <w:spacing w:line="360" w:lineRule="auto"/>
      </w:pPr>
      <w:r w:rsidRPr="0082106D">
        <w:t>Jonathan</w:t>
      </w:r>
      <w:r w:rsidR="000F4C02">
        <w:t xml:space="preserve"> Corbett</w:t>
      </w:r>
      <w:r w:rsidRPr="0082106D">
        <w:t xml:space="preserve">: I am not sure who this </w:t>
      </w:r>
      <w:r w:rsidR="006162B1" w:rsidRPr="0082106D">
        <w:t>applies</w:t>
      </w:r>
      <w:r w:rsidRPr="0082106D">
        <w:t xml:space="preserve"> to </w:t>
      </w:r>
      <w:r w:rsidR="006162B1">
        <w:t>but</w:t>
      </w:r>
      <w:r w:rsidRPr="0082106D">
        <w:t xml:space="preserve"> this mor</w:t>
      </w:r>
      <w:r w:rsidR="006162B1">
        <w:t>n</w:t>
      </w:r>
      <w:r w:rsidRPr="0082106D">
        <w:t xml:space="preserve">ing I walked down </w:t>
      </w:r>
      <w:r w:rsidR="00AA72C2">
        <w:t>A</w:t>
      </w:r>
      <w:r w:rsidRPr="0082106D">
        <w:t>lbert and I feel as though the city is neglecting plowing the sidewalk in the ghetto. If someone could voice the high traffic and that it is very icy</w:t>
      </w:r>
      <w:r w:rsidR="006162B1">
        <w:t xml:space="preserve">. </w:t>
      </w:r>
    </w:p>
    <w:p w14:paraId="46AC8C8E" w14:textId="23C0FF5E" w:rsidR="00702542" w:rsidRPr="0082106D" w:rsidRDefault="00702542" w:rsidP="00B53230">
      <w:pPr>
        <w:spacing w:line="360" w:lineRule="auto"/>
      </w:pPr>
      <w:r w:rsidRPr="0082106D">
        <w:t>Csaba</w:t>
      </w:r>
      <w:r w:rsidR="000F4C02">
        <w:t xml:space="preserve"> Nemeth</w:t>
      </w:r>
      <w:r w:rsidRPr="0082106D">
        <w:t xml:space="preserve">: I don’t know if it’s the city, it might be the </w:t>
      </w:r>
      <w:r w:rsidR="00AA72C2" w:rsidRPr="0082106D">
        <w:t>landlord</w:t>
      </w:r>
      <w:r w:rsidRPr="0082106D">
        <w:t xml:space="preserve">. </w:t>
      </w:r>
    </w:p>
    <w:p w14:paraId="00A1EF93" w14:textId="77E5E77B" w:rsidR="00702542" w:rsidRPr="0082106D" w:rsidRDefault="00702542" w:rsidP="00B53230">
      <w:pPr>
        <w:spacing w:line="360" w:lineRule="auto"/>
      </w:pPr>
      <w:r w:rsidRPr="0082106D">
        <w:t>Sam</w:t>
      </w:r>
      <w:r w:rsidR="000F4C02">
        <w:t xml:space="preserve"> White</w:t>
      </w:r>
      <w:r w:rsidRPr="0082106D">
        <w:t xml:space="preserve">: Campus is done by PPS and then outside of that, it’s the city. </w:t>
      </w:r>
    </w:p>
    <w:p w14:paraId="309490CB" w14:textId="26A49627" w:rsidR="009C2190" w:rsidRPr="0082106D" w:rsidRDefault="00B53230" w:rsidP="00B53230">
      <w:pPr>
        <w:spacing w:line="360" w:lineRule="auto"/>
      </w:pPr>
      <w:r>
        <w:t>Jamil Pirani:</w:t>
      </w:r>
      <w:r w:rsidR="009C2190" w:rsidRPr="0082106D">
        <w:t xml:space="preserve"> There is a </w:t>
      </w:r>
      <w:r w:rsidR="00AA72C2" w:rsidRPr="0082106D">
        <w:t>commissioner</w:t>
      </w:r>
      <w:r w:rsidR="009C2190" w:rsidRPr="0082106D">
        <w:t xml:space="preserve"> of municipal </w:t>
      </w:r>
      <w:r w:rsidR="00AA72C2" w:rsidRPr="0082106D">
        <w:t>affairs</w:t>
      </w:r>
      <w:r w:rsidR="009C2190" w:rsidRPr="0082106D">
        <w:t xml:space="preserve"> at </w:t>
      </w:r>
      <w:r w:rsidR="00AA72C2">
        <w:t>t</w:t>
      </w:r>
      <w:r w:rsidR="009C2190" w:rsidRPr="0082106D">
        <w:t>he AMS.</w:t>
      </w:r>
    </w:p>
    <w:p w14:paraId="51CDAC5E" w14:textId="4E2CD054" w:rsidR="009C2190" w:rsidRPr="0082106D" w:rsidRDefault="009C2190" w:rsidP="00B53230">
      <w:pPr>
        <w:spacing w:line="360" w:lineRule="auto"/>
      </w:pPr>
      <w:r w:rsidRPr="0082106D">
        <w:t>Jonathan</w:t>
      </w:r>
      <w:r w:rsidR="000F4C02">
        <w:t xml:space="preserve"> Corbett</w:t>
      </w:r>
      <w:r w:rsidRPr="0082106D">
        <w:t xml:space="preserve">: I did mean the </w:t>
      </w:r>
      <w:r w:rsidR="00AA72C2" w:rsidRPr="0082106D">
        <w:t>off-campus</w:t>
      </w:r>
      <w:r w:rsidRPr="0082106D">
        <w:t xml:space="preserve"> part, not the one campus part. </w:t>
      </w:r>
    </w:p>
    <w:p w14:paraId="4D77A751" w14:textId="624C1E6C" w:rsidR="00EF49A2" w:rsidRPr="0082106D" w:rsidRDefault="00EF49A2" w:rsidP="00B53230">
      <w:pPr>
        <w:pStyle w:val="Heading1"/>
        <w:spacing w:line="360" w:lineRule="auto"/>
        <w:jc w:val="left"/>
      </w:pPr>
      <w:r w:rsidRPr="0082106D">
        <w:t>XIX. Discussion Period – Ontario Tuition/OSAP/Fee policy announcement</w:t>
      </w:r>
    </w:p>
    <w:p w14:paraId="4502CBE3" w14:textId="6B2A7B15" w:rsidR="008700E4" w:rsidRPr="0082106D" w:rsidRDefault="00B53230" w:rsidP="00B53230">
      <w:pPr>
        <w:spacing w:line="360" w:lineRule="auto"/>
      </w:pPr>
      <w:r>
        <w:t>Carson Cook:</w:t>
      </w:r>
      <w:r w:rsidR="008700E4" w:rsidRPr="0082106D">
        <w:t xml:space="preserve"> I’m sure most people have heard that there is a 10% cut on </w:t>
      </w:r>
      <w:r w:rsidR="00234422" w:rsidRPr="0082106D">
        <w:t>tuition</w:t>
      </w:r>
      <w:r w:rsidR="008700E4" w:rsidRPr="0082106D">
        <w:t xml:space="preserve">, OSAP funding is being </w:t>
      </w:r>
      <w:r w:rsidR="00234422" w:rsidRPr="0082106D">
        <w:t>restructured</w:t>
      </w:r>
      <w:r w:rsidR="008700E4" w:rsidRPr="0082106D">
        <w:t xml:space="preserve"> and student fees not under campus wide services, health services are </w:t>
      </w:r>
      <w:r w:rsidR="00234422">
        <w:t>non</w:t>
      </w:r>
      <w:r w:rsidR="008700E4" w:rsidRPr="0082106D">
        <w:t>-o</w:t>
      </w:r>
      <w:r w:rsidR="00234422">
        <w:t>pt out</w:t>
      </w:r>
      <w:r w:rsidR="008700E4" w:rsidRPr="0082106D">
        <w:t xml:space="preserve">. The policy is not out yet. We can start with questions and then the societies response. </w:t>
      </w:r>
    </w:p>
    <w:p w14:paraId="6829C30E" w14:textId="748CD348" w:rsidR="008700E4" w:rsidRPr="0082106D" w:rsidRDefault="008700E4" w:rsidP="00B53230">
      <w:pPr>
        <w:spacing w:line="360" w:lineRule="auto"/>
      </w:pPr>
      <w:r w:rsidRPr="006B332C">
        <w:t>Sam</w:t>
      </w:r>
      <w:r w:rsidR="006B332C" w:rsidRPr="006B332C">
        <w:t xml:space="preserve"> White</w:t>
      </w:r>
      <w:r w:rsidRPr="006B332C">
        <w:t xml:space="preserve">: </w:t>
      </w:r>
      <w:r w:rsidR="00172B44" w:rsidRPr="006B332C">
        <w:t>For</w:t>
      </w:r>
      <w:r w:rsidR="00172B44" w:rsidRPr="0082106D">
        <w:t xml:space="preserve"> the OSAP, they are reducing everything or is it variable on income. What effect is the deduction going to have on </w:t>
      </w:r>
      <w:r w:rsidR="00234422" w:rsidRPr="0082106D">
        <w:t>tuition</w:t>
      </w:r>
      <w:r w:rsidR="00234422">
        <w:t>?</w:t>
      </w:r>
      <w:r w:rsidR="00172B44" w:rsidRPr="0082106D">
        <w:t xml:space="preserve"> </w:t>
      </w:r>
    </w:p>
    <w:p w14:paraId="4A76E042" w14:textId="1AD18B37" w:rsidR="00AA2CA7" w:rsidRDefault="00B53230" w:rsidP="00B53230">
      <w:pPr>
        <w:spacing w:line="360" w:lineRule="auto"/>
      </w:pPr>
      <w:r>
        <w:lastRenderedPageBreak/>
        <w:t>Carson Cook:</w:t>
      </w:r>
      <w:r w:rsidR="00172B44" w:rsidRPr="0082106D">
        <w:t xml:space="preserve"> For OSAP, an increased </w:t>
      </w:r>
      <w:r w:rsidR="00234422">
        <w:t>s</w:t>
      </w:r>
      <w:r w:rsidR="00172B44" w:rsidRPr="0082106D">
        <w:t>hare of funds to low income students, increase of grants to low income students with family inco</w:t>
      </w:r>
      <w:r w:rsidR="00234422">
        <w:t>m</w:t>
      </w:r>
      <w:r w:rsidR="00172B44" w:rsidRPr="0082106D">
        <w:t xml:space="preserve">e of </w:t>
      </w:r>
      <w:r w:rsidR="00234422">
        <w:t>less then $</w:t>
      </w:r>
      <w:r w:rsidR="00172B44" w:rsidRPr="0082106D">
        <w:t xml:space="preserve">50 000. Reduced </w:t>
      </w:r>
      <w:r w:rsidR="00234422" w:rsidRPr="0082106D">
        <w:t>thresholds</w:t>
      </w:r>
      <w:r w:rsidR="00172B44" w:rsidRPr="0082106D">
        <w:t xml:space="preserve"> </w:t>
      </w:r>
      <w:r w:rsidR="00234422">
        <w:t>of</w:t>
      </w:r>
      <w:r w:rsidR="00172B44" w:rsidRPr="0082106D">
        <w:t xml:space="preserve"> family income for grants. The grant to loan ratio is at least 50% loans. </w:t>
      </w:r>
      <w:r w:rsidR="00756E17" w:rsidRPr="0082106D">
        <w:t xml:space="preserve">My </w:t>
      </w:r>
      <w:r w:rsidR="00234422" w:rsidRPr="0082106D">
        <w:t>understanding</w:t>
      </w:r>
      <w:r w:rsidR="00756E17" w:rsidRPr="0082106D">
        <w:t xml:space="preserve"> is that very low</w:t>
      </w:r>
      <w:r w:rsidR="00AA2CA7">
        <w:t>-</w:t>
      </w:r>
      <w:r w:rsidR="00756E17" w:rsidRPr="0082106D">
        <w:t>income families get more, but more loans</w:t>
      </w:r>
      <w:r w:rsidR="00234422">
        <w:t xml:space="preserve"> instead of grants</w:t>
      </w:r>
      <w:r w:rsidR="00756E17" w:rsidRPr="0082106D">
        <w:t>.</w:t>
      </w:r>
      <w:r w:rsidR="00234422">
        <w:t xml:space="preserve"> </w:t>
      </w:r>
      <w:r w:rsidR="00AA2CA7">
        <w:t>For those in the middle section, they</w:t>
      </w:r>
      <w:r w:rsidR="00756E17" w:rsidRPr="0082106D">
        <w:t xml:space="preserve"> will be hit very hard as the grant limit is being lowered and more loans instead of grants. For the cut</w:t>
      </w:r>
      <w:r w:rsidR="00AA2CA7">
        <w:t>s</w:t>
      </w:r>
      <w:r w:rsidR="00756E17" w:rsidRPr="0082106D">
        <w:t xml:space="preserve">, it will have an impact as the cut is </w:t>
      </w:r>
      <w:r w:rsidR="00AA2CA7" w:rsidRPr="0082106D">
        <w:t>significant</w:t>
      </w:r>
      <w:r w:rsidR="00756E17" w:rsidRPr="0082106D">
        <w:t>.</w:t>
      </w:r>
    </w:p>
    <w:p w14:paraId="594D6F2A" w14:textId="7D0824AB" w:rsidR="00AA2CA7" w:rsidRDefault="00756E17" w:rsidP="00B53230">
      <w:pPr>
        <w:spacing w:line="360" w:lineRule="auto"/>
      </w:pPr>
      <w:r w:rsidRPr="0082106D">
        <w:t xml:space="preserve">They have been expecting changes and they have been planning on this. Some </w:t>
      </w:r>
      <w:r w:rsidR="00AA2CA7">
        <w:t xml:space="preserve">of the </w:t>
      </w:r>
      <w:r w:rsidRPr="0082106D">
        <w:t>money f</w:t>
      </w:r>
      <w:r w:rsidR="00AA2CA7">
        <w:t>or</w:t>
      </w:r>
      <w:r w:rsidRPr="0082106D">
        <w:t xml:space="preserve"> grades will be more needs based. Title scholarship for equity </w:t>
      </w:r>
      <w:r w:rsidR="00AA2CA7">
        <w:t xml:space="preserve">that are </w:t>
      </w:r>
      <w:r w:rsidRPr="0082106D">
        <w:t xml:space="preserve">needs based. They are </w:t>
      </w:r>
      <w:r w:rsidR="00AA2CA7" w:rsidRPr="0082106D">
        <w:t>advocating</w:t>
      </w:r>
      <w:r w:rsidRPr="0082106D">
        <w:t xml:space="preserve"> so that </w:t>
      </w:r>
      <w:r w:rsidR="00553B0E" w:rsidRPr="0082106D">
        <w:t xml:space="preserve">students know how much OSAP they get. </w:t>
      </w:r>
    </w:p>
    <w:p w14:paraId="7A08EC5C" w14:textId="1733AEF1" w:rsidR="00756E17" w:rsidRPr="0082106D" w:rsidRDefault="00B53230" w:rsidP="00B53230">
      <w:pPr>
        <w:spacing w:line="360" w:lineRule="auto"/>
      </w:pPr>
      <w:r>
        <w:t xml:space="preserve">Kaija Edwards: </w:t>
      </w:r>
      <w:r w:rsidR="00553B0E" w:rsidRPr="0082106D">
        <w:t xml:space="preserve"> I was reading online, and there was something online about free </w:t>
      </w:r>
      <w:r w:rsidR="00AA2CA7" w:rsidRPr="0082106D">
        <w:t>tuition</w:t>
      </w:r>
      <w:r w:rsidR="00553B0E" w:rsidRPr="0082106D">
        <w:t xml:space="preserve"> for certain incomes. </w:t>
      </w:r>
      <w:r w:rsidR="00AA2CA7">
        <w:t>I</w:t>
      </w:r>
      <w:r w:rsidR="00553B0E" w:rsidRPr="0082106D">
        <w:t xml:space="preserve">s being removed. Is there support for these </w:t>
      </w:r>
      <w:r w:rsidR="00AA2CA7" w:rsidRPr="0082106D">
        <w:t>students?</w:t>
      </w:r>
    </w:p>
    <w:p w14:paraId="1AAB8F0F" w14:textId="07CCC5D7" w:rsidR="00553B0E" w:rsidRPr="0082106D" w:rsidRDefault="00B53230" w:rsidP="00B53230">
      <w:pPr>
        <w:spacing w:line="360" w:lineRule="auto"/>
      </w:pPr>
      <w:r>
        <w:t>Carson Cook:</w:t>
      </w:r>
      <w:r w:rsidR="00553B0E" w:rsidRPr="0082106D">
        <w:t xml:space="preserve"> With the reallocation of entrance </w:t>
      </w:r>
      <w:r w:rsidR="00AA2CA7" w:rsidRPr="0082106D">
        <w:t>scholarships</w:t>
      </w:r>
      <w:r w:rsidR="00553B0E" w:rsidRPr="0082106D">
        <w:t xml:space="preserve">. With </w:t>
      </w:r>
      <w:r w:rsidR="00AA2CA7">
        <w:t>changes in</w:t>
      </w:r>
      <w:r w:rsidR="00553B0E" w:rsidRPr="0082106D">
        <w:t xml:space="preserve"> OSAP, it removing only </w:t>
      </w:r>
      <w:r w:rsidR="00AA2CA7">
        <w:t xml:space="preserve">having </w:t>
      </w:r>
      <w:r w:rsidR="00553B0E" w:rsidRPr="0082106D">
        <w:t>grants and adding loans. I am unaware of support, bursaries are there to help but they are in flux. E</w:t>
      </w:r>
      <w:r w:rsidR="00AA2CA7">
        <w:t>ngSoc</w:t>
      </w:r>
      <w:r w:rsidR="00553B0E" w:rsidRPr="0082106D">
        <w:t xml:space="preserve"> strives to be accessible but we are in a state of flux.</w:t>
      </w:r>
    </w:p>
    <w:p w14:paraId="24C6A708" w14:textId="3FC1E0AB" w:rsidR="00553B0E" w:rsidRPr="0082106D" w:rsidRDefault="00B53230" w:rsidP="00B53230">
      <w:pPr>
        <w:spacing w:line="360" w:lineRule="auto"/>
      </w:pPr>
      <w:r>
        <w:t xml:space="preserve">Jordan Pernari: </w:t>
      </w:r>
      <w:r w:rsidR="00553B0E" w:rsidRPr="0082106D">
        <w:t xml:space="preserve"> One that stood out to me is when you </w:t>
      </w:r>
      <w:r w:rsidR="00C2518E" w:rsidRPr="0082106D">
        <w:t>r</w:t>
      </w:r>
      <w:r w:rsidR="00C2518E">
        <w:t>eceive</w:t>
      </w:r>
      <w:r w:rsidR="00553B0E" w:rsidRPr="0082106D">
        <w:t xml:space="preserve"> </w:t>
      </w:r>
      <w:r w:rsidR="00C2518E" w:rsidRPr="0082106D">
        <w:t>independent</w:t>
      </w:r>
      <w:r w:rsidR="00553B0E" w:rsidRPr="0082106D">
        <w:t xml:space="preserve"> student status f</w:t>
      </w:r>
      <w:r w:rsidR="003D6264">
        <w:t xml:space="preserve">rom </w:t>
      </w:r>
      <w:r w:rsidR="00553B0E" w:rsidRPr="0082106D">
        <w:t>4 to 6</w:t>
      </w:r>
      <w:r w:rsidR="003D6264">
        <w:t xml:space="preserve"> years</w:t>
      </w:r>
      <w:r w:rsidR="00553B0E" w:rsidRPr="0082106D">
        <w:t xml:space="preserve">. Up to 6 years after you graduate, they will </w:t>
      </w:r>
      <w:r w:rsidR="003D6264" w:rsidRPr="0082106D">
        <w:t>consider</w:t>
      </w:r>
      <w:r w:rsidR="00553B0E" w:rsidRPr="0082106D">
        <w:t xml:space="preserve"> your </w:t>
      </w:r>
      <w:r w:rsidR="00310FD1" w:rsidRPr="0082106D">
        <w:t>family oncome. I</w:t>
      </w:r>
      <w:r w:rsidR="003D6264">
        <w:t>f</w:t>
      </w:r>
      <w:r w:rsidR="00310FD1" w:rsidRPr="0082106D">
        <w:t xml:space="preserve"> you are expanding your</w:t>
      </w:r>
      <w:r w:rsidR="003D6264">
        <w:t xml:space="preserve"> </w:t>
      </w:r>
      <w:r w:rsidR="00310FD1" w:rsidRPr="0082106D">
        <w:t xml:space="preserve">education, this will change and affect </w:t>
      </w:r>
      <w:r w:rsidR="003D6264">
        <w:t xml:space="preserve">your </w:t>
      </w:r>
      <w:r w:rsidR="00310FD1" w:rsidRPr="0082106D">
        <w:t>graduate studies.</w:t>
      </w:r>
    </w:p>
    <w:p w14:paraId="69A38EE3" w14:textId="6C6EBEBB" w:rsidR="00310FD1" w:rsidRPr="0082106D" w:rsidRDefault="00B53230" w:rsidP="00B53230">
      <w:pPr>
        <w:spacing w:line="360" w:lineRule="auto"/>
      </w:pPr>
      <w:r>
        <w:t>Carson Cook:</w:t>
      </w:r>
      <w:r w:rsidR="00310FD1" w:rsidRPr="0082106D">
        <w:t xml:space="preserve"> </w:t>
      </w:r>
      <w:r w:rsidR="003D6264">
        <w:t>T</w:t>
      </w:r>
      <w:r w:rsidR="00310FD1" w:rsidRPr="0082106D">
        <w:t xml:space="preserve">he </w:t>
      </w:r>
      <w:r w:rsidR="003D6264" w:rsidRPr="0082106D">
        <w:t>6-month</w:t>
      </w:r>
      <w:r w:rsidR="00310FD1" w:rsidRPr="0082106D">
        <w:t xml:space="preserve"> grace period is being </w:t>
      </w:r>
      <w:r w:rsidR="003D6264" w:rsidRPr="0082106D">
        <w:t>removed</w:t>
      </w:r>
      <w:r w:rsidR="00310FD1" w:rsidRPr="0082106D">
        <w:t>. The day you graduate you may have to pay interest.</w:t>
      </w:r>
    </w:p>
    <w:p w14:paraId="00AF7878" w14:textId="1523147B" w:rsidR="00310FD1" w:rsidRPr="0082106D" w:rsidRDefault="00310FD1" w:rsidP="00B53230">
      <w:pPr>
        <w:spacing w:line="360" w:lineRule="auto"/>
      </w:pPr>
      <w:r w:rsidRPr="0082106D">
        <w:t>Emma</w:t>
      </w:r>
      <w:r w:rsidR="000F4C02">
        <w:t xml:space="preserve"> Prairie</w:t>
      </w:r>
      <w:r w:rsidRPr="0082106D">
        <w:t>: Do we know how this will affect AMS fee, they have a bursary program that was heavily advertised.</w:t>
      </w:r>
    </w:p>
    <w:p w14:paraId="73DA19A1" w14:textId="3589BE4F" w:rsidR="00310FD1" w:rsidRPr="0082106D" w:rsidRDefault="00B53230" w:rsidP="00B53230">
      <w:pPr>
        <w:spacing w:line="360" w:lineRule="auto"/>
      </w:pPr>
      <w:r>
        <w:t>Carson Cook:</w:t>
      </w:r>
      <w:r w:rsidR="00310FD1" w:rsidRPr="0082106D">
        <w:t xml:space="preserve"> For our fee increase and the AMS </w:t>
      </w:r>
      <w:r w:rsidR="003D6264">
        <w:t>JDUC</w:t>
      </w:r>
      <w:r w:rsidR="00310FD1" w:rsidRPr="0082106D">
        <w:t>, this was news after the marketing started. As for the AMS,</w:t>
      </w:r>
      <w:r w:rsidR="003D6264">
        <w:t xml:space="preserve"> </w:t>
      </w:r>
      <w:r w:rsidR="00310FD1" w:rsidRPr="0082106D">
        <w:t>its very much in flux. They have about a 33% opt-out of the $90 t</w:t>
      </w:r>
      <w:r w:rsidR="003D6264">
        <w:t>hat students</w:t>
      </w:r>
      <w:r w:rsidR="00310FD1" w:rsidRPr="0082106D">
        <w:t xml:space="preserve"> can opt-out of. They were expecting 30-50% cuts. The meeting was more about advocacy then</w:t>
      </w:r>
      <w:r w:rsidR="003D6264">
        <w:t xml:space="preserve"> about</w:t>
      </w:r>
      <w:r w:rsidR="00310FD1" w:rsidRPr="0082106D">
        <w:t xml:space="preserve"> spending. </w:t>
      </w:r>
    </w:p>
    <w:p w14:paraId="566091B5" w14:textId="518B8D08" w:rsidR="00CF24FC" w:rsidRPr="0082106D" w:rsidRDefault="00B53230" w:rsidP="00B53230">
      <w:pPr>
        <w:spacing w:line="360" w:lineRule="auto"/>
      </w:pPr>
      <w:r>
        <w:t>Tayo Oduyemi:</w:t>
      </w:r>
      <w:r w:rsidR="00CF24FC" w:rsidRPr="0082106D">
        <w:t xml:space="preserve"> Does the university have services in place to connect students with jobs. </w:t>
      </w:r>
    </w:p>
    <w:p w14:paraId="27B9BF2B" w14:textId="199FDE11" w:rsidR="00CF24FC" w:rsidRPr="0082106D" w:rsidRDefault="00B53230" w:rsidP="00B53230">
      <w:pPr>
        <w:spacing w:line="360" w:lineRule="auto"/>
      </w:pPr>
      <w:r>
        <w:t>Carson Cook:</w:t>
      </w:r>
      <w:r w:rsidR="00CF24FC" w:rsidRPr="0082106D">
        <w:t xml:space="preserve"> Queens has a Career services and an internship program as well. The engineering faculty is </w:t>
      </w:r>
      <w:r w:rsidR="008C67EB" w:rsidRPr="0082106D">
        <w:t>starting</w:t>
      </w:r>
      <w:r w:rsidR="00CF24FC" w:rsidRPr="0082106D">
        <w:t xml:space="preserve"> their own career </w:t>
      </w:r>
      <w:r w:rsidR="008C67EB" w:rsidRPr="0082106D">
        <w:t>services</w:t>
      </w:r>
      <w:r w:rsidR="00CF24FC" w:rsidRPr="0082106D">
        <w:t xml:space="preserve"> and we have a great </w:t>
      </w:r>
      <w:r w:rsidR="008C67EB">
        <w:t>professional development team</w:t>
      </w:r>
      <w:r w:rsidR="00CF24FC" w:rsidRPr="0082106D">
        <w:t>. These wer</w:t>
      </w:r>
      <w:r w:rsidR="008C67EB">
        <w:t>e</w:t>
      </w:r>
      <w:r w:rsidR="00CF24FC" w:rsidRPr="0082106D">
        <w:t xml:space="preserve"> in place already. </w:t>
      </w:r>
    </w:p>
    <w:p w14:paraId="56FDDA8D" w14:textId="2FB2FDDE" w:rsidR="00CF24FC" w:rsidRPr="0082106D" w:rsidRDefault="00CF24FC" w:rsidP="00B53230">
      <w:pPr>
        <w:spacing w:line="360" w:lineRule="auto"/>
      </w:pPr>
      <w:r w:rsidRPr="006B332C">
        <w:lastRenderedPageBreak/>
        <w:t>Sam</w:t>
      </w:r>
      <w:r w:rsidR="006B332C" w:rsidRPr="006B332C">
        <w:t xml:space="preserve"> White</w:t>
      </w:r>
      <w:r w:rsidRPr="006B332C">
        <w:t xml:space="preserve">: </w:t>
      </w:r>
      <w:r w:rsidR="00B208F1" w:rsidRPr="006B332C">
        <w:t>I</w:t>
      </w:r>
      <w:r w:rsidR="00B208F1" w:rsidRPr="0082106D">
        <w:t xml:space="preserve"> was wondering for anyone at AMS</w:t>
      </w:r>
      <w:r w:rsidR="008C67EB">
        <w:t xml:space="preserve"> assembly</w:t>
      </w:r>
      <w:r w:rsidR="00B208F1" w:rsidRPr="0082106D">
        <w:t>, was there anything of not</w:t>
      </w:r>
      <w:r w:rsidR="008C67EB">
        <w:t>e</w:t>
      </w:r>
      <w:r w:rsidR="00B208F1" w:rsidRPr="0082106D">
        <w:t xml:space="preserve"> that </w:t>
      </w:r>
      <w:r w:rsidR="008C67EB" w:rsidRPr="0082106D">
        <w:t>happened</w:t>
      </w:r>
      <w:r w:rsidR="00B208F1" w:rsidRPr="0082106D">
        <w:t xml:space="preserve"> there</w:t>
      </w:r>
      <w:r w:rsidR="008C67EB">
        <w:t xml:space="preserve">. </w:t>
      </w:r>
    </w:p>
    <w:p w14:paraId="4EB430FD" w14:textId="7BA00A41" w:rsidR="00B208F1" w:rsidRPr="0082106D" w:rsidRDefault="00B53230" w:rsidP="00B53230">
      <w:pPr>
        <w:spacing w:line="360" w:lineRule="auto"/>
      </w:pPr>
      <w:r>
        <w:t>Carson Cook:</w:t>
      </w:r>
      <w:r w:rsidR="00B208F1" w:rsidRPr="0082106D">
        <w:t xml:space="preserve"> No</w:t>
      </w:r>
      <w:r w:rsidR="008C67EB">
        <w:t xml:space="preserve">. </w:t>
      </w:r>
    </w:p>
    <w:p w14:paraId="72421EA4" w14:textId="79500483" w:rsidR="00B208F1" w:rsidRPr="0082106D" w:rsidRDefault="00B53230" w:rsidP="00B53230">
      <w:pPr>
        <w:spacing w:line="360" w:lineRule="auto"/>
      </w:pPr>
      <w:r>
        <w:t>Jamil Pirani:</w:t>
      </w:r>
      <w:r w:rsidR="00B208F1" w:rsidRPr="0082106D">
        <w:t xml:space="preserve"> Last night, the AMS posted a </w:t>
      </w:r>
      <w:r w:rsidR="008C67EB" w:rsidRPr="0082106D">
        <w:t>statement</w:t>
      </w:r>
      <w:r w:rsidR="00B208F1" w:rsidRPr="0082106D">
        <w:t xml:space="preserve"> about the </w:t>
      </w:r>
      <w:r w:rsidR="008C67EB">
        <w:t>chan</w:t>
      </w:r>
      <w:r w:rsidR="00B208F1" w:rsidRPr="0082106D">
        <w:t>ges. It outlines the change</w:t>
      </w:r>
      <w:r w:rsidR="008C67EB">
        <w:t>s</w:t>
      </w:r>
      <w:r w:rsidR="00B208F1" w:rsidRPr="0082106D">
        <w:t>. Its on myams.org on the news tab. It makes it very clear and says what the AMS wi</w:t>
      </w:r>
      <w:r w:rsidR="008C67EB">
        <w:t>l</w:t>
      </w:r>
      <w:r w:rsidR="00B208F1" w:rsidRPr="0082106D">
        <w:t xml:space="preserve">l </w:t>
      </w:r>
      <w:r w:rsidR="008C67EB">
        <w:t>for</w:t>
      </w:r>
      <w:r w:rsidR="00B208F1" w:rsidRPr="0082106D">
        <w:t xml:space="preserve"> to </w:t>
      </w:r>
      <w:r w:rsidR="008C67EB" w:rsidRPr="0082106D">
        <w:t>advocate</w:t>
      </w:r>
      <w:r w:rsidR="00B208F1" w:rsidRPr="0082106D">
        <w:t xml:space="preserve"> for students. </w:t>
      </w:r>
    </w:p>
    <w:p w14:paraId="03F46262" w14:textId="6DBC537C" w:rsidR="00B11537" w:rsidRPr="0082106D" w:rsidRDefault="00B53230" w:rsidP="00B53230">
      <w:pPr>
        <w:spacing w:line="360" w:lineRule="auto"/>
      </w:pPr>
      <w:r>
        <w:t xml:space="preserve">Kaija Edwards: </w:t>
      </w:r>
      <w:r w:rsidR="00B11537" w:rsidRPr="0082106D">
        <w:t xml:space="preserve"> Is there a</w:t>
      </w:r>
      <w:r w:rsidR="000D708C">
        <w:t>ny</w:t>
      </w:r>
      <w:r w:rsidR="00B11537" w:rsidRPr="0082106D">
        <w:t xml:space="preserve"> chance this will not go forward? Even if the government changes or be vetoed by the federal </w:t>
      </w:r>
      <w:r w:rsidR="008C67EB" w:rsidRPr="0082106D">
        <w:t>government</w:t>
      </w:r>
      <w:r w:rsidR="000D708C">
        <w:t xml:space="preserve">? </w:t>
      </w:r>
    </w:p>
    <w:p w14:paraId="361779FF" w14:textId="7FEE4D99" w:rsidR="00B11537" w:rsidRPr="0082106D" w:rsidRDefault="00B53230" w:rsidP="00B53230">
      <w:pPr>
        <w:spacing w:line="360" w:lineRule="auto"/>
      </w:pPr>
      <w:r>
        <w:t>Carson Cook:</w:t>
      </w:r>
      <w:r w:rsidR="00B11537" w:rsidRPr="0082106D">
        <w:t xml:space="preserve"> In 2012, Quebec suggested similar things and there was backlash. It did not happen. This is the time for advocacy. The AMS feels there will be changes but we can work to </w:t>
      </w:r>
      <w:r w:rsidR="002A260D" w:rsidRPr="0082106D">
        <w:t xml:space="preserve">make changes. </w:t>
      </w:r>
    </w:p>
    <w:p w14:paraId="7CEDD98A" w14:textId="1901291E" w:rsidR="002A260D" w:rsidRPr="0082106D" w:rsidRDefault="00B53230" w:rsidP="00B53230">
      <w:pPr>
        <w:spacing w:line="360" w:lineRule="auto"/>
      </w:pPr>
      <w:r>
        <w:t>Jamil Pirani:</w:t>
      </w:r>
      <w:r w:rsidR="002A260D" w:rsidRPr="0082106D">
        <w:t xml:space="preserve"> For changes of power. The premier </w:t>
      </w:r>
      <w:r w:rsidR="000D708C" w:rsidRPr="0082106D">
        <w:t>has</w:t>
      </w:r>
      <w:r w:rsidR="002A260D" w:rsidRPr="0082106D">
        <w:t xml:space="preserve"> </w:t>
      </w:r>
      <w:r w:rsidR="000D708C" w:rsidRPr="0082106D">
        <w:t>4-year</w:t>
      </w:r>
      <w:r w:rsidR="002A260D" w:rsidRPr="0082106D">
        <w:t xml:space="preserve"> terms so there are 3 ½ years left </w:t>
      </w:r>
      <w:r w:rsidR="000D708C">
        <w:t xml:space="preserve">before </w:t>
      </w:r>
      <w:r w:rsidR="002A260D" w:rsidRPr="0082106D">
        <w:t xml:space="preserve">a power </w:t>
      </w:r>
      <w:r w:rsidR="000D708C" w:rsidRPr="0082106D">
        <w:t>change</w:t>
      </w:r>
      <w:r w:rsidR="002A260D" w:rsidRPr="0082106D">
        <w:t>. He also has a majority. This comes into effect in the 2019/2020 period.</w:t>
      </w:r>
    </w:p>
    <w:p w14:paraId="6C8B5D59" w14:textId="209B9BDE" w:rsidR="002A260D" w:rsidRPr="0082106D" w:rsidRDefault="00B53230" w:rsidP="00B53230">
      <w:pPr>
        <w:spacing w:line="360" w:lineRule="auto"/>
      </w:pPr>
      <w:r>
        <w:t>Carson Cook:</w:t>
      </w:r>
      <w:r w:rsidR="002A260D" w:rsidRPr="0082106D">
        <w:t xml:space="preserve"> For the student fee, if we get the increase, we are in</w:t>
      </w:r>
      <w:r w:rsidR="007B3B92">
        <w:t xml:space="preserve"> </w:t>
      </w:r>
      <w:r w:rsidR="002A260D" w:rsidRPr="0082106D">
        <w:t xml:space="preserve">a stronger </w:t>
      </w:r>
      <w:r w:rsidR="007B3B92" w:rsidRPr="0082106D">
        <w:t>p</w:t>
      </w:r>
      <w:r w:rsidR="007B3B92">
        <w:t xml:space="preserve">osition </w:t>
      </w:r>
      <w:r w:rsidR="002A260D" w:rsidRPr="0082106D">
        <w:t>with opt-ou</w:t>
      </w:r>
      <w:r w:rsidR="007B3B92">
        <w:t xml:space="preserve">t </w:t>
      </w:r>
      <w:r w:rsidR="002A260D" w:rsidRPr="0082106D">
        <w:t>fees. We would have to scale somethings back</w:t>
      </w:r>
      <w:r w:rsidR="007B3B92">
        <w:t>.</w:t>
      </w:r>
      <w:r w:rsidR="002A260D" w:rsidRPr="0082106D">
        <w:t xml:space="preserve"> We have ways to maintain what we are doing. In what we want to do</w:t>
      </w:r>
      <w:r w:rsidR="007B3B92">
        <w:t>,</w:t>
      </w:r>
      <w:r w:rsidR="002A260D" w:rsidRPr="0082106D">
        <w:t xml:space="preserve"> OESC</w:t>
      </w:r>
      <w:r w:rsidR="00AD48A4" w:rsidRPr="0082106D">
        <w:t xml:space="preserve"> released a letter, CFES will support </w:t>
      </w:r>
      <w:r w:rsidR="007B3B92">
        <w:t>t</w:t>
      </w:r>
      <w:r w:rsidR="00AD48A4" w:rsidRPr="0082106D">
        <w:t>hem</w:t>
      </w:r>
      <w:r w:rsidR="007B3B92">
        <w:t xml:space="preserve">. The </w:t>
      </w:r>
      <w:r w:rsidR="00AD48A4" w:rsidRPr="0082106D">
        <w:t xml:space="preserve">AMS is using their connections and working with the Ontario </w:t>
      </w:r>
      <w:r w:rsidR="007B3B92" w:rsidRPr="0082106D">
        <w:t>version</w:t>
      </w:r>
      <w:r w:rsidR="00AD48A4" w:rsidRPr="0082106D">
        <w:t xml:space="preserve">. We might want send a letter out as well. </w:t>
      </w:r>
      <w:r w:rsidR="00B1020C" w:rsidRPr="0082106D">
        <w:t xml:space="preserve">I will read a draft of it now. </w:t>
      </w:r>
    </w:p>
    <w:p w14:paraId="03EC186D" w14:textId="3E3E7B8D" w:rsidR="00B1020C" w:rsidRPr="0082106D" w:rsidRDefault="00B1020C" w:rsidP="00B53230">
      <w:pPr>
        <w:spacing w:line="360" w:lineRule="auto"/>
      </w:pPr>
      <w:r w:rsidRPr="0082106D">
        <w:t>Carson reads the letter</w:t>
      </w:r>
      <w:r w:rsidR="007B3B92">
        <w:t xml:space="preserve">. </w:t>
      </w:r>
    </w:p>
    <w:p w14:paraId="7695F0A8" w14:textId="01EE2C5A" w:rsidR="00B1020C" w:rsidRPr="0082106D" w:rsidRDefault="00B27E3C" w:rsidP="00B53230">
      <w:pPr>
        <w:spacing w:line="360" w:lineRule="auto"/>
      </w:pPr>
      <w:r w:rsidRPr="0082106D">
        <w:t xml:space="preserve">This is the direction I am thinking off, let me know </w:t>
      </w:r>
      <w:r w:rsidR="007B3B92">
        <w:t>if</w:t>
      </w:r>
      <w:r w:rsidRPr="0082106D">
        <w:t xml:space="preserve"> you have feedback</w:t>
      </w:r>
      <w:r w:rsidR="00AA7194">
        <w:t xml:space="preserve">. </w:t>
      </w:r>
    </w:p>
    <w:p w14:paraId="491E46A8" w14:textId="7CF483FB" w:rsidR="00B27E3C" w:rsidRPr="0082106D" w:rsidRDefault="00B53230" w:rsidP="00B53230">
      <w:pPr>
        <w:spacing w:line="360" w:lineRule="auto"/>
      </w:pPr>
      <w:r>
        <w:t xml:space="preserve">Jordan Pernari: </w:t>
      </w:r>
      <w:r w:rsidR="00B27E3C" w:rsidRPr="0082106D">
        <w:t xml:space="preserve"> Maybe find a way to work in some numbers as it can strengthen the letter. </w:t>
      </w:r>
    </w:p>
    <w:p w14:paraId="5CDA14E0" w14:textId="15F101A4" w:rsidR="00354AED" w:rsidRPr="0082106D" w:rsidRDefault="00B53230" w:rsidP="00B53230">
      <w:pPr>
        <w:spacing w:line="360" w:lineRule="auto"/>
      </w:pPr>
      <w:r>
        <w:t>Jamil Pirani:</w:t>
      </w:r>
      <w:r w:rsidR="00354AED" w:rsidRPr="0082106D">
        <w:t xml:space="preserve"> I was wondering if you want to mention OSAP funding for low-income students.</w:t>
      </w:r>
    </w:p>
    <w:p w14:paraId="7051DDD5" w14:textId="44521218" w:rsidR="00354AED" w:rsidRPr="0082106D" w:rsidRDefault="00B53230" w:rsidP="00B53230">
      <w:pPr>
        <w:spacing w:line="360" w:lineRule="auto"/>
      </w:pPr>
      <w:r>
        <w:t>Tayo Oduyemi:</w:t>
      </w:r>
      <w:r w:rsidR="00354AED" w:rsidRPr="0082106D">
        <w:t xml:space="preserve"> I was going to say the same thing, </w:t>
      </w:r>
      <w:r w:rsidR="000B1485">
        <w:t>a</w:t>
      </w:r>
      <w:r w:rsidR="00DE121B" w:rsidRPr="0082106D">
        <w:t>dvocacy</w:t>
      </w:r>
      <w:r w:rsidR="00354AED" w:rsidRPr="0082106D">
        <w:t xml:space="preserve"> for those affected by </w:t>
      </w:r>
      <w:r w:rsidR="00DE121B">
        <w:t xml:space="preserve">the </w:t>
      </w:r>
      <w:r w:rsidR="00354AED" w:rsidRPr="0082106D">
        <w:t>OSAP</w:t>
      </w:r>
      <w:r w:rsidR="00DE121B">
        <w:t xml:space="preserve"> changes. </w:t>
      </w:r>
    </w:p>
    <w:p w14:paraId="75FB63E5" w14:textId="447B78E0" w:rsidR="00354AED" w:rsidRPr="0082106D" w:rsidRDefault="00B53230" w:rsidP="00B53230">
      <w:pPr>
        <w:spacing w:line="360" w:lineRule="auto"/>
      </w:pPr>
      <w:r>
        <w:t xml:space="preserve">Kaija Edwards: </w:t>
      </w:r>
      <w:r w:rsidR="00354AED" w:rsidRPr="0082106D">
        <w:t xml:space="preserve"> You mentioned an </w:t>
      </w:r>
      <w:r w:rsidR="007B0BD2" w:rsidRPr="0082106D">
        <w:t>opportunity</w:t>
      </w:r>
      <w:r w:rsidR="00354AED" w:rsidRPr="0082106D">
        <w:t xml:space="preserve"> to meet, what would that look like</w:t>
      </w:r>
      <w:r w:rsidR="000B1485">
        <w:t>?</w:t>
      </w:r>
      <w:r w:rsidR="00354AED" w:rsidRPr="0082106D">
        <w:t xml:space="preserve"> </w:t>
      </w:r>
      <w:r w:rsidR="000B1485">
        <w:t>T</w:t>
      </w:r>
      <w:r w:rsidR="00354AED" w:rsidRPr="0082106D">
        <w:t xml:space="preserve">he council or </w:t>
      </w:r>
      <w:r w:rsidR="000B1485" w:rsidRPr="0082106D">
        <w:t>rep</w:t>
      </w:r>
      <w:r w:rsidR="000B1485">
        <w:t>resentatives</w:t>
      </w:r>
      <w:r w:rsidR="00354AED" w:rsidRPr="0082106D">
        <w:t xml:space="preserve"> of the society</w:t>
      </w:r>
      <w:r w:rsidR="000B1485">
        <w:t xml:space="preserve">? </w:t>
      </w:r>
    </w:p>
    <w:p w14:paraId="0CDC4091" w14:textId="7343ADD7" w:rsidR="00B613F1" w:rsidRPr="0082106D" w:rsidRDefault="00B53230" w:rsidP="00B53230">
      <w:pPr>
        <w:spacing w:line="360" w:lineRule="auto"/>
      </w:pPr>
      <w:r>
        <w:t>Carson Cook:</w:t>
      </w:r>
      <w:r w:rsidR="00B613F1" w:rsidRPr="0082106D">
        <w:t xml:space="preserve"> </w:t>
      </w:r>
      <w:r w:rsidR="00A41D71">
        <w:t>I</w:t>
      </w:r>
      <w:r w:rsidR="00B613F1" w:rsidRPr="0082106D">
        <w:t xml:space="preserve">t would be addressed to the Kingston MPP and the Premier. This is similar to Ryerson. A meeting with the 3 </w:t>
      </w:r>
      <w:r w:rsidR="00A41D71" w:rsidRPr="0082106D">
        <w:t>executives</w:t>
      </w:r>
      <w:r w:rsidR="00B613F1" w:rsidRPr="0082106D">
        <w:t xml:space="preserve"> to </w:t>
      </w:r>
      <w:r w:rsidR="00A41D71" w:rsidRPr="0082106D">
        <w:t>discuss</w:t>
      </w:r>
      <w:r w:rsidR="00B613F1" w:rsidRPr="0082106D">
        <w:t xml:space="preserve"> these issues and show ou</w:t>
      </w:r>
      <w:r w:rsidR="0088285D">
        <w:t xml:space="preserve">r </w:t>
      </w:r>
      <w:r w:rsidR="00B613F1" w:rsidRPr="0082106D">
        <w:t xml:space="preserve">views. Reiterating </w:t>
      </w:r>
      <w:r w:rsidR="0088285D" w:rsidRPr="0082106D">
        <w:t>these points</w:t>
      </w:r>
      <w:r w:rsidR="00B613F1" w:rsidRPr="0082106D">
        <w:t xml:space="preserve"> but going into more detail. </w:t>
      </w:r>
    </w:p>
    <w:p w14:paraId="44384849" w14:textId="0C8DB6EF" w:rsidR="007864D8" w:rsidRPr="0082106D" w:rsidRDefault="00B53230" w:rsidP="00B53230">
      <w:pPr>
        <w:spacing w:line="360" w:lineRule="auto"/>
      </w:pPr>
      <w:r>
        <w:lastRenderedPageBreak/>
        <w:t>Tayo Oduyemi:</w:t>
      </w:r>
      <w:r w:rsidR="007864D8" w:rsidRPr="0082106D">
        <w:t xml:space="preserve"> Is it the </w:t>
      </w:r>
      <w:r w:rsidR="0088285D" w:rsidRPr="0082106D">
        <w:t>position</w:t>
      </w:r>
      <w:r w:rsidR="007864D8" w:rsidRPr="0082106D">
        <w:t xml:space="preserve"> fo</w:t>
      </w:r>
      <w:r w:rsidR="0088285D">
        <w:t>r</w:t>
      </w:r>
      <w:r w:rsidR="007864D8" w:rsidRPr="0082106D">
        <w:t xml:space="preserve"> the </w:t>
      </w:r>
      <w:r w:rsidR="0088285D" w:rsidRPr="0082106D">
        <w:t>executive</w:t>
      </w:r>
      <w:r w:rsidR="007864D8" w:rsidRPr="0082106D">
        <w:t xml:space="preserve"> to advocate on how this affect the society or is there space on how this effects students</w:t>
      </w:r>
      <w:r w:rsidR="00555B4C">
        <w:t xml:space="preserve">? </w:t>
      </w:r>
    </w:p>
    <w:p w14:paraId="3BCFD593" w14:textId="37703AF4" w:rsidR="007864D8" w:rsidRPr="0082106D" w:rsidRDefault="00B53230" w:rsidP="00B53230">
      <w:pPr>
        <w:spacing w:line="360" w:lineRule="auto"/>
      </w:pPr>
      <w:r>
        <w:t>Carson Cook:</w:t>
      </w:r>
      <w:r w:rsidR="007864D8" w:rsidRPr="0082106D">
        <w:t xml:space="preserve"> We </w:t>
      </w:r>
      <w:r w:rsidR="003C5708" w:rsidRPr="0082106D">
        <w:t>routinely</w:t>
      </w:r>
      <w:r w:rsidR="007864D8" w:rsidRPr="0082106D">
        <w:t xml:space="preserve"> advocate for members fo</w:t>
      </w:r>
      <w:r w:rsidR="003C5708">
        <w:t>r</w:t>
      </w:r>
      <w:r w:rsidR="007864D8" w:rsidRPr="0082106D">
        <w:t xml:space="preserve"> the society, this is par</w:t>
      </w:r>
      <w:r w:rsidR="003C5708">
        <w:t xml:space="preserve">t </w:t>
      </w:r>
      <w:r w:rsidR="007864D8" w:rsidRPr="0082106D">
        <w:t>of the role of the pres</w:t>
      </w:r>
      <w:r w:rsidR="003C5708">
        <w:t>ident</w:t>
      </w:r>
      <w:r w:rsidR="007864D8" w:rsidRPr="0082106D">
        <w:t xml:space="preserve"> and society. </w:t>
      </w:r>
    </w:p>
    <w:p w14:paraId="20C09AF2" w14:textId="617CC83F" w:rsidR="007864D8" w:rsidRPr="0082106D" w:rsidRDefault="003C5708" w:rsidP="00B53230">
      <w:pPr>
        <w:spacing w:line="360" w:lineRule="auto"/>
      </w:pPr>
      <w:r w:rsidRPr="0082106D">
        <w:t>Jonathon</w:t>
      </w:r>
      <w:r w:rsidR="000F4C02">
        <w:t xml:space="preserve"> Corbett</w:t>
      </w:r>
      <w:r w:rsidR="007864D8" w:rsidRPr="0082106D">
        <w:t>: To advocate fo</w:t>
      </w:r>
      <w:r>
        <w:t>r</w:t>
      </w:r>
      <w:r w:rsidR="007864D8" w:rsidRPr="0082106D">
        <w:t xml:space="preserve"> engineering students, this is one of the more expensive degrees and this could limit those who are in engineering from academics to thos</w:t>
      </w:r>
      <w:r>
        <w:t>e</w:t>
      </w:r>
      <w:r w:rsidR="007864D8" w:rsidRPr="0082106D">
        <w:t xml:space="preserve"> who can afford it.</w:t>
      </w:r>
    </w:p>
    <w:p w14:paraId="56769546" w14:textId="66CF8933" w:rsidR="007864D8" w:rsidRPr="0082106D" w:rsidRDefault="007864D8" w:rsidP="00B53230">
      <w:pPr>
        <w:spacing w:line="360" w:lineRule="auto"/>
      </w:pPr>
      <w:r w:rsidRPr="0082106D">
        <w:t>Csaba</w:t>
      </w:r>
      <w:r w:rsidR="000F4C02">
        <w:t xml:space="preserve"> Nemeth</w:t>
      </w:r>
      <w:r w:rsidRPr="0082106D">
        <w:t>: How much discussion has there been w</w:t>
      </w:r>
      <w:r w:rsidR="00760053">
        <w:t>i</w:t>
      </w:r>
      <w:r w:rsidRPr="0082106D">
        <w:t xml:space="preserve">th other EngSoc’s and are there </w:t>
      </w:r>
      <w:r w:rsidR="00760053" w:rsidRPr="0082106D">
        <w:t>common</w:t>
      </w:r>
      <w:r w:rsidRPr="0082106D">
        <w:t xml:space="preserve"> </w:t>
      </w:r>
      <w:r w:rsidR="00760053" w:rsidRPr="0082106D">
        <w:t>a</w:t>
      </w:r>
      <w:r w:rsidR="00760053">
        <w:t>rgu</w:t>
      </w:r>
      <w:r w:rsidR="00760053" w:rsidRPr="0082106D">
        <w:t>me</w:t>
      </w:r>
      <w:r w:rsidR="00760053">
        <w:t>n</w:t>
      </w:r>
      <w:r w:rsidR="00760053" w:rsidRPr="0082106D">
        <w:t>ts</w:t>
      </w:r>
      <w:r w:rsidR="00760053">
        <w:t xml:space="preserve">? </w:t>
      </w:r>
    </w:p>
    <w:p w14:paraId="2381F4E7" w14:textId="75D8D93B" w:rsidR="00EB383D" w:rsidRPr="0082106D" w:rsidRDefault="00B53230" w:rsidP="00B53230">
      <w:pPr>
        <w:spacing w:line="360" w:lineRule="auto"/>
      </w:pPr>
      <w:r>
        <w:t>Carson Cook:</w:t>
      </w:r>
      <w:r w:rsidR="00EB383D" w:rsidRPr="0082106D">
        <w:t xml:space="preserve"> </w:t>
      </w:r>
      <w:r w:rsidR="00760053">
        <w:t>Th</w:t>
      </w:r>
      <w:r w:rsidR="00C22BB0" w:rsidRPr="0082106D">
        <w:t xml:space="preserve">e </w:t>
      </w:r>
      <w:r w:rsidR="00760053" w:rsidRPr="0082106D">
        <w:t>regional</w:t>
      </w:r>
      <w:r w:rsidR="00C22BB0" w:rsidRPr="0082106D">
        <w:t xml:space="preserve"> </w:t>
      </w:r>
      <w:r w:rsidR="00760053">
        <w:t>ESSCO,</w:t>
      </w:r>
      <w:r w:rsidR="00C22BB0" w:rsidRPr="0082106D">
        <w:t xml:space="preserve"> </w:t>
      </w:r>
      <w:r w:rsidR="00760053">
        <w:t>t</w:t>
      </w:r>
      <w:r w:rsidR="00C22BB0" w:rsidRPr="0082106D">
        <w:t xml:space="preserve">hey have released the letter and in our communications with other school, letters are being drafted so this a similar. Most societies are focusing on </w:t>
      </w:r>
      <w:r w:rsidR="00760053" w:rsidRPr="0082106D">
        <w:t>students’</w:t>
      </w:r>
      <w:r w:rsidR="00C22BB0" w:rsidRPr="0082106D">
        <w:t xml:space="preserve"> fees but we can add OSAP. </w:t>
      </w:r>
    </w:p>
    <w:p w14:paraId="57B39600" w14:textId="72CD02D5" w:rsidR="00C22BB0" w:rsidRPr="0082106D" w:rsidRDefault="00B53230" w:rsidP="00B53230">
      <w:pPr>
        <w:spacing w:line="360" w:lineRule="auto"/>
      </w:pPr>
      <w:r>
        <w:t>Tayo Oduyemi:</w:t>
      </w:r>
      <w:r w:rsidR="00C22BB0" w:rsidRPr="0082106D">
        <w:t xml:space="preserve"> If the meeting does happen, would you be willing to accept a list of questions form council</w:t>
      </w:r>
      <w:r w:rsidR="00720480">
        <w:t xml:space="preserve">? </w:t>
      </w:r>
    </w:p>
    <w:p w14:paraId="61FE4CD3" w14:textId="323A0BCB" w:rsidR="00C22BB0" w:rsidRPr="0082106D" w:rsidRDefault="00B53230" w:rsidP="00B53230">
      <w:pPr>
        <w:spacing w:line="360" w:lineRule="auto"/>
      </w:pPr>
      <w:r>
        <w:t>Carson Cook:</w:t>
      </w:r>
      <w:r w:rsidR="00E805DA">
        <w:t xml:space="preserve"> </w:t>
      </w:r>
      <w:r w:rsidR="00C22BB0" w:rsidRPr="0082106D">
        <w:t>Yes</w:t>
      </w:r>
      <w:r w:rsidR="00E805DA">
        <w:t xml:space="preserve">. </w:t>
      </w:r>
    </w:p>
    <w:p w14:paraId="15DD2A8D" w14:textId="5ABE4B78" w:rsidR="00C22BB0" w:rsidRPr="0082106D" w:rsidRDefault="00B53230" w:rsidP="00B53230">
      <w:pPr>
        <w:spacing w:line="360" w:lineRule="auto"/>
      </w:pPr>
      <w:r>
        <w:t xml:space="preserve">Jordan Pernari: </w:t>
      </w:r>
      <w:r w:rsidR="00C22BB0" w:rsidRPr="0082106D">
        <w:t xml:space="preserve"> As </w:t>
      </w:r>
      <w:r w:rsidR="00E805DA">
        <w:t>C</w:t>
      </w:r>
      <w:r w:rsidR="00C22BB0" w:rsidRPr="0082106D">
        <w:t xml:space="preserve">arson mentioned, the Ontario AMS, they are looking for student stories. They </w:t>
      </w:r>
      <w:r w:rsidR="00E805DA" w:rsidRPr="0082106D">
        <w:t>attached</w:t>
      </w:r>
      <w:r w:rsidR="00C22BB0" w:rsidRPr="0082106D">
        <w:t xml:space="preserve"> a google doc</w:t>
      </w:r>
      <w:r w:rsidR="00E805DA">
        <w:t>ument</w:t>
      </w:r>
      <w:r w:rsidR="00C22BB0" w:rsidRPr="0082106D">
        <w:t xml:space="preserve"> f</w:t>
      </w:r>
      <w:r w:rsidR="00E805DA">
        <w:t>rom</w:t>
      </w:r>
      <w:r w:rsidR="00C22BB0" w:rsidRPr="0082106D">
        <w:t xml:space="preserve"> to their sta</w:t>
      </w:r>
      <w:r w:rsidR="00E805DA">
        <w:t>tement</w:t>
      </w:r>
      <w:r w:rsidR="00C22BB0" w:rsidRPr="0082106D">
        <w:t>. I</w:t>
      </w:r>
      <w:r w:rsidR="00E805DA">
        <w:t>f</w:t>
      </w:r>
      <w:r w:rsidR="00C22BB0" w:rsidRPr="0082106D">
        <w:t xml:space="preserve"> you want your voice addressed </w:t>
      </w:r>
      <w:r w:rsidR="00E805DA" w:rsidRPr="0082106D">
        <w:t>explicitly</w:t>
      </w:r>
      <w:r w:rsidR="00C22BB0" w:rsidRPr="0082106D">
        <w:t xml:space="preserve">, I would start there. </w:t>
      </w:r>
    </w:p>
    <w:p w14:paraId="5D37220A" w14:textId="63EDAA1F" w:rsidR="005D147A" w:rsidRPr="0082106D" w:rsidRDefault="00B53230" w:rsidP="00B53230">
      <w:pPr>
        <w:spacing w:line="360" w:lineRule="auto"/>
      </w:pPr>
      <w:r>
        <w:t>Carson Cook:</w:t>
      </w:r>
      <w:r w:rsidR="00DB6ADA" w:rsidRPr="0082106D">
        <w:t xml:space="preserve"> Thank you for your thoughts and opinions, please reach out. I will provide relevant </w:t>
      </w:r>
      <w:r w:rsidR="00E805DA" w:rsidRPr="0082106D">
        <w:t>information</w:t>
      </w:r>
      <w:r w:rsidR="00DB6ADA" w:rsidRPr="0082106D">
        <w:t xml:space="preserve"> when it comes. We will send out the letter before it is put out. </w:t>
      </w:r>
    </w:p>
    <w:p w14:paraId="74DCEA84" w14:textId="6A37E098" w:rsidR="00DB6ADA" w:rsidRPr="0082106D" w:rsidRDefault="00DB6ADA" w:rsidP="00B53230">
      <w:pPr>
        <w:spacing w:line="360" w:lineRule="auto"/>
      </w:pPr>
      <w:r w:rsidRPr="0082106D">
        <w:t>Andrew</w:t>
      </w:r>
      <w:r w:rsidR="000F4C02">
        <w:t xml:space="preserve"> Farley</w:t>
      </w:r>
      <w:r w:rsidRPr="0082106D">
        <w:t xml:space="preserve">: Please vote, voter turnout was low last year </w:t>
      </w:r>
    </w:p>
    <w:p w14:paraId="7364BE84" w14:textId="2E9518F7" w:rsidR="005C1DD1" w:rsidRPr="0082106D" w:rsidRDefault="00295255" w:rsidP="00B53230">
      <w:pPr>
        <w:pStyle w:val="Heading5"/>
        <w:spacing w:line="360" w:lineRule="auto"/>
        <w:jc w:val="both"/>
      </w:pPr>
      <w:r w:rsidRPr="0082106D">
        <w:t>Motion to Close:</w:t>
      </w:r>
    </w:p>
    <w:p w14:paraId="7AEDB547" w14:textId="08E84EA7" w:rsidR="00295255" w:rsidRPr="0082106D" w:rsidRDefault="00295255" w:rsidP="00B53230">
      <w:pPr>
        <w:spacing w:after="0" w:line="360" w:lineRule="auto"/>
        <w:jc w:val="both"/>
      </w:pPr>
      <w:r w:rsidRPr="0082106D">
        <w:t>Moved by:</w:t>
      </w:r>
      <w:r w:rsidR="001138D9" w:rsidRPr="0082106D">
        <w:t xml:space="preserve"> </w:t>
      </w:r>
      <w:r w:rsidR="00DB6ADA" w:rsidRPr="0082106D">
        <w:t>Andrew V</w:t>
      </w:r>
      <w:r w:rsidR="00E805DA">
        <w:t>asila</w:t>
      </w:r>
    </w:p>
    <w:p w14:paraId="0C505138" w14:textId="2ADC2078" w:rsidR="00437EED" w:rsidRPr="0082106D" w:rsidRDefault="00295255" w:rsidP="00B53230">
      <w:pPr>
        <w:spacing w:after="0" w:line="360" w:lineRule="auto"/>
        <w:jc w:val="both"/>
      </w:pPr>
      <w:r w:rsidRPr="0082106D">
        <w:t>Seconded by:</w:t>
      </w:r>
      <w:r w:rsidR="001138D9" w:rsidRPr="0082106D">
        <w:t xml:space="preserve"> </w:t>
      </w:r>
      <w:r w:rsidR="00DB6ADA" w:rsidRPr="0082106D">
        <w:t>Thomas Wright</w:t>
      </w:r>
    </w:p>
    <w:p w14:paraId="00487E88" w14:textId="77777777" w:rsidR="00BE7763" w:rsidRPr="0082106D" w:rsidRDefault="00BE7763" w:rsidP="00B53230">
      <w:pPr>
        <w:spacing w:after="0" w:line="360" w:lineRule="auto"/>
        <w:jc w:val="both"/>
      </w:pPr>
    </w:p>
    <w:p w14:paraId="65D8AEEB" w14:textId="321DA0D0" w:rsidR="00D56238" w:rsidRPr="0082106D" w:rsidRDefault="008A20E2" w:rsidP="00B53230">
      <w:pPr>
        <w:spacing w:after="0" w:line="360" w:lineRule="auto"/>
        <w:jc w:val="both"/>
        <w:rPr>
          <w:rFonts w:cs="Times New Roman"/>
          <w:b/>
        </w:rPr>
      </w:pPr>
      <w:r w:rsidRPr="0082106D">
        <w:rPr>
          <w:rFonts w:cs="Times New Roman"/>
          <w:b/>
        </w:rPr>
        <w:t xml:space="preserve">Motion Passes: </w:t>
      </w:r>
      <w:r w:rsidR="00AD46DC" w:rsidRPr="0082106D">
        <w:rPr>
          <w:rFonts w:cs="Times New Roman"/>
          <w:b/>
        </w:rPr>
        <w:t>7:24 pm</w:t>
      </w:r>
    </w:p>
    <w:sectPr w:rsidR="00D56238" w:rsidRPr="0082106D" w:rsidSect="00BD3658">
      <w:headerReference w:type="default" r:id="rId10"/>
      <w:footerReference w:type="even" r:id="rId11"/>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EBA095" w14:textId="77777777" w:rsidR="00330320" w:rsidRDefault="00330320" w:rsidP="00A926C5">
      <w:pPr>
        <w:spacing w:after="0" w:line="240" w:lineRule="auto"/>
      </w:pPr>
      <w:r>
        <w:separator/>
      </w:r>
    </w:p>
  </w:endnote>
  <w:endnote w:type="continuationSeparator" w:id="0">
    <w:p w14:paraId="363AEF98" w14:textId="77777777" w:rsidR="00330320" w:rsidRDefault="00330320"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79FE3" w14:textId="77777777" w:rsidR="00B53230" w:rsidRDefault="00B53230"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B53230" w:rsidRDefault="00B53230" w:rsidP="00BD3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DF8E5" w14:textId="5EB14C4D" w:rsidR="00B53230" w:rsidRDefault="00B53230"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B09E8CB" w14:textId="4EBBC676" w:rsidR="00B53230" w:rsidRDefault="00B53230" w:rsidP="00BD3658">
    <w:pPr>
      <w:pStyle w:val="Footer"/>
      <w:ind w:right="360"/>
    </w:pPr>
    <w:r w:rsidRPr="00BD3658">
      <w:rPr>
        <w:i/>
      </w:rPr>
      <w:t>Engineering Society of Queen’s University</w:t>
    </w:r>
    <w:r>
      <w:t xml:space="preserve"> | Council Meeting Minu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2B34DA" w14:textId="77777777" w:rsidR="00330320" w:rsidRDefault="00330320" w:rsidP="00A926C5">
      <w:pPr>
        <w:spacing w:after="0" w:line="240" w:lineRule="auto"/>
      </w:pPr>
      <w:r>
        <w:separator/>
      </w:r>
    </w:p>
  </w:footnote>
  <w:footnote w:type="continuationSeparator" w:id="0">
    <w:p w14:paraId="6349ED9C" w14:textId="77777777" w:rsidR="00330320" w:rsidRDefault="00330320" w:rsidP="00A92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DE690" w14:textId="476386C8" w:rsidR="00B53230" w:rsidRDefault="00B53230">
    <w:pPr>
      <w:pStyle w:val="Header"/>
    </w:pPr>
    <w:r>
      <w:rPr>
        <w:noProof/>
        <w:lang w:val="en-US"/>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5" w15:restartNumberingAfterBreak="0">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4"/>
  </w:num>
  <w:num w:numId="5">
    <w:abstractNumId w:val="3"/>
  </w:num>
  <w:num w:numId="6">
    <w:abstractNumId w:val="11"/>
  </w:num>
  <w:num w:numId="7">
    <w:abstractNumId w:val="7"/>
  </w:num>
  <w:num w:numId="8">
    <w:abstractNumId w:val="1"/>
  </w:num>
  <w:num w:numId="9">
    <w:abstractNumId w:val="5"/>
  </w:num>
  <w:num w:numId="10">
    <w:abstractNumId w:val="13"/>
  </w:num>
  <w:num w:numId="11">
    <w:abstractNumId w:val="2"/>
  </w:num>
  <w:num w:numId="12">
    <w:abstractNumId w:val="8"/>
  </w:num>
  <w:num w:numId="13">
    <w:abstractNumId w:val="14"/>
  </w:num>
  <w:num w:numId="14">
    <w:abstractNumId w:val="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NDCzNDKxMDEytzRV0lEKTi0uzszPAykwrgUAvSSWyywAAAA="/>
  </w:docVars>
  <w:rsids>
    <w:rsidRoot w:val="0085290D"/>
    <w:rsid w:val="00000067"/>
    <w:rsid w:val="0000104D"/>
    <w:rsid w:val="0000107A"/>
    <w:rsid w:val="000014F8"/>
    <w:rsid w:val="0000172F"/>
    <w:rsid w:val="00001AD6"/>
    <w:rsid w:val="00002235"/>
    <w:rsid w:val="0000233E"/>
    <w:rsid w:val="0000248E"/>
    <w:rsid w:val="000026A4"/>
    <w:rsid w:val="00002F29"/>
    <w:rsid w:val="00002FD8"/>
    <w:rsid w:val="000032C8"/>
    <w:rsid w:val="000032EE"/>
    <w:rsid w:val="0000342B"/>
    <w:rsid w:val="00003675"/>
    <w:rsid w:val="000036A7"/>
    <w:rsid w:val="000036DB"/>
    <w:rsid w:val="0000371A"/>
    <w:rsid w:val="000037E2"/>
    <w:rsid w:val="0000431A"/>
    <w:rsid w:val="000044F3"/>
    <w:rsid w:val="00004555"/>
    <w:rsid w:val="00004C57"/>
    <w:rsid w:val="00005400"/>
    <w:rsid w:val="000055AB"/>
    <w:rsid w:val="00005989"/>
    <w:rsid w:val="00005B17"/>
    <w:rsid w:val="00005D30"/>
    <w:rsid w:val="00005FA7"/>
    <w:rsid w:val="000061DE"/>
    <w:rsid w:val="00006222"/>
    <w:rsid w:val="00006DB1"/>
    <w:rsid w:val="00006E29"/>
    <w:rsid w:val="00006FB7"/>
    <w:rsid w:val="00007139"/>
    <w:rsid w:val="00007342"/>
    <w:rsid w:val="00007424"/>
    <w:rsid w:val="00007484"/>
    <w:rsid w:val="000079C5"/>
    <w:rsid w:val="00007FC9"/>
    <w:rsid w:val="0001004E"/>
    <w:rsid w:val="00010122"/>
    <w:rsid w:val="00010382"/>
    <w:rsid w:val="000106F2"/>
    <w:rsid w:val="00010756"/>
    <w:rsid w:val="00011723"/>
    <w:rsid w:val="000118D8"/>
    <w:rsid w:val="00011AFE"/>
    <w:rsid w:val="000120BB"/>
    <w:rsid w:val="0001254A"/>
    <w:rsid w:val="00012BC6"/>
    <w:rsid w:val="00013067"/>
    <w:rsid w:val="00013212"/>
    <w:rsid w:val="00013503"/>
    <w:rsid w:val="00013896"/>
    <w:rsid w:val="00013A42"/>
    <w:rsid w:val="00013B63"/>
    <w:rsid w:val="000148F6"/>
    <w:rsid w:val="00014BF2"/>
    <w:rsid w:val="00015263"/>
    <w:rsid w:val="0001526E"/>
    <w:rsid w:val="00015970"/>
    <w:rsid w:val="000159EB"/>
    <w:rsid w:val="000160C6"/>
    <w:rsid w:val="00016395"/>
    <w:rsid w:val="0001659D"/>
    <w:rsid w:val="000167C3"/>
    <w:rsid w:val="00016E11"/>
    <w:rsid w:val="000178D7"/>
    <w:rsid w:val="00021C27"/>
    <w:rsid w:val="00021D33"/>
    <w:rsid w:val="00023003"/>
    <w:rsid w:val="0002387A"/>
    <w:rsid w:val="00023BDC"/>
    <w:rsid w:val="00023E4D"/>
    <w:rsid w:val="000246AD"/>
    <w:rsid w:val="0002476C"/>
    <w:rsid w:val="0002492E"/>
    <w:rsid w:val="00024B6F"/>
    <w:rsid w:val="000253AE"/>
    <w:rsid w:val="00025442"/>
    <w:rsid w:val="000254C7"/>
    <w:rsid w:val="0002571B"/>
    <w:rsid w:val="00025A5C"/>
    <w:rsid w:val="00025DF4"/>
    <w:rsid w:val="00026742"/>
    <w:rsid w:val="00027C43"/>
    <w:rsid w:val="00030153"/>
    <w:rsid w:val="00030F5E"/>
    <w:rsid w:val="00031587"/>
    <w:rsid w:val="00031A5F"/>
    <w:rsid w:val="00031B67"/>
    <w:rsid w:val="00031BA4"/>
    <w:rsid w:val="00031F45"/>
    <w:rsid w:val="00031F84"/>
    <w:rsid w:val="000322A7"/>
    <w:rsid w:val="0003248A"/>
    <w:rsid w:val="00032877"/>
    <w:rsid w:val="00032973"/>
    <w:rsid w:val="00032D4F"/>
    <w:rsid w:val="00032FA6"/>
    <w:rsid w:val="00033CD1"/>
    <w:rsid w:val="00033F41"/>
    <w:rsid w:val="00035440"/>
    <w:rsid w:val="00035A5D"/>
    <w:rsid w:val="00035A5F"/>
    <w:rsid w:val="00035B2C"/>
    <w:rsid w:val="00035B3B"/>
    <w:rsid w:val="00036222"/>
    <w:rsid w:val="0003648D"/>
    <w:rsid w:val="000364CA"/>
    <w:rsid w:val="00036B5E"/>
    <w:rsid w:val="00036FBA"/>
    <w:rsid w:val="00037190"/>
    <w:rsid w:val="000373D2"/>
    <w:rsid w:val="00037A25"/>
    <w:rsid w:val="00037AB8"/>
    <w:rsid w:val="00037C39"/>
    <w:rsid w:val="0004053F"/>
    <w:rsid w:val="00041772"/>
    <w:rsid w:val="0004191D"/>
    <w:rsid w:val="00041A43"/>
    <w:rsid w:val="00041A7B"/>
    <w:rsid w:val="00041F09"/>
    <w:rsid w:val="000421C7"/>
    <w:rsid w:val="0004220E"/>
    <w:rsid w:val="00042276"/>
    <w:rsid w:val="000423C2"/>
    <w:rsid w:val="000423C7"/>
    <w:rsid w:val="00042495"/>
    <w:rsid w:val="00042B82"/>
    <w:rsid w:val="00042D95"/>
    <w:rsid w:val="00042E48"/>
    <w:rsid w:val="00043267"/>
    <w:rsid w:val="00043454"/>
    <w:rsid w:val="00043C44"/>
    <w:rsid w:val="00043EB5"/>
    <w:rsid w:val="0004618C"/>
    <w:rsid w:val="0004648C"/>
    <w:rsid w:val="000466CC"/>
    <w:rsid w:val="00046D2E"/>
    <w:rsid w:val="00047267"/>
    <w:rsid w:val="000477D5"/>
    <w:rsid w:val="00047F10"/>
    <w:rsid w:val="00050835"/>
    <w:rsid w:val="00050DD8"/>
    <w:rsid w:val="00050E05"/>
    <w:rsid w:val="0005191B"/>
    <w:rsid w:val="00052B16"/>
    <w:rsid w:val="00052B8B"/>
    <w:rsid w:val="00053102"/>
    <w:rsid w:val="00053A0A"/>
    <w:rsid w:val="00053C23"/>
    <w:rsid w:val="00053F4A"/>
    <w:rsid w:val="000542DF"/>
    <w:rsid w:val="000547DB"/>
    <w:rsid w:val="0005495D"/>
    <w:rsid w:val="00054DC2"/>
    <w:rsid w:val="000550C7"/>
    <w:rsid w:val="0005555A"/>
    <w:rsid w:val="00055FE9"/>
    <w:rsid w:val="00056F9F"/>
    <w:rsid w:val="00056FF1"/>
    <w:rsid w:val="00057697"/>
    <w:rsid w:val="00057A4C"/>
    <w:rsid w:val="00057E53"/>
    <w:rsid w:val="00057F65"/>
    <w:rsid w:val="000605A2"/>
    <w:rsid w:val="00061BD2"/>
    <w:rsid w:val="00061C27"/>
    <w:rsid w:val="00061CD1"/>
    <w:rsid w:val="00062049"/>
    <w:rsid w:val="000622BA"/>
    <w:rsid w:val="0006254A"/>
    <w:rsid w:val="00062633"/>
    <w:rsid w:val="00062B6F"/>
    <w:rsid w:val="000631D4"/>
    <w:rsid w:val="00063762"/>
    <w:rsid w:val="00063764"/>
    <w:rsid w:val="00063A4F"/>
    <w:rsid w:val="00063B32"/>
    <w:rsid w:val="00063C08"/>
    <w:rsid w:val="00063CBD"/>
    <w:rsid w:val="00063F49"/>
    <w:rsid w:val="00063FF5"/>
    <w:rsid w:val="000640E2"/>
    <w:rsid w:val="000642F5"/>
    <w:rsid w:val="00064721"/>
    <w:rsid w:val="00064918"/>
    <w:rsid w:val="00066216"/>
    <w:rsid w:val="000668B5"/>
    <w:rsid w:val="00066C61"/>
    <w:rsid w:val="00066DDD"/>
    <w:rsid w:val="000670C8"/>
    <w:rsid w:val="0006764B"/>
    <w:rsid w:val="00067BFD"/>
    <w:rsid w:val="00067EFD"/>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882"/>
    <w:rsid w:val="0007598B"/>
    <w:rsid w:val="00075CC5"/>
    <w:rsid w:val="00075D82"/>
    <w:rsid w:val="0007657B"/>
    <w:rsid w:val="00076CC3"/>
    <w:rsid w:val="000775B8"/>
    <w:rsid w:val="00077B46"/>
    <w:rsid w:val="00077C4C"/>
    <w:rsid w:val="000804C9"/>
    <w:rsid w:val="00080ABD"/>
    <w:rsid w:val="000810FD"/>
    <w:rsid w:val="00081446"/>
    <w:rsid w:val="0008218F"/>
    <w:rsid w:val="000822FB"/>
    <w:rsid w:val="000831DF"/>
    <w:rsid w:val="00083500"/>
    <w:rsid w:val="00083C77"/>
    <w:rsid w:val="00083F9D"/>
    <w:rsid w:val="00084097"/>
    <w:rsid w:val="0008446D"/>
    <w:rsid w:val="00084C59"/>
    <w:rsid w:val="00084F03"/>
    <w:rsid w:val="00084F25"/>
    <w:rsid w:val="000854D1"/>
    <w:rsid w:val="00085A0E"/>
    <w:rsid w:val="00085D5A"/>
    <w:rsid w:val="0008603D"/>
    <w:rsid w:val="000860D9"/>
    <w:rsid w:val="0008685D"/>
    <w:rsid w:val="00086A00"/>
    <w:rsid w:val="00086EE3"/>
    <w:rsid w:val="00086F12"/>
    <w:rsid w:val="00087378"/>
    <w:rsid w:val="00087F1E"/>
    <w:rsid w:val="0009048B"/>
    <w:rsid w:val="000906D5"/>
    <w:rsid w:val="00090D23"/>
    <w:rsid w:val="00090E90"/>
    <w:rsid w:val="00090EC3"/>
    <w:rsid w:val="00091420"/>
    <w:rsid w:val="0009154E"/>
    <w:rsid w:val="00091623"/>
    <w:rsid w:val="00091EAB"/>
    <w:rsid w:val="00092142"/>
    <w:rsid w:val="0009224C"/>
    <w:rsid w:val="00092A48"/>
    <w:rsid w:val="00092C54"/>
    <w:rsid w:val="00093180"/>
    <w:rsid w:val="0009394F"/>
    <w:rsid w:val="00093C96"/>
    <w:rsid w:val="00095038"/>
    <w:rsid w:val="00095250"/>
    <w:rsid w:val="00095849"/>
    <w:rsid w:val="00096663"/>
    <w:rsid w:val="0009686F"/>
    <w:rsid w:val="00096D25"/>
    <w:rsid w:val="00097005"/>
    <w:rsid w:val="000975FA"/>
    <w:rsid w:val="00097714"/>
    <w:rsid w:val="00097B14"/>
    <w:rsid w:val="000A01C4"/>
    <w:rsid w:val="000A0222"/>
    <w:rsid w:val="000A05D5"/>
    <w:rsid w:val="000A0756"/>
    <w:rsid w:val="000A07AA"/>
    <w:rsid w:val="000A0BAB"/>
    <w:rsid w:val="000A14C7"/>
    <w:rsid w:val="000A1B71"/>
    <w:rsid w:val="000A219C"/>
    <w:rsid w:val="000A2924"/>
    <w:rsid w:val="000A2D44"/>
    <w:rsid w:val="000A355A"/>
    <w:rsid w:val="000A3B86"/>
    <w:rsid w:val="000A43ED"/>
    <w:rsid w:val="000A4C00"/>
    <w:rsid w:val="000A556F"/>
    <w:rsid w:val="000A5D1F"/>
    <w:rsid w:val="000A6035"/>
    <w:rsid w:val="000A62E1"/>
    <w:rsid w:val="000A6B6B"/>
    <w:rsid w:val="000A718F"/>
    <w:rsid w:val="000A76C7"/>
    <w:rsid w:val="000B02D2"/>
    <w:rsid w:val="000B088A"/>
    <w:rsid w:val="000B1227"/>
    <w:rsid w:val="000B1407"/>
    <w:rsid w:val="000B1485"/>
    <w:rsid w:val="000B1C2F"/>
    <w:rsid w:val="000B1C5D"/>
    <w:rsid w:val="000B2B8E"/>
    <w:rsid w:val="000B3910"/>
    <w:rsid w:val="000B3A18"/>
    <w:rsid w:val="000B423D"/>
    <w:rsid w:val="000B4491"/>
    <w:rsid w:val="000B4D48"/>
    <w:rsid w:val="000B53E9"/>
    <w:rsid w:val="000B5E8C"/>
    <w:rsid w:val="000B6371"/>
    <w:rsid w:val="000B64B9"/>
    <w:rsid w:val="000B6672"/>
    <w:rsid w:val="000B7C0C"/>
    <w:rsid w:val="000C085C"/>
    <w:rsid w:val="000C0961"/>
    <w:rsid w:val="000C09E2"/>
    <w:rsid w:val="000C0A9A"/>
    <w:rsid w:val="000C1567"/>
    <w:rsid w:val="000C161B"/>
    <w:rsid w:val="000C2570"/>
    <w:rsid w:val="000C2D97"/>
    <w:rsid w:val="000C39B2"/>
    <w:rsid w:val="000C3A5E"/>
    <w:rsid w:val="000C3EDE"/>
    <w:rsid w:val="000C3EFC"/>
    <w:rsid w:val="000C3FB2"/>
    <w:rsid w:val="000C4191"/>
    <w:rsid w:val="000C4987"/>
    <w:rsid w:val="000C4F4A"/>
    <w:rsid w:val="000C5839"/>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99A"/>
    <w:rsid w:val="000D19F9"/>
    <w:rsid w:val="000D1C57"/>
    <w:rsid w:val="000D1FD9"/>
    <w:rsid w:val="000D23A9"/>
    <w:rsid w:val="000D3249"/>
    <w:rsid w:val="000D3395"/>
    <w:rsid w:val="000D3909"/>
    <w:rsid w:val="000D3963"/>
    <w:rsid w:val="000D3C26"/>
    <w:rsid w:val="000D4105"/>
    <w:rsid w:val="000D4531"/>
    <w:rsid w:val="000D4B11"/>
    <w:rsid w:val="000D4B97"/>
    <w:rsid w:val="000D4E2E"/>
    <w:rsid w:val="000D5213"/>
    <w:rsid w:val="000D522F"/>
    <w:rsid w:val="000D52A6"/>
    <w:rsid w:val="000D60C3"/>
    <w:rsid w:val="000D617A"/>
    <w:rsid w:val="000D62BA"/>
    <w:rsid w:val="000D62D0"/>
    <w:rsid w:val="000D6702"/>
    <w:rsid w:val="000D679B"/>
    <w:rsid w:val="000D6827"/>
    <w:rsid w:val="000D708C"/>
    <w:rsid w:val="000D74D4"/>
    <w:rsid w:val="000D7551"/>
    <w:rsid w:val="000D777D"/>
    <w:rsid w:val="000D7C8B"/>
    <w:rsid w:val="000D7FA5"/>
    <w:rsid w:val="000E023E"/>
    <w:rsid w:val="000E0797"/>
    <w:rsid w:val="000E0818"/>
    <w:rsid w:val="000E0B10"/>
    <w:rsid w:val="000E0B81"/>
    <w:rsid w:val="000E0DD5"/>
    <w:rsid w:val="000E11D8"/>
    <w:rsid w:val="000E131C"/>
    <w:rsid w:val="000E136A"/>
    <w:rsid w:val="000E1382"/>
    <w:rsid w:val="000E1AA2"/>
    <w:rsid w:val="000E1B52"/>
    <w:rsid w:val="000E20EC"/>
    <w:rsid w:val="000E249D"/>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7A"/>
    <w:rsid w:val="000E74D8"/>
    <w:rsid w:val="000F0A0C"/>
    <w:rsid w:val="000F12A5"/>
    <w:rsid w:val="000F1963"/>
    <w:rsid w:val="000F1C15"/>
    <w:rsid w:val="000F2081"/>
    <w:rsid w:val="000F218E"/>
    <w:rsid w:val="000F2A28"/>
    <w:rsid w:val="000F2AFA"/>
    <w:rsid w:val="000F3D6D"/>
    <w:rsid w:val="000F40A3"/>
    <w:rsid w:val="000F42C9"/>
    <w:rsid w:val="000F46BF"/>
    <w:rsid w:val="000F4980"/>
    <w:rsid w:val="000F4C02"/>
    <w:rsid w:val="000F500F"/>
    <w:rsid w:val="000F5BD1"/>
    <w:rsid w:val="000F5BE3"/>
    <w:rsid w:val="000F5C5E"/>
    <w:rsid w:val="000F60E9"/>
    <w:rsid w:val="000F65F4"/>
    <w:rsid w:val="000F6BA6"/>
    <w:rsid w:val="000F7F59"/>
    <w:rsid w:val="00100190"/>
    <w:rsid w:val="0010021A"/>
    <w:rsid w:val="00100369"/>
    <w:rsid w:val="001004B0"/>
    <w:rsid w:val="00100A6D"/>
    <w:rsid w:val="00100A81"/>
    <w:rsid w:val="00100BAC"/>
    <w:rsid w:val="00100E59"/>
    <w:rsid w:val="0010105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6411"/>
    <w:rsid w:val="0010673B"/>
    <w:rsid w:val="0010709F"/>
    <w:rsid w:val="001071EC"/>
    <w:rsid w:val="001075A2"/>
    <w:rsid w:val="00107C36"/>
    <w:rsid w:val="001107D7"/>
    <w:rsid w:val="001108F3"/>
    <w:rsid w:val="001109FF"/>
    <w:rsid w:val="00110A4C"/>
    <w:rsid w:val="00110C7B"/>
    <w:rsid w:val="0011166E"/>
    <w:rsid w:val="00111A4D"/>
    <w:rsid w:val="00111AA9"/>
    <w:rsid w:val="0011219D"/>
    <w:rsid w:val="001123A8"/>
    <w:rsid w:val="001125C9"/>
    <w:rsid w:val="00113094"/>
    <w:rsid w:val="001138D9"/>
    <w:rsid w:val="00113AD4"/>
    <w:rsid w:val="00113F36"/>
    <w:rsid w:val="00114C73"/>
    <w:rsid w:val="00115C81"/>
    <w:rsid w:val="00115C8B"/>
    <w:rsid w:val="00116B75"/>
    <w:rsid w:val="00116CA5"/>
    <w:rsid w:val="00116E6F"/>
    <w:rsid w:val="0011717C"/>
    <w:rsid w:val="001175EF"/>
    <w:rsid w:val="0012031A"/>
    <w:rsid w:val="0012073E"/>
    <w:rsid w:val="001208BF"/>
    <w:rsid w:val="001209D7"/>
    <w:rsid w:val="00120A84"/>
    <w:rsid w:val="00120C0B"/>
    <w:rsid w:val="00120E15"/>
    <w:rsid w:val="00120E8D"/>
    <w:rsid w:val="00120EDB"/>
    <w:rsid w:val="00120FD3"/>
    <w:rsid w:val="00121207"/>
    <w:rsid w:val="00121760"/>
    <w:rsid w:val="00121B06"/>
    <w:rsid w:val="00121C2F"/>
    <w:rsid w:val="001220A3"/>
    <w:rsid w:val="0012218C"/>
    <w:rsid w:val="00122518"/>
    <w:rsid w:val="00122B4A"/>
    <w:rsid w:val="00123237"/>
    <w:rsid w:val="0012337C"/>
    <w:rsid w:val="00123778"/>
    <w:rsid w:val="0012387E"/>
    <w:rsid w:val="00123BA0"/>
    <w:rsid w:val="00123F76"/>
    <w:rsid w:val="001243B8"/>
    <w:rsid w:val="001246E5"/>
    <w:rsid w:val="001248E1"/>
    <w:rsid w:val="00124B50"/>
    <w:rsid w:val="00125795"/>
    <w:rsid w:val="00125C7D"/>
    <w:rsid w:val="0012629E"/>
    <w:rsid w:val="00126314"/>
    <w:rsid w:val="00126444"/>
    <w:rsid w:val="0012662E"/>
    <w:rsid w:val="00126AD9"/>
    <w:rsid w:val="001272D4"/>
    <w:rsid w:val="00127392"/>
    <w:rsid w:val="00127B48"/>
    <w:rsid w:val="00130CEA"/>
    <w:rsid w:val="00130EA1"/>
    <w:rsid w:val="001316BC"/>
    <w:rsid w:val="00131A82"/>
    <w:rsid w:val="00131FBF"/>
    <w:rsid w:val="00132D78"/>
    <w:rsid w:val="00133027"/>
    <w:rsid w:val="001331C4"/>
    <w:rsid w:val="001333E1"/>
    <w:rsid w:val="00133692"/>
    <w:rsid w:val="0013426B"/>
    <w:rsid w:val="001345A0"/>
    <w:rsid w:val="00134904"/>
    <w:rsid w:val="00134AF6"/>
    <w:rsid w:val="00134BED"/>
    <w:rsid w:val="00134E76"/>
    <w:rsid w:val="00134FB2"/>
    <w:rsid w:val="001363F2"/>
    <w:rsid w:val="00136DCD"/>
    <w:rsid w:val="00137BC9"/>
    <w:rsid w:val="00137BE9"/>
    <w:rsid w:val="00140231"/>
    <w:rsid w:val="00140777"/>
    <w:rsid w:val="0014077E"/>
    <w:rsid w:val="00141178"/>
    <w:rsid w:val="00141687"/>
    <w:rsid w:val="001416E1"/>
    <w:rsid w:val="001416F2"/>
    <w:rsid w:val="00142292"/>
    <w:rsid w:val="00142CAD"/>
    <w:rsid w:val="00142DB1"/>
    <w:rsid w:val="00143795"/>
    <w:rsid w:val="0014392A"/>
    <w:rsid w:val="00144016"/>
    <w:rsid w:val="00144086"/>
    <w:rsid w:val="00144980"/>
    <w:rsid w:val="00144C04"/>
    <w:rsid w:val="00144DDB"/>
    <w:rsid w:val="00145617"/>
    <w:rsid w:val="0014564E"/>
    <w:rsid w:val="0014596D"/>
    <w:rsid w:val="00146332"/>
    <w:rsid w:val="00146B17"/>
    <w:rsid w:val="00146BF0"/>
    <w:rsid w:val="001475C6"/>
    <w:rsid w:val="001476DD"/>
    <w:rsid w:val="00147997"/>
    <w:rsid w:val="00147A07"/>
    <w:rsid w:val="001509C8"/>
    <w:rsid w:val="00150D40"/>
    <w:rsid w:val="00151443"/>
    <w:rsid w:val="00151665"/>
    <w:rsid w:val="00151891"/>
    <w:rsid w:val="00152069"/>
    <w:rsid w:val="00152655"/>
    <w:rsid w:val="00152830"/>
    <w:rsid w:val="00152946"/>
    <w:rsid w:val="001532E0"/>
    <w:rsid w:val="00153356"/>
    <w:rsid w:val="00153DF1"/>
    <w:rsid w:val="00154085"/>
    <w:rsid w:val="00154238"/>
    <w:rsid w:val="0015425C"/>
    <w:rsid w:val="001546DF"/>
    <w:rsid w:val="001548E1"/>
    <w:rsid w:val="00154906"/>
    <w:rsid w:val="00154B03"/>
    <w:rsid w:val="00155296"/>
    <w:rsid w:val="00155CCC"/>
    <w:rsid w:val="001562F4"/>
    <w:rsid w:val="00156C2F"/>
    <w:rsid w:val="00156C82"/>
    <w:rsid w:val="00156CED"/>
    <w:rsid w:val="0015702B"/>
    <w:rsid w:val="001577C5"/>
    <w:rsid w:val="00157E0D"/>
    <w:rsid w:val="001602FC"/>
    <w:rsid w:val="001607BC"/>
    <w:rsid w:val="00160B24"/>
    <w:rsid w:val="00160FDF"/>
    <w:rsid w:val="0016147C"/>
    <w:rsid w:val="00161932"/>
    <w:rsid w:val="00161B72"/>
    <w:rsid w:val="0016274B"/>
    <w:rsid w:val="00162C59"/>
    <w:rsid w:val="00162D21"/>
    <w:rsid w:val="00163331"/>
    <w:rsid w:val="00163685"/>
    <w:rsid w:val="00164A63"/>
    <w:rsid w:val="00164C60"/>
    <w:rsid w:val="00164C82"/>
    <w:rsid w:val="00164F3B"/>
    <w:rsid w:val="0016585F"/>
    <w:rsid w:val="00165885"/>
    <w:rsid w:val="0016665B"/>
    <w:rsid w:val="001667E7"/>
    <w:rsid w:val="00166D50"/>
    <w:rsid w:val="00166E1F"/>
    <w:rsid w:val="0016746B"/>
    <w:rsid w:val="001676AE"/>
    <w:rsid w:val="00170E47"/>
    <w:rsid w:val="00171451"/>
    <w:rsid w:val="00171720"/>
    <w:rsid w:val="00171B76"/>
    <w:rsid w:val="001721DB"/>
    <w:rsid w:val="001723FA"/>
    <w:rsid w:val="00172647"/>
    <w:rsid w:val="00172B44"/>
    <w:rsid w:val="00172E34"/>
    <w:rsid w:val="001734C4"/>
    <w:rsid w:val="0017396F"/>
    <w:rsid w:val="0017419B"/>
    <w:rsid w:val="00174509"/>
    <w:rsid w:val="00174560"/>
    <w:rsid w:val="00174CD6"/>
    <w:rsid w:val="00175287"/>
    <w:rsid w:val="0017595B"/>
    <w:rsid w:val="00175AC9"/>
    <w:rsid w:val="00175E92"/>
    <w:rsid w:val="00176067"/>
    <w:rsid w:val="00176286"/>
    <w:rsid w:val="00176E4E"/>
    <w:rsid w:val="00177005"/>
    <w:rsid w:val="00177110"/>
    <w:rsid w:val="0017747D"/>
    <w:rsid w:val="00177898"/>
    <w:rsid w:val="00177FC2"/>
    <w:rsid w:val="001804AF"/>
    <w:rsid w:val="00180A40"/>
    <w:rsid w:val="00181240"/>
    <w:rsid w:val="001813CD"/>
    <w:rsid w:val="001819BF"/>
    <w:rsid w:val="00181EB5"/>
    <w:rsid w:val="00182E69"/>
    <w:rsid w:val="00182FF0"/>
    <w:rsid w:val="001832C2"/>
    <w:rsid w:val="00183B7C"/>
    <w:rsid w:val="00183D15"/>
    <w:rsid w:val="00184CF9"/>
    <w:rsid w:val="00185167"/>
    <w:rsid w:val="0018545E"/>
    <w:rsid w:val="00185788"/>
    <w:rsid w:val="0018616A"/>
    <w:rsid w:val="00186D48"/>
    <w:rsid w:val="001877EB"/>
    <w:rsid w:val="00187ED5"/>
    <w:rsid w:val="00190064"/>
    <w:rsid w:val="00190BA6"/>
    <w:rsid w:val="00191156"/>
    <w:rsid w:val="001913FD"/>
    <w:rsid w:val="00191410"/>
    <w:rsid w:val="00191E27"/>
    <w:rsid w:val="00191EFD"/>
    <w:rsid w:val="00191FA8"/>
    <w:rsid w:val="001920ED"/>
    <w:rsid w:val="0019214D"/>
    <w:rsid w:val="00192C8F"/>
    <w:rsid w:val="00193240"/>
    <w:rsid w:val="001932FB"/>
    <w:rsid w:val="0019394A"/>
    <w:rsid w:val="00194000"/>
    <w:rsid w:val="001944F4"/>
    <w:rsid w:val="00194944"/>
    <w:rsid w:val="00194AEB"/>
    <w:rsid w:val="00194C32"/>
    <w:rsid w:val="001958B1"/>
    <w:rsid w:val="001958FB"/>
    <w:rsid w:val="00195A98"/>
    <w:rsid w:val="00195E58"/>
    <w:rsid w:val="0019630F"/>
    <w:rsid w:val="001967A5"/>
    <w:rsid w:val="00196C2E"/>
    <w:rsid w:val="00196EFB"/>
    <w:rsid w:val="001970F3"/>
    <w:rsid w:val="001970F9"/>
    <w:rsid w:val="0019738E"/>
    <w:rsid w:val="001973BD"/>
    <w:rsid w:val="0019746A"/>
    <w:rsid w:val="00197581"/>
    <w:rsid w:val="001975E0"/>
    <w:rsid w:val="001978C2"/>
    <w:rsid w:val="001979C8"/>
    <w:rsid w:val="00197A45"/>
    <w:rsid w:val="00197A82"/>
    <w:rsid w:val="00197E04"/>
    <w:rsid w:val="00197F74"/>
    <w:rsid w:val="001A02AA"/>
    <w:rsid w:val="001A0B77"/>
    <w:rsid w:val="001A0C07"/>
    <w:rsid w:val="001A1271"/>
    <w:rsid w:val="001A14C1"/>
    <w:rsid w:val="001A19DA"/>
    <w:rsid w:val="001A23AA"/>
    <w:rsid w:val="001A2610"/>
    <w:rsid w:val="001A2A50"/>
    <w:rsid w:val="001A2A92"/>
    <w:rsid w:val="001A32A5"/>
    <w:rsid w:val="001A3561"/>
    <w:rsid w:val="001A3572"/>
    <w:rsid w:val="001A3793"/>
    <w:rsid w:val="001A37BE"/>
    <w:rsid w:val="001A406C"/>
    <w:rsid w:val="001A407B"/>
    <w:rsid w:val="001A4203"/>
    <w:rsid w:val="001A422E"/>
    <w:rsid w:val="001A42A5"/>
    <w:rsid w:val="001A49E9"/>
    <w:rsid w:val="001A4BDD"/>
    <w:rsid w:val="001A5138"/>
    <w:rsid w:val="001A5788"/>
    <w:rsid w:val="001A607B"/>
    <w:rsid w:val="001A632E"/>
    <w:rsid w:val="001A6731"/>
    <w:rsid w:val="001A6A17"/>
    <w:rsid w:val="001A6DB0"/>
    <w:rsid w:val="001A6E62"/>
    <w:rsid w:val="001A6EA4"/>
    <w:rsid w:val="001A6F4E"/>
    <w:rsid w:val="001A79A1"/>
    <w:rsid w:val="001B06DC"/>
    <w:rsid w:val="001B08F6"/>
    <w:rsid w:val="001B0DC4"/>
    <w:rsid w:val="001B1287"/>
    <w:rsid w:val="001B1292"/>
    <w:rsid w:val="001B1421"/>
    <w:rsid w:val="001B16D3"/>
    <w:rsid w:val="001B19D0"/>
    <w:rsid w:val="001B21E3"/>
    <w:rsid w:val="001B2526"/>
    <w:rsid w:val="001B2BF6"/>
    <w:rsid w:val="001B33AE"/>
    <w:rsid w:val="001B4614"/>
    <w:rsid w:val="001B4991"/>
    <w:rsid w:val="001B4C45"/>
    <w:rsid w:val="001B4CC2"/>
    <w:rsid w:val="001B4F71"/>
    <w:rsid w:val="001B54A5"/>
    <w:rsid w:val="001B57E0"/>
    <w:rsid w:val="001B6683"/>
    <w:rsid w:val="001B6F9D"/>
    <w:rsid w:val="001B71F4"/>
    <w:rsid w:val="001B7231"/>
    <w:rsid w:val="001B744E"/>
    <w:rsid w:val="001B769B"/>
    <w:rsid w:val="001B7C33"/>
    <w:rsid w:val="001B7D20"/>
    <w:rsid w:val="001C0771"/>
    <w:rsid w:val="001C1000"/>
    <w:rsid w:val="001C1144"/>
    <w:rsid w:val="001C1234"/>
    <w:rsid w:val="001C12ED"/>
    <w:rsid w:val="001C12FF"/>
    <w:rsid w:val="001C2047"/>
    <w:rsid w:val="001C2915"/>
    <w:rsid w:val="001C3935"/>
    <w:rsid w:val="001C43A4"/>
    <w:rsid w:val="001C4714"/>
    <w:rsid w:val="001C50A4"/>
    <w:rsid w:val="001C5282"/>
    <w:rsid w:val="001C56C2"/>
    <w:rsid w:val="001C5753"/>
    <w:rsid w:val="001C58E3"/>
    <w:rsid w:val="001C5C93"/>
    <w:rsid w:val="001C5DD5"/>
    <w:rsid w:val="001C632A"/>
    <w:rsid w:val="001C6628"/>
    <w:rsid w:val="001C6BBA"/>
    <w:rsid w:val="001C6D07"/>
    <w:rsid w:val="001C733F"/>
    <w:rsid w:val="001C7385"/>
    <w:rsid w:val="001C758B"/>
    <w:rsid w:val="001C7652"/>
    <w:rsid w:val="001C7A02"/>
    <w:rsid w:val="001C7D14"/>
    <w:rsid w:val="001C7D78"/>
    <w:rsid w:val="001C7EB5"/>
    <w:rsid w:val="001D006B"/>
    <w:rsid w:val="001D0778"/>
    <w:rsid w:val="001D0DA4"/>
    <w:rsid w:val="001D107D"/>
    <w:rsid w:val="001D10CF"/>
    <w:rsid w:val="001D11C9"/>
    <w:rsid w:val="001D1B2C"/>
    <w:rsid w:val="001D1D9E"/>
    <w:rsid w:val="001D3212"/>
    <w:rsid w:val="001D3941"/>
    <w:rsid w:val="001D3CC5"/>
    <w:rsid w:val="001D48B0"/>
    <w:rsid w:val="001D53EA"/>
    <w:rsid w:val="001D5CA8"/>
    <w:rsid w:val="001D67BD"/>
    <w:rsid w:val="001D69A6"/>
    <w:rsid w:val="001D6DE8"/>
    <w:rsid w:val="001D6F90"/>
    <w:rsid w:val="001D7508"/>
    <w:rsid w:val="001D76DE"/>
    <w:rsid w:val="001D7B4C"/>
    <w:rsid w:val="001D7ECB"/>
    <w:rsid w:val="001D7F13"/>
    <w:rsid w:val="001E0591"/>
    <w:rsid w:val="001E063C"/>
    <w:rsid w:val="001E11BF"/>
    <w:rsid w:val="001E1703"/>
    <w:rsid w:val="001E1B41"/>
    <w:rsid w:val="001E1D67"/>
    <w:rsid w:val="001E26F0"/>
    <w:rsid w:val="001E2EBC"/>
    <w:rsid w:val="001E316B"/>
    <w:rsid w:val="001E3655"/>
    <w:rsid w:val="001E411B"/>
    <w:rsid w:val="001E530A"/>
    <w:rsid w:val="001E5560"/>
    <w:rsid w:val="001E593D"/>
    <w:rsid w:val="001E59C3"/>
    <w:rsid w:val="001E619A"/>
    <w:rsid w:val="001E67D9"/>
    <w:rsid w:val="001E6FAE"/>
    <w:rsid w:val="001F0132"/>
    <w:rsid w:val="001F10B2"/>
    <w:rsid w:val="001F128E"/>
    <w:rsid w:val="001F1A01"/>
    <w:rsid w:val="001F2433"/>
    <w:rsid w:val="001F2593"/>
    <w:rsid w:val="001F274A"/>
    <w:rsid w:val="001F2814"/>
    <w:rsid w:val="001F31C8"/>
    <w:rsid w:val="001F3BA3"/>
    <w:rsid w:val="001F3BDA"/>
    <w:rsid w:val="001F4A1D"/>
    <w:rsid w:val="001F50DA"/>
    <w:rsid w:val="001F55B4"/>
    <w:rsid w:val="001F5768"/>
    <w:rsid w:val="001F58FA"/>
    <w:rsid w:val="001F5F46"/>
    <w:rsid w:val="001F5FB6"/>
    <w:rsid w:val="001F647F"/>
    <w:rsid w:val="001F6634"/>
    <w:rsid w:val="001F6BE9"/>
    <w:rsid w:val="001F7257"/>
    <w:rsid w:val="001F737B"/>
    <w:rsid w:val="001F7631"/>
    <w:rsid w:val="001F76C9"/>
    <w:rsid w:val="001F7BC9"/>
    <w:rsid w:val="001F7BF0"/>
    <w:rsid w:val="001F7CFC"/>
    <w:rsid w:val="001F7CFF"/>
    <w:rsid w:val="001F7E7E"/>
    <w:rsid w:val="001F7EF7"/>
    <w:rsid w:val="00200265"/>
    <w:rsid w:val="00200685"/>
    <w:rsid w:val="002007D9"/>
    <w:rsid w:val="00201113"/>
    <w:rsid w:val="00201B31"/>
    <w:rsid w:val="00201BF0"/>
    <w:rsid w:val="00201E43"/>
    <w:rsid w:val="002020DD"/>
    <w:rsid w:val="00203116"/>
    <w:rsid w:val="0020314A"/>
    <w:rsid w:val="0020448E"/>
    <w:rsid w:val="002045B5"/>
    <w:rsid w:val="00204D13"/>
    <w:rsid w:val="0020515C"/>
    <w:rsid w:val="0020546E"/>
    <w:rsid w:val="00205678"/>
    <w:rsid w:val="00205BDC"/>
    <w:rsid w:val="002061A7"/>
    <w:rsid w:val="00206575"/>
    <w:rsid w:val="002068F4"/>
    <w:rsid w:val="00206ABD"/>
    <w:rsid w:val="00206E7D"/>
    <w:rsid w:val="00206FC1"/>
    <w:rsid w:val="00207393"/>
    <w:rsid w:val="00210193"/>
    <w:rsid w:val="00210366"/>
    <w:rsid w:val="0021103E"/>
    <w:rsid w:val="00211FFF"/>
    <w:rsid w:val="002120CA"/>
    <w:rsid w:val="002121CC"/>
    <w:rsid w:val="0021220A"/>
    <w:rsid w:val="002127FA"/>
    <w:rsid w:val="00212E2C"/>
    <w:rsid w:val="00212F0D"/>
    <w:rsid w:val="002130DD"/>
    <w:rsid w:val="002136B6"/>
    <w:rsid w:val="00213F73"/>
    <w:rsid w:val="002141D4"/>
    <w:rsid w:val="0021468E"/>
    <w:rsid w:val="00214E82"/>
    <w:rsid w:val="00215366"/>
    <w:rsid w:val="00215515"/>
    <w:rsid w:val="002158BD"/>
    <w:rsid w:val="0021631B"/>
    <w:rsid w:val="00217C53"/>
    <w:rsid w:val="00217D1C"/>
    <w:rsid w:val="0022037A"/>
    <w:rsid w:val="00220730"/>
    <w:rsid w:val="00220A73"/>
    <w:rsid w:val="00221595"/>
    <w:rsid w:val="002217FD"/>
    <w:rsid w:val="00221D69"/>
    <w:rsid w:val="00221FBB"/>
    <w:rsid w:val="00222005"/>
    <w:rsid w:val="00222730"/>
    <w:rsid w:val="002229E4"/>
    <w:rsid w:val="0022302F"/>
    <w:rsid w:val="00223B82"/>
    <w:rsid w:val="00223B88"/>
    <w:rsid w:val="00223D8A"/>
    <w:rsid w:val="002240CE"/>
    <w:rsid w:val="00224167"/>
    <w:rsid w:val="00224381"/>
    <w:rsid w:val="00224903"/>
    <w:rsid w:val="00224B67"/>
    <w:rsid w:val="00224FD0"/>
    <w:rsid w:val="00225BE5"/>
    <w:rsid w:val="002275BA"/>
    <w:rsid w:val="00227903"/>
    <w:rsid w:val="0023082D"/>
    <w:rsid w:val="00230D04"/>
    <w:rsid w:val="00230E4E"/>
    <w:rsid w:val="00231324"/>
    <w:rsid w:val="0023142A"/>
    <w:rsid w:val="00231CEE"/>
    <w:rsid w:val="00231CF8"/>
    <w:rsid w:val="00231E78"/>
    <w:rsid w:val="002321DE"/>
    <w:rsid w:val="00232512"/>
    <w:rsid w:val="00232572"/>
    <w:rsid w:val="0023266E"/>
    <w:rsid w:val="00232A9F"/>
    <w:rsid w:val="00232F00"/>
    <w:rsid w:val="00232FEA"/>
    <w:rsid w:val="0023341A"/>
    <w:rsid w:val="00233D5E"/>
    <w:rsid w:val="00233F56"/>
    <w:rsid w:val="0023415E"/>
    <w:rsid w:val="00234422"/>
    <w:rsid w:val="002347AC"/>
    <w:rsid w:val="002348A9"/>
    <w:rsid w:val="002349F4"/>
    <w:rsid w:val="00234A96"/>
    <w:rsid w:val="002352BB"/>
    <w:rsid w:val="00235926"/>
    <w:rsid w:val="002359C9"/>
    <w:rsid w:val="00236FCB"/>
    <w:rsid w:val="0023726A"/>
    <w:rsid w:val="0023733E"/>
    <w:rsid w:val="0023775E"/>
    <w:rsid w:val="0023795F"/>
    <w:rsid w:val="00240407"/>
    <w:rsid w:val="002411DB"/>
    <w:rsid w:val="0024122C"/>
    <w:rsid w:val="00241EEE"/>
    <w:rsid w:val="00242734"/>
    <w:rsid w:val="00242A2B"/>
    <w:rsid w:val="00242E10"/>
    <w:rsid w:val="00242F3B"/>
    <w:rsid w:val="00242F3C"/>
    <w:rsid w:val="002430FA"/>
    <w:rsid w:val="0024317D"/>
    <w:rsid w:val="00243438"/>
    <w:rsid w:val="00244B7C"/>
    <w:rsid w:val="002450FD"/>
    <w:rsid w:val="002458D8"/>
    <w:rsid w:val="00245A45"/>
    <w:rsid w:val="00245A92"/>
    <w:rsid w:val="00245CA9"/>
    <w:rsid w:val="00245D40"/>
    <w:rsid w:val="00245D85"/>
    <w:rsid w:val="0024675C"/>
    <w:rsid w:val="0024680A"/>
    <w:rsid w:val="00246924"/>
    <w:rsid w:val="00246AC2"/>
    <w:rsid w:val="00246F91"/>
    <w:rsid w:val="00247931"/>
    <w:rsid w:val="002501BA"/>
    <w:rsid w:val="00250601"/>
    <w:rsid w:val="00251B8E"/>
    <w:rsid w:val="00251D15"/>
    <w:rsid w:val="00251D3C"/>
    <w:rsid w:val="00251E8E"/>
    <w:rsid w:val="00252E0D"/>
    <w:rsid w:val="00252FC2"/>
    <w:rsid w:val="0025330F"/>
    <w:rsid w:val="00253388"/>
    <w:rsid w:val="00253470"/>
    <w:rsid w:val="00253CA1"/>
    <w:rsid w:val="00253E69"/>
    <w:rsid w:val="002540CF"/>
    <w:rsid w:val="002548D1"/>
    <w:rsid w:val="00254938"/>
    <w:rsid w:val="00254B36"/>
    <w:rsid w:val="00254D0E"/>
    <w:rsid w:val="00254F62"/>
    <w:rsid w:val="002553CF"/>
    <w:rsid w:val="002557AB"/>
    <w:rsid w:val="002559BC"/>
    <w:rsid w:val="00255E7C"/>
    <w:rsid w:val="002567BB"/>
    <w:rsid w:val="00257176"/>
    <w:rsid w:val="0025717D"/>
    <w:rsid w:val="002574FF"/>
    <w:rsid w:val="002576D2"/>
    <w:rsid w:val="00257D08"/>
    <w:rsid w:val="0026038A"/>
    <w:rsid w:val="002603B7"/>
    <w:rsid w:val="002603F4"/>
    <w:rsid w:val="0026073E"/>
    <w:rsid w:val="00260B42"/>
    <w:rsid w:val="00260C88"/>
    <w:rsid w:val="002611C8"/>
    <w:rsid w:val="002617B3"/>
    <w:rsid w:val="00261AF1"/>
    <w:rsid w:val="00261C81"/>
    <w:rsid w:val="00261E98"/>
    <w:rsid w:val="0026226C"/>
    <w:rsid w:val="00262CC1"/>
    <w:rsid w:val="00262D60"/>
    <w:rsid w:val="0026313D"/>
    <w:rsid w:val="00263A7C"/>
    <w:rsid w:val="00263BEE"/>
    <w:rsid w:val="002640B6"/>
    <w:rsid w:val="0026412A"/>
    <w:rsid w:val="00264717"/>
    <w:rsid w:val="0026472F"/>
    <w:rsid w:val="002647AF"/>
    <w:rsid w:val="00264B7C"/>
    <w:rsid w:val="00265967"/>
    <w:rsid w:val="002659F7"/>
    <w:rsid w:val="0026618A"/>
    <w:rsid w:val="00266226"/>
    <w:rsid w:val="00266EAD"/>
    <w:rsid w:val="0026703B"/>
    <w:rsid w:val="00267476"/>
    <w:rsid w:val="00267530"/>
    <w:rsid w:val="002679E2"/>
    <w:rsid w:val="00267A6E"/>
    <w:rsid w:val="00267BFD"/>
    <w:rsid w:val="00267CD1"/>
    <w:rsid w:val="00267F6C"/>
    <w:rsid w:val="002701DB"/>
    <w:rsid w:val="00270B5C"/>
    <w:rsid w:val="00271051"/>
    <w:rsid w:val="00272244"/>
    <w:rsid w:val="00272375"/>
    <w:rsid w:val="0027242F"/>
    <w:rsid w:val="00273238"/>
    <w:rsid w:val="00273374"/>
    <w:rsid w:val="00273462"/>
    <w:rsid w:val="00273DCB"/>
    <w:rsid w:val="0027406C"/>
    <w:rsid w:val="002740F2"/>
    <w:rsid w:val="00274227"/>
    <w:rsid w:val="0027487A"/>
    <w:rsid w:val="002748BE"/>
    <w:rsid w:val="00274E6C"/>
    <w:rsid w:val="002751F3"/>
    <w:rsid w:val="002753B0"/>
    <w:rsid w:val="002756F6"/>
    <w:rsid w:val="00275C29"/>
    <w:rsid w:val="002762D0"/>
    <w:rsid w:val="00276756"/>
    <w:rsid w:val="00276807"/>
    <w:rsid w:val="00276916"/>
    <w:rsid w:val="00276952"/>
    <w:rsid w:val="00277718"/>
    <w:rsid w:val="0027798F"/>
    <w:rsid w:val="00277B07"/>
    <w:rsid w:val="00277B94"/>
    <w:rsid w:val="00277BFB"/>
    <w:rsid w:val="00277DBF"/>
    <w:rsid w:val="00280281"/>
    <w:rsid w:val="00280A67"/>
    <w:rsid w:val="00280B38"/>
    <w:rsid w:val="00280D91"/>
    <w:rsid w:val="00281132"/>
    <w:rsid w:val="002815F5"/>
    <w:rsid w:val="0028169C"/>
    <w:rsid w:val="00281ADA"/>
    <w:rsid w:val="00281CA2"/>
    <w:rsid w:val="00282B4C"/>
    <w:rsid w:val="00282B52"/>
    <w:rsid w:val="00282FFF"/>
    <w:rsid w:val="002830FA"/>
    <w:rsid w:val="002836DA"/>
    <w:rsid w:val="00283721"/>
    <w:rsid w:val="00283C19"/>
    <w:rsid w:val="00283C89"/>
    <w:rsid w:val="00284522"/>
    <w:rsid w:val="0028477A"/>
    <w:rsid w:val="00284F7F"/>
    <w:rsid w:val="00285278"/>
    <w:rsid w:val="002852FF"/>
    <w:rsid w:val="00285728"/>
    <w:rsid w:val="00285839"/>
    <w:rsid w:val="00285C1F"/>
    <w:rsid w:val="00285DAA"/>
    <w:rsid w:val="00285E08"/>
    <w:rsid w:val="00286506"/>
    <w:rsid w:val="00286968"/>
    <w:rsid w:val="00286CBC"/>
    <w:rsid w:val="00287482"/>
    <w:rsid w:val="0028780A"/>
    <w:rsid w:val="00287820"/>
    <w:rsid w:val="00287864"/>
    <w:rsid w:val="00287C28"/>
    <w:rsid w:val="00287CFB"/>
    <w:rsid w:val="00287F12"/>
    <w:rsid w:val="00290038"/>
    <w:rsid w:val="002902F2"/>
    <w:rsid w:val="00290B8E"/>
    <w:rsid w:val="0029124E"/>
    <w:rsid w:val="00291555"/>
    <w:rsid w:val="00291F42"/>
    <w:rsid w:val="00292527"/>
    <w:rsid w:val="0029281E"/>
    <w:rsid w:val="0029287A"/>
    <w:rsid w:val="00293132"/>
    <w:rsid w:val="00293444"/>
    <w:rsid w:val="0029355E"/>
    <w:rsid w:val="002936D1"/>
    <w:rsid w:val="00293B57"/>
    <w:rsid w:val="002941F9"/>
    <w:rsid w:val="002943E9"/>
    <w:rsid w:val="00294A27"/>
    <w:rsid w:val="00294C9A"/>
    <w:rsid w:val="00295226"/>
    <w:rsid w:val="00295255"/>
    <w:rsid w:val="0029563B"/>
    <w:rsid w:val="002956C9"/>
    <w:rsid w:val="00295792"/>
    <w:rsid w:val="002957C2"/>
    <w:rsid w:val="00296327"/>
    <w:rsid w:val="0029643B"/>
    <w:rsid w:val="00296A37"/>
    <w:rsid w:val="00297417"/>
    <w:rsid w:val="002977D9"/>
    <w:rsid w:val="00297B8B"/>
    <w:rsid w:val="002A0C82"/>
    <w:rsid w:val="002A0F42"/>
    <w:rsid w:val="002A20E0"/>
    <w:rsid w:val="002A260D"/>
    <w:rsid w:val="002A27BD"/>
    <w:rsid w:val="002A2A58"/>
    <w:rsid w:val="002A2BB8"/>
    <w:rsid w:val="002A3059"/>
    <w:rsid w:val="002A328F"/>
    <w:rsid w:val="002A3F28"/>
    <w:rsid w:val="002A47A8"/>
    <w:rsid w:val="002A4C4B"/>
    <w:rsid w:val="002A4DBE"/>
    <w:rsid w:val="002A4DCC"/>
    <w:rsid w:val="002A5EF1"/>
    <w:rsid w:val="002A61A0"/>
    <w:rsid w:val="002A643C"/>
    <w:rsid w:val="002A6601"/>
    <w:rsid w:val="002A66A5"/>
    <w:rsid w:val="002A69C5"/>
    <w:rsid w:val="002A69D3"/>
    <w:rsid w:val="002A70ED"/>
    <w:rsid w:val="002A7958"/>
    <w:rsid w:val="002B0286"/>
    <w:rsid w:val="002B02A3"/>
    <w:rsid w:val="002B0827"/>
    <w:rsid w:val="002B095C"/>
    <w:rsid w:val="002B09E9"/>
    <w:rsid w:val="002B0DA8"/>
    <w:rsid w:val="002B0F41"/>
    <w:rsid w:val="002B11E7"/>
    <w:rsid w:val="002B12F7"/>
    <w:rsid w:val="002B1305"/>
    <w:rsid w:val="002B1B5A"/>
    <w:rsid w:val="002B242F"/>
    <w:rsid w:val="002B29F4"/>
    <w:rsid w:val="002B356B"/>
    <w:rsid w:val="002B37AD"/>
    <w:rsid w:val="002B3BFA"/>
    <w:rsid w:val="002B40E1"/>
    <w:rsid w:val="002B4CE6"/>
    <w:rsid w:val="002B5374"/>
    <w:rsid w:val="002B5596"/>
    <w:rsid w:val="002B5C6B"/>
    <w:rsid w:val="002B6477"/>
    <w:rsid w:val="002B653D"/>
    <w:rsid w:val="002B684B"/>
    <w:rsid w:val="002B6966"/>
    <w:rsid w:val="002B698B"/>
    <w:rsid w:val="002B6C8F"/>
    <w:rsid w:val="002B7516"/>
    <w:rsid w:val="002B790F"/>
    <w:rsid w:val="002B7BDC"/>
    <w:rsid w:val="002B7F53"/>
    <w:rsid w:val="002B7F55"/>
    <w:rsid w:val="002C02D5"/>
    <w:rsid w:val="002C05FB"/>
    <w:rsid w:val="002C06A7"/>
    <w:rsid w:val="002C0DDA"/>
    <w:rsid w:val="002C16C1"/>
    <w:rsid w:val="002C19C7"/>
    <w:rsid w:val="002C1BE4"/>
    <w:rsid w:val="002C27F7"/>
    <w:rsid w:val="002C28CA"/>
    <w:rsid w:val="002C321F"/>
    <w:rsid w:val="002C340D"/>
    <w:rsid w:val="002C36E1"/>
    <w:rsid w:val="002C3F4D"/>
    <w:rsid w:val="002C4185"/>
    <w:rsid w:val="002C4382"/>
    <w:rsid w:val="002C49CC"/>
    <w:rsid w:val="002C57AB"/>
    <w:rsid w:val="002C5D1A"/>
    <w:rsid w:val="002C62B0"/>
    <w:rsid w:val="002C7086"/>
    <w:rsid w:val="002C789C"/>
    <w:rsid w:val="002C78E6"/>
    <w:rsid w:val="002C7DD3"/>
    <w:rsid w:val="002D07A2"/>
    <w:rsid w:val="002D0946"/>
    <w:rsid w:val="002D0AE5"/>
    <w:rsid w:val="002D1A1C"/>
    <w:rsid w:val="002D1B50"/>
    <w:rsid w:val="002D20E6"/>
    <w:rsid w:val="002D24A5"/>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F07"/>
    <w:rsid w:val="002D7B09"/>
    <w:rsid w:val="002E0B68"/>
    <w:rsid w:val="002E0DDD"/>
    <w:rsid w:val="002E0F86"/>
    <w:rsid w:val="002E1499"/>
    <w:rsid w:val="002E2788"/>
    <w:rsid w:val="002E2859"/>
    <w:rsid w:val="002E2B66"/>
    <w:rsid w:val="002E2BAF"/>
    <w:rsid w:val="002E2D2A"/>
    <w:rsid w:val="002E2FFD"/>
    <w:rsid w:val="002E35B7"/>
    <w:rsid w:val="002E3D8F"/>
    <w:rsid w:val="002E41F2"/>
    <w:rsid w:val="002E435D"/>
    <w:rsid w:val="002E46F3"/>
    <w:rsid w:val="002E48F6"/>
    <w:rsid w:val="002E4D2C"/>
    <w:rsid w:val="002E53BC"/>
    <w:rsid w:val="002E53CC"/>
    <w:rsid w:val="002E57B6"/>
    <w:rsid w:val="002E64BE"/>
    <w:rsid w:val="002E654A"/>
    <w:rsid w:val="002E6CFC"/>
    <w:rsid w:val="002E6E94"/>
    <w:rsid w:val="002E7041"/>
    <w:rsid w:val="002E7117"/>
    <w:rsid w:val="002E787C"/>
    <w:rsid w:val="002E78E3"/>
    <w:rsid w:val="002E7C2E"/>
    <w:rsid w:val="002E7E2A"/>
    <w:rsid w:val="002F06B1"/>
    <w:rsid w:val="002F06CA"/>
    <w:rsid w:val="002F07D4"/>
    <w:rsid w:val="002F1A3E"/>
    <w:rsid w:val="002F29B1"/>
    <w:rsid w:val="002F342A"/>
    <w:rsid w:val="002F3D53"/>
    <w:rsid w:val="002F3D93"/>
    <w:rsid w:val="002F405A"/>
    <w:rsid w:val="002F4B36"/>
    <w:rsid w:val="002F4C8A"/>
    <w:rsid w:val="002F544A"/>
    <w:rsid w:val="002F54C5"/>
    <w:rsid w:val="002F5524"/>
    <w:rsid w:val="002F5862"/>
    <w:rsid w:val="002F5AA1"/>
    <w:rsid w:val="002F61E1"/>
    <w:rsid w:val="002F6445"/>
    <w:rsid w:val="002F68F0"/>
    <w:rsid w:val="002F6FED"/>
    <w:rsid w:val="002F74CA"/>
    <w:rsid w:val="002F79C7"/>
    <w:rsid w:val="002F7B76"/>
    <w:rsid w:val="002F7B78"/>
    <w:rsid w:val="002F7BDD"/>
    <w:rsid w:val="003000C8"/>
    <w:rsid w:val="00300334"/>
    <w:rsid w:val="00300739"/>
    <w:rsid w:val="00300BAC"/>
    <w:rsid w:val="00300F17"/>
    <w:rsid w:val="00301016"/>
    <w:rsid w:val="003011C5"/>
    <w:rsid w:val="00301577"/>
    <w:rsid w:val="00301EDE"/>
    <w:rsid w:val="00301FE3"/>
    <w:rsid w:val="0030232E"/>
    <w:rsid w:val="0030247C"/>
    <w:rsid w:val="00302557"/>
    <w:rsid w:val="003031AA"/>
    <w:rsid w:val="003034B1"/>
    <w:rsid w:val="003034FB"/>
    <w:rsid w:val="003040F7"/>
    <w:rsid w:val="0030423F"/>
    <w:rsid w:val="00304526"/>
    <w:rsid w:val="00304800"/>
    <w:rsid w:val="00304D62"/>
    <w:rsid w:val="00304DC0"/>
    <w:rsid w:val="00305FA9"/>
    <w:rsid w:val="003061AD"/>
    <w:rsid w:val="00306D11"/>
    <w:rsid w:val="00306F8F"/>
    <w:rsid w:val="00307027"/>
    <w:rsid w:val="00307462"/>
    <w:rsid w:val="003076FE"/>
    <w:rsid w:val="00307939"/>
    <w:rsid w:val="00307B9D"/>
    <w:rsid w:val="00307CF5"/>
    <w:rsid w:val="003105C5"/>
    <w:rsid w:val="00310665"/>
    <w:rsid w:val="00310FD1"/>
    <w:rsid w:val="0031128D"/>
    <w:rsid w:val="0031132C"/>
    <w:rsid w:val="003115CD"/>
    <w:rsid w:val="00311DC1"/>
    <w:rsid w:val="003124B3"/>
    <w:rsid w:val="0031253C"/>
    <w:rsid w:val="00312898"/>
    <w:rsid w:val="003130BA"/>
    <w:rsid w:val="003131EC"/>
    <w:rsid w:val="00313B11"/>
    <w:rsid w:val="00313F97"/>
    <w:rsid w:val="003145A6"/>
    <w:rsid w:val="003148E0"/>
    <w:rsid w:val="00314D3E"/>
    <w:rsid w:val="00314DC3"/>
    <w:rsid w:val="003156AF"/>
    <w:rsid w:val="0031571E"/>
    <w:rsid w:val="00315A74"/>
    <w:rsid w:val="00315F84"/>
    <w:rsid w:val="00316059"/>
    <w:rsid w:val="00316723"/>
    <w:rsid w:val="003175F8"/>
    <w:rsid w:val="003179F9"/>
    <w:rsid w:val="00317BE8"/>
    <w:rsid w:val="00321E41"/>
    <w:rsid w:val="003220EA"/>
    <w:rsid w:val="003227C5"/>
    <w:rsid w:val="00322BFC"/>
    <w:rsid w:val="00322FE6"/>
    <w:rsid w:val="0032381B"/>
    <w:rsid w:val="003241DB"/>
    <w:rsid w:val="00324452"/>
    <w:rsid w:val="0032541A"/>
    <w:rsid w:val="00326028"/>
    <w:rsid w:val="003265C4"/>
    <w:rsid w:val="003265DE"/>
    <w:rsid w:val="00326725"/>
    <w:rsid w:val="00326CAB"/>
    <w:rsid w:val="00327939"/>
    <w:rsid w:val="00327D23"/>
    <w:rsid w:val="00327D73"/>
    <w:rsid w:val="00330320"/>
    <w:rsid w:val="003305DF"/>
    <w:rsid w:val="003307AA"/>
    <w:rsid w:val="003307D7"/>
    <w:rsid w:val="00330B1D"/>
    <w:rsid w:val="00330FA3"/>
    <w:rsid w:val="003319E3"/>
    <w:rsid w:val="00331A9E"/>
    <w:rsid w:val="00331FB5"/>
    <w:rsid w:val="00331FDB"/>
    <w:rsid w:val="003321EE"/>
    <w:rsid w:val="00332426"/>
    <w:rsid w:val="00332666"/>
    <w:rsid w:val="003327A4"/>
    <w:rsid w:val="003327B0"/>
    <w:rsid w:val="0033294F"/>
    <w:rsid w:val="00332D67"/>
    <w:rsid w:val="00332E30"/>
    <w:rsid w:val="0033413C"/>
    <w:rsid w:val="003347E8"/>
    <w:rsid w:val="00334914"/>
    <w:rsid w:val="00334E63"/>
    <w:rsid w:val="003351B4"/>
    <w:rsid w:val="0033526C"/>
    <w:rsid w:val="00335A1E"/>
    <w:rsid w:val="00335B28"/>
    <w:rsid w:val="00335EB9"/>
    <w:rsid w:val="00336909"/>
    <w:rsid w:val="00336B34"/>
    <w:rsid w:val="00336C85"/>
    <w:rsid w:val="00336FF2"/>
    <w:rsid w:val="003374EC"/>
    <w:rsid w:val="003375E2"/>
    <w:rsid w:val="003376C0"/>
    <w:rsid w:val="00337D4C"/>
    <w:rsid w:val="003407D5"/>
    <w:rsid w:val="00340CE4"/>
    <w:rsid w:val="00340ED3"/>
    <w:rsid w:val="003416E1"/>
    <w:rsid w:val="00342A44"/>
    <w:rsid w:val="00343080"/>
    <w:rsid w:val="00343415"/>
    <w:rsid w:val="003437F8"/>
    <w:rsid w:val="003439D3"/>
    <w:rsid w:val="003441F3"/>
    <w:rsid w:val="00344502"/>
    <w:rsid w:val="00344513"/>
    <w:rsid w:val="00344515"/>
    <w:rsid w:val="00344791"/>
    <w:rsid w:val="003448EE"/>
    <w:rsid w:val="00344C3A"/>
    <w:rsid w:val="00344E3D"/>
    <w:rsid w:val="00344FA3"/>
    <w:rsid w:val="003456E1"/>
    <w:rsid w:val="0034571E"/>
    <w:rsid w:val="003462DF"/>
    <w:rsid w:val="00346F1E"/>
    <w:rsid w:val="00347B09"/>
    <w:rsid w:val="00347B88"/>
    <w:rsid w:val="00347CD9"/>
    <w:rsid w:val="00350618"/>
    <w:rsid w:val="00350E3A"/>
    <w:rsid w:val="00350E3D"/>
    <w:rsid w:val="00350E3F"/>
    <w:rsid w:val="00351208"/>
    <w:rsid w:val="00351212"/>
    <w:rsid w:val="00351522"/>
    <w:rsid w:val="00351E51"/>
    <w:rsid w:val="00351F66"/>
    <w:rsid w:val="00352449"/>
    <w:rsid w:val="00353288"/>
    <w:rsid w:val="003533A3"/>
    <w:rsid w:val="003536AA"/>
    <w:rsid w:val="00353B61"/>
    <w:rsid w:val="00353C51"/>
    <w:rsid w:val="00354387"/>
    <w:rsid w:val="003545AD"/>
    <w:rsid w:val="003545D4"/>
    <w:rsid w:val="003545E8"/>
    <w:rsid w:val="00354A48"/>
    <w:rsid w:val="00354A8F"/>
    <w:rsid w:val="00354AED"/>
    <w:rsid w:val="00354B3B"/>
    <w:rsid w:val="00355094"/>
    <w:rsid w:val="003554AB"/>
    <w:rsid w:val="0035656C"/>
    <w:rsid w:val="003566C0"/>
    <w:rsid w:val="00356D83"/>
    <w:rsid w:val="003576C8"/>
    <w:rsid w:val="00357CB9"/>
    <w:rsid w:val="00357CE0"/>
    <w:rsid w:val="00357E7C"/>
    <w:rsid w:val="003601B0"/>
    <w:rsid w:val="003605C9"/>
    <w:rsid w:val="00360848"/>
    <w:rsid w:val="00361037"/>
    <w:rsid w:val="00361251"/>
    <w:rsid w:val="003612A4"/>
    <w:rsid w:val="00361940"/>
    <w:rsid w:val="00361EC9"/>
    <w:rsid w:val="00361F62"/>
    <w:rsid w:val="00362232"/>
    <w:rsid w:val="0036241D"/>
    <w:rsid w:val="003634E0"/>
    <w:rsid w:val="00363984"/>
    <w:rsid w:val="00363D5B"/>
    <w:rsid w:val="00364094"/>
    <w:rsid w:val="0036463E"/>
    <w:rsid w:val="00364728"/>
    <w:rsid w:val="00364821"/>
    <w:rsid w:val="0036489C"/>
    <w:rsid w:val="00364A06"/>
    <w:rsid w:val="00364D0A"/>
    <w:rsid w:val="00364F41"/>
    <w:rsid w:val="003651BC"/>
    <w:rsid w:val="0036540B"/>
    <w:rsid w:val="0036563B"/>
    <w:rsid w:val="00365C0A"/>
    <w:rsid w:val="003662D9"/>
    <w:rsid w:val="003664A8"/>
    <w:rsid w:val="003674CD"/>
    <w:rsid w:val="003702CF"/>
    <w:rsid w:val="003705CD"/>
    <w:rsid w:val="00370F28"/>
    <w:rsid w:val="00371315"/>
    <w:rsid w:val="0037144A"/>
    <w:rsid w:val="00372637"/>
    <w:rsid w:val="00372760"/>
    <w:rsid w:val="00373331"/>
    <w:rsid w:val="003734C4"/>
    <w:rsid w:val="00373673"/>
    <w:rsid w:val="00373899"/>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70E7"/>
    <w:rsid w:val="0037750F"/>
    <w:rsid w:val="003779F3"/>
    <w:rsid w:val="003803CF"/>
    <w:rsid w:val="0038165A"/>
    <w:rsid w:val="00381D96"/>
    <w:rsid w:val="003820BF"/>
    <w:rsid w:val="00382B77"/>
    <w:rsid w:val="003831C7"/>
    <w:rsid w:val="00383418"/>
    <w:rsid w:val="00383766"/>
    <w:rsid w:val="00383A9C"/>
    <w:rsid w:val="00383E9C"/>
    <w:rsid w:val="00384168"/>
    <w:rsid w:val="00384264"/>
    <w:rsid w:val="003847D8"/>
    <w:rsid w:val="003847E9"/>
    <w:rsid w:val="00385290"/>
    <w:rsid w:val="003855F9"/>
    <w:rsid w:val="0038564A"/>
    <w:rsid w:val="003869B7"/>
    <w:rsid w:val="00386ACF"/>
    <w:rsid w:val="00386C7A"/>
    <w:rsid w:val="00386E3F"/>
    <w:rsid w:val="00386FED"/>
    <w:rsid w:val="003911A7"/>
    <w:rsid w:val="00391CF5"/>
    <w:rsid w:val="00392170"/>
    <w:rsid w:val="0039289E"/>
    <w:rsid w:val="00392AC2"/>
    <w:rsid w:val="00392D41"/>
    <w:rsid w:val="00392D7E"/>
    <w:rsid w:val="00392E28"/>
    <w:rsid w:val="00392E2B"/>
    <w:rsid w:val="00393467"/>
    <w:rsid w:val="00394064"/>
    <w:rsid w:val="0039432B"/>
    <w:rsid w:val="00394418"/>
    <w:rsid w:val="00394B4B"/>
    <w:rsid w:val="00394B4E"/>
    <w:rsid w:val="00394E48"/>
    <w:rsid w:val="00394FF9"/>
    <w:rsid w:val="003952BD"/>
    <w:rsid w:val="00395422"/>
    <w:rsid w:val="003958A7"/>
    <w:rsid w:val="00395FC0"/>
    <w:rsid w:val="003961BA"/>
    <w:rsid w:val="0039689B"/>
    <w:rsid w:val="00396B1A"/>
    <w:rsid w:val="00397588"/>
    <w:rsid w:val="00397BA9"/>
    <w:rsid w:val="00397BEE"/>
    <w:rsid w:val="00397FEF"/>
    <w:rsid w:val="003A104B"/>
    <w:rsid w:val="003A13A5"/>
    <w:rsid w:val="003A170F"/>
    <w:rsid w:val="003A18B1"/>
    <w:rsid w:val="003A191C"/>
    <w:rsid w:val="003A1952"/>
    <w:rsid w:val="003A1B1E"/>
    <w:rsid w:val="003A1DE2"/>
    <w:rsid w:val="003A2320"/>
    <w:rsid w:val="003A3144"/>
    <w:rsid w:val="003A3442"/>
    <w:rsid w:val="003A387E"/>
    <w:rsid w:val="003A4A60"/>
    <w:rsid w:val="003A4B40"/>
    <w:rsid w:val="003A4E7B"/>
    <w:rsid w:val="003A4FF0"/>
    <w:rsid w:val="003A51A3"/>
    <w:rsid w:val="003A5E88"/>
    <w:rsid w:val="003A5F8F"/>
    <w:rsid w:val="003A60C9"/>
    <w:rsid w:val="003A6124"/>
    <w:rsid w:val="003A62A9"/>
    <w:rsid w:val="003A686A"/>
    <w:rsid w:val="003A71B5"/>
    <w:rsid w:val="003A78FB"/>
    <w:rsid w:val="003A7ACD"/>
    <w:rsid w:val="003A7DC0"/>
    <w:rsid w:val="003B0124"/>
    <w:rsid w:val="003B04D5"/>
    <w:rsid w:val="003B06AF"/>
    <w:rsid w:val="003B06E3"/>
    <w:rsid w:val="003B0762"/>
    <w:rsid w:val="003B0B4A"/>
    <w:rsid w:val="003B1180"/>
    <w:rsid w:val="003B22AE"/>
    <w:rsid w:val="003B2683"/>
    <w:rsid w:val="003B29D8"/>
    <w:rsid w:val="003B2A4D"/>
    <w:rsid w:val="003B2FDA"/>
    <w:rsid w:val="003B3B49"/>
    <w:rsid w:val="003B3C08"/>
    <w:rsid w:val="003B4045"/>
    <w:rsid w:val="003B46F4"/>
    <w:rsid w:val="003B48B6"/>
    <w:rsid w:val="003B4920"/>
    <w:rsid w:val="003B4C6F"/>
    <w:rsid w:val="003B4E74"/>
    <w:rsid w:val="003B5A9C"/>
    <w:rsid w:val="003B5BC5"/>
    <w:rsid w:val="003B5C15"/>
    <w:rsid w:val="003B69F1"/>
    <w:rsid w:val="003B7248"/>
    <w:rsid w:val="003B75BB"/>
    <w:rsid w:val="003C0901"/>
    <w:rsid w:val="003C09DE"/>
    <w:rsid w:val="003C0D29"/>
    <w:rsid w:val="003C0D39"/>
    <w:rsid w:val="003C13F1"/>
    <w:rsid w:val="003C16D0"/>
    <w:rsid w:val="003C23AD"/>
    <w:rsid w:val="003C277A"/>
    <w:rsid w:val="003C2945"/>
    <w:rsid w:val="003C2B8C"/>
    <w:rsid w:val="003C3164"/>
    <w:rsid w:val="003C3494"/>
    <w:rsid w:val="003C39A4"/>
    <w:rsid w:val="003C3A0E"/>
    <w:rsid w:val="003C413C"/>
    <w:rsid w:val="003C4341"/>
    <w:rsid w:val="003C4CA3"/>
    <w:rsid w:val="003C5708"/>
    <w:rsid w:val="003C5E1F"/>
    <w:rsid w:val="003C5F4B"/>
    <w:rsid w:val="003C62B9"/>
    <w:rsid w:val="003C6660"/>
    <w:rsid w:val="003C6BFF"/>
    <w:rsid w:val="003C6D12"/>
    <w:rsid w:val="003C7115"/>
    <w:rsid w:val="003C72D8"/>
    <w:rsid w:val="003C7755"/>
    <w:rsid w:val="003C7A47"/>
    <w:rsid w:val="003C7B2F"/>
    <w:rsid w:val="003C7EEA"/>
    <w:rsid w:val="003C7F88"/>
    <w:rsid w:val="003D0321"/>
    <w:rsid w:val="003D07B8"/>
    <w:rsid w:val="003D130E"/>
    <w:rsid w:val="003D2366"/>
    <w:rsid w:val="003D25B2"/>
    <w:rsid w:val="003D25F1"/>
    <w:rsid w:val="003D2787"/>
    <w:rsid w:val="003D2F4F"/>
    <w:rsid w:val="003D31DF"/>
    <w:rsid w:val="003D33D3"/>
    <w:rsid w:val="003D3C8C"/>
    <w:rsid w:val="003D3D6D"/>
    <w:rsid w:val="003D3DDA"/>
    <w:rsid w:val="003D4254"/>
    <w:rsid w:val="003D49AB"/>
    <w:rsid w:val="003D4D4A"/>
    <w:rsid w:val="003D501C"/>
    <w:rsid w:val="003D5086"/>
    <w:rsid w:val="003D524E"/>
    <w:rsid w:val="003D5438"/>
    <w:rsid w:val="003D5B26"/>
    <w:rsid w:val="003D5D65"/>
    <w:rsid w:val="003D6027"/>
    <w:rsid w:val="003D60B7"/>
    <w:rsid w:val="003D61E3"/>
    <w:rsid w:val="003D6264"/>
    <w:rsid w:val="003D6A3D"/>
    <w:rsid w:val="003D715E"/>
    <w:rsid w:val="003D7436"/>
    <w:rsid w:val="003D7711"/>
    <w:rsid w:val="003D798F"/>
    <w:rsid w:val="003D7A9A"/>
    <w:rsid w:val="003D7D5B"/>
    <w:rsid w:val="003D7E64"/>
    <w:rsid w:val="003E02FB"/>
    <w:rsid w:val="003E03AE"/>
    <w:rsid w:val="003E0429"/>
    <w:rsid w:val="003E0905"/>
    <w:rsid w:val="003E1034"/>
    <w:rsid w:val="003E16E3"/>
    <w:rsid w:val="003E1E4E"/>
    <w:rsid w:val="003E2211"/>
    <w:rsid w:val="003E2B68"/>
    <w:rsid w:val="003E2EF5"/>
    <w:rsid w:val="003E403F"/>
    <w:rsid w:val="003E4452"/>
    <w:rsid w:val="003E45FE"/>
    <w:rsid w:val="003E5052"/>
    <w:rsid w:val="003E52F6"/>
    <w:rsid w:val="003E5613"/>
    <w:rsid w:val="003E5FEC"/>
    <w:rsid w:val="003E6117"/>
    <w:rsid w:val="003E67E3"/>
    <w:rsid w:val="003E6DE6"/>
    <w:rsid w:val="003E6FA5"/>
    <w:rsid w:val="003E73A1"/>
    <w:rsid w:val="003E76F0"/>
    <w:rsid w:val="003E7736"/>
    <w:rsid w:val="003E78AA"/>
    <w:rsid w:val="003E78F7"/>
    <w:rsid w:val="003E79EA"/>
    <w:rsid w:val="003F010E"/>
    <w:rsid w:val="003F0241"/>
    <w:rsid w:val="003F070B"/>
    <w:rsid w:val="003F1020"/>
    <w:rsid w:val="003F13E7"/>
    <w:rsid w:val="003F2190"/>
    <w:rsid w:val="003F2598"/>
    <w:rsid w:val="003F26D6"/>
    <w:rsid w:val="003F2742"/>
    <w:rsid w:val="003F292E"/>
    <w:rsid w:val="003F2959"/>
    <w:rsid w:val="003F29B9"/>
    <w:rsid w:val="003F2B6C"/>
    <w:rsid w:val="003F2B7D"/>
    <w:rsid w:val="003F2FA8"/>
    <w:rsid w:val="003F318A"/>
    <w:rsid w:val="003F3DAC"/>
    <w:rsid w:val="003F3F2C"/>
    <w:rsid w:val="003F4702"/>
    <w:rsid w:val="003F4B08"/>
    <w:rsid w:val="003F4BB0"/>
    <w:rsid w:val="003F4C28"/>
    <w:rsid w:val="003F54CF"/>
    <w:rsid w:val="003F5CC5"/>
    <w:rsid w:val="003F5ED1"/>
    <w:rsid w:val="003F5FF5"/>
    <w:rsid w:val="003F619A"/>
    <w:rsid w:val="003F65D4"/>
    <w:rsid w:val="003F675A"/>
    <w:rsid w:val="003F731D"/>
    <w:rsid w:val="003F7742"/>
    <w:rsid w:val="003F7896"/>
    <w:rsid w:val="003F79F2"/>
    <w:rsid w:val="003F7C4D"/>
    <w:rsid w:val="003F7DDC"/>
    <w:rsid w:val="003F7E79"/>
    <w:rsid w:val="0040000E"/>
    <w:rsid w:val="0040017F"/>
    <w:rsid w:val="00400449"/>
    <w:rsid w:val="00401372"/>
    <w:rsid w:val="004014CC"/>
    <w:rsid w:val="004021BE"/>
    <w:rsid w:val="0040223A"/>
    <w:rsid w:val="00402265"/>
    <w:rsid w:val="0040277E"/>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A43"/>
    <w:rsid w:val="00405ED8"/>
    <w:rsid w:val="00406772"/>
    <w:rsid w:val="0040722D"/>
    <w:rsid w:val="00407496"/>
    <w:rsid w:val="004074D4"/>
    <w:rsid w:val="00407891"/>
    <w:rsid w:val="004078E2"/>
    <w:rsid w:val="00407C29"/>
    <w:rsid w:val="00407CCF"/>
    <w:rsid w:val="00407CFF"/>
    <w:rsid w:val="00407F1D"/>
    <w:rsid w:val="00410238"/>
    <w:rsid w:val="00410596"/>
    <w:rsid w:val="00410D93"/>
    <w:rsid w:val="00410E5A"/>
    <w:rsid w:val="00411D4E"/>
    <w:rsid w:val="004123B2"/>
    <w:rsid w:val="004125C4"/>
    <w:rsid w:val="00412A8E"/>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7047"/>
    <w:rsid w:val="004172A5"/>
    <w:rsid w:val="00417BBE"/>
    <w:rsid w:val="00417FD0"/>
    <w:rsid w:val="00420721"/>
    <w:rsid w:val="004208C3"/>
    <w:rsid w:val="00420AD9"/>
    <w:rsid w:val="00420C96"/>
    <w:rsid w:val="0042136E"/>
    <w:rsid w:val="004219E1"/>
    <w:rsid w:val="004229CA"/>
    <w:rsid w:val="00422DAC"/>
    <w:rsid w:val="00422DBE"/>
    <w:rsid w:val="004231EB"/>
    <w:rsid w:val="0042335C"/>
    <w:rsid w:val="00423630"/>
    <w:rsid w:val="00423697"/>
    <w:rsid w:val="004237C6"/>
    <w:rsid w:val="00423953"/>
    <w:rsid w:val="00423E83"/>
    <w:rsid w:val="004242B3"/>
    <w:rsid w:val="00424A37"/>
    <w:rsid w:val="00424B00"/>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F30"/>
    <w:rsid w:val="00427FC2"/>
    <w:rsid w:val="0043021F"/>
    <w:rsid w:val="004302A6"/>
    <w:rsid w:val="00430592"/>
    <w:rsid w:val="00430662"/>
    <w:rsid w:val="004307D4"/>
    <w:rsid w:val="00430907"/>
    <w:rsid w:val="0043152B"/>
    <w:rsid w:val="00431D3C"/>
    <w:rsid w:val="00431E18"/>
    <w:rsid w:val="00431E57"/>
    <w:rsid w:val="00432450"/>
    <w:rsid w:val="0043265E"/>
    <w:rsid w:val="00432CE7"/>
    <w:rsid w:val="00432DDD"/>
    <w:rsid w:val="00433527"/>
    <w:rsid w:val="00433D8C"/>
    <w:rsid w:val="004343BC"/>
    <w:rsid w:val="00434452"/>
    <w:rsid w:val="00434A90"/>
    <w:rsid w:val="00434BE1"/>
    <w:rsid w:val="00434CCA"/>
    <w:rsid w:val="00435265"/>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20A6"/>
    <w:rsid w:val="00442244"/>
    <w:rsid w:val="00442276"/>
    <w:rsid w:val="0044229C"/>
    <w:rsid w:val="0044235F"/>
    <w:rsid w:val="00442A80"/>
    <w:rsid w:val="00442AB1"/>
    <w:rsid w:val="00442B73"/>
    <w:rsid w:val="004434B5"/>
    <w:rsid w:val="00443578"/>
    <w:rsid w:val="00443A41"/>
    <w:rsid w:val="00443F42"/>
    <w:rsid w:val="0044404E"/>
    <w:rsid w:val="004443D2"/>
    <w:rsid w:val="004444C7"/>
    <w:rsid w:val="00444C1B"/>
    <w:rsid w:val="0044553C"/>
    <w:rsid w:val="0044565D"/>
    <w:rsid w:val="00445AA7"/>
    <w:rsid w:val="00445DBD"/>
    <w:rsid w:val="004460D3"/>
    <w:rsid w:val="004460E8"/>
    <w:rsid w:val="004462B7"/>
    <w:rsid w:val="00446362"/>
    <w:rsid w:val="004464FD"/>
    <w:rsid w:val="004465E2"/>
    <w:rsid w:val="00446BF0"/>
    <w:rsid w:val="00446E8B"/>
    <w:rsid w:val="00447607"/>
    <w:rsid w:val="004479C4"/>
    <w:rsid w:val="00447F4C"/>
    <w:rsid w:val="00450701"/>
    <w:rsid w:val="00450996"/>
    <w:rsid w:val="00450CBD"/>
    <w:rsid w:val="00450CDD"/>
    <w:rsid w:val="00450D68"/>
    <w:rsid w:val="00451298"/>
    <w:rsid w:val="0045181F"/>
    <w:rsid w:val="0045186A"/>
    <w:rsid w:val="0045193E"/>
    <w:rsid w:val="004532EB"/>
    <w:rsid w:val="004534F7"/>
    <w:rsid w:val="004535BA"/>
    <w:rsid w:val="00453858"/>
    <w:rsid w:val="00453A2E"/>
    <w:rsid w:val="004544E8"/>
    <w:rsid w:val="00454748"/>
    <w:rsid w:val="00454BCD"/>
    <w:rsid w:val="00454FE1"/>
    <w:rsid w:val="004556B2"/>
    <w:rsid w:val="00455A70"/>
    <w:rsid w:val="004563C1"/>
    <w:rsid w:val="00456B12"/>
    <w:rsid w:val="004575B9"/>
    <w:rsid w:val="004575C0"/>
    <w:rsid w:val="00457A1B"/>
    <w:rsid w:val="00457B1D"/>
    <w:rsid w:val="00457C82"/>
    <w:rsid w:val="004606FC"/>
    <w:rsid w:val="00460C1F"/>
    <w:rsid w:val="00461397"/>
    <w:rsid w:val="00461646"/>
    <w:rsid w:val="00461752"/>
    <w:rsid w:val="0046177F"/>
    <w:rsid w:val="00461C3A"/>
    <w:rsid w:val="00461D74"/>
    <w:rsid w:val="004629BB"/>
    <w:rsid w:val="00462ADB"/>
    <w:rsid w:val="00462C9D"/>
    <w:rsid w:val="004638C6"/>
    <w:rsid w:val="00463C37"/>
    <w:rsid w:val="00463C93"/>
    <w:rsid w:val="00463D61"/>
    <w:rsid w:val="004643AD"/>
    <w:rsid w:val="0046455C"/>
    <w:rsid w:val="004657BE"/>
    <w:rsid w:val="00465B1D"/>
    <w:rsid w:val="00465DC3"/>
    <w:rsid w:val="00466995"/>
    <w:rsid w:val="004669E3"/>
    <w:rsid w:val="00467001"/>
    <w:rsid w:val="004677F6"/>
    <w:rsid w:val="00467A67"/>
    <w:rsid w:val="00467AB6"/>
    <w:rsid w:val="00467C1F"/>
    <w:rsid w:val="00467D66"/>
    <w:rsid w:val="00470ED0"/>
    <w:rsid w:val="0047196E"/>
    <w:rsid w:val="00471EB6"/>
    <w:rsid w:val="00472247"/>
    <w:rsid w:val="00472B5B"/>
    <w:rsid w:val="00472C93"/>
    <w:rsid w:val="0047335D"/>
    <w:rsid w:val="0047339C"/>
    <w:rsid w:val="004736F6"/>
    <w:rsid w:val="004744C6"/>
    <w:rsid w:val="00474906"/>
    <w:rsid w:val="00474BC8"/>
    <w:rsid w:val="00475A09"/>
    <w:rsid w:val="004768AE"/>
    <w:rsid w:val="00477063"/>
    <w:rsid w:val="00477995"/>
    <w:rsid w:val="00477A8C"/>
    <w:rsid w:val="00477EE4"/>
    <w:rsid w:val="0048012E"/>
    <w:rsid w:val="00480156"/>
    <w:rsid w:val="004803DA"/>
    <w:rsid w:val="00480956"/>
    <w:rsid w:val="00480C7F"/>
    <w:rsid w:val="00481187"/>
    <w:rsid w:val="004811A0"/>
    <w:rsid w:val="004815FF"/>
    <w:rsid w:val="00481A06"/>
    <w:rsid w:val="00481B3C"/>
    <w:rsid w:val="0048210B"/>
    <w:rsid w:val="00482A35"/>
    <w:rsid w:val="00482E1B"/>
    <w:rsid w:val="00482ED4"/>
    <w:rsid w:val="00482F13"/>
    <w:rsid w:val="0048311E"/>
    <w:rsid w:val="004831EC"/>
    <w:rsid w:val="00483BE7"/>
    <w:rsid w:val="00483DEA"/>
    <w:rsid w:val="00483F8B"/>
    <w:rsid w:val="004841F5"/>
    <w:rsid w:val="004849A4"/>
    <w:rsid w:val="00485D66"/>
    <w:rsid w:val="00485DD5"/>
    <w:rsid w:val="00486576"/>
    <w:rsid w:val="00487412"/>
    <w:rsid w:val="004878C5"/>
    <w:rsid w:val="004879FF"/>
    <w:rsid w:val="004906AB"/>
    <w:rsid w:val="004906C5"/>
    <w:rsid w:val="00490C35"/>
    <w:rsid w:val="004917E7"/>
    <w:rsid w:val="00491A3C"/>
    <w:rsid w:val="00491DFB"/>
    <w:rsid w:val="004921C3"/>
    <w:rsid w:val="00492539"/>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E6A"/>
    <w:rsid w:val="00496EBC"/>
    <w:rsid w:val="00497045"/>
    <w:rsid w:val="004971CA"/>
    <w:rsid w:val="00497C34"/>
    <w:rsid w:val="004A0937"/>
    <w:rsid w:val="004A0CAA"/>
    <w:rsid w:val="004A0ECC"/>
    <w:rsid w:val="004A0F17"/>
    <w:rsid w:val="004A1063"/>
    <w:rsid w:val="004A1506"/>
    <w:rsid w:val="004A1B46"/>
    <w:rsid w:val="004A1B61"/>
    <w:rsid w:val="004A1B8E"/>
    <w:rsid w:val="004A1C7B"/>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D4"/>
    <w:rsid w:val="004A4631"/>
    <w:rsid w:val="004A4913"/>
    <w:rsid w:val="004A4EEE"/>
    <w:rsid w:val="004A5078"/>
    <w:rsid w:val="004A55EC"/>
    <w:rsid w:val="004A605F"/>
    <w:rsid w:val="004A614C"/>
    <w:rsid w:val="004A66C4"/>
    <w:rsid w:val="004A6922"/>
    <w:rsid w:val="004A697D"/>
    <w:rsid w:val="004A6A00"/>
    <w:rsid w:val="004A6C64"/>
    <w:rsid w:val="004A6F95"/>
    <w:rsid w:val="004A7579"/>
    <w:rsid w:val="004A7CA3"/>
    <w:rsid w:val="004B0231"/>
    <w:rsid w:val="004B0768"/>
    <w:rsid w:val="004B0C4A"/>
    <w:rsid w:val="004B0F09"/>
    <w:rsid w:val="004B101D"/>
    <w:rsid w:val="004B1668"/>
    <w:rsid w:val="004B1C1B"/>
    <w:rsid w:val="004B1DF4"/>
    <w:rsid w:val="004B244D"/>
    <w:rsid w:val="004B29C4"/>
    <w:rsid w:val="004B2FC9"/>
    <w:rsid w:val="004B327A"/>
    <w:rsid w:val="004B3E26"/>
    <w:rsid w:val="004B48DA"/>
    <w:rsid w:val="004B4ADB"/>
    <w:rsid w:val="004B4D3F"/>
    <w:rsid w:val="004B509F"/>
    <w:rsid w:val="004B52B8"/>
    <w:rsid w:val="004B6CC8"/>
    <w:rsid w:val="004B75F9"/>
    <w:rsid w:val="004B7959"/>
    <w:rsid w:val="004B7A6C"/>
    <w:rsid w:val="004B7AE7"/>
    <w:rsid w:val="004B7D26"/>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318E"/>
    <w:rsid w:val="004C341A"/>
    <w:rsid w:val="004C3722"/>
    <w:rsid w:val="004C3AEE"/>
    <w:rsid w:val="004C3E31"/>
    <w:rsid w:val="004C4283"/>
    <w:rsid w:val="004C4384"/>
    <w:rsid w:val="004C4385"/>
    <w:rsid w:val="004C44B3"/>
    <w:rsid w:val="004C477E"/>
    <w:rsid w:val="004C56EF"/>
    <w:rsid w:val="004C5D48"/>
    <w:rsid w:val="004C5EBC"/>
    <w:rsid w:val="004C62C8"/>
    <w:rsid w:val="004C6755"/>
    <w:rsid w:val="004C68D8"/>
    <w:rsid w:val="004C6DB4"/>
    <w:rsid w:val="004C71F5"/>
    <w:rsid w:val="004C72EC"/>
    <w:rsid w:val="004C7D8C"/>
    <w:rsid w:val="004D05EE"/>
    <w:rsid w:val="004D1586"/>
    <w:rsid w:val="004D1CF7"/>
    <w:rsid w:val="004D237F"/>
    <w:rsid w:val="004D2619"/>
    <w:rsid w:val="004D2865"/>
    <w:rsid w:val="004D29EC"/>
    <w:rsid w:val="004D2CAD"/>
    <w:rsid w:val="004D31CB"/>
    <w:rsid w:val="004D34B2"/>
    <w:rsid w:val="004D36C7"/>
    <w:rsid w:val="004D374E"/>
    <w:rsid w:val="004D380D"/>
    <w:rsid w:val="004D3E7A"/>
    <w:rsid w:val="004D4457"/>
    <w:rsid w:val="004D45D0"/>
    <w:rsid w:val="004D4A75"/>
    <w:rsid w:val="004D4C99"/>
    <w:rsid w:val="004D5645"/>
    <w:rsid w:val="004D5FBA"/>
    <w:rsid w:val="004D6148"/>
    <w:rsid w:val="004D6300"/>
    <w:rsid w:val="004D65E6"/>
    <w:rsid w:val="004D6C5D"/>
    <w:rsid w:val="004D6EA7"/>
    <w:rsid w:val="004D769A"/>
    <w:rsid w:val="004D7F4D"/>
    <w:rsid w:val="004E0238"/>
    <w:rsid w:val="004E0305"/>
    <w:rsid w:val="004E0444"/>
    <w:rsid w:val="004E09DD"/>
    <w:rsid w:val="004E0D13"/>
    <w:rsid w:val="004E0FF8"/>
    <w:rsid w:val="004E1234"/>
    <w:rsid w:val="004E190B"/>
    <w:rsid w:val="004E1C92"/>
    <w:rsid w:val="004E2248"/>
    <w:rsid w:val="004E228F"/>
    <w:rsid w:val="004E285B"/>
    <w:rsid w:val="004E2F3A"/>
    <w:rsid w:val="004E3028"/>
    <w:rsid w:val="004E339F"/>
    <w:rsid w:val="004E374F"/>
    <w:rsid w:val="004E38FA"/>
    <w:rsid w:val="004E3E32"/>
    <w:rsid w:val="004E3E70"/>
    <w:rsid w:val="004E3EC8"/>
    <w:rsid w:val="004E461B"/>
    <w:rsid w:val="004E4F39"/>
    <w:rsid w:val="004E6052"/>
    <w:rsid w:val="004E6196"/>
    <w:rsid w:val="004E68E0"/>
    <w:rsid w:val="004E6CC5"/>
    <w:rsid w:val="004E7862"/>
    <w:rsid w:val="004E7FCA"/>
    <w:rsid w:val="004F0E96"/>
    <w:rsid w:val="004F19A4"/>
    <w:rsid w:val="004F1CE6"/>
    <w:rsid w:val="004F29D3"/>
    <w:rsid w:val="004F304B"/>
    <w:rsid w:val="004F30C0"/>
    <w:rsid w:val="004F37D4"/>
    <w:rsid w:val="004F3842"/>
    <w:rsid w:val="004F3E8A"/>
    <w:rsid w:val="004F4702"/>
    <w:rsid w:val="004F4D98"/>
    <w:rsid w:val="004F5579"/>
    <w:rsid w:val="004F59E9"/>
    <w:rsid w:val="004F5EC8"/>
    <w:rsid w:val="004F5F41"/>
    <w:rsid w:val="004F5F8D"/>
    <w:rsid w:val="004F6194"/>
    <w:rsid w:val="004F6592"/>
    <w:rsid w:val="004F69F4"/>
    <w:rsid w:val="004F737D"/>
    <w:rsid w:val="004F77C5"/>
    <w:rsid w:val="00500162"/>
    <w:rsid w:val="00500388"/>
    <w:rsid w:val="00500F94"/>
    <w:rsid w:val="00502323"/>
    <w:rsid w:val="0050265A"/>
    <w:rsid w:val="00502A63"/>
    <w:rsid w:val="00502AB9"/>
    <w:rsid w:val="0050319F"/>
    <w:rsid w:val="005031D5"/>
    <w:rsid w:val="005031FD"/>
    <w:rsid w:val="005032E8"/>
    <w:rsid w:val="0050399E"/>
    <w:rsid w:val="00503A3F"/>
    <w:rsid w:val="00503B5C"/>
    <w:rsid w:val="0050481C"/>
    <w:rsid w:val="00505039"/>
    <w:rsid w:val="00505789"/>
    <w:rsid w:val="00505CDD"/>
    <w:rsid w:val="00506497"/>
    <w:rsid w:val="00506809"/>
    <w:rsid w:val="00506DB0"/>
    <w:rsid w:val="00506FF2"/>
    <w:rsid w:val="00507537"/>
    <w:rsid w:val="005078BB"/>
    <w:rsid w:val="0051057B"/>
    <w:rsid w:val="0051061E"/>
    <w:rsid w:val="005106C4"/>
    <w:rsid w:val="00510915"/>
    <w:rsid w:val="00510AB0"/>
    <w:rsid w:val="00510CE6"/>
    <w:rsid w:val="00511EEC"/>
    <w:rsid w:val="005121BB"/>
    <w:rsid w:val="0051235D"/>
    <w:rsid w:val="00512935"/>
    <w:rsid w:val="00512B5B"/>
    <w:rsid w:val="00512DE2"/>
    <w:rsid w:val="00513DE3"/>
    <w:rsid w:val="005144AA"/>
    <w:rsid w:val="00514814"/>
    <w:rsid w:val="005148A3"/>
    <w:rsid w:val="00514A06"/>
    <w:rsid w:val="005150F1"/>
    <w:rsid w:val="005152B6"/>
    <w:rsid w:val="00515629"/>
    <w:rsid w:val="005156CF"/>
    <w:rsid w:val="005157B4"/>
    <w:rsid w:val="00515B40"/>
    <w:rsid w:val="00515E92"/>
    <w:rsid w:val="00516030"/>
    <w:rsid w:val="005166DB"/>
    <w:rsid w:val="00516CC1"/>
    <w:rsid w:val="00516ED3"/>
    <w:rsid w:val="005170B4"/>
    <w:rsid w:val="00517CE3"/>
    <w:rsid w:val="00517F7B"/>
    <w:rsid w:val="00520091"/>
    <w:rsid w:val="00520173"/>
    <w:rsid w:val="0052035D"/>
    <w:rsid w:val="00520A11"/>
    <w:rsid w:val="00520F76"/>
    <w:rsid w:val="00521BAC"/>
    <w:rsid w:val="00521CBF"/>
    <w:rsid w:val="0052206D"/>
    <w:rsid w:val="00522187"/>
    <w:rsid w:val="00522500"/>
    <w:rsid w:val="005225E8"/>
    <w:rsid w:val="00522E61"/>
    <w:rsid w:val="005230BE"/>
    <w:rsid w:val="0052356F"/>
    <w:rsid w:val="00523B0A"/>
    <w:rsid w:val="00523EE4"/>
    <w:rsid w:val="00523F4E"/>
    <w:rsid w:val="0052403E"/>
    <w:rsid w:val="00524356"/>
    <w:rsid w:val="005244AB"/>
    <w:rsid w:val="00524558"/>
    <w:rsid w:val="00524C14"/>
    <w:rsid w:val="005256FC"/>
    <w:rsid w:val="00525BFE"/>
    <w:rsid w:val="00525D75"/>
    <w:rsid w:val="00525DAD"/>
    <w:rsid w:val="00525E3E"/>
    <w:rsid w:val="00526600"/>
    <w:rsid w:val="00526D20"/>
    <w:rsid w:val="00527495"/>
    <w:rsid w:val="00527598"/>
    <w:rsid w:val="00527B33"/>
    <w:rsid w:val="00527D21"/>
    <w:rsid w:val="00527EB3"/>
    <w:rsid w:val="00530A7E"/>
    <w:rsid w:val="00530AF0"/>
    <w:rsid w:val="00531270"/>
    <w:rsid w:val="005315D8"/>
    <w:rsid w:val="00531B4D"/>
    <w:rsid w:val="00531F50"/>
    <w:rsid w:val="005328E2"/>
    <w:rsid w:val="00532C39"/>
    <w:rsid w:val="00532E02"/>
    <w:rsid w:val="00532FCA"/>
    <w:rsid w:val="005340FB"/>
    <w:rsid w:val="00534783"/>
    <w:rsid w:val="00534997"/>
    <w:rsid w:val="00534FA2"/>
    <w:rsid w:val="00535668"/>
    <w:rsid w:val="00535E29"/>
    <w:rsid w:val="0053612F"/>
    <w:rsid w:val="005365F8"/>
    <w:rsid w:val="00536716"/>
    <w:rsid w:val="00536F78"/>
    <w:rsid w:val="00537133"/>
    <w:rsid w:val="00537359"/>
    <w:rsid w:val="00537925"/>
    <w:rsid w:val="00540707"/>
    <w:rsid w:val="00540E83"/>
    <w:rsid w:val="00541088"/>
    <w:rsid w:val="0054155F"/>
    <w:rsid w:val="005417D2"/>
    <w:rsid w:val="005419EE"/>
    <w:rsid w:val="005428DA"/>
    <w:rsid w:val="00542A6E"/>
    <w:rsid w:val="00542D43"/>
    <w:rsid w:val="00542D72"/>
    <w:rsid w:val="00542FFC"/>
    <w:rsid w:val="005438C3"/>
    <w:rsid w:val="00543D4C"/>
    <w:rsid w:val="00544209"/>
    <w:rsid w:val="0054449F"/>
    <w:rsid w:val="005449C4"/>
    <w:rsid w:val="00544EE8"/>
    <w:rsid w:val="00545022"/>
    <w:rsid w:val="005450EC"/>
    <w:rsid w:val="005455E1"/>
    <w:rsid w:val="00545635"/>
    <w:rsid w:val="00545C9A"/>
    <w:rsid w:val="00546029"/>
    <w:rsid w:val="00546885"/>
    <w:rsid w:val="005469D9"/>
    <w:rsid w:val="00546A7A"/>
    <w:rsid w:val="00546C0A"/>
    <w:rsid w:val="00546CC8"/>
    <w:rsid w:val="00547805"/>
    <w:rsid w:val="00547963"/>
    <w:rsid w:val="00547CF3"/>
    <w:rsid w:val="005500BE"/>
    <w:rsid w:val="005509C4"/>
    <w:rsid w:val="00551121"/>
    <w:rsid w:val="0055116A"/>
    <w:rsid w:val="00551446"/>
    <w:rsid w:val="00551BD2"/>
    <w:rsid w:val="00553241"/>
    <w:rsid w:val="00553A57"/>
    <w:rsid w:val="00553B0E"/>
    <w:rsid w:val="00554118"/>
    <w:rsid w:val="005542CC"/>
    <w:rsid w:val="005545ED"/>
    <w:rsid w:val="00554B0B"/>
    <w:rsid w:val="00554D08"/>
    <w:rsid w:val="00554ECE"/>
    <w:rsid w:val="00555001"/>
    <w:rsid w:val="005552EA"/>
    <w:rsid w:val="00555809"/>
    <w:rsid w:val="00555A19"/>
    <w:rsid w:val="00555A6D"/>
    <w:rsid w:val="00555B4C"/>
    <w:rsid w:val="00555B70"/>
    <w:rsid w:val="00556046"/>
    <w:rsid w:val="005560D2"/>
    <w:rsid w:val="00556103"/>
    <w:rsid w:val="00556AB0"/>
    <w:rsid w:val="00556F91"/>
    <w:rsid w:val="005571A4"/>
    <w:rsid w:val="005573E7"/>
    <w:rsid w:val="00557B99"/>
    <w:rsid w:val="00557E41"/>
    <w:rsid w:val="00557E62"/>
    <w:rsid w:val="0056076B"/>
    <w:rsid w:val="00560C08"/>
    <w:rsid w:val="0056110D"/>
    <w:rsid w:val="00561945"/>
    <w:rsid w:val="00561D68"/>
    <w:rsid w:val="00562057"/>
    <w:rsid w:val="005625A9"/>
    <w:rsid w:val="00562656"/>
    <w:rsid w:val="00563282"/>
    <w:rsid w:val="00563B53"/>
    <w:rsid w:val="00563D08"/>
    <w:rsid w:val="00563DDB"/>
    <w:rsid w:val="0056413B"/>
    <w:rsid w:val="00564341"/>
    <w:rsid w:val="00564597"/>
    <w:rsid w:val="0056470E"/>
    <w:rsid w:val="00564FAF"/>
    <w:rsid w:val="00565421"/>
    <w:rsid w:val="00565510"/>
    <w:rsid w:val="00565BE7"/>
    <w:rsid w:val="00565C40"/>
    <w:rsid w:val="00565DD3"/>
    <w:rsid w:val="005663F1"/>
    <w:rsid w:val="00566739"/>
    <w:rsid w:val="005668E7"/>
    <w:rsid w:val="00566A47"/>
    <w:rsid w:val="005670E3"/>
    <w:rsid w:val="005675E5"/>
    <w:rsid w:val="00567E52"/>
    <w:rsid w:val="00570075"/>
    <w:rsid w:val="00570D94"/>
    <w:rsid w:val="00570F55"/>
    <w:rsid w:val="00570FCE"/>
    <w:rsid w:val="0057106B"/>
    <w:rsid w:val="0057125A"/>
    <w:rsid w:val="00571706"/>
    <w:rsid w:val="00571DBE"/>
    <w:rsid w:val="00572717"/>
    <w:rsid w:val="00572748"/>
    <w:rsid w:val="005733E9"/>
    <w:rsid w:val="005738A3"/>
    <w:rsid w:val="00573B12"/>
    <w:rsid w:val="00573BA5"/>
    <w:rsid w:val="00573FED"/>
    <w:rsid w:val="005740DC"/>
    <w:rsid w:val="00574812"/>
    <w:rsid w:val="00575292"/>
    <w:rsid w:val="0057598A"/>
    <w:rsid w:val="00575F66"/>
    <w:rsid w:val="00576044"/>
    <w:rsid w:val="00576166"/>
    <w:rsid w:val="00576311"/>
    <w:rsid w:val="0057667E"/>
    <w:rsid w:val="0057683A"/>
    <w:rsid w:val="00576878"/>
    <w:rsid w:val="00576AE9"/>
    <w:rsid w:val="005770D3"/>
    <w:rsid w:val="00577862"/>
    <w:rsid w:val="005802E2"/>
    <w:rsid w:val="00580637"/>
    <w:rsid w:val="00580B91"/>
    <w:rsid w:val="00581A52"/>
    <w:rsid w:val="00581B1F"/>
    <w:rsid w:val="005822EC"/>
    <w:rsid w:val="0058280E"/>
    <w:rsid w:val="00582AE3"/>
    <w:rsid w:val="00582B22"/>
    <w:rsid w:val="00582B85"/>
    <w:rsid w:val="00582EC6"/>
    <w:rsid w:val="0058326E"/>
    <w:rsid w:val="0058356B"/>
    <w:rsid w:val="005836B5"/>
    <w:rsid w:val="005838E6"/>
    <w:rsid w:val="00583AAA"/>
    <w:rsid w:val="00583B21"/>
    <w:rsid w:val="005842C3"/>
    <w:rsid w:val="005849A7"/>
    <w:rsid w:val="00584A9E"/>
    <w:rsid w:val="0058572C"/>
    <w:rsid w:val="0058606B"/>
    <w:rsid w:val="00586DA6"/>
    <w:rsid w:val="00587267"/>
    <w:rsid w:val="0058756F"/>
    <w:rsid w:val="005876B6"/>
    <w:rsid w:val="00587914"/>
    <w:rsid w:val="00587CCA"/>
    <w:rsid w:val="00590444"/>
    <w:rsid w:val="0059061E"/>
    <w:rsid w:val="00590720"/>
    <w:rsid w:val="005907BF"/>
    <w:rsid w:val="00590A26"/>
    <w:rsid w:val="00590F14"/>
    <w:rsid w:val="0059100D"/>
    <w:rsid w:val="005913D8"/>
    <w:rsid w:val="00591910"/>
    <w:rsid w:val="005919DC"/>
    <w:rsid w:val="00591AEF"/>
    <w:rsid w:val="00591E4D"/>
    <w:rsid w:val="00592FC9"/>
    <w:rsid w:val="00593045"/>
    <w:rsid w:val="00593224"/>
    <w:rsid w:val="00593DDE"/>
    <w:rsid w:val="00594673"/>
    <w:rsid w:val="0059501C"/>
    <w:rsid w:val="005951D6"/>
    <w:rsid w:val="005952BC"/>
    <w:rsid w:val="005955DC"/>
    <w:rsid w:val="00595BB9"/>
    <w:rsid w:val="0059621F"/>
    <w:rsid w:val="00596328"/>
    <w:rsid w:val="0059698A"/>
    <w:rsid w:val="005969EF"/>
    <w:rsid w:val="00596F90"/>
    <w:rsid w:val="005970DD"/>
    <w:rsid w:val="00597121"/>
    <w:rsid w:val="0059735A"/>
    <w:rsid w:val="00597609"/>
    <w:rsid w:val="00597870"/>
    <w:rsid w:val="00597B4E"/>
    <w:rsid w:val="00597F94"/>
    <w:rsid w:val="005A0062"/>
    <w:rsid w:val="005A0279"/>
    <w:rsid w:val="005A02EB"/>
    <w:rsid w:val="005A05F7"/>
    <w:rsid w:val="005A07B8"/>
    <w:rsid w:val="005A253C"/>
    <w:rsid w:val="005A314E"/>
    <w:rsid w:val="005A325D"/>
    <w:rsid w:val="005A3926"/>
    <w:rsid w:val="005A3B81"/>
    <w:rsid w:val="005A4509"/>
    <w:rsid w:val="005A47AB"/>
    <w:rsid w:val="005A4EF7"/>
    <w:rsid w:val="005A641A"/>
    <w:rsid w:val="005A68F5"/>
    <w:rsid w:val="005A69B4"/>
    <w:rsid w:val="005A6BB0"/>
    <w:rsid w:val="005A734D"/>
    <w:rsid w:val="005A7CAB"/>
    <w:rsid w:val="005B09C2"/>
    <w:rsid w:val="005B16C1"/>
    <w:rsid w:val="005B1C4B"/>
    <w:rsid w:val="005B1F53"/>
    <w:rsid w:val="005B24AC"/>
    <w:rsid w:val="005B3499"/>
    <w:rsid w:val="005B3FC0"/>
    <w:rsid w:val="005B41CD"/>
    <w:rsid w:val="005B4E3B"/>
    <w:rsid w:val="005B4F13"/>
    <w:rsid w:val="005B52DD"/>
    <w:rsid w:val="005B5616"/>
    <w:rsid w:val="005B5640"/>
    <w:rsid w:val="005B56BC"/>
    <w:rsid w:val="005B59D0"/>
    <w:rsid w:val="005B5B61"/>
    <w:rsid w:val="005B5BC4"/>
    <w:rsid w:val="005B5DDE"/>
    <w:rsid w:val="005B6630"/>
    <w:rsid w:val="005B6B3E"/>
    <w:rsid w:val="005B7639"/>
    <w:rsid w:val="005B76CE"/>
    <w:rsid w:val="005B78B0"/>
    <w:rsid w:val="005B7F41"/>
    <w:rsid w:val="005C0B90"/>
    <w:rsid w:val="005C0FCC"/>
    <w:rsid w:val="005C16D2"/>
    <w:rsid w:val="005C1892"/>
    <w:rsid w:val="005C1DD1"/>
    <w:rsid w:val="005C2396"/>
    <w:rsid w:val="005C2A34"/>
    <w:rsid w:val="005C3036"/>
    <w:rsid w:val="005C3224"/>
    <w:rsid w:val="005C3255"/>
    <w:rsid w:val="005C339E"/>
    <w:rsid w:val="005C39D9"/>
    <w:rsid w:val="005C3D9C"/>
    <w:rsid w:val="005C3E21"/>
    <w:rsid w:val="005C3F4B"/>
    <w:rsid w:val="005C42CC"/>
    <w:rsid w:val="005C43F4"/>
    <w:rsid w:val="005C4478"/>
    <w:rsid w:val="005C44CF"/>
    <w:rsid w:val="005C4858"/>
    <w:rsid w:val="005C4AA1"/>
    <w:rsid w:val="005C4C3B"/>
    <w:rsid w:val="005C50E2"/>
    <w:rsid w:val="005C53EE"/>
    <w:rsid w:val="005C584B"/>
    <w:rsid w:val="005C5C06"/>
    <w:rsid w:val="005C60DA"/>
    <w:rsid w:val="005C6D7E"/>
    <w:rsid w:val="005C780D"/>
    <w:rsid w:val="005C7DE9"/>
    <w:rsid w:val="005C7EBE"/>
    <w:rsid w:val="005D0678"/>
    <w:rsid w:val="005D09C7"/>
    <w:rsid w:val="005D0A3D"/>
    <w:rsid w:val="005D13A9"/>
    <w:rsid w:val="005D147A"/>
    <w:rsid w:val="005D1CBF"/>
    <w:rsid w:val="005D20E0"/>
    <w:rsid w:val="005D21DC"/>
    <w:rsid w:val="005D21DE"/>
    <w:rsid w:val="005D23CB"/>
    <w:rsid w:val="005D376B"/>
    <w:rsid w:val="005D3A65"/>
    <w:rsid w:val="005D3AAB"/>
    <w:rsid w:val="005D3DF8"/>
    <w:rsid w:val="005D3EF7"/>
    <w:rsid w:val="005D40CA"/>
    <w:rsid w:val="005D4AA7"/>
    <w:rsid w:val="005D4C8C"/>
    <w:rsid w:val="005D54FE"/>
    <w:rsid w:val="005D558D"/>
    <w:rsid w:val="005D55B0"/>
    <w:rsid w:val="005D56F2"/>
    <w:rsid w:val="005D5B51"/>
    <w:rsid w:val="005D5CBB"/>
    <w:rsid w:val="005D632F"/>
    <w:rsid w:val="005D653C"/>
    <w:rsid w:val="005D72ED"/>
    <w:rsid w:val="005E0884"/>
    <w:rsid w:val="005E0E0D"/>
    <w:rsid w:val="005E0EE9"/>
    <w:rsid w:val="005E1392"/>
    <w:rsid w:val="005E13F2"/>
    <w:rsid w:val="005E1C06"/>
    <w:rsid w:val="005E2495"/>
    <w:rsid w:val="005E2B44"/>
    <w:rsid w:val="005E2B70"/>
    <w:rsid w:val="005E2D6E"/>
    <w:rsid w:val="005E2DBF"/>
    <w:rsid w:val="005E314B"/>
    <w:rsid w:val="005E329F"/>
    <w:rsid w:val="005E3ADE"/>
    <w:rsid w:val="005E3F7C"/>
    <w:rsid w:val="005E4275"/>
    <w:rsid w:val="005E47E1"/>
    <w:rsid w:val="005E56C4"/>
    <w:rsid w:val="005E5854"/>
    <w:rsid w:val="005E5BA1"/>
    <w:rsid w:val="005E5FF8"/>
    <w:rsid w:val="005E6421"/>
    <w:rsid w:val="005E6CE2"/>
    <w:rsid w:val="005E6FF1"/>
    <w:rsid w:val="005E73C8"/>
    <w:rsid w:val="005E77E5"/>
    <w:rsid w:val="005E7814"/>
    <w:rsid w:val="005E7D8F"/>
    <w:rsid w:val="005F014D"/>
    <w:rsid w:val="005F0383"/>
    <w:rsid w:val="005F03A3"/>
    <w:rsid w:val="005F04F3"/>
    <w:rsid w:val="005F0636"/>
    <w:rsid w:val="005F06AC"/>
    <w:rsid w:val="005F070E"/>
    <w:rsid w:val="005F0C93"/>
    <w:rsid w:val="005F0D47"/>
    <w:rsid w:val="005F1DC5"/>
    <w:rsid w:val="005F1EF7"/>
    <w:rsid w:val="005F23AD"/>
    <w:rsid w:val="005F2401"/>
    <w:rsid w:val="005F24A7"/>
    <w:rsid w:val="005F2C98"/>
    <w:rsid w:val="005F2EC7"/>
    <w:rsid w:val="005F3159"/>
    <w:rsid w:val="005F39E9"/>
    <w:rsid w:val="005F3A50"/>
    <w:rsid w:val="005F4037"/>
    <w:rsid w:val="005F48BA"/>
    <w:rsid w:val="005F50D7"/>
    <w:rsid w:val="005F5E26"/>
    <w:rsid w:val="005F6775"/>
    <w:rsid w:val="005F6A5A"/>
    <w:rsid w:val="005F6E0A"/>
    <w:rsid w:val="00600240"/>
    <w:rsid w:val="006002D8"/>
    <w:rsid w:val="006004A0"/>
    <w:rsid w:val="00600650"/>
    <w:rsid w:val="00600665"/>
    <w:rsid w:val="00600846"/>
    <w:rsid w:val="00601066"/>
    <w:rsid w:val="006018A4"/>
    <w:rsid w:val="00601B54"/>
    <w:rsid w:val="00601F22"/>
    <w:rsid w:val="0060242E"/>
    <w:rsid w:val="006025B7"/>
    <w:rsid w:val="00602976"/>
    <w:rsid w:val="00602C58"/>
    <w:rsid w:val="006034AB"/>
    <w:rsid w:val="006035E7"/>
    <w:rsid w:val="00603F7C"/>
    <w:rsid w:val="00604457"/>
    <w:rsid w:val="00604A46"/>
    <w:rsid w:val="00604A7E"/>
    <w:rsid w:val="00604BA3"/>
    <w:rsid w:val="00604D5A"/>
    <w:rsid w:val="0060547C"/>
    <w:rsid w:val="0060559A"/>
    <w:rsid w:val="00605A5A"/>
    <w:rsid w:val="00605E82"/>
    <w:rsid w:val="00605F27"/>
    <w:rsid w:val="00606560"/>
    <w:rsid w:val="00606C71"/>
    <w:rsid w:val="00606E60"/>
    <w:rsid w:val="006072A5"/>
    <w:rsid w:val="00607AC8"/>
    <w:rsid w:val="00607CDC"/>
    <w:rsid w:val="00607F1F"/>
    <w:rsid w:val="00607F71"/>
    <w:rsid w:val="0061062E"/>
    <w:rsid w:val="006106B5"/>
    <w:rsid w:val="0061079F"/>
    <w:rsid w:val="00610FD8"/>
    <w:rsid w:val="00610FEA"/>
    <w:rsid w:val="0061108C"/>
    <w:rsid w:val="00611118"/>
    <w:rsid w:val="00611279"/>
    <w:rsid w:val="00611553"/>
    <w:rsid w:val="00611577"/>
    <w:rsid w:val="00612DB6"/>
    <w:rsid w:val="006132E2"/>
    <w:rsid w:val="00613B15"/>
    <w:rsid w:val="00613BFA"/>
    <w:rsid w:val="00614309"/>
    <w:rsid w:val="006146E7"/>
    <w:rsid w:val="006157FB"/>
    <w:rsid w:val="006158C9"/>
    <w:rsid w:val="006162B1"/>
    <w:rsid w:val="00616CAA"/>
    <w:rsid w:val="00617A12"/>
    <w:rsid w:val="006208DC"/>
    <w:rsid w:val="00620C32"/>
    <w:rsid w:val="006213EA"/>
    <w:rsid w:val="006219D3"/>
    <w:rsid w:val="00621FA1"/>
    <w:rsid w:val="006220EF"/>
    <w:rsid w:val="00622122"/>
    <w:rsid w:val="0062277B"/>
    <w:rsid w:val="00622864"/>
    <w:rsid w:val="00622922"/>
    <w:rsid w:val="00622C09"/>
    <w:rsid w:val="00623460"/>
    <w:rsid w:val="00623795"/>
    <w:rsid w:val="00623E23"/>
    <w:rsid w:val="00623E2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9F6"/>
    <w:rsid w:val="00627F08"/>
    <w:rsid w:val="006301E0"/>
    <w:rsid w:val="006305BA"/>
    <w:rsid w:val="00630BC6"/>
    <w:rsid w:val="00630CAD"/>
    <w:rsid w:val="0063108F"/>
    <w:rsid w:val="006310B9"/>
    <w:rsid w:val="0063187A"/>
    <w:rsid w:val="006318E6"/>
    <w:rsid w:val="00631925"/>
    <w:rsid w:val="00631947"/>
    <w:rsid w:val="00631BD1"/>
    <w:rsid w:val="00631DCC"/>
    <w:rsid w:val="00631F54"/>
    <w:rsid w:val="00631FE0"/>
    <w:rsid w:val="006321B7"/>
    <w:rsid w:val="00632314"/>
    <w:rsid w:val="00632E77"/>
    <w:rsid w:val="00633467"/>
    <w:rsid w:val="00633AE0"/>
    <w:rsid w:val="00633F46"/>
    <w:rsid w:val="00634C9F"/>
    <w:rsid w:val="00634D78"/>
    <w:rsid w:val="00636B28"/>
    <w:rsid w:val="00636FFA"/>
    <w:rsid w:val="00637BE4"/>
    <w:rsid w:val="00637DF7"/>
    <w:rsid w:val="006403B3"/>
    <w:rsid w:val="006404B6"/>
    <w:rsid w:val="0064091D"/>
    <w:rsid w:val="00640ACD"/>
    <w:rsid w:val="00640BE4"/>
    <w:rsid w:val="006410F1"/>
    <w:rsid w:val="0064121D"/>
    <w:rsid w:val="00641DCB"/>
    <w:rsid w:val="00642934"/>
    <w:rsid w:val="00643009"/>
    <w:rsid w:val="0064336C"/>
    <w:rsid w:val="00643A5D"/>
    <w:rsid w:val="00643C3A"/>
    <w:rsid w:val="00643EB0"/>
    <w:rsid w:val="00644411"/>
    <w:rsid w:val="00644779"/>
    <w:rsid w:val="00644D19"/>
    <w:rsid w:val="00644FA7"/>
    <w:rsid w:val="006450E9"/>
    <w:rsid w:val="006452E0"/>
    <w:rsid w:val="006457CB"/>
    <w:rsid w:val="00645BB0"/>
    <w:rsid w:val="00646308"/>
    <w:rsid w:val="0064731B"/>
    <w:rsid w:val="006479F4"/>
    <w:rsid w:val="00647C7C"/>
    <w:rsid w:val="00647EC5"/>
    <w:rsid w:val="0065065D"/>
    <w:rsid w:val="0065141A"/>
    <w:rsid w:val="00651624"/>
    <w:rsid w:val="00651D04"/>
    <w:rsid w:val="00652157"/>
    <w:rsid w:val="006524BC"/>
    <w:rsid w:val="00652790"/>
    <w:rsid w:val="00652A1B"/>
    <w:rsid w:val="00652A42"/>
    <w:rsid w:val="00652B9A"/>
    <w:rsid w:val="00652C23"/>
    <w:rsid w:val="00652C29"/>
    <w:rsid w:val="00652DE2"/>
    <w:rsid w:val="00653133"/>
    <w:rsid w:val="0065352D"/>
    <w:rsid w:val="0065390D"/>
    <w:rsid w:val="00653B9C"/>
    <w:rsid w:val="00653D12"/>
    <w:rsid w:val="00653E33"/>
    <w:rsid w:val="00653F82"/>
    <w:rsid w:val="006540BA"/>
    <w:rsid w:val="0065419C"/>
    <w:rsid w:val="0065422D"/>
    <w:rsid w:val="006545DE"/>
    <w:rsid w:val="00654630"/>
    <w:rsid w:val="00654660"/>
    <w:rsid w:val="00654E4E"/>
    <w:rsid w:val="00654FB8"/>
    <w:rsid w:val="006552AE"/>
    <w:rsid w:val="00655409"/>
    <w:rsid w:val="006562FD"/>
    <w:rsid w:val="006565CB"/>
    <w:rsid w:val="00657383"/>
    <w:rsid w:val="00657389"/>
    <w:rsid w:val="00657C73"/>
    <w:rsid w:val="0066005D"/>
    <w:rsid w:val="006601C5"/>
    <w:rsid w:val="00660A34"/>
    <w:rsid w:val="00661087"/>
    <w:rsid w:val="00661886"/>
    <w:rsid w:val="006618D7"/>
    <w:rsid w:val="00661DDC"/>
    <w:rsid w:val="00662034"/>
    <w:rsid w:val="006620AF"/>
    <w:rsid w:val="006621F9"/>
    <w:rsid w:val="006624EB"/>
    <w:rsid w:val="0066277D"/>
    <w:rsid w:val="00662804"/>
    <w:rsid w:val="00662D2F"/>
    <w:rsid w:val="00662E64"/>
    <w:rsid w:val="00662F29"/>
    <w:rsid w:val="006636CC"/>
    <w:rsid w:val="006637A4"/>
    <w:rsid w:val="00663808"/>
    <w:rsid w:val="0066381D"/>
    <w:rsid w:val="00663857"/>
    <w:rsid w:val="00663A52"/>
    <w:rsid w:val="00663C55"/>
    <w:rsid w:val="00663DC4"/>
    <w:rsid w:val="006641C1"/>
    <w:rsid w:val="00664260"/>
    <w:rsid w:val="00664317"/>
    <w:rsid w:val="00664534"/>
    <w:rsid w:val="00664CD3"/>
    <w:rsid w:val="00665027"/>
    <w:rsid w:val="00665604"/>
    <w:rsid w:val="00665639"/>
    <w:rsid w:val="00665675"/>
    <w:rsid w:val="00665C69"/>
    <w:rsid w:val="00665C7C"/>
    <w:rsid w:val="006660AA"/>
    <w:rsid w:val="0066681B"/>
    <w:rsid w:val="00666FB4"/>
    <w:rsid w:val="00667547"/>
    <w:rsid w:val="0066767E"/>
    <w:rsid w:val="00667F67"/>
    <w:rsid w:val="006700B6"/>
    <w:rsid w:val="0067010D"/>
    <w:rsid w:val="0067034A"/>
    <w:rsid w:val="0067058D"/>
    <w:rsid w:val="00670C9B"/>
    <w:rsid w:val="00671220"/>
    <w:rsid w:val="006714D6"/>
    <w:rsid w:val="00671586"/>
    <w:rsid w:val="00671825"/>
    <w:rsid w:val="00671A22"/>
    <w:rsid w:val="00671A3A"/>
    <w:rsid w:val="00671E52"/>
    <w:rsid w:val="00672275"/>
    <w:rsid w:val="00672DBF"/>
    <w:rsid w:val="006734CA"/>
    <w:rsid w:val="00673563"/>
    <w:rsid w:val="00673A27"/>
    <w:rsid w:val="0067449B"/>
    <w:rsid w:val="006748CE"/>
    <w:rsid w:val="00674905"/>
    <w:rsid w:val="0067519F"/>
    <w:rsid w:val="0067568C"/>
    <w:rsid w:val="00675863"/>
    <w:rsid w:val="006759C4"/>
    <w:rsid w:val="0067658F"/>
    <w:rsid w:val="006765ED"/>
    <w:rsid w:val="00676670"/>
    <w:rsid w:val="006769A1"/>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306F"/>
    <w:rsid w:val="0068324E"/>
    <w:rsid w:val="00683513"/>
    <w:rsid w:val="00683562"/>
    <w:rsid w:val="006835AB"/>
    <w:rsid w:val="0068369F"/>
    <w:rsid w:val="00683844"/>
    <w:rsid w:val="006841F5"/>
    <w:rsid w:val="006845D1"/>
    <w:rsid w:val="00684601"/>
    <w:rsid w:val="006846D7"/>
    <w:rsid w:val="006847B6"/>
    <w:rsid w:val="0068496F"/>
    <w:rsid w:val="00684E4F"/>
    <w:rsid w:val="00685B31"/>
    <w:rsid w:val="00685CDB"/>
    <w:rsid w:val="00685D94"/>
    <w:rsid w:val="00686158"/>
    <w:rsid w:val="0068619E"/>
    <w:rsid w:val="00686672"/>
    <w:rsid w:val="006874F6"/>
    <w:rsid w:val="00687594"/>
    <w:rsid w:val="00687B51"/>
    <w:rsid w:val="006906A9"/>
    <w:rsid w:val="00690A9E"/>
    <w:rsid w:val="00690BF8"/>
    <w:rsid w:val="00690CAF"/>
    <w:rsid w:val="00690DFF"/>
    <w:rsid w:val="00690F59"/>
    <w:rsid w:val="006911B8"/>
    <w:rsid w:val="00691A1D"/>
    <w:rsid w:val="00691D32"/>
    <w:rsid w:val="00692082"/>
    <w:rsid w:val="0069217A"/>
    <w:rsid w:val="006922DB"/>
    <w:rsid w:val="00692477"/>
    <w:rsid w:val="00692799"/>
    <w:rsid w:val="00692B2D"/>
    <w:rsid w:val="00692F11"/>
    <w:rsid w:val="0069331F"/>
    <w:rsid w:val="00693490"/>
    <w:rsid w:val="0069411B"/>
    <w:rsid w:val="0069438D"/>
    <w:rsid w:val="006944FA"/>
    <w:rsid w:val="0069466F"/>
    <w:rsid w:val="0069468D"/>
    <w:rsid w:val="00695480"/>
    <w:rsid w:val="0069548C"/>
    <w:rsid w:val="00695CF6"/>
    <w:rsid w:val="00695D4D"/>
    <w:rsid w:val="006960DD"/>
    <w:rsid w:val="006964C8"/>
    <w:rsid w:val="006965D7"/>
    <w:rsid w:val="006969D5"/>
    <w:rsid w:val="00696F89"/>
    <w:rsid w:val="00697263"/>
    <w:rsid w:val="0069766F"/>
    <w:rsid w:val="006976F3"/>
    <w:rsid w:val="00697AA5"/>
    <w:rsid w:val="00697F36"/>
    <w:rsid w:val="006A02BE"/>
    <w:rsid w:val="006A0958"/>
    <w:rsid w:val="006A112B"/>
    <w:rsid w:val="006A1360"/>
    <w:rsid w:val="006A15FD"/>
    <w:rsid w:val="006A1E6D"/>
    <w:rsid w:val="006A2113"/>
    <w:rsid w:val="006A2377"/>
    <w:rsid w:val="006A23CB"/>
    <w:rsid w:val="006A29D9"/>
    <w:rsid w:val="006A2FC5"/>
    <w:rsid w:val="006A32C8"/>
    <w:rsid w:val="006A3426"/>
    <w:rsid w:val="006A3A73"/>
    <w:rsid w:val="006A3DC7"/>
    <w:rsid w:val="006A3F89"/>
    <w:rsid w:val="006A4065"/>
    <w:rsid w:val="006A4325"/>
    <w:rsid w:val="006A4BFD"/>
    <w:rsid w:val="006A5613"/>
    <w:rsid w:val="006A57E4"/>
    <w:rsid w:val="006A697D"/>
    <w:rsid w:val="006A6BCD"/>
    <w:rsid w:val="006A6CCF"/>
    <w:rsid w:val="006A70CE"/>
    <w:rsid w:val="006A75DB"/>
    <w:rsid w:val="006A79AA"/>
    <w:rsid w:val="006A7CA6"/>
    <w:rsid w:val="006B031C"/>
    <w:rsid w:val="006B0C1E"/>
    <w:rsid w:val="006B10D2"/>
    <w:rsid w:val="006B13C1"/>
    <w:rsid w:val="006B203D"/>
    <w:rsid w:val="006B20C1"/>
    <w:rsid w:val="006B219C"/>
    <w:rsid w:val="006B2F35"/>
    <w:rsid w:val="006B32E5"/>
    <w:rsid w:val="006B332C"/>
    <w:rsid w:val="006B3A63"/>
    <w:rsid w:val="006B421B"/>
    <w:rsid w:val="006B4ACB"/>
    <w:rsid w:val="006B59C3"/>
    <w:rsid w:val="006B5A1F"/>
    <w:rsid w:val="006B5D06"/>
    <w:rsid w:val="006B6237"/>
    <w:rsid w:val="006B6280"/>
    <w:rsid w:val="006B6503"/>
    <w:rsid w:val="006B6AB5"/>
    <w:rsid w:val="006B6C8E"/>
    <w:rsid w:val="006B6E31"/>
    <w:rsid w:val="006B756F"/>
    <w:rsid w:val="006B7A8B"/>
    <w:rsid w:val="006B7D6A"/>
    <w:rsid w:val="006C00F9"/>
    <w:rsid w:val="006C0D92"/>
    <w:rsid w:val="006C0E9F"/>
    <w:rsid w:val="006C1024"/>
    <w:rsid w:val="006C1250"/>
    <w:rsid w:val="006C1405"/>
    <w:rsid w:val="006C1ABE"/>
    <w:rsid w:val="006C1C0D"/>
    <w:rsid w:val="006C1F5E"/>
    <w:rsid w:val="006C21C4"/>
    <w:rsid w:val="006C301C"/>
    <w:rsid w:val="006C306F"/>
    <w:rsid w:val="006C32B3"/>
    <w:rsid w:val="006C45C1"/>
    <w:rsid w:val="006C4CE4"/>
    <w:rsid w:val="006C561B"/>
    <w:rsid w:val="006C57C8"/>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879"/>
    <w:rsid w:val="006D0EFE"/>
    <w:rsid w:val="006D0F90"/>
    <w:rsid w:val="006D1348"/>
    <w:rsid w:val="006D1D15"/>
    <w:rsid w:val="006D1F68"/>
    <w:rsid w:val="006D2DF7"/>
    <w:rsid w:val="006D34E6"/>
    <w:rsid w:val="006D3509"/>
    <w:rsid w:val="006D3D2F"/>
    <w:rsid w:val="006D42D7"/>
    <w:rsid w:val="006D44DB"/>
    <w:rsid w:val="006D474F"/>
    <w:rsid w:val="006D4843"/>
    <w:rsid w:val="006D4F58"/>
    <w:rsid w:val="006D523B"/>
    <w:rsid w:val="006D5C08"/>
    <w:rsid w:val="006D5D27"/>
    <w:rsid w:val="006D5E66"/>
    <w:rsid w:val="006D60F2"/>
    <w:rsid w:val="006D67E6"/>
    <w:rsid w:val="006D6970"/>
    <w:rsid w:val="006D6ACD"/>
    <w:rsid w:val="006D6CBA"/>
    <w:rsid w:val="006D7060"/>
    <w:rsid w:val="006D7535"/>
    <w:rsid w:val="006D7615"/>
    <w:rsid w:val="006D77B1"/>
    <w:rsid w:val="006D794E"/>
    <w:rsid w:val="006E05B1"/>
    <w:rsid w:val="006E05E9"/>
    <w:rsid w:val="006E06DD"/>
    <w:rsid w:val="006E0922"/>
    <w:rsid w:val="006E0E68"/>
    <w:rsid w:val="006E137D"/>
    <w:rsid w:val="006E164C"/>
    <w:rsid w:val="006E1707"/>
    <w:rsid w:val="006E1737"/>
    <w:rsid w:val="006E1997"/>
    <w:rsid w:val="006E19BF"/>
    <w:rsid w:val="006E1C3B"/>
    <w:rsid w:val="006E233C"/>
    <w:rsid w:val="006E2892"/>
    <w:rsid w:val="006E2BE1"/>
    <w:rsid w:val="006E2D43"/>
    <w:rsid w:val="006E2E11"/>
    <w:rsid w:val="006E3732"/>
    <w:rsid w:val="006E38F2"/>
    <w:rsid w:val="006E3FED"/>
    <w:rsid w:val="006E492C"/>
    <w:rsid w:val="006E5653"/>
    <w:rsid w:val="006E5B56"/>
    <w:rsid w:val="006E5FFE"/>
    <w:rsid w:val="006E647F"/>
    <w:rsid w:val="006E6577"/>
    <w:rsid w:val="006E6B6B"/>
    <w:rsid w:val="006E6B9B"/>
    <w:rsid w:val="006E6E50"/>
    <w:rsid w:val="006E72F6"/>
    <w:rsid w:val="006E77E2"/>
    <w:rsid w:val="006E7B58"/>
    <w:rsid w:val="006F010F"/>
    <w:rsid w:val="006F09D3"/>
    <w:rsid w:val="006F14D3"/>
    <w:rsid w:val="006F17DA"/>
    <w:rsid w:val="006F2D66"/>
    <w:rsid w:val="006F2F51"/>
    <w:rsid w:val="006F2FB8"/>
    <w:rsid w:val="006F33BD"/>
    <w:rsid w:val="006F38CC"/>
    <w:rsid w:val="006F3AA5"/>
    <w:rsid w:val="006F3BEF"/>
    <w:rsid w:val="006F3C3E"/>
    <w:rsid w:val="006F54E6"/>
    <w:rsid w:val="006F5502"/>
    <w:rsid w:val="006F5B4A"/>
    <w:rsid w:val="006F66AD"/>
    <w:rsid w:val="006F67A9"/>
    <w:rsid w:val="006F6F3F"/>
    <w:rsid w:val="006F7B10"/>
    <w:rsid w:val="007000EA"/>
    <w:rsid w:val="007001DA"/>
    <w:rsid w:val="007003BA"/>
    <w:rsid w:val="00700765"/>
    <w:rsid w:val="007007C7"/>
    <w:rsid w:val="00700982"/>
    <w:rsid w:val="00700CA3"/>
    <w:rsid w:val="00701245"/>
    <w:rsid w:val="00701719"/>
    <w:rsid w:val="00701796"/>
    <w:rsid w:val="00701EA7"/>
    <w:rsid w:val="007023DA"/>
    <w:rsid w:val="00702542"/>
    <w:rsid w:val="00702AD6"/>
    <w:rsid w:val="00702BBF"/>
    <w:rsid w:val="00703844"/>
    <w:rsid w:val="00703A29"/>
    <w:rsid w:val="00703FBF"/>
    <w:rsid w:val="00704D02"/>
    <w:rsid w:val="00705311"/>
    <w:rsid w:val="00705339"/>
    <w:rsid w:val="00705F3D"/>
    <w:rsid w:val="007063BD"/>
    <w:rsid w:val="00707019"/>
    <w:rsid w:val="0070789D"/>
    <w:rsid w:val="007100C8"/>
    <w:rsid w:val="007102D7"/>
    <w:rsid w:val="007104BE"/>
    <w:rsid w:val="00710BEA"/>
    <w:rsid w:val="00711144"/>
    <w:rsid w:val="00711871"/>
    <w:rsid w:val="00711A98"/>
    <w:rsid w:val="00711ABD"/>
    <w:rsid w:val="00711F17"/>
    <w:rsid w:val="007122A5"/>
    <w:rsid w:val="007122D5"/>
    <w:rsid w:val="00714439"/>
    <w:rsid w:val="007147F7"/>
    <w:rsid w:val="00714C58"/>
    <w:rsid w:val="00714EF5"/>
    <w:rsid w:val="007161C9"/>
    <w:rsid w:val="007162B2"/>
    <w:rsid w:val="00716A88"/>
    <w:rsid w:val="00716C34"/>
    <w:rsid w:val="0071745D"/>
    <w:rsid w:val="00717642"/>
    <w:rsid w:val="007176AE"/>
    <w:rsid w:val="007176F9"/>
    <w:rsid w:val="00717A0B"/>
    <w:rsid w:val="00717A17"/>
    <w:rsid w:val="00717BBD"/>
    <w:rsid w:val="00717ECC"/>
    <w:rsid w:val="0072027A"/>
    <w:rsid w:val="00720480"/>
    <w:rsid w:val="007205D0"/>
    <w:rsid w:val="00720D26"/>
    <w:rsid w:val="007216B1"/>
    <w:rsid w:val="00721877"/>
    <w:rsid w:val="007224DC"/>
    <w:rsid w:val="00722945"/>
    <w:rsid w:val="00723180"/>
    <w:rsid w:val="007234D6"/>
    <w:rsid w:val="0072362A"/>
    <w:rsid w:val="0072421D"/>
    <w:rsid w:val="00724DE0"/>
    <w:rsid w:val="00725003"/>
    <w:rsid w:val="007255B6"/>
    <w:rsid w:val="00725D79"/>
    <w:rsid w:val="00725EC6"/>
    <w:rsid w:val="007274B6"/>
    <w:rsid w:val="00727559"/>
    <w:rsid w:val="00727BF7"/>
    <w:rsid w:val="00727EC9"/>
    <w:rsid w:val="00730224"/>
    <w:rsid w:val="00731228"/>
    <w:rsid w:val="007318FD"/>
    <w:rsid w:val="00732147"/>
    <w:rsid w:val="00732812"/>
    <w:rsid w:val="0073343B"/>
    <w:rsid w:val="0073363D"/>
    <w:rsid w:val="0073369C"/>
    <w:rsid w:val="007339F4"/>
    <w:rsid w:val="0073411D"/>
    <w:rsid w:val="007351F9"/>
    <w:rsid w:val="007355CE"/>
    <w:rsid w:val="00735661"/>
    <w:rsid w:val="00735CB6"/>
    <w:rsid w:val="00735DAF"/>
    <w:rsid w:val="00735E57"/>
    <w:rsid w:val="0073645C"/>
    <w:rsid w:val="00736810"/>
    <w:rsid w:val="0073681B"/>
    <w:rsid w:val="007369A5"/>
    <w:rsid w:val="00737201"/>
    <w:rsid w:val="00737629"/>
    <w:rsid w:val="007376F7"/>
    <w:rsid w:val="00737AF5"/>
    <w:rsid w:val="00737E75"/>
    <w:rsid w:val="00740723"/>
    <w:rsid w:val="00740ADD"/>
    <w:rsid w:val="00741012"/>
    <w:rsid w:val="00741077"/>
    <w:rsid w:val="00741083"/>
    <w:rsid w:val="00741A4F"/>
    <w:rsid w:val="00741B71"/>
    <w:rsid w:val="00742B9B"/>
    <w:rsid w:val="00743632"/>
    <w:rsid w:val="0074490E"/>
    <w:rsid w:val="0074537C"/>
    <w:rsid w:val="00745EF4"/>
    <w:rsid w:val="007462E5"/>
    <w:rsid w:val="00746814"/>
    <w:rsid w:val="00746BDC"/>
    <w:rsid w:val="0074761F"/>
    <w:rsid w:val="0074780C"/>
    <w:rsid w:val="00747858"/>
    <w:rsid w:val="00747888"/>
    <w:rsid w:val="0075015D"/>
    <w:rsid w:val="0075018F"/>
    <w:rsid w:val="007501C6"/>
    <w:rsid w:val="00750921"/>
    <w:rsid w:val="00750E36"/>
    <w:rsid w:val="00750F27"/>
    <w:rsid w:val="0075247F"/>
    <w:rsid w:val="00752523"/>
    <w:rsid w:val="0075262A"/>
    <w:rsid w:val="00753066"/>
    <w:rsid w:val="0075325C"/>
    <w:rsid w:val="007533A2"/>
    <w:rsid w:val="00753AF2"/>
    <w:rsid w:val="00753B88"/>
    <w:rsid w:val="00753CC6"/>
    <w:rsid w:val="0075404F"/>
    <w:rsid w:val="007543C7"/>
    <w:rsid w:val="007545C7"/>
    <w:rsid w:val="00754CEB"/>
    <w:rsid w:val="007564E8"/>
    <w:rsid w:val="00756DC5"/>
    <w:rsid w:val="00756E17"/>
    <w:rsid w:val="00757008"/>
    <w:rsid w:val="00757627"/>
    <w:rsid w:val="00757D78"/>
    <w:rsid w:val="00760053"/>
    <w:rsid w:val="00760E18"/>
    <w:rsid w:val="00760F6C"/>
    <w:rsid w:val="007614AD"/>
    <w:rsid w:val="00761AC3"/>
    <w:rsid w:val="00761BEE"/>
    <w:rsid w:val="007623F4"/>
    <w:rsid w:val="007626C5"/>
    <w:rsid w:val="0076273F"/>
    <w:rsid w:val="007627DF"/>
    <w:rsid w:val="00762A13"/>
    <w:rsid w:val="00763C1F"/>
    <w:rsid w:val="00763E50"/>
    <w:rsid w:val="007641F8"/>
    <w:rsid w:val="00764635"/>
    <w:rsid w:val="00764990"/>
    <w:rsid w:val="00764A31"/>
    <w:rsid w:val="00764E62"/>
    <w:rsid w:val="00765B54"/>
    <w:rsid w:val="00765C9C"/>
    <w:rsid w:val="00766ECC"/>
    <w:rsid w:val="00767049"/>
    <w:rsid w:val="007672BF"/>
    <w:rsid w:val="00767429"/>
    <w:rsid w:val="007701E3"/>
    <w:rsid w:val="00770C85"/>
    <w:rsid w:val="00770D73"/>
    <w:rsid w:val="00771142"/>
    <w:rsid w:val="007715EB"/>
    <w:rsid w:val="00771846"/>
    <w:rsid w:val="00771D14"/>
    <w:rsid w:val="00771E6B"/>
    <w:rsid w:val="00771EB1"/>
    <w:rsid w:val="00771FCF"/>
    <w:rsid w:val="007721C9"/>
    <w:rsid w:val="00772231"/>
    <w:rsid w:val="007723CA"/>
    <w:rsid w:val="00772AAC"/>
    <w:rsid w:val="00772B38"/>
    <w:rsid w:val="00772BA4"/>
    <w:rsid w:val="00772CF5"/>
    <w:rsid w:val="007730B8"/>
    <w:rsid w:val="007730DE"/>
    <w:rsid w:val="00773284"/>
    <w:rsid w:val="00773E37"/>
    <w:rsid w:val="00774104"/>
    <w:rsid w:val="00774289"/>
    <w:rsid w:val="00774A37"/>
    <w:rsid w:val="00774C90"/>
    <w:rsid w:val="00774E38"/>
    <w:rsid w:val="00775C6E"/>
    <w:rsid w:val="00775D44"/>
    <w:rsid w:val="007769C2"/>
    <w:rsid w:val="00777BCE"/>
    <w:rsid w:val="00777BEF"/>
    <w:rsid w:val="00777C83"/>
    <w:rsid w:val="00777E43"/>
    <w:rsid w:val="0078001B"/>
    <w:rsid w:val="007800D7"/>
    <w:rsid w:val="00780251"/>
    <w:rsid w:val="00780A14"/>
    <w:rsid w:val="00780D21"/>
    <w:rsid w:val="0078164A"/>
    <w:rsid w:val="00781B8C"/>
    <w:rsid w:val="00781F99"/>
    <w:rsid w:val="007824BC"/>
    <w:rsid w:val="0078259A"/>
    <w:rsid w:val="00782877"/>
    <w:rsid w:val="00782D13"/>
    <w:rsid w:val="00782E1F"/>
    <w:rsid w:val="00782F77"/>
    <w:rsid w:val="00783042"/>
    <w:rsid w:val="00783BDA"/>
    <w:rsid w:val="00783F8E"/>
    <w:rsid w:val="0078449B"/>
    <w:rsid w:val="007852D6"/>
    <w:rsid w:val="007853B6"/>
    <w:rsid w:val="00785D1F"/>
    <w:rsid w:val="007862EB"/>
    <w:rsid w:val="007864D8"/>
    <w:rsid w:val="007864E8"/>
    <w:rsid w:val="00786F1A"/>
    <w:rsid w:val="00787059"/>
    <w:rsid w:val="00787650"/>
    <w:rsid w:val="00787DA3"/>
    <w:rsid w:val="00787E14"/>
    <w:rsid w:val="007903B8"/>
    <w:rsid w:val="00790466"/>
    <w:rsid w:val="0079068F"/>
    <w:rsid w:val="0079154C"/>
    <w:rsid w:val="0079156D"/>
    <w:rsid w:val="00791963"/>
    <w:rsid w:val="00791976"/>
    <w:rsid w:val="007919BD"/>
    <w:rsid w:val="00793190"/>
    <w:rsid w:val="0079350D"/>
    <w:rsid w:val="00793BB4"/>
    <w:rsid w:val="00793E7B"/>
    <w:rsid w:val="00794700"/>
    <w:rsid w:val="007947F0"/>
    <w:rsid w:val="00794C4C"/>
    <w:rsid w:val="00795027"/>
    <w:rsid w:val="00795142"/>
    <w:rsid w:val="00795D5A"/>
    <w:rsid w:val="00796407"/>
    <w:rsid w:val="00796724"/>
    <w:rsid w:val="0079676A"/>
    <w:rsid w:val="00797176"/>
    <w:rsid w:val="0079790F"/>
    <w:rsid w:val="007A02C6"/>
    <w:rsid w:val="007A08D5"/>
    <w:rsid w:val="007A09BE"/>
    <w:rsid w:val="007A1048"/>
    <w:rsid w:val="007A11B5"/>
    <w:rsid w:val="007A121B"/>
    <w:rsid w:val="007A137D"/>
    <w:rsid w:val="007A1400"/>
    <w:rsid w:val="007A1483"/>
    <w:rsid w:val="007A14CC"/>
    <w:rsid w:val="007A15A8"/>
    <w:rsid w:val="007A15F2"/>
    <w:rsid w:val="007A19DC"/>
    <w:rsid w:val="007A1BF9"/>
    <w:rsid w:val="007A27E1"/>
    <w:rsid w:val="007A34CC"/>
    <w:rsid w:val="007A3667"/>
    <w:rsid w:val="007A401B"/>
    <w:rsid w:val="007A4366"/>
    <w:rsid w:val="007A43F6"/>
    <w:rsid w:val="007A4657"/>
    <w:rsid w:val="007A48B7"/>
    <w:rsid w:val="007A4C2A"/>
    <w:rsid w:val="007A5618"/>
    <w:rsid w:val="007A5A2B"/>
    <w:rsid w:val="007A5CED"/>
    <w:rsid w:val="007A6420"/>
    <w:rsid w:val="007A65EE"/>
    <w:rsid w:val="007A663B"/>
    <w:rsid w:val="007A689C"/>
    <w:rsid w:val="007A6C74"/>
    <w:rsid w:val="007A711A"/>
    <w:rsid w:val="007A71AE"/>
    <w:rsid w:val="007A7447"/>
    <w:rsid w:val="007A7A4F"/>
    <w:rsid w:val="007A7BC8"/>
    <w:rsid w:val="007B05B2"/>
    <w:rsid w:val="007B0670"/>
    <w:rsid w:val="007B06AC"/>
    <w:rsid w:val="007B0BD2"/>
    <w:rsid w:val="007B0CFD"/>
    <w:rsid w:val="007B0DBC"/>
    <w:rsid w:val="007B1555"/>
    <w:rsid w:val="007B1DE3"/>
    <w:rsid w:val="007B25DE"/>
    <w:rsid w:val="007B277D"/>
    <w:rsid w:val="007B2792"/>
    <w:rsid w:val="007B2DBB"/>
    <w:rsid w:val="007B356E"/>
    <w:rsid w:val="007B3B92"/>
    <w:rsid w:val="007B432C"/>
    <w:rsid w:val="007B45AF"/>
    <w:rsid w:val="007B4628"/>
    <w:rsid w:val="007B4EB1"/>
    <w:rsid w:val="007B5189"/>
    <w:rsid w:val="007B5A0A"/>
    <w:rsid w:val="007B6627"/>
    <w:rsid w:val="007B66FB"/>
    <w:rsid w:val="007B6BA1"/>
    <w:rsid w:val="007B6CC8"/>
    <w:rsid w:val="007B76EE"/>
    <w:rsid w:val="007B7785"/>
    <w:rsid w:val="007B77E3"/>
    <w:rsid w:val="007B7F5D"/>
    <w:rsid w:val="007C0357"/>
    <w:rsid w:val="007C046A"/>
    <w:rsid w:val="007C10C7"/>
    <w:rsid w:val="007C1874"/>
    <w:rsid w:val="007C1A6F"/>
    <w:rsid w:val="007C2560"/>
    <w:rsid w:val="007C25E3"/>
    <w:rsid w:val="007C2779"/>
    <w:rsid w:val="007C313E"/>
    <w:rsid w:val="007C34B7"/>
    <w:rsid w:val="007C3871"/>
    <w:rsid w:val="007C3B7C"/>
    <w:rsid w:val="007C3DEC"/>
    <w:rsid w:val="007C3E4A"/>
    <w:rsid w:val="007C4929"/>
    <w:rsid w:val="007C4F40"/>
    <w:rsid w:val="007C532D"/>
    <w:rsid w:val="007C5C13"/>
    <w:rsid w:val="007C6129"/>
    <w:rsid w:val="007C61BC"/>
    <w:rsid w:val="007C62FB"/>
    <w:rsid w:val="007C63C7"/>
    <w:rsid w:val="007C6860"/>
    <w:rsid w:val="007C6B94"/>
    <w:rsid w:val="007C7358"/>
    <w:rsid w:val="007C7E4A"/>
    <w:rsid w:val="007D00EA"/>
    <w:rsid w:val="007D08A7"/>
    <w:rsid w:val="007D0945"/>
    <w:rsid w:val="007D0DE7"/>
    <w:rsid w:val="007D105D"/>
    <w:rsid w:val="007D2524"/>
    <w:rsid w:val="007D2678"/>
    <w:rsid w:val="007D2B4B"/>
    <w:rsid w:val="007D2BF3"/>
    <w:rsid w:val="007D2EA8"/>
    <w:rsid w:val="007D3051"/>
    <w:rsid w:val="007D30AA"/>
    <w:rsid w:val="007D364E"/>
    <w:rsid w:val="007D368A"/>
    <w:rsid w:val="007D3702"/>
    <w:rsid w:val="007D37C2"/>
    <w:rsid w:val="007D407A"/>
    <w:rsid w:val="007D494E"/>
    <w:rsid w:val="007D4E45"/>
    <w:rsid w:val="007D4F52"/>
    <w:rsid w:val="007D50A2"/>
    <w:rsid w:val="007D54D3"/>
    <w:rsid w:val="007D5CA2"/>
    <w:rsid w:val="007D611F"/>
    <w:rsid w:val="007D6369"/>
    <w:rsid w:val="007D6C26"/>
    <w:rsid w:val="007D7077"/>
    <w:rsid w:val="007D77CB"/>
    <w:rsid w:val="007E02E4"/>
    <w:rsid w:val="007E08CF"/>
    <w:rsid w:val="007E0A4C"/>
    <w:rsid w:val="007E127F"/>
    <w:rsid w:val="007E13AA"/>
    <w:rsid w:val="007E16ED"/>
    <w:rsid w:val="007E1BCE"/>
    <w:rsid w:val="007E1C44"/>
    <w:rsid w:val="007E26D1"/>
    <w:rsid w:val="007E2C0D"/>
    <w:rsid w:val="007E2EF0"/>
    <w:rsid w:val="007E318C"/>
    <w:rsid w:val="007E347A"/>
    <w:rsid w:val="007E34BD"/>
    <w:rsid w:val="007E42DA"/>
    <w:rsid w:val="007E45B0"/>
    <w:rsid w:val="007E46BC"/>
    <w:rsid w:val="007E4D71"/>
    <w:rsid w:val="007E5369"/>
    <w:rsid w:val="007E5565"/>
    <w:rsid w:val="007E560C"/>
    <w:rsid w:val="007E5BE4"/>
    <w:rsid w:val="007E610D"/>
    <w:rsid w:val="007E630C"/>
    <w:rsid w:val="007E6590"/>
    <w:rsid w:val="007E6830"/>
    <w:rsid w:val="007E69D4"/>
    <w:rsid w:val="007E78DC"/>
    <w:rsid w:val="007E79C1"/>
    <w:rsid w:val="007E7CFC"/>
    <w:rsid w:val="007E7F49"/>
    <w:rsid w:val="007F0038"/>
    <w:rsid w:val="007F039C"/>
    <w:rsid w:val="007F03EC"/>
    <w:rsid w:val="007F0522"/>
    <w:rsid w:val="007F06B2"/>
    <w:rsid w:val="007F0959"/>
    <w:rsid w:val="007F0CB0"/>
    <w:rsid w:val="007F1D29"/>
    <w:rsid w:val="007F1D8C"/>
    <w:rsid w:val="007F1F21"/>
    <w:rsid w:val="007F21BE"/>
    <w:rsid w:val="007F279E"/>
    <w:rsid w:val="007F29DF"/>
    <w:rsid w:val="007F2B27"/>
    <w:rsid w:val="007F36C9"/>
    <w:rsid w:val="007F386E"/>
    <w:rsid w:val="007F413F"/>
    <w:rsid w:val="007F501C"/>
    <w:rsid w:val="007F5454"/>
    <w:rsid w:val="007F5552"/>
    <w:rsid w:val="007F5602"/>
    <w:rsid w:val="007F57F1"/>
    <w:rsid w:val="007F5AB2"/>
    <w:rsid w:val="007F5BF7"/>
    <w:rsid w:val="007F5DEB"/>
    <w:rsid w:val="007F6FEF"/>
    <w:rsid w:val="007F7A33"/>
    <w:rsid w:val="007F7B6A"/>
    <w:rsid w:val="007F7C0F"/>
    <w:rsid w:val="00800493"/>
    <w:rsid w:val="0080095C"/>
    <w:rsid w:val="00800C0B"/>
    <w:rsid w:val="00800E95"/>
    <w:rsid w:val="00800EAF"/>
    <w:rsid w:val="00801087"/>
    <w:rsid w:val="0080189E"/>
    <w:rsid w:val="00801C28"/>
    <w:rsid w:val="00802436"/>
    <w:rsid w:val="00802559"/>
    <w:rsid w:val="00802847"/>
    <w:rsid w:val="00802E27"/>
    <w:rsid w:val="00803256"/>
    <w:rsid w:val="00803DAB"/>
    <w:rsid w:val="00804679"/>
    <w:rsid w:val="00804E47"/>
    <w:rsid w:val="0080514D"/>
    <w:rsid w:val="008053D4"/>
    <w:rsid w:val="0080549F"/>
    <w:rsid w:val="008056FC"/>
    <w:rsid w:val="00805891"/>
    <w:rsid w:val="008059E0"/>
    <w:rsid w:val="00805FDE"/>
    <w:rsid w:val="0080622F"/>
    <w:rsid w:val="00806979"/>
    <w:rsid w:val="00806C7C"/>
    <w:rsid w:val="00806DB6"/>
    <w:rsid w:val="00806E94"/>
    <w:rsid w:val="008078BB"/>
    <w:rsid w:val="008100AC"/>
    <w:rsid w:val="0081018C"/>
    <w:rsid w:val="0081098F"/>
    <w:rsid w:val="008111EF"/>
    <w:rsid w:val="008112EF"/>
    <w:rsid w:val="00812347"/>
    <w:rsid w:val="00812B1A"/>
    <w:rsid w:val="00813132"/>
    <w:rsid w:val="008136B0"/>
    <w:rsid w:val="008137DF"/>
    <w:rsid w:val="00813CD6"/>
    <w:rsid w:val="00815211"/>
    <w:rsid w:val="0081599A"/>
    <w:rsid w:val="00815B72"/>
    <w:rsid w:val="00815B91"/>
    <w:rsid w:val="00815F61"/>
    <w:rsid w:val="00816089"/>
    <w:rsid w:val="008160AE"/>
    <w:rsid w:val="00816372"/>
    <w:rsid w:val="00816EFE"/>
    <w:rsid w:val="0082040B"/>
    <w:rsid w:val="008204DE"/>
    <w:rsid w:val="00820643"/>
    <w:rsid w:val="00820D61"/>
    <w:rsid w:val="00820F36"/>
    <w:rsid w:val="00820F50"/>
    <w:rsid w:val="00820FBA"/>
    <w:rsid w:val="00820FCF"/>
    <w:rsid w:val="0082106D"/>
    <w:rsid w:val="008212E1"/>
    <w:rsid w:val="00821335"/>
    <w:rsid w:val="00821CBF"/>
    <w:rsid w:val="00821DB2"/>
    <w:rsid w:val="008229FD"/>
    <w:rsid w:val="00822FB8"/>
    <w:rsid w:val="008238D0"/>
    <w:rsid w:val="00823EC3"/>
    <w:rsid w:val="00823F2A"/>
    <w:rsid w:val="008245E6"/>
    <w:rsid w:val="00824AB3"/>
    <w:rsid w:val="008253D1"/>
    <w:rsid w:val="008254A7"/>
    <w:rsid w:val="0082564B"/>
    <w:rsid w:val="008256C2"/>
    <w:rsid w:val="008257CE"/>
    <w:rsid w:val="00826320"/>
    <w:rsid w:val="00826833"/>
    <w:rsid w:val="00827A4F"/>
    <w:rsid w:val="00827ADC"/>
    <w:rsid w:val="00827E6F"/>
    <w:rsid w:val="00830BEE"/>
    <w:rsid w:val="00830CBA"/>
    <w:rsid w:val="0083171D"/>
    <w:rsid w:val="00831A26"/>
    <w:rsid w:val="00831C35"/>
    <w:rsid w:val="00831DA9"/>
    <w:rsid w:val="008320B7"/>
    <w:rsid w:val="00832359"/>
    <w:rsid w:val="00832CB1"/>
    <w:rsid w:val="00832FFC"/>
    <w:rsid w:val="00833002"/>
    <w:rsid w:val="008331E9"/>
    <w:rsid w:val="0083371A"/>
    <w:rsid w:val="00833F6A"/>
    <w:rsid w:val="0083417A"/>
    <w:rsid w:val="00834A76"/>
    <w:rsid w:val="00834B16"/>
    <w:rsid w:val="00834D1E"/>
    <w:rsid w:val="0083564F"/>
    <w:rsid w:val="008359C2"/>
    <w:rsid w:val="008359CC"/>
    <w:rsid w:val="00835B21"/>
    <w:rsid w:val="00835BC4"/>
    <w:rsid w:val="00835E60"/>
    <w:rsid w:val="00835ED8"/>
    <w:rsid w:val="00836EC2"/>
    <w:rsid w:val="0083732D"/>
    <w:rsid w:val="008377EE"/>
    <w:rsid w:val="00837AA2"/>
    <w:rsid w:val="00837C50"/>
    <w:rsid w:val="008405AD"/>
    <w:rsid w:val="008409D3"/>
    <w:rsid w:val="00840B76"/>
    <w:rsid w:val="008413B4"/>
    <w:rsid w:val="0084149A"/>
    <w:rsid w:val="0084265E"/>
    <w:rsid w:val="00842CDF"/>
    <w:rsid w:val="00842DCC"/>
    <w:rsid w:val="00842EC6"/>
    <w:rsid w:val="0084359F"/>
    <w:rsid w:val="008437AD"/>
    <w:rsid w:val="00843B9D"/>
    <w:rsid w:val="00843BFE"/>
    <w:rsid w:val="00843C1A"/>
    <w:rsid w:val="00844388"/>
    <w:rsid w:val="008446CE"/>
    <w:rsid w:val="0084474F"/>
    <w:rsid w:val="008447E2"/>
    <w:rsid w:val="00845126"/>
    <w:rsid w:val="008452DC"/>
    <w:rsid w:val="00845546"/>
    <w:rsid w:val="00845A38"/>
    <w:rsid w:val="00845AF9"/>
    <w:rsid w:val="00845BD9"/>
    <w:rsid w:val="00845BF9"/>
    <w:rsid w:val="00845CF3"/>
    <w:rsid w:val="008463C2"/>
    <w:rsid w:val="0084725E"/>
    <w:rsid w:val="008475CD"/>
    <w:rsid w:val="00850016"/>
    <w:rsid w:val="00850F79"/>
    <w:rsid w:val="0085114D"/>
    <w:rsid w:val="008512EE"/>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8A6"/>
    <w:rsid w:val="008549EE"/>
    <w:rsid w:val="00854B98"/>
    <w:rsid w:val="00854CEE"/>
    <w:rsid w:val="00856A71"/>
    <w:rsid w:val="00856C85"/>
    <w:rsid w:val="00856E4A"/>
    <w:rsid w:val="008574A8"/>
    <w:rsid w:val="00857509"/>
    <w:rsid w:val="00857581"/>
    <w:rsid w:val="00857FFA"/>
    <w:rsid w:val="008602DF"/>
    <w:rsid w:val="008603AF"/>
    <w:rsid w:val="00860F58"/>
    <w:rsid w:val="00861104"/>
    <w:rsid w:val="00861110"/>
    <w:rsid w:val="00861563"/>
    <w:rsid w:val="0086192B"/>
    <w:rsid w:val="00861ED5"/>
    <w:rsid w:val="00861FE2"/>
    <w:rsid w:val="00862494"/>
    <w:rsid w:val="00862D60"/>
    <w:rsid w:val="008639EF"/>
    <w:rsid w:val="00863A1F"/>
    <w:rsid w:val="00863A94"/>
    <w:rsid w:val="00863FBA"/>
    <w:rsid w:val="00864510"/>
    <w:rsid w:val="00864A8E"/>
    <w:rsid w:val="00865547"/>
    <w:rsid w:val="00865A96"/>
    <w:rsid w:val="008664EA"/>
    <w:rsid w:val="00866A23"/>
    <w:rsid w:val="00866AB8"/>
    <w:rsid w:val="00866C20"/>
    <w:rsid w:val="00866F46"/>
    <w:rsid w:val="00866FD6"/>
    <w:rsid w:val="0086777E"/>
    <w:rsid w:val="008678B9"/>
    <w:rsid w:val="00867B83"/>
    <w:rsid w:val="008700E4"/>
    <w:rsid w:val="0087070F"/>
    <w:rsid w:val="00870AD1"/>
    <w:rsid w:val="008714AF"/>
    <w:rsid w:val="00871691"/>
    <w:rsid w:val="00872300"/>
    <w:rsid w:val="00872572"/>
    <w:rsid w:val="008726BA"/>
    <w:rsid w:val="0087279B"/>
    <w:rsid w:val="00872B85"/>
    <w:rsid w:val="00872E16"/>
    <w:rsid w:val="00872FE0"/>
    <w:rsid w:val="008731C8"/>
    <w:rsid w:val="008738F5"/>
    <w:rsid w:val="00873BD5"/>
    <w:rsid w:val="008749E1"/>
    <w:rsid w:val="00874FE5"/>
    <w:rsid w:val="008751FF"/>
    <w:rsid w:val="00875A5F"/>
    <w:rsid w:val="00875B50"/>
    <w:rsid w:val="00875F35"/>
    <w:rsid w:val="008763CA"/>
    <w:rsid w:val="0087681C"/>
    <w:rsid w:val="00876950"/>
    <w:rsid w:val="00876A59"/>
    <w:rsid w:val="00876B5B"/>
    <w:rsid w:val="00877642"/>
    <w:rsid w:val="00877B69"/>
    <w:rsid w:val="00877C91"/>
    <w:rsid w:val="008800DF"/>
    <w:rsid w:val="0088065D"/>
    <w:rsid w:val="008808FB"/>
    <w:rsid w:val="00880CDB"/>
    <w:rsid w:val="00880CED"/>
    <w:rsid w:val="00880E58"/>
    <w:rsid w:val="008814FE"/>
    <w:rsid w:val="008815F4"/>
    <w:rsid w:val="00881773"/>
    <w:rsid w:val="00881CD4"/>
    <w:rsid w:val="008820A3"/>
    <w:rsid w:val="0088226B"/>
    <w:rsid w:val="008822F7"/>
    <w:rsid w:val="008827C0"/>
    <w:rsid w:val="0088285D"/>
    <w:rsid w:val="0088293E"/>
    <w:rsid w:val="00882ADD"/>
    <w:rsid w:val="00882C8B"/>
    <w:rsid w:val="00882F31"/>
    <w:rsid w:val="00883170"/>
    <w:rsid w:val="00883334"/>
    <w:rsid w:val="008835C7"/>
    <w:rsid w:val="00883B7A"/>
    <w:rsid w:val="00884618"/>
    <w:rsid w:val="0088489F"/>
    <w:rsid w:val="00884AD7"/>
    <w:rsid w:val="00884BCC"/>
    <w:rsid w:val="00884BD4"/>
    <w:rsid w:val="00884D24"/>
    <w:rsid w:val="00884D4B"/>
    <w:rsid w:val="0088652A"/>
    <w:rsid w:val="00886BB9"/>
    <w:rsid w:val="008872FF"/>
    <w:rsid w:val="00887964"/>
    <w:rsid w:val="0089070B"/>
    <w:rsid w:val="00891252"/>
    <w:rsid w:val="00891391"/>
    <w:rsid w:val="00891550"/>
    <w:rsid w:val="00891726"/>
    <w:rsid w:val="008918B7"/>
    <w:rsid w:val="00891A96"/>
    <w:rsid w:val="00891B1F"/>
    <w:rsid w:val="00891C82"/>
    <w:rsid w:val="00891DCB"/>
    <w:rsid w:val="00892122"/>
    <w:rsid w:val="0089285C"/>
    <w:rsid w:val="008935CB"/>
    <w:rsid w:val="008936A9"/>
    <w:rsid w:val="00893735"/>
    <w:rsid w:val="00894552"/>
    <w:rsid w:val="008945FC"/>
    <w:rsid w:val="00894716"/>
    <w:rsid w:val="00894960"/>
    <w:rsid w:val="00894B30"/>
    <w:rsid w:val="00894D37"/>
    <w:rsid w:val="00894EC6"/>
    <w:rsid w:val="00894F51"/>
    <w:rsid w:val="0089552A"/>
    <w:rsid w:val="00895E06"/>
    <w:rsid w:val="00896503"/>
    <w:rsid w:val="00896570"/>
    <w:rsid w:val="008965A2"/>
    <w:rsid w:val="00896A79"/>
    <w:rsid w:val="00897212"/>
    <w:rsid w:val="008A043E"/>
    <w:rsid w:val="008A0D3B"/>
    <w:rsid w:val="008A0F2B"/>
    <w:rsid w:val="008A133D"/>
    <w:rsid w:val="008A1625"/>
    <w:rsid w:val="008A186D"/>
    <w:rsid w:val="008A1F0F"/>
    <w:rsid w:val="008A20E2"/>
    <w:rsid w:val="008A22BC"/>
    <w:rsid w:val="008A2479"/>
    <w:rsid w:val="008A2F12"/>
    <w:rsid w:val="008A3176"/>
    <w:rsid w:val="008A3344"/>
    <w:rsid w:val="008A36AE"/>
    <w:rsid w:val="008A3B5D"/>
    <w:rsid w:val="008A3C1B"/>
    <w:rsid w:val="008A43C3"/>
    <w:rsid w:val="008A4647"/>
    <w:rsid w:val="008A5365"/>
    <w:rsid w:val="008A584A"/>
    <w:rsid w:val="008A5EC4"/>
    <w:rsid w:val="008A606F"/>
    <w:rsid w:val="008A6334"/>
    <w:rsid w:val="008A6974"/>
    <w:rsid w:val="008A79B1"/>
    <w:rsid w:val="008B0026"/>
    <w:rsid w:val="008B00FF"/>
    <w:rsid w:val="008B046D"/>
    <w:rsid w:val="008B0A88"/>
    <w:rsid w:val="008B0D82"/>
    <w:rsid w:val="008B0DE4"/>
    <w:rsid w:val="008B1BB3"/>
    <w:rsid w:val="008B1C43"/>
    <w:rsid w:val="008B20E4"/>
    <w:rsid w:val="008B22FB"/>
    <w:rsid w:val="008B2358"/>
    <w:rsid w:val="008B2814"/>
    <w:rsid w:val="008B2ED9"/>
    <w:rsid w:val="008B307C"/>
    <w:rsid w:val="008B30D9"/>
    <w:rsid w:val="008B329C"/>
    <w:rsid w:val="008B32BC"/>
    <w:rsid w:val="008B3582"/>
    <w:rsid w:val="008B3F19"/>
    <w:rsid w:val="008B425F"/>
    <w:rsid w:val="008B4C6D"/>
    <w:rsid w:val="008B4CDF"/>
    <w:rsid w:val="008B4D54"/>
    <w:rsid w:val="008B51D5"/>
    <w:rsid w:val="008B5358"/>
    <w:rsid w:val="008B5642"/>
    <w:rsid w:val="008B59A0"/>
    <w:rsid w:val="008B5AC8"/>
    <w:rsid w:val="008B5C3C"/>
    <w:rsid w:val="008B62B6"/>
    <w:rsid w:val="008B7866"/>
    <w:rsid w:val="008B7A56"/>
    <w:rsid w:val="008C02A5"/>
    <w:rsid w:val="008C0345"/>
    <w:rsid w:val="008C05D6"/>
    <w:rsid w:val="008C0864"/>
    <w:rsid w:val="008C0DD7"/>
    <w:rsid w:val="008C1759"/>
    <w:rsid w:val="008C183A"/>
    <w:rsid w:val="008C1A94"/>
    <w:rsid w:val="008C1AD0"/>
    <w:rsid w:val="008C206B"/>
    <w:rsid w:val="008C23E8"/>
    <w:rsid w:val="008C248B"/>
    <w:rsid w:val="008C24D3"/>
    <w:rsid w:val="008C27AC"/>
    <w:rsid w:val="008C2A30"/>
    <w:rsid w:val="008C2AE6"/>
    <w:rsid w:val="008C31EC"/>
    <w:rsid w:val="008C3A7D"/>
    <w:rsid w:val="008C3EBE"/>
    <w:rsid w:val="008C40EF"/>
    <w:rsid w:val="008C44B0"/>
    <w:rsid w:val="008C5546"/>
    <w:rsid w:val="008C5C13"/>
    <w:rsid w:val="008C61DE"/>
    <w:rsid w:val="008C6752"/>
    <w:rsid w:val="008C67EB"/>
    <w:rsid w:val="008C6839"/>
    <w:rsid w:val="008C6B29"/>
    <w:rsid w:val="008C6CB1"/>
    <w:rsid w:val="008C6DBF"/>
    <w:rsid w:val="008C7437"/>
    <w:rsid w:val="008C7C5A"/>
    <w:rsid w:val="008D0679"/>
    <w:rsid w:val="008D08B4"/>
    <w:rsid w:val="008D09B1"/>
    <w:rsid w:val="008D0C9C"/>
    <w:rsid w:val="008D145C"/>
    <w:rsid w:val="008D1631"/>
    <w:rsid w:val="008D167B"/>
    <w:rsid w:val="008D1B85"/>
    <w:rsid w:val="008D1D6F"/>
    <w:rsid w:val="008D1F2F"/>
    <w:rsid w:val="008D2427"/>
    <w:rsid w:val="008D25C9"/>
    <w:rsid w:val="008D269F"/>
    <w:rsid w:val="008D3509"/>
    <w:rsid w:val="008D3693"/>
    <w:rsid w:val="008D37C5"/>
    <w:rsid w:val="008D3C38"/>
    <w:rsid w:val="008D3DE8"/>
    <w:rsid w:val="008D430B"/>
    <w:rsid w:val="008D4384"/>
    <w:rsid w:val="008D44FC"/>
    <w:rsid w:val="008D4A0F"/>
    <w:rsid w:val="008D5832"/>
    <w:rsid w:val="008D5F7D"/>
    <w:rsid w:val="008D6146"/>
    <w:rsid w:val="008D6F57"/>
    <w:rsid w:val="008D7013"/>
    <w:rsid w:val="008D7918"/>
    <w:rsid w:val="008E040E"/>
    <w:rsid w:val="008E074F"/>
    <w:rsid w:val="008E15CD"/>
    <w:rsid w:val="008E1931"/>
    <w:rsid w:val="008E1C85"/>
    <w:rsid w:val="008E229C"/>
    <w:rsid w:val="008E2485"/>
    <w:rsid w:val="008E3012"/>
    <w:rsid w:val="008E3931"/>
    <w:rsid w:val="008E3EC6"/>
    <w:rsid w:val="008E4244"/>
    <w:rsid w:val="008E448B"/>
    <w:rsid w:val="008E54DA"/>
    <w:rsid w:val="008E56C0"/>
    <w:rsid w:val="008E586F"/>
    <w:rsid w:val="008E6141"/>
    <w:rsid w:val="008E623B"/>
    <w:rsid w:val="008E62C9"/>
    <w:rsid w:val="008E6344"/>
    <w:rsid w:val="008E6747"/>
    <w:rsid w:val="008E6AD0"/>
    <w:rsid w:val="008E6B87"/>
    <w:rsid w:val="008E6BD4"/>
    <w:rsid w:val="008E6E6F"/>
    <w:rsid w:val="008E7299"/>
    <w:rsid w:val="008E7AC1"/>
    <w:rsid w:val="008E7D3A"/>
    <w:rsid w:val="008E7D75"/>
    <w:rsid w:val="008F00A4"/>
    <w:rsid w:val="008F0268"/>
    <w:rsid w:val="008F0320"/>
    <w:rsid w:val="008F08A9"/>
    <w:rsid w:val="008F0917"/>
    <w:rsid w:val="008F1E95"/>
    <w:rsid w:val="008F216B"/>
    <w:rsid w:val="008F216F"/>
    <w:rsid w:val="008F2344"/>
    <w:rsid w:val="008F23A5"/>
    <w:rsid w:val="008F256C"/>
    <w:rsid w:val="008F26EA"/>
    <w:rsid w:val="008F286D"/>
    <w:rsid w:val="008F2870"/>
    <w:rsid w:val="008F348C"/>
    <w:rsid w:val="008F361A"/>
    <w:rsid w:val="008F4368"/>
    <w:rsid w:val="008F447D"/>
    <w:rsid w:val="008F4526"/>
    <w:rsid w:val="008F4865"/>
    <w:rsid w:val="008F4981"/>
    <w:rsid w:val="008F4BE8"/>
    <w:rsid w:val="008F4D9D"/>
    <w:rsid w:val="008F51F6"/>
    <w:rsid w:val="008F55F1"/>
    <w:rsid w:val="008F6175"/>
    <w:rsid w:val="008F6407"/>
    <w:rsid w:val="008F661D"/>
    <w:rsid w:val="008F6655"/>
    <w:rsid w:val="008F6A37"/>
    <w:rsid w:val="008F6D08"/>
    <w:rsid w:val="008F7015"/>
    <w:rsid w:val="008F7A3E"/>
    <w:rsid w:val="008F7FC3"/>
    <w:rsid w:val="00900436"/>
    <w:rsid w:val="00900F21"/>
    <w:rsid w:val="00900F3A"/>
    <w:rsid w:val="00901976"/>
    <w:rsid w:val="00901A0C"/>
    <w:rsid w:val="00901D65"/>
    <w:rsid w:val="0090213A"/>
    <w:rsid w:val="0090246C"/>
    <w:rsid w:val="009026E6"/>
    <w:rsid w:val="00902D08"/>
    <w:rsid w:val="00903277"/>
    <w:rsid w:val="00903317"/>
    <w:rsid w:val="00903382"/>
    <w:rsid w:val="0090390C"/>
    <w:rsid w:val="009039C1"/>
    <w:rsid w:val="00903AC4"/>
    <w:rsid w:val="00903D9D"/>
    <w:rsid w:val="0090456C"/>
    <w:rsid w:val="009045BE"/>
    <w:rsid w:val="00904A2B"/>
    <w:rsid w:val="009052EC"/>
    <w:rsid w:val="009058D0"/>
    <w:rsid w:val="00905A3F"/>
    <w:rsid w:val="00905CA9"/>
    <w:rsid w:val="00906015"/>
    <w:rsid w:val="0090619B"/>
    <w:rsid w:val="009068AD"/>
    <w:rsid w:val="00906BA2"/>
    <w:rsid w:val="00906DC6"/>
    <w:rsid w:val="00907235"/>
    <w:rsid w:val="00910026"/>
    <w:rsid w:val="009109D7"/>
    <w:rsid w:val="00910EC6"/>
    <w:rsid w:val="00911087"/>
    <w:rsid w:val="0091111C"/>
    <w:rsid w:val="0091196E"/>
    <w:rsid w:val="00911C9D"/>
    <w:rsid w:val="00912070"/>
    <w:rsid w:val="00912331"/>
    <w:rsid w:val="009124AE"/>
    <w:rsid w:val="0091262C"/>
    <w:rsid w:val="00912CF3"/>
    <w:rsid w:val="0091322D"/>
    <w:rsid w:val="009134EF"/>
    <w:rsid w:val="00913610"/>
    <w:rsid w:val="00913F02"/>
    <w:rsid w:val="00913F31"/>
    <w:rsid w:val="00914B79"/>
    <w:rsid w:val="00915BFB"/>
    <w:rsid w:val="00916F17"/>
    <w:rsid w:val="009175C5"/>
    <w:rsid w:val="00917896"/>
    <w:rsid w:val="00917952"/>
    <w:rsid w:val="00917A78"/>
    <w:rsid w:val="0092048E"/>
    <w:rsid w:val="00920811"/>
    <w:rsid w:val="0092083C"/>
    <w:rsid w:val="00920931"/>
    <w:rsid w:val="0092161D"/>
    <w:rsid w:val="00921B57"/>
    <w:rsid w:val="00922190"/>
    <w:rsid w:val="009223C7"/>
    <w:rsid w:val="009225D6"/>
    <w:rsid w:val="00922DF7"/>
    <w:rsid w:val="0092343B"/>
    <w:rsid w:val="009239C5"/>
    <w:rsid w:val="00923D82"/>
    <w:rsid w:val="00924256"/>
    <w:rsid w:val="0092425B"/>
    <w:rsid w:val="009243C4"/>
    <w:rsid w:val="0092462F"/>
    <w:rsid w:val="0092567C"/>
    <w:rsid w:val="00925A89"/>
    <w:rsid w:val="00925BE9"/>
    <w:rsid w:val="00926669"/>
    <w:rsid w:val="00926AE5"/>
    <w:rsid w:val="0092750F"/>
    <w:rsid w:val="00930101"/>
    <w:rsid w:val="009302D7"/>
    <w:rsid w:val="00930476"/>
    <w:rsid w:val="009304FC"/>
    <w:rsid w:val="009305CB"/>
    <w:rsid w:val="00930A07"/>
    <w:rsid w:val="009315B7"/>
    <w:rsid w:val="0093171B"/>
    <w:rsid w:val="00931A92"/>
    <w:rsid w:val="00931ADF"/>
    <w:rsid w:val="0093235A"/>
    <w:rsid w:val="00932B2D"/>
    <w:rsid w:val="00932CA1"/>
    <w:rsid w:val="00932F65"/>
    <w:rsid w:val="009333F6"/>
    <w:rsid w:val="0093371A"/>
    <w:rsid w:val="009339E5"/>
    <w:rsid w:val="00933AE7"/>
    <w:rsid w:val="00933C83"/>
    <w:rsid w:val="00933FF3"/>
    <w:rsid w:val="00934011"/>
    <w:rsid w:val="00934DE2"/>
    <w:rsid w:val="00935332"/>
    <w:rsid w:val="00935442"/>
    <w:rsid w:val="00935620"/>
    <w:rsid w:val="00935D1B"/>
    <w:rsid w:val="00935DB9"/>
    <w:rsid w:val="00935F3B"/>
    <w:rsid w:val="009360D0"/>
    <w:rsid w:val="009361D4"/>
    <w:rsid w:val="0093633B"/>
    <w:rsid w:val="009364B2"/>
    <w:rsid w:val="009367AD"/>
    <w:rsid w:val="00936C81"/>
    <w:rsid w:val="00936D5D"/>
    <w:rsid w:val="00937D1E"/>
    <w:rsid w:val="00937E2D"/>
    <w:rsid w:val="009400AF"/>
    <w:rsid w:val="00940240"/>
    <w:rsid w:val="00940392"/>
    <w:rsid w:val="00940BDE"/>
    <w:rsid w:val="00940FA8"/>
    <w:rsid w:val="009413BD"/>
    <w:rsid w:val="0094147C"/>
    <w:rsid w:val="0094157F"/>
    <w:rsid w:val="00941FF6"/>
    <w:rsid w:val="00942A06"/>
    <w:rsid w:val="00942C3E"/>
    <w:rsid w:val="009435F2"/>
    <w:rsid w:val="00943D37"/>
    <w:rsid w:val="00943FDC"/>
    <w:rsid w:val="00944117"/>
    <w:rsid w:val="0094448D"/>
    <w:rsid w:val="00944831"/>
    <w:rsid w:val="0094497A"/>
    <w:rsid w:val="0094503D"/>
    <w:rsid w:val="00945813"/>
    <w:rsid w:val="00946644"/>
    <w:rsid w:val="00946A31"/>
    <w:rsid w:val="00946A60"/>
    <w:rsid w:val="00946EE6"/>
    <w:rsid w:val="00947312"/>
    <w:rsid w:val="00947B31"/>
    <w:rsid w:val="00947F1E"/>
    <w:rsid w:val="009502F6"/>
    <w:rsid w:val="00950338"/>
    <w:rsid w:val="009503CD"/>
    <w:rsid w:val="00951327"/>
    <w:rsid w:val="00951CF1"/>
    <w:rsid w:val="00951F1E"/>
    <w:rsid w:val="009520CA"/>
    <w:rsid w:val="0095265D"/>
    <w:rsid w:val="00953734"/>
    <w:rsid w:val="0095374A"/>
    <w:rsid w:val="00953BB0"/>
    <w:rsid w:val="0095443A"/>
    <w:rsid w:val="0095479F"/>
    <w:rsid w:val="00954DF4"/>
    <w:rsid w:val="0095518B"/>
    <w:rsid w:val="00955D52"/>
    <w:rsid w:val="00956197"/>
    <w:rsid w:val="00956B6B"/>
    <w:rsid w:val="009573BE"/>
    <w:rsid w:val="00957EBB"/>
    <w:rsid w:val="00957EDA"/>
    <w:rsid w:val="009605D9"/>
    <w:rsid w:val="00960706"/>
    <w:rsid w:val="0096078F"/>
    <w:rsid w:val="009609CD"/>
    <w:rsid w:val="00960A18"/>
    <w:rsid w:val="009622E9"/>
    <w:rsid w:val="00962975"/>
    <w:rsid w:val="00962DE3"/>
    <w:rsid w:val="00962DF5"/>
    <w:rsid w:val="00963C52"/>
    <w:rsid w:val="0096401A"/>
    <w:rsid w:val="00964113"/>
    <w:rsid w:val="00964196"/>
    <w:rsid w:val="009641D4"/>
    <w:rsid w:val="009649AF"/>
    <w:rsid w:val="009652C2"/>
    <w:rsid w:val="009658E2"/>
    <w:rsid w:val="00965AB5"/>
    <w:rsid w:val="00965B15"/>
    <w:rsid w:val="0096716A"/>
    <w:rsid w:val="0096718A"/>
    <w:rsid w:val="00967898"/>
    <w:rsid w:val="00967A40"/>
    <w:rsid w:val="00970BA6"/>
    <w:rsid w:val="009710C6"/>
    <w:rsid w:val="0097175A"/>
    <w:rsid w:val="009727DB"/>
    <w:rsid w:val="00972834"/>
    <w:rsid w:val="009728D3"/>
    <w:rsid w:val="0097379D"/>
    <w:rsid w:val="00973CB4"/>
    <w:rsid w:val="00973F2E"/>
    <w:rsid w:val="00974DAC"/>
    <w:rsid w:val="009750D0"/>
    <w:rsid w:val="0097554A"/>
    <w:rsid w:val="00976204"/>
    <w:rsid w:val="00976520"/>
    <w:rsid w:val="00976DD2"/>
    <w:rsid w:val="00977CA2"/>
    <w:rsid w:val="009803A9"/>
    <w:rsid w:val="009808CB"/>
    <w:rsid w:val="009808D6"/>
    <w:rsid w:val="00980F4B"/>
    <w:rsid w:val="00980F8E"/>
    <w:rsid w:val="009814F8"/>
    <w:rsid w:val="00981971"/>
    <w:rsid w:val="009822AB"/>
    <w:rsid w:val="00983081"/>
    <w:rsid w:val="0098387B"/>
    <w:rsid w:val="00983C4E"/>
    <w:rsid w:val="00984150"/>
    <w:rsid w:val="009841C7"/>
    <w:rsid w:val="009844A4"/>
    <w:rsid w:val="009847DE"/>
    <w:rsid w:val="00984C23"/>
    <w:rsid w:val="00984DCF"/>
    <w:rsid w:val="00984E89"/>
    <w:rsid w:val="0098545A"/>
    <w:rsid w:val="0098588E"/>
    <w:rsid w:val="009859A7"/>
    <w:rsid w:val="00986167"/>
    <w:rsid w:val="009861A1"/>
    <w:rsid w:val="009862FE"/>
    <w:rsid w:val="0098656A"/>
    <w:rsid w:val="009865C9"/>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651"/>
    <w:rsid w:val="00994E77"/>
    <w:rsid w:val="00994F68"/>
    <w:rsid w:val="00995C22"/>
    <w:rsid w:val="009960AB"/>
    <w:rsid w:val="009963AF"/>
    <w:rsid w:val="00996DA6"/>
    <w:rsid w:val="00996FD0"/>
    <w:rsid w:val="009973BC"/>
    <w:rsid w:val="0099740E"/>
    <w:rsid w:val="009A012D"/>
    <w:rsid w:val="009A06E9"/>
    <w:rsid w:val="009A0DF2"/>
    <w:rsid w:val="009A1413"/>
    <w:rsid w:val="009A1A0A"/>
    <w:rsid w:val="009A225F"/>
    <w:rsid w:val="009A271F"/>
    <w:rsid w:val="009A2C67"/>
    <w:rsid w:val="009A36D8"/>
    <w:rsid w:val="009A4014"/>
    <w:rsid w:val="009A430D"/>
    <w:rsid w:val="009A4939"/>
    <w:rsid w:val="009A51F8"/>
    <w:rsid w:val="009A5856"/>
    <w:rsid w:val="009A5E10"/>
    <w:rsid w:val="009A62A4"/>
    <w:rsid w:val="009A63B4"/>
    <w:rsid w:val="009A6527"/>
    <w:rsid w:val="009A6CC8"/>
    <w:rsid w:val="009A70FD"/>
    <w:rsid w:val="009A7AB0"/>
    <w:rsid w:val="009B01B2"/>
    <w:rsid w:val="009B0224"/>
    <w:rsid w:val="009B0231"/>
    <w:rsid w:val="009B0905"/>
    <w:rsid w:val="009B0B3D"/>
    <w:rsid w:val="009B1025"/>
    <w:rsid w:val="009B1345"/>
    <w:rsid w:val="009B2A5B"/>
    <w:rsid w:val="009B309B"/>
    <w:rsid w:val="009B3510"/>
    <w:rsid w:val="009B3927"/>
    <w:rsid w:val="009B4206"/>
    <w:rsid w:val="009B4365"/>
    <w:rsid w:val="009B4855"/>
    <w:rsid w:val="009B4C0D"/>
    <w:rsid w:val="009B54B8"/>
    <w:rsid w:val="009B5635"/>
    <w:rsid w:val="009B5972"/>
    <w:rsid w:val="009B5B78"/>
    <w:rsid w:val="009B6120"/>
    <w:rsid w:val="009B6196"/>
    <w:rsid w:val="009B65D3"/>
    <w:rsid w:val="009B71A1"/>
    <w:rsid w:val="009B7508"/>
    <w:rsid w:val="009B776E"/>
    <w:rsid w:val="009B7770"/>
    <w:rsid w:val="009B7862"/>
    <w:rsid w:val="009B7FC2"/>
    <w:rsid w:val="009C1207"/>
    <w:rsid w:val="009C1268"/>
    <w:rsid w:val="009C1875"/>
    <w:rsid w:val="009C2190"/>
    <w:rsid w:val="009C2DCB"/>
    <w:rsid w:val="009C3328"/>
    <w:rsid w:val="009C33B2"/>
    <w:rsid w:val="009C368C"/>
    <w:rsid w:val="009C3906"/>
    <w:rsid w:val="009C3B84"/>
    <w:rsid w:val="009C41A3"/>
    <w:rsid w:val="009C435E"/>
    <w:rsid w:val="009C448C"/>
    <w:rsid w:val="009C4B98"/>
    <w:rsid w:val="009C4FCE"/>
    <w:rsid w:val="009C5C18"/>
    <w:rsid w:val="009C60CE"/>
    <w:rsid w:val="009C6A03"/>
    <w:rsid w:val="009C6BD0"/>
    <w:rsid w:val="009C6D1A"/>
    <w:rsid w:val="009C6E11"/>
    <w:rsid w:val="009C70B2"/>
    <w:rsid w:val="009C741A"/>
    <w:rsid w:val="009C7491"/>
    <w:rsid w:val="009C75F4"/>
    <w:rsid w:val="009D07B7"/>
    <w:rsid w:val="009D07F7"/>
    <w:rsid w:val="009D086C"/>
    <w:rsid w:val="009D1329"/>
    <w:rsid w:val="009D16B4"/>
    <w:rsid w:val="009D1B92"/>
    <w:rsid w:val="009D255D"/>
    <w:rsid w:val="009D25AA"/>
    <w:rsid w:val="009D2849"/>
    <w:rsid w:val="009D3416"/>
    <w:rsid w:val="009D384F"/>
    <w:rsid w:val="009D3919"/>
    <w:rsid w:val="009D3FBC"/>
    <w:rsid w:val="009D428D"/>
    <w:rsid w:val="009D4307"/>
    <w:rsid w:val="009D4650"/>
    <w:rsid w:val="009D4F2A"/>
    <w:rsid w:val="009D5576"/>
    <w:rsid w:val="009D55B9"/>
    <w:rsid w:val="009D567E"/>
    <w:rsid w:val="009D6305"/>
    <w:rsid w:val="009D69DF"/>
    <w:rsid w:val="009D6E6E"/>
    <w:rsid w:val="009D70F7"/>
    <w:rsid w:val="009D7394"/>
    <w:rsid w:val="009D7ADE"/>
    <w:rsid w:val="009D7BCE"/>
    <w:rsid w:val="009E0091"/>
    <w:rsid w:val="009E0AF2"/>
    <w:rsid w:val="009E0BF1"/>
    <w:rsid w:val="009E11E2"/>
    <w:rsid w:val="009E15DE"/>
    <w:rsid w:val="009E19A1"/>
    <w:rsid w:val="009E2708"/>
    <w:rsid w:val="009E2E59"/>
    <w:rsid w:val="009E31F2"/>
    <w:rsid w:val="009E38AF"/>
    <w:rsid w:val="009E3966"/>
    <w:rsid w:val="009E3A7D"/>
    <w:rsid w:val="009E3C13"/>
    <w:rsid w:val="009E4132"/>
    <w:rsid w:val="009E4CB4"/>
    <w:rsid w:val="009E4E24"/>
    <w:rsid w:val="009E561B"/>
    <w:rsid w:val="009E591F"/>
    <w:rsid w:val="009E5A90"/>
    <w:rsid w:val="009E5D59"/>
    <w:rsid w:val="009E64BE"/>
    <w:rsid w:val="009E68C4"/>
    <w:rsid w:val="009E6A5A"/>
    <w:rsid w:val="009E7571"/>
    <w:rsid w:val="009E7C1A"/>
    <w:rsid w:val="009F07EA"/>
    <w:rsid w:val="009F0910"/>
    <w:rsid w:val="009F095D"/>
    <w:rsid w:val="009F096F"/>
    <w:rsid w:val="009F108F"/>
    <w:rsid w:val="009F13CB"/>
    <w:rsid w:val="009F1A5C"/>
    <w:rsid w:val="009F1E1A"/>
    <w:rsid w:val="009F1FE8"/>
    <w:rsid w:val="009F3524"/>
    <w:rsid w:val="009F36E1"/>
    <w:rsid w:val="009F370B"/>
    <w:rsid w:val="009F3ED4"/>
    <w:rsid w:val="009F5421"/>
    <w:rsid w:val="009F54D9"/>
    <w:rsid w:val="009F5850"/>
    <w:rsid w:val="009F620A"/>
    <w:rsid w:val="009F647D"/>
    <w:rsid w:val="009F64D9"/>
    <w:rsid w:val="009F664F"/>
    <w:rsid w:val="009F6A59"/>
    <w:rsid w:val="009F72D0"/>
    <w:rsid w:val="009F7D2F"/>
    <w:rsid w:val="009F7E11"/>
    <w:rsid w:val="00A0022C"/>
    <w:rsid w:val="00A008D1"/>
    <w:rsid w:val="00A00C98"/>
    <w:rsid w:val="00A00D48"/>
    <w:rsid w:val="00A011C7"/>
    <w:rsid w:val="00A011E5"/>
    <w:rsid w:val="00A01589"/>
    <w:rsid w:val="00A029E5"/>
    <w:rsid w:val="00A02E67"/>
    <w:rsid w:val="00A033AC"/>
    <w:rsid w:val="00A03E5C"/>
    <w:rsid w:val="00A0419F"/>
    <w:rsid w:val="00A04626"/>
    <w:rsid w:val="00A0474C"/>
    <w:rsid w:val="00A04E28"/>
    <w:rsid w:val="00A04FF0"/>
    <w:rsid w:val="00A05498"/>
    <w:rsid w:val="00A05504"/>
    <w:rsid w:val="00A056AF"/>
    <w:rsid w:val="00A058B7"/>
    <w:rsid w:val="00A0675D"/>
    <w:rsid w:val="00A06E74"/>
    <w:rsid w:val="00A06EA7"/>
    <w:rsid w:val="00A0744A"/>
    <w:rsid w:val="00A07574"/>
    <w:rsid w:val="00A07596"/>
    <w:rsid w:val="00A07C51"/>
    <w:rsid w:val="00A10098"/>
    <w:rsid w:val="00A10645"/>
    <w:rsid w:val="00A10750"/>
    <w:rsid w:val="00A10D51"/>
    <w:rsid w:val="00A121B3"/>
    <w:rsid w:val="00A124AB"/>
    <w:rsid w:val="00A12992"/>
    <w:rsid w:val="00A129A9"/>
    <w:rsid w:val="00A129CE"/>
    <w:rsid w:val="00A12A3A"/>
    <w:rsid w:val="00A13502"/>
    <w:rsid w:val="00A135ED"/>
    <w:rsid w:val="00A136CB"/>
    <w:rsid w:val="00A13961"/>
    <w:rsid w:val="00A13DBC"/>
    <w:rsid w:val="00A14077"/>
    <w:rsid w:val="00A142B4"/>
    <w:rsid w:val="00A14499"/>
    <w:rsid w:val="00A15188"/>
    <w:rsid w:val="00A15302"/>
    <w:rsid w:val="00A156A1"/>
    <w:rsid w:val="00A15BD9"/>
    <w:rsid w:val="00A15F62"/>
    <w:rsid w:val="00A16329"/>
    <w:rsid w:val="00A16919"/>
    <w:rsid w:val="00A17103"/>
    <w:rsid w:val="00A177A8"/>
    <w:rsid w:val="00A17D01"/>
    <w:rsid w:val="00A200C6"/>
    <w:rsid w:val="00A203CC"/>
    <w:rsid w:val="00A20530"/>
    <w:rsid w:val="00A20708"/>
    <w:rsid w:val="00A20E89"/>
    <w:rsid w:val="00A21438"/>
    <w:rsid w:val="00A2193A"/>
    <w:rsid w:val="00A219A1"/>
    <w:rsid w:val="00A221D5"/>
    <w:rsid w:val="00A22AC5"/>
    <w:rsid w:val="00A23DD0"/>
    <w:rsid w:val="00A23E33"/>
    <w:rsid w:val="00A244B4"/>
    <w:rsid w:val="00A24E18"/>
    <w:rsid w:val="00A2508F"/>
    <w:rsid w:val="00A257F8"/>
    <w:rsid w:val="00A26392"/>
    <w:rsid w:val="00A26A1B"/>
    <w:rsid w:val="00A27DC5"/>
    <w:rsid w:val="00A27EEB"/>
    <w:rsid w:val="00A304AD"/>
    <w:rsid w:val="00A30F09"/>
    <w:rsid w:val="00A310DA"/>
    <w:rsid w:val="00A31282"/>
    <w:rsid w:val="00A3178C"/>
    <w:rsid w:val="00A317D8"/>
    <w:rsid w:val="00A322BA"/>
    <w:rsid w:val="00A32499"/>
    <w:rsid w:val="00A33023"/>
    <w:rsid w:val="00A330C5"/>
    <w:rsid w:val="00A33855"/>
    <w:rsid w:val="00A338FA"/>
    <w:rsid w:val="00A33E2E"/>
    <w:rsid w:val="00A33F41"/>
    <w:rsid w:val="00A346E7"/>
    <w:rsid w:val="00A34E1F"/>
    <w:rsid w:val="00A34E54"/>
    <w:rsid w:val="00A34F5B"/>
    <w:rsid w:val="00A351BD"/>
    <w:rsid w:val="00A3558E"/>
    <w:rsid w:val="00A3564D"/>
    <w:rsid w:val="00A36336"/>
    <w:rsid w:val="00A364EA"/>
    <w:rsid w:val="00A369A7"/>
    <w:rsid w:val="00A36C08"/>
    <w:rsid w:val="00A36E64"/>
    <w:rsid w:val="00A37014"/>
    <w:rsid w:val="00A3790F"/>
    <w:rsid w:val="00A41021"/>
    <w:rsid w:val="00A41528"/>
    <w:rsid w:val="00A41592"/>
    <w:rsid w:val="00A4165E"/>
    <w:rsid w:val="00A41B6A"/>
    <w:rsid w:val="00A41B77"/>
    <w:rsid w:val="00A41D2F"/>
    <w:rsid w:val="00A41D71"/>
    <w:rsid w:val="00A42014"/>
    <w:rsid w:val="00A42663"/>
    <w:rsid w:val="00A4266E"/>
    <w:rsid w:val="00A42BEF"/>
    <w:rsid w:val="00A42E88"/>
    <w:rsid w:val="00A4318C"/>
    <w:rsid w:val="00A432A1"/>
    <w:rsid w:val="00A4346C"/>
    <w:rsid w:val="00A43A20"/>
    <w:rsid w:val="00A44347"/>
    <w:rsid w:val="00A444A3"/>
    <w:rsid w:val="00A44587"/>
    <w:rsid w:val="00A44935"/>
    <w:rsid w:val="00A4516A"/>
    <w:rsid w:val="00A45193"/>
    <w:rsid w:val="00A458CD"/>
    <w:rsid w:val="00A468D6"/>
    <w:rsid w:val="00A47994"/>
    <w:rsid w:val="00A47ED7"/>
    <w:rsid w:val="00A50515"/>
    <w:rsid w:val="00A50C0C"/>
    <w:rsid w:val="00A50D8D"/>
    <w:rsid w:val="00A510A8"/>
    <w:rsid w:val="00A511D9"/>
    <w:rsid w:val="00A521A3"/>
    <w:rsid w:val="00A52E02"/>
    <w:rsid w:val="00A5331C"/>
    <w:rsid w:val="00A53489"/>
    <w:rsid w:val="00A53890"/>
    <w:rsid w:val="00A53C93"/>
    <w:rsid w:val="00A53CC2"/>
    <w:rsid w:val="00A54EDF"/>
    <w:rsid w:val="00A55391"/>
    <w:rsid w:val="00A55C98"/>
    <w:rsid w:val="00A55E8E"/>
    <w:rsid w:val="00A5602F"/>
    <w:rsid w:val="00A56678"/>
    <w:rsid w:val="00A569A4"/>
    <w:rsid w:val="00A57810"/>
    <w:rsid w:val="00A578D3"/>
    <w:rsid w:val="00A57FFE"/>
    <w:rsid w:val="00A604CE"/>
    <w:rsid w:val="00A60624"/>
    <w:rsid w:val="00A60B87"/>
    <w:rsid w:val="00A6159E"/>
    <w:rsid w:val="00A61FD6"/>
    <w:rsid w:val="00A62081"/>
    <w:rsid w:val="00A62592"/>
    <w:rsid w:val="00A6276E"/>
    <w:rsid w:val="00A627F4"/>
    <w:rsid w:val="00A62C7A"/>
    <w:rsid w:val="00A62DE7"/>
    <w:rsid w:val="00A62E9E"/>
    <w:rsid w:val="00A62EC7"/>
    <w:rsid w:val="00A62FEE"/>
    <w:rsid w:val="00A63D42"/>
    <w:rsid w:val="00A63F25"/>
    <w:rsid w:val="00A63F5F"/>
    <w:rsid w:val="00A64234"/>
    <w:rsid w:val="00A64300"/>
    <w:rsid w:val="00A64748"/>
    <w:rsid w:val="00A64B0E"/>
    <w:rsid w:val="00A64CE8"/>
    <w:rsid w:val="00A64E2A"/>
    <w:rsid w:val="00A65056"/>
    <w:rsid w:val="00A651A6"/>
    <w:rsid w:val="00A666B9"/>
    <w:rsid w:val="00A66B57"/>
    <w:rsid w:val="00A67223"/>
    <w:rsid w:val="00A67542"/>
    <w:rsid w:val="00A679F1"/>
    <w:rsid w:val="00A67E98"/>
    <w:rsid w:val="00A71748"/>
    <w:rsid w:val="00A71B48"/>
    <w:rsid w:val="00A721F1"/>
    <w:rsid w:val="00A72699"/>
    <w:rsid w:val="00A728D4"/>
    <w:rsid w:val="00A72B37"/>
    <w:rsid w:val="00A72F5F"/>
    <w:rsid w:val="00A7307B"/>
    <w:rsid w:val="00A730DB"/>
    <w:rsid w:val="00A732A2"/>
    <w:rsid w:val="00A7373B"/>
    <w:rsid w:val="00A73CC8"/>
    <w:rsid w:val="00A73FC3"/>
    <w:rsid w:val="00A7444B"/>
    <w:rsid w:val="00A74552"/>
    <w:rsid w:val="00A7482E"/>
    <w:rsid w:val="00A74C76"/>
    <w:rsid w:val="00A74EE5"/>
    <w:rsid w:val="00A75719"/>
    <w:rsid w:val="00A75905"/>
    <w:rsid w:val="00A7595C"/>
    <w:rsid w:val="00A75F3D"/>
    <w:rsid w:val="00A760E0"/>
    <w:rsid w:val="00A76746"/>
    <w:rsid w:val="00A76874"/>
    <w:rsid w:val="00A76CAA"/>
    <w:rsid w:val="00A7717F"/>
    <w:rsid w:val="00A77A01"/>
    <w:rsid w:val="00A77C03"/>
    <w:rsid w:val="00A77D13"/>
    <w:rsid w:val="00A8047A"/>
    <w:rsid w:val="00A80A0F"/>
    <w:rsid w:val="00A80A38"/>
    <w:rsid w:val="00A80F6E"/>
    <w:rsid w:val="00A81B45"/>
    <w:rsid w:val="00A81E1D"/>
    <w:rsid w:val="00A82AE4"/>
    <w:rsid w:val="00A83452"/>
    <w:rsid w:val="00A8355E"/>
    <w:rsid w:val="00A836B6"/>
    <w:rsid w:val="00A83C55"/>
    <w:rsid w:val="00A84238"/>
    <w:rsid w:val="00A85759"/>
    <w:rsid w:val="00A85E0F"/>
    <w:rsid w:val="00A85EF9"/>
    <w:rsid w:val="00A8656F"/>
    <w:rsid w:val="00A86EEC"/>
    <w:rsid w:val="00A8775D"/>
    <w:rsid w:val="00A87BFE"/>
    <w:rsid w:val="00A87CBC"/>
    <w:rsid w:val="00A91A4A"/>
    <w:rsid w:val="00A91B69"/>
    <w:rsid w:val="00A91C20"/>
    <w:rsid w:val="00A91CB5"/>
    <w:rsid w:val="00A91D27"/>
    <w:rsid w:val="00A91D44"/>
    <w:rsid w:val="00A91DBA"/>
    <w:rsid w:val="00A926C5"/>
    <w:rsid w:val="00A92B5C"/>
    <w:rsid w:val="00A92E1E"/>
    <w:rsid w:val="00A92FBB"/>
    <w:rsid w:val="00A931A5"/>
    <w:rsid w:val="00A93A1A"/>
    <w:rsid w:val="00A94A39"/>
    <w:rsid w:val="00A94A91"/>
    <w:rsid w:val="00A9504C"/>
    <w:rsid w:val="00A95141"/>
    <w:rsid w:val="00A95995"/>
    <w:rsid w:val="00A959CA"/>
    <w:rsid w:val="00A95CE7"/>
    <w:rsid w:val="00A95DCB"/>
    <w:rsid w:val="00A9613A"/>
    <w:rsid w:val="00A972A2"/>
    <w:rsid w:val="00A972C5"/>
    <w:rsid w:val="00A97381"/>
    <w:rsid w:val="00A975CB"/>
    <w:rsid w:val="00AA0201"/>
    <w:rsid w:val="00AA04EE"/>
    <w:rsid w:val="00AA0865"/>
    <w:rsid w:val="00AA0C13"/>
    <w:rsid w:val="00AA0C55"/>
    <w:rsid w:val="00AA0DC7"/>
    <w:rsid w:val="00AA1311"/>
    <w:rsid w:val="00AA163E"/>
    <w:rsid w:val="00AA1CAB"/>
    <w:rsid w:val="00AA1DF3"/>
    <w:rsid w:val="00AA2468"/>
    <w:rsid w:val="00AA2623"/>
    <w:rsid w:val="00AA27C5"/>
    <w:rsid w:val="00AA2A20"/>
    <w:rsid w:val="00AA2CA7"/>
    <w:rsid w:val="00AA32C2"/>
    <w:rsid w:val="00AA39D2"/>
    <w:rsid w:val="00AA41AF"/>
    <w:rsid w:val="00AA4353"/>
    <w:rsid w:val="00AA5FA2"/>
    <w:rsid w:val="00AA6433"/>
    <w:rsid w:val="00AA6C27"/>
    <w:rsid w:val="00AA7194"/>
    <w:rsid w:val="00AA72C2"/>
    <w:rsid w:val="00AA7418"/>
    <w:rsid w:val="00AA7E4C"/>
    <w:rsid w:val="00AA7FF4"/>
    <w:rsid w:val="00AB059B"/>
    <w:rsid w:val="00AB095E"/>
    <w:rsid w:val="00AB0B9D"/>
    <w:rsid w:val="00AB0C1F"/>
    <w:rsid w:val="00AB114F"/>
    <w:rsid w:val="00AB18D2"/>
    <w:rsid w:val="00AB20FD"/>
    <w:rsid w:val="00AB21B7"/>
    <w:rsid w:val="00AB23C3"/>
    <w:rsid w:val="00AB2E79"/>
    <w:rsid w:val="00AB32EA"/>
    <w:rsid w:val="00AB3B2B"/>
    <w:rsid w:val="00AB5A0E"/>
    <w:rsid w:val="00AB5EBA"/>
    <w:rsid w:val="00AB6055"/>
    <w:rsid w:val="00AB6216"/>
    <w:rsid w:val="00AB621E"/>
    <w:rsid w:val="00AB66AC"/>
    <w:rsid w:val="00AB67A2"/>
    <w:rsid w:val="00AB6B65"/>
    <w:rsid w:val="00AB6D2D"/>
    <w:rsid w:val="00AB6FCC"/>
    <w:rsid w:val="00AB7186"/>
    <w:rsid w:val="00AB759E"/>
    <w:rsid w:val="00AB7801"/>
    <w:rsid w:val="00AB7BE0"/>
    <w:rsid w:val="00AC0A1F"/>
    <w:rsid w:val="00AC16A8"/>
    <w:rsid w:val="00AC2180"/>
    <w:rsid w:val="00AC2216"/>
    <w:rsid w:val="00AC2442"/>
    <w:rsid w:val="00AC2DAA"/>
    <w:rsid w:val="00AC44DF"/>
    <w:rsid w:val="00AC474E"/>
    <w:rsid w:val="00AC4EA4"/>
    <w:rsid w:val="00AC513C"/>
    <w:rsid w:val="00AC596A"/>
    <w:rsid w:val="00AC62F4"/>
    <w:rsid w:val="00AC641F"/>
    <w:rsid w:val="00AC6577"/>
    <w:rsid w:val="00AC7260"/>
    <w:rsid w:val="00AC7614"/>
    <w:rsid w:val="00AC780F"/>
    <w:rsid w:val="00AC7863"/>
    <w:rsid w:val="00AC7A97"/>
    <w:rsid w:val="00AC7D9C"/>
    <w:rsid w:val="00AD0C3F"/>
    <w:rsid w:val="00AD126E"/>
    <w:rsid w:val="00AD1988"/>
    <w:rsid w:val="00AD19F0"/>
    <w:rsid w:val="00AD1C48"/>
    <w:rsid w:val="00AD245E"/>
    <w:rsid w:val="00AD2E01"/>
    <w:rsid w:val="00AD32CC"/>
    <w:rsid w:val="00AD3779"/>
    <w:rsid w:val="00AD3AFE"/>
    <w:rsid w:val="00AD4186"/>
    <w:rsid w:val="00AD4526"/>
    <w:rsid w:val="00AD45A3"/>
    <w:rsid w:val="00AD46DC"/>
    <w:rsid w:val="00AD48A4"/>
    <w:rsid w:val="00AD5021"/>
    <w:rsid w:val="00AD51E9"/>
    <w:rsid w:val="00AD53FE"/>
    <w:rsid w:val="00AD5540"/>
    <w:rsid w:val="00AD5A55"/>
    <w:rsid w:val="00AD6D04"/>
    <w:rsid w:val="00AD6E87"/>
    <w:rsid w:val="00AD741D"/>
    <w:rsid w:val="00AD757E"/>
    <w:rsid w:val="00AD7D82"/>
    <w:rsid w:val="00AE04DB"/>
    <w:rsid w:val="00AE0B5E"/>
    <w:rsid w:val="00AE0EF3"/>
    <w:rsid w:val="00AE0FDF"/>
    <w:rsid w:val="00AE1060"/>
    <w:rsid w:val="00AE180C"/>
    <w:rsid w:val="00AE1B66"/>
    <w:rsid w:val="00AE1F90"/>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A14"/>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44B"/>
    <w:rsid w:val="00AF2AF5"/>
    <w:rsid w:val="00AF352F"/>
    <w:rsid w:val="00AF37CC"/>
    <w:rsid w:val="00AF39DF"/>
    <w:rsid w:val="00AF3A9F"/>
    <w:rsid w:val="00AF3F4F"/>
    <w:rsid w:val="00AF46E7"/>
    <w:rsid w:val="00AF4AFF"/>
    <w:rsid w:val="00AF4B66"/>
    <w:rsid w:val="00AF4E78"/>
    <w:rsid w:val="00AF527C"/>
    <w:rsid w:val="00AF5C7A"/>
    <w:rsid w:val="00AF5E26"/>
    <w:rsid w:val="00AF5EEA"/>
    <w:rsid w:val="00AF62BD"/>
    <w:rsid w:val="00AF6349"/>
    <w:rsid w:val="00AF659C"/>
    <w:rsid w:val="00AF681C"/>
    <w:rsid w:val="00AF6CD7"/>
    <w:rsid w:val="00AF7A37"/>
    <w:rsid w:val="00AF7DF8"/>
    <w:rsid w:val="00B001EF"/>
    <w:rsid w:val="00B003FD"/>
    <w:rsid w:val="00B00B20"/>
    <w:rsid w:val="00B00F9D"/>
    <w:rsid w:val="00B01A3A"/>
    <w:rsid w:val="00B01ADD"/>
    <w:rsid w:val="00B02EA3"/>
    <w:rsid w:val="00B02EEF"/>
    <w:rsid w:val="00B030EA"/>
    <w:rsid w:val="00B031C7"/>
    <w:rsid w:val="00B033EA"/>
    <w:rsid w:val="00B039D7"/>
    <w:rsid w:val="00B04A4E"/>
    <w:rsid w:val="00B04BB7"/>
    <w:rsid w:val="00B052DC"/>
    <w:rsid w:val="00B05482"/>
    <w:rsid w:val="00B068C0"/>
    <w:rsid w:val="00B074EF"/>
    <w:rsid w:val="00B10187"/>
    <w:rsid w:val="00B1020C"/>
    <w:rsid w:val="00B10397"/>
    <w:rsid w:val="00B106B6"/>
    <w:rsid w:val="00B1070A"/>
    <w:rsid w:val="00B10C11"/>
    <w:rsid w:val="00B10EA6"/>
    <w:rsid w:val="00B1114A"/>
    <w:rsid w:val="00B11537"/>
    <w:rsid w:val="00B117BF"/>
    <w:rsid w:val="00B121AD"/>
    <w:rsid w:val="00B13142"/>
    <w:rsid w:val="00B132BD"/>
    <w:rsid w:val="00B1395A"/>
    <w:rsid w:val="00B139DE"/>
    <w:rsid w:val="00B13E37"/>
    <w:rsid w:val="00B140D1"/>
    <w:rsid w:val="00B14198"/>
    <w:rsid w:val="00B1430F"/>
    <w:rsid w:val="00B1434C"/>
    <w:rsid w:val="00B144E7"/>
    <w:rsid w:val="00B1485F"/>
    <w:rsid w:val="00B14E19"/>
    <w:rsid w:val="00B14E9E"/>
    <w:rsid w:val="00B152C2"/>
    <w:rsid w:val="00B15388"/>
    <w:rsid w:val="00B154C7"/>
    <w:rsid w:val="00B15B77"/>
    <w:rsid w:val="00B15F6D"/>
    <w:rsid w:val="00B16499"/>
    <w:rsid w:val="00B1678C"/>
    <w:rsid w:val="00B16950"/>
    <w:rsid w:val="00B16980"/>
    <w:rsid w:val="00B16F8B"/>
    <w:rsid w:val="00B1790F"/>
    <w:rsid w:val="00B17954"/>
    <w:rsid w:val="00B17BCF"/>
    <w:rsid w:val="00B17F7A"/>
    <w:rsid w:val="00B2016A"/>
    <w:rsid w:val="00B206FA"/>
    <w:rsid w:val="00B20818"/>
    <w:rsid w:val="00B208EA"/>
    <w:rsid w:val="00B208F1"/>
    <w:rsid w:val="00B20A1F"/>
    <w:rsid w:val="00B21317"/>
    <w:rsid w:val="00B216A7"/>
    <w:rsid w:val="00B21D74"/>
    <w:rsid w:val="00B22052"/>
    <w:rsid w:val="00B222F5"/>
    <w:rsid w:val="00B22310"/>
    <w:rsid w:val="00B22323"/>
    <w:rsid w:val="00B22834"/>
    <w:rsid w:val="00B22C34"/>
    <w:rsid w:val="00B23158"/>
    <w:rsid w:val="00B232DC"/>
    <w:rsid w:val="00B236C6"/>
    <w:rsid w:val="00B23845"/>
    <w:rsid w:val="00B23ACB"/>
    <w:rsid w:val="00B23BFE"/>
    <w:rsid w:val="00B23F5D"/>
    <w:rsid w:val="00B243C8"/>
    <w:rsid w:val="00B24A00"/>
    <w:rsid w:val="00B24D48"/>
    <w:rsid w:val="00B24F38"/>
    <w:rsid w:val="00B24FFD"/>
    <w:rsid w:val="00B25222"/>
    <w:rsid w:val="00B25B14"/>
    <w:rsid w:val="00B2630D"/>
    <w:rsid w:val="00B26FCA"/>
    <w:rsid w:val="00B27E3C"/>
    <w:rsid w:val="00B302F7"/>
    <w:rsid w:val="00B30CC3"/>
    <w:rsid w:val="00B30D85"/>
    <w:rsid w:val="00B314E8"/>
    <w:rsid w:val="00B31C30"/>
    <w:rsid w:val="00B3243F"/>
    <w:rsid w:val="00B330D3"/>
    <w:rsid w:val="00B3350E"/>
    <w:rsid w:val="00B337A9"/>
    <w:rsid w:val="00B338C7"/>
    <w:rsid w:val="00B34759"/>
    <w:rsid w:val="00B34BA0"/>
    <w:rsid w:val="00B34D5C"/>
    <w:rsid w:val="00B3548E"/>
    <w:rsid w:val="00B357FA"/>
    <w:rsid w:val="00B35919"/>
    <w:rsid w:val="00B359A1"/>
    <w:rsid w:val="00B35AEF"/>
    <w:rsid w:val="00B35CFE"/>
    <w:rsid w:val="00B35D6F"/>
    <w:rsid w:val="00B3662B"/>
    <w:rsid w:val="00B36C73"/>
    <w:rsid w:val="00B374EF"/>
    <w:rsid w:val="00B37770"/>
    <w:rsid w:val="00B37BC3"/>
    <w:rsid w:val="00B40137"/>
    <w:rsid w:val="00B401F1"/>
    <w:rsid w:val="00B41290"/>
    <w:rsid w:val="00B415FC"/>
    <w:rsid w:val="00B41695"/>
    <w:rsid w:val="00B41AA1"/>
    <w:rsid w:val="00B41D96"/>
    <w:rsid w:val="00B4266A"/>
    <w:rsid w:val="00B43251"/>
    <w:rsid w:val="00B43B6F"/>
    <w:rsid w:val="00B4427B"/>
    <w:rsid w:val="00B44536"/>
    <w:rsid w:val="00B446FA"/>
    <w:rsid w:val="00B44E82"/>
    <w:rsid w:val="00B452E2"/>
    <w:rsid w:val="00B454CC"/>
    <w:rsid w:val="00B460CB"/>
    <w:rsid w:val="00B460D0"/>
    <w:rsid w:val="00B4628B"/>
    <w:rsid w:val="00B469FE"/>
    <w:rsid w:val="00B46D37"/>
    <w:rsid w:val="00B46EB9"/>
    <w:rsid w:val="00B46ECC"/>
    <w:rsid w:val="00B47547"/>
    <w:rsid w:val="00B477FA"/>
    <w:rsid w:val="00B47E47"/>
    <w:rsid w:val="00B47E51"/>
    <w:rsid w:val="00B5024C"/>
    <w:rsid w:val="00B50881"/>
    <w:rsid w:val="00B5090B"/>
    <w:rsid w:val="00B50A37"/>
    <w:rsid w:val="00B50CE9"/>
    <w:rsid w:val="00B51482"/>
    <w:rsid w:val="00B5181C"/>
    <w:rsid w:val="00B518CE"/>
    <w:rsid w:val="00B52792"/>
    <w:rsid w:val="00B52981"/>
    <w:rsid w:val="00B52BF0"/>
    <w:rsid w:val="00B52E76"/>
    <w:rsid w:val="00B53004"/>
    <w:rsid w:val="00B53230"/>
    <w:rsid w:val="00B53446"/>
    <w:rsid w:val="00B5358C"/>
    <w:rsid w:val="00B5389E"/>
    <w:rsid w:val="00B53D1D"/>
    <w:rsid w:val="00B54143"/>
    <w:rsid w:val="00B54503"/>
    <w:rsid w:val="00B54516"/>
    <w:rsid w:val="00B54BA8"/>
    <w:rsid w:val="00B54C07"/>
    <w:rsid w:val="00B5502C"/>
    <w:rsid w:val="00B553B9"/>
    <w:rsid w:val="00B55722"/>
    <w:rsid w:val="00B566F1"/>
    <w:rsid w:val="00B56858"/>
    <w:rsid w:val="00B56A9D"/>
    <w:rsid w:val="00B570F2"/>
    <w:rsid w:val="00B571C1"/>
    <w:rsid w:val="00B57778"/>
    <w:rsid w:val="00B578E8"/>
    <w:rsid w:val="00B57B29"/>
    <w:rsid w:val="00B57C71"/>
    <w:rsid w:val="00B57DAB"/>
    <w:rsid w:val="00B601F6"/>
    <w:rsid w:val="00B6040C"/>
    <w:rsid w:val="00B60465"/>
    <w:rsid w:val="00B608AD"/>
    <w:rsid w:val="00B60AB2"/>
    <w:rsid w:val="00B60AE8"/>
    <w:rsid w:val="00B60BBE"/>
    <w:rsid w:val="00B60CDC"/>
    <w:rsid w:val="00B613F1"/>
    <w:rsid w:val="00B6141E"/>
    <w:rsid w:val="00B61538"/>
    <w:rsid w:val="00B61598"/>
    <w:rsid w:val="00B61DE0"/>
    <w:rsid w:val="00B61FDA"/>
    <w:rsid w:val="00B622AB"/>
    <w:rsid w:val="00B62B17"/>
    <w:rsid w:val="00B62E86"/>
    <w:rsid w:val="00B63514"/>
    <w:rsid w:val="00B6371C"/>
    <w:rsid w:val="00B647E1"/>
    <w:rsid w:val="00B65472"/>
    <w:rsid w:val="00B6576C"/>
    <w:rsid w:val="00B6586F"/>
    <w:rsid w:val="00B65A9E"/>
    <w:rsid w:val="00B65AD1"/>
    <w:rsid w:val="00B65C10"/>
    <w:rsid w:val="00B65D64"/>
    <w:rsid w:val="00B65D72"/>
    <w:rsid w:val="00B6617F"/>
    <w:rsid w:val="00B66729"/>
    <w:rsid w:val="00B66833"/>
    <w:rsid w:val="00B668A5"/>
    <w:rsid w:val="00B66BCB"/>
    <w:rsid w:val="00B675BD"/>
    <w:rsid w:val="00B67660"/>
    <w:rsid w:val="00B67ACE"/>
    <w:rsid w:val="00B67C95"/>
    <w:rsid w:val="00B707A0"/>
    <w:rsid w:val="00B70C45"/>
    <w:rsid w:val="00B70DA1"/>
    <w:rsid w:val="00B7120E"/>
    <w:rsid w:val="00B716A0"/>
    <w:rsid w:val="00B71CAA"/>
    <w:rsid w:val="00B72236"/>
    <w:rsid w:val="00B72399"/>
    <w:rsid w:val="00B727C0"/>
    <w:rsid w:val="00B7293F"/>
    <w:rsid w:val="00B72C5F"/>
    <w:rsid w:val="00B731B3"/>
    <w:rsid w:val="00B73F36"/>
    <w:rsid w:val="00B73FC1"/>
    <w:rsid w:val="00B74204"/>
    <w:rsid w:val="00B74520"/>
    <w:rsid w:val="00B745CA"/>
    <w:rsid w:val="00B7468F"/>
    <w:rsid w:val="00B747D4"/>
    <w:rsid w:val="00B75035"/>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15AF"/>
    <w:rsid w:val="00B81861"/>
    <w:rsid w:val="00B81894"/>
    <w:rsid w:val="00B818C3"/>
    <w:rsid w:val="00B824D9"/>
    <w:rsid w:val="00B82A61"/>
    <w:rsid w:val="00B82AE3"/>
    <w:rsid w:val="00B8325C"/>
    <w:rsid w:val="00B83378"/>
    <w:rsid w:val="00B83C6D"/>
    <w:rsid w:val="00B847A5"/>
    <w:rsid w:val="00B85070"/>
    <w:rsid w:val="00B852A5"/>
    <w:rsid w:val="00B8552B"/>
    <w:rsid w:val="00B855EF"/>
    <w:rsid w:val="00B85A3D"/>
    <w:rsid w:val="00B85F45"/>
    <w:rsid w:val="00B872D6"/>
    <w:rsid w:val="00B874EB"/>
    <w:rsid w:val="00B87AC9"/>
    <w:rsid w:val="00B91129"/>
    <w:rsid w:val="00B91C6C"/>
    <w:rsid w:val="00B92DF4"/>
    <w:rsid w:val="00B92FBB"/>
    <w:rsid w:val="00B9378D"/>
    <w:rsid w:val="00B93E1F"/>
    <w:rsid w:val="00B95031"/>
    <w:rsid w:val="00B95093"/>
    <w:rsid w:val="00B95653"/>
    <w:rsid w:val="00B95A48"/>
    <w:rsid w:val="00B95B96"/>
    <w:rsid w:val="00B96075"/>
    <w:rsid w:val="00B96711"/>
    <w:rsid w:val="00B968D1"/>
    <w:rsid w:val="00B96D0A"/>
    <w:rsid w:val="00B9766A"/>
    <w:rsid w:val="00B978E5"/>
    <w:rsid w:val="00B97B08"/>
    <w:rsid w:val="00B97D24"/>
    <w:rsid w:val="00B97D79"/>
    <w:rsid w:val="00BA017B"/>
    <w:rsid w:val="00BA088D"/>
    <w:rsid w:val="00BA0942"/>
    <w:rsid w:val="00BA0ABC"/>
    <w:rsid w:val="00BA0C67"/>
    <w:rsid w:val="00BA1A4D"/>
    <w:rsid w:val="00BA1B20"/>
    <w:rsid w:val="00BA1ED8"/>
    <w:rsid w:val="00BA2757"/>
    <w:rsid w:val="00BA29DC"/>
    <w:rsid w:val="00BA2AD5"/>
    <w:rsid w:val="00BA2EC2"/>
    <w:rsid w:val="00BA4843"/>
    <w:rsid w:val="00BA4928"/>
    <w:rsid w:val="00BA4A5B"/>
    <w:rsid w:val="00BA4CAE"/>
    <w:rsid w:val="00BA557D"/>
    <w:rsid w:val="00BA59D4"/>
    <w:rsid w:val="00BA5C16"/>
    <w:rsid w:val="00BA6379"/>
    <w:rsid w:val="00BA6707"/>
    <w:rsid w:val="00BA6E5E"/>
    <w:rsid w:val="00BA78EE"/>
    <w:rsid w:val="00BA7A45"/>
    <w:rsid w:val="00BA7C02"/>
    <w:rsid w:val="00BA7F3F"/>
    <w:rsid w:val="00BB04AC"/>
    <w:rsid w:val="00BB0AC7"/>
    <w:rsid w:val="00BB0D6E"/>
    <w:rsid w:val="00BB0F47"/>
    <w:rsid w:val="00BB1F9C"/>
    <w:rsid w:val="00BB21D7"/>
    <w:rsid w:val="00BB24DF"/>
    <w:rsid w:val="00BB276A"/>
    <w:rsid w:val="00BB2A4E"/>
    <w:rsid w:val="00BB2CAC"/>
    <w:rsid w:val="00BB2DEA"/>
    <w:rsid w:val="00BB30E2"/>
    <w:rsid w:val="00BB30EC"/>
    <w:rsid w:val="00BB3129"/>
    <w:rsid w:val="00BB3340"/>
    <w:rsid w:val="00BB3769"/>
    <w:rsid w:val="00BB3AE7"/>
    <w:rsid w:val="00BB46C8"/>
    <w:rsid w:val="00BB47A1"/>
    <w:rsid w:val="00BB4EB0"/>
    <w:rsid w:val="00BB5429"/>
    <w:rsid w:val="00BB59CF"/>
    <w:rsid w:val="00BB62D8"/>
    <w:rsid w:val="00BB63B5"/>
    <w:rsid w:val="00BB6A29"/>
    <w:rsid w:val="00BB6C54"/>
    <w:rsid w:val="00BB6D84"/>
    <w:rsid w:val="00BB6EA5"/>
    <w:rsid w:val="00BB7829"/>
    <w:rsid w:val="00BB78B5"/>
    <w:rsid w:val="00BB794F"/>
    <w:rsid w:val="00BB7C9A"/>
    <w:rsid w:val="00BB7DF4"/>
    <w:rsid w:val="00BB7EA8"/>
    <w:rsid w:val="00BC006D"/>
    <w:rsid w:val="00BC0565"/>
    <w:rsid w:val="00BC062B"/>
    <w:rsid w:val="00BC0FEE"/>
    <w:rsid w:val="00BC1552"/>
    <w:rsid w:val="00BC15F0"/>
    <w:rsid w:val="00BC15FB"/>
    <w:rsid w:val="00BC16E9"/>
    <w:rsid w:val="00BC1AB9"/>
    <w:rsid w:val="00BC1B47"/>
    <w:rsid w:val="00BC1E5B"/>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6D2"/>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510"/>
    <w:rsid w:val="00BD08E4"/>
    <w:rsid w:val="00BD0903"/>
    <w:rsid w:val="00BD0D0A"/>
    <w:rsid w:val="00BD1C13"/>
    <w:rsid w:val="00BD1D41"/>
    <w:rsid w:val="00BD1D45"/>
    <w:rsid w:val="00BD1DEE"/>
    <w:rsid w:val="00BD2638"/>
    <w:rsid w:val="00BD28A4"/>
    <w:rsid w:val="00BD33F0"/>
    <w:rsid w:val="00BD3658"/>
    <w:rsid w:val="00BD3A61"/>
    <w:rsid w:val="00BD4420"/>
    <w:rsid w:val="00BD4484"/>
    <w:rsid w:val="00BD4CBB"/>
    <w:rsid w:val="00BD4E0A"/>
    <w:rsid w:val="00BD4E58"/>
    <w:rsid w:val="00BD558A"/>
    <w:rsid w:val="00BD5D7B"/>
    <w:rsid w:val="00BD6174"/>
    <w:rsid w:val="00BD7233"/>
    <w:rsid w:val="00BE00D7"/>
    <w:rsid w:val="00BE08E4"/>
    <w:rsid w:val="00BE1077"/>
    <w:rsid w:val="00BE18AB"/>
    <w:rsid w:val="00BE29AA"/>
    <w:rsid w:val="00BE311B"/>
    <w:rsid w:val="00BE33E0"/>
    <w:rsid w:val="00BE3938"/>
    <w:rsid w:val="00BE3AD8"/>
    <w:rsid w:val="00BE3FEE"/>
    <w:rsid w:val="00BE4383"/>
    <w:rsid w:val="00BE4577"/>
    <w:rsid w:val="00BE4763"/>
    <w:rsid w:val="00BE4874"/>
    <w:rsid w:val="00BE4DA4"/>
    <w:rsid w:val="00BE587F"/>
    <w:rsid w:val="00BE5B4F"/>
    <w:rsid w:val="00BE5CBB"/>
    <w:rsid w:val="00BE6030"/>
    <w:rsid w:val="00BE68BB"/>
    <w:rsid w:val="00BE6F12"/>
    <w:rsid w:val="00BE7122"/>
    <w:rsid w:val="00BE7763"/>
    <w:rsid w:val="00BE7B15"/>
    <w:rsid w:val="00BF00C5"/>
    <w:rsid w:val="00BF0AA7"/>
    <w:rsid w:val="00BF1377"/>
    <w:rsid w:val="00BF14D2"/>
    <w:rsid w:val="00BF1A6B"/>
    <w:rsid w:val="00BF2160"/>
    <w:rsid w:val="00BF2452"/>
    <w:rsid w:val="00BF317C"/>
    <w:rsid w:val="00BF3A22"/>
    <w:rsid w:val="00BF3DA4"/>
    <w:rsid w:val="00BF3EFD"/>
    <w:rsid w:val="00BF40C9"/>
    <w:rsid w:val="00BF4477"/>
    <w:rsid w:val="00BF48E8"/>
    <w:rsid w:val="00BF49C5"/>
    <w:rsid w:val="00BF4D40"/>
    <w:rsid w:val="00BF5720"/>
    <w:rsid w:val="00BF5DDD"/>
    <w:rsid w:val="00BF6D28"/>
    <w:rsid w:val="00BF718D"/>
    <w:rsid w:val="00BF7656"/>
    <w:rsid w:val="00BF786E"/>
    <w:rsid w:val="00BF78CD"/>
    <w:rsid w:val="00BF7F50"/>
    <w:rsid w:val="00C0019F"/>
    <w:rsid w:val="00C006A5"/>
    <w:rsid w:val="00C00A41"/>
    <w:rsid w:val="00C0137E"/>
    <w:rsid w:val="00C013E3"/>
    <w:rsid w:val="00C01707"/>
    <w:rsid w:val="00C01996"/>
    <w:rsid w:val="00C025E5"/>
    <w:rsid w:val="00C029DB"/>
    <w:rsid w:val="00C03455"/>
    <w:rsid w:val="00C03630"/>
    <w:rsid w:val="00C03A24"/>
    <w:rsid w:val="00C04430"/>
    <w:rsid w:val="00C045AF"/>
    <w:rsid w:val="00C04791"/>
    <w:rsid w:val="00C04D3C"/>
    <w:rsid w:val="00C04E5C"/>
    <w:rsid w:val="00C05562"/>
    <w:rsid w:val="00C05590"/>
    <w:rsid w:val="00C0608B"/>
    <w:rsid w:val="00C060AE"/>
    <w:rsid w:val="00C065EC"/>
    <w:rsid w:val="00C0679E"/>
    <w:rsid w:val="00C068B3"/>
    <w:rsid w:val="00C069B0"/>
    <w:rsid w:val="00C06B60"/>
    <w:rsid w:val="00C06CC1"/>
    <w:rsid w:val="00C06DF8"/>
    <w:rsid w:val="00C07A82"/>
    <w:rsid w:val="00C07D2F"/>
    <w:rsid w:val="00C10B96"/>
    <w:rsid w:val="00C10F5D"/>
    <w:rsid w:val="00C11813"/>
    <w:rsid w:val="00C12118"/>
    <w:rsid w:val="00C121B8"/>
    <w:rsid w:val="00C13699"/>
    <w:rsid w:val="00C1383E"/>
    <w:rsid w:val="00C13D2C"/>
    <w:rsid w:val="00C1464C"/>
    <w:rsid w:val="00C15183"/>
    <w:rsid w:val="00C15AF8"/>
    <w:rsid w:val="00C15B9E"/>
    <w:rsid w:val="00C15C2C"/>
    <w:rsid w:val="00C161DF"/>
    <w:rsid w:val="00C16913"/>
    <w:rsid w:val="00C16917"/>
    <w:rsid w:val="00C1699E"/>
    <w:rsid w:val="00C17219"/>
    <w:rsid w:val="00C20465"/>
    <w:rsid w:val="00C2055D"/>
    <w:rsid w:val="00C20C5E"/>
    <w:rsid w:val="00C20CB4"/>
    <w:rsid w:val="00C20F41"/>
    <w:rsid w:val="00C210B7"/>
    <w:rsid w:val="00C21772"/>
    <w:rsid w:val="00C21F18"/>
    <w:rsid w:val="00C21F99"/>
    <w:rsid w:val="00C22BB0"/>
    <w:rsid w:val="00C22DCC"/>
    <w:rsid w:val="00C23E1E"/>
    <w:rsid w:val="00C24859"/>
    <w:rsid w:val="00C24AAB"/>
    <w:rsid w:val="00C24D12"/>
    <w:rsid w:val="00C24D55"/>
    <w:rsid w:val="00C24FE1"/>
    <w:rsid w:val="00C2518E"/>
    <w:rsid w:val="00C252A5"/>
    <w:rsid w:val="00C2537D"/>
    <w:rsid w:val="00C2582B"/>
    <w:rsid w:val="00C25E96"/>
    <w:rsid w:val="00C27984"/>
    <w:rsid w:val="00C301B6"/>
    <w:rsid w:val="00C3028D"/>
    <w:rsid w:val="00C3051A"/>
    <w:rsid w:val="00C305BD"/>
    <w:rsid w:val="00C30DCC"/>
    <w:rsid w:val="00C30E0D"/>
    <w:rsid w:val="00C30F6E"/>
    <w:rsid w:val="00C31746"/>
    <w:rsid w:val="00C31B49"/>
    <w:rsid w:val="00C31B99"/>
    <w:rsid w:val="00C31D17"/>
    <w:rsid w:val="00C31F62"/>
    <w:rsid w:val="00C3205E"/>
    <w:rsid w:val="00C32131"/>
    <w:rsid w:val="00C32A06"/>
    <w:rsid w:val="00C32A7E"/>
    <w:rsid w:val="00C32E04"/>
    <w:rsid w:val="00C331B8"/>
    <w:rsid w:val="00C33302"/>
    <w:rsid w:val="00C3346B"/>
    <w:rsid w:val="00C3350D"/>
    <w:rsid w:val="00C33BB6"/>
    <w:rsid w:val="00C33C1E"/>
    <w:rsid w:val="00C33FF3"/>
    <w:rsid w:val="00C34149"/>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E36"/>
    <w:rsid w:val="00C42EDF"/>
    <w:rsid w:val="00C42EE5"/>
    <w:rsid w:val="00C42F42"/>
    <w:rsid w:val="00C43B62"/>
    <w:rsid w:val="00C4434A"/>
    <w:rsid w:val="00C450D7"/>
    <w:rsid w:val="00C45A3B"/>
    <w:rsid w:val="00C45E6D"/>
    <w:rsid w:val="00C45EEA"/>
    <w:rsid w:val="00C463DE"/>
    <w:rsid w:val="00C466E1"/>
    <w:rsid w:val="00C4696A"/>
    <w:rsid w:val="00C46E46"/>
    <w:rsid w:val="00C4734F"/>
    <w:rsid w:val="00C47DC4"/>
    <w:rsid w:val="00C5034C"/>
    <w:rsid w:val="00C504AB"/>
    <w:rsid w:val="00C505C6"/>
    <w:rsid w:val="00C50666"/>
    <w:rsid w:val="00C508F9"/>
    <w:rsid w:val="00C50BD3"/>
    <w:rsid w:val="00C5162B"/>
    <w:rsid w:val="00C516AF"/>
    <w:rsid w:val="00C51BD7"/>
    <w:rsid w:val="00C5202F"/>
    <w:rsid w:val="00C5242A"/>
    <w:rsid w:val="00C52FC2"/>
    <w:rsid w:val="00C532FF"/>
    <w:rsid w:val="00C5392E"/>
    <w:rsid w:val="00C53B8B"/>
    <w:rsid w:val="00C53F82"/>
    <w:rsid w:val="00C5402D"/>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78"/>
    <w:rsid w:val="00C57D86"/>
    <w:rsid w:val="00C60347"/>
    <w:rsid w:val="00C606AA"/>
    <w:rsid w:val="00C614B8"/>
    <w:rsid w:val="00C61849"/>
    <w:rsid w:val="00C61A4C"/>
    <w:rsid w:val="00C61A5C"/>
    <w:rsid w:val="00C61B92"/>
    <w:rsid w:val="00C61DF8"/>
    <w:rsid w:val="00C62038"/>
    <w:rsid w:val="00C62464"/>
    <w:rsid w:val="00C626BD"/>
    <w:rsid w:val="00C626D2"/>
    <w:rsid w:val="00C6296C"/>
    <w:rsid w:val="00C62AC9"/>
    <w:rsid w:val="00C62C51"/>
    <w:rsid w:val="00C63243"/>
    <w:rsid w:val="00C63718"/>
    <w:rsid w:val="00C63EDE"/>
    <w:rsid w:val="00C6406A"/>
    <w:rsid w:val="00C641EA"/>
    <w:rsid w:val="00C649A0"/>
    <w:rsid w:val="00C64AD3"/>
    <w:rsid w:val="00C64C16"/>
    <w:rsid w:val="00C6582A"/>
    <w:rsid w:val="00C66167"/>
    <w:rsid w:val="00C66A5E"/>
    <w:rsid w:val="00C6701C"/>
    <w:rsid w:val="00C67365"/>
    <w:rsid w:val="00C67CF3"/>
    <w:rsid w:val="00C70581"/>
    <w:rsid w:val="00C707DE"/>
    <w:rsid w:val="00C70FE0"/>
    <w:rsid w:val="00C71260"/>
    <w:rsid w:val="00C71804"/>
    <w:rsid w:val="00C73728"/>
    <w:rsid w:val="00C737AD"/>
    <w:rsid w:val="00C7404E"/>
    <w:rsid w:val="00C74F17"/>
    <w:rsid w:val="00C750EA"/>
    <w:rsid w:val="00C76897"/>
    <w:rsid w:val="00C76936"/>
    <w:rsid w:val="00C76C27"/>
    <w:rsid w:val="00C77249"/>
    <w:rsid w:val="00C777ED"/>
    <w:rsid w:val="00C778C4"/>
    <w:rsid w:val="00C806C3"/>
    <w:rsid w:val="00C80A1A"/>
    <w:rsid w:val="00C80DB5"/>
    <w:rsid w:val="00C80E35"/>
    <w:rsid w:val="00C81026"/>
    <w:rsid w:val="00C81339"/>
    <w:rsid w:val="00C81558"/>
    <w:rsid w:val="00C81615"/>
    <w:rsid w:val="00C8198A"/>
    <w:rsid w:val="00C81B64"/>
    <w:rsid w:val="00C821E2"/>
    <w:rsid w:val="00C82241"/>
    <w:rsid w:val="00C82C0D"/>
    <w:rsid w:val="00C831B2"/>
    <w:rsid w:val="00C831F9"/>
    <w:rsid w:val="00C83248"/>
    <w:rsid w:val="00C835CF"/>
    <w:rsid w:val="00C838A7"/>
    <w:rsid w:val="00C843DD"/>
    <w:rsid w:val="00C8450A"/>
    <w:rsid w:val="00C84951"/>
    <w:rsid w:val="00C8504A"/>
    <w:rsid w:val="00C850AD"/>
    <w:rsid w:val="00C85608"/>
    <w:rsid w:val="00C8591B"/>
    <w:rsid w:val="00C859A5"/>
    <w:rsid w:val="00C85A61"/>
    <w:rsid w:val="00C85E0A"/>
    <w:rsid w:val="00C86283"/>
    <w:rsid w:val="00C8667D"/>
    <w:rsid w:val="00C870BE"/>
    <w:rsid w:val="00C87470"/>
    <w:rsid w:val="00C874EF"/>
    <w:rsid w:val="00C87882"/>
    <w:rsid w:val="00C87E51"/>
    <w:rsid w:val="00C909E9"/>
    <w:rsid w:val="00C9122D"/>
    <w:rsid w:val="00C91E87"/>
    <w:rsid w:val="00C931EE"/>
    <w:rsid w:val="00C93485"/>
    <w:rsid w:val="00C93D7F"/>
    <w:rsid w:val="00C946E9"/>
    <w:rsid w:val="00C94837"/>
    <w:rsid w:val="00C94FE3"/>
    <w:rsid w:val="00C95133"/>
    <w:rsid w:val="00C9566F"/>
    <w:rsid w:val="00C956AD"/>
    <w:rsid w:val="00C958BB"/>
    <w:rsid w:val="00C95F78"/>
    <w:rsid w:val="00C96A57"/>
    <w:rsid w:val="00C96DAC"/>
    <w:rsid w:val="00C96FA7"/>
    <w:rsid w:val="00C97301"/>
    <w:rsid w:val="00C97724"/>
    <w:rsid w:val="00C97A1D"/>
    <w:rsid w:val="00C97C0D"/>
    <w:rsid w:val="00CA00CF"/>
    <w:rsid w:val="00CA03E4"/>
    <w:rsid w:val="00CA06CF"/>
    <w:rsid w:val="00CA0737"/>
    <w:rsid w:val="00CA0B34"/>
    <w:rsid w:val="00CA0FF4"/>
    <w:rsid w:val="00CA10B5"/>
    <w:rsid w:val="00CA1C47"/>
    <w:rsid w:val="00CA1FAB"/>
    <w:rsid w:val="00CA2459"/>
    <w:rsid w:val="00CA26BC"/>
    <w:rsid w:val="00CA2965"/>
    <w:rsid w:val="00CA2D72"/>
    <w:rsid w:val="00CA2E6F"/>
    <w:rsid w:val="00CA2F1D"/>
    <w:rsid w:val="00CA2F4B"/>
    <w:rsid w:val="00CA3F98"/>
    <w:rsid w:val="00CA4098"/>
    <w:rsid w:val="00CA4131"/>
    <w:rsid w:val="00CA465F"/>
    <w:rsid w:val="00CA46C7"/>
    <w:rsid w:val="00CA4CA0"/>
    <w:rsid w:val="00CA4D91"/>
    <w:rsid w:val="00CA5685"/>
    <w:rsid w:val="00CA59BF"/>
    <w:rsid w:val="00CA5C30"/>
    <w:rsid w:val="00CA5D43"/>
    <w:rsid w:val="00CA6550"/>
    <w:rsid w:val="00CA65C3"/>
    <w:rsid w:val="00CA6EE6"/>
    <w:rsid w:val="00CA6F65"/>
    <w:rsid w:val="00CA723D"/>
    <w:rsid w:val="00CA73BA"/>
    <w:rsid w:val="00CA7A44"/>
    <w:rsid w:val="00CA7CD0"/>
    <w:rsid w:val="00CA7CF5"/>
    <w:rsid w:val="00CB069E"/>
    <w:rsid w:val="00CB0846"/>
    <w:rsid w:val="00CB16F2"/>
    <w:rsid w:val="00CB19F1"/>
    <w:rsid w:val="00CB1A9C"/>
    <w:rsid w:val="00CB25CB"/>
    <w:rsid w:val="00CB2B3D"/>
    <w:rsid w:val="00CB3284"/>
    <w:rsid w:val="00CB35DB"/>
    <w:rsid w:val="00CB46F6"/>
    <w:rsid w:val="00CB4751"/>
    <w:rsid w:val="00CB490C"/>
    <w:rsid w:val="00CB5DE2"/>
    <w:rsid w:val="00CB6051"/>
    <w:rsid w:val="00CB620D"/>
    <w:rsid w:val="00CB709B"/>
    <w:rsid w:val="00CB727D"/>
    <w:rsid w:val="00CB7316"/>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8E"/>
    <w:rsid w:val="00CC2F57"/>
    <w:rsid w:val="00CC3226"/>
    <w:rsid w:val="00CC35F4"/>
    <w:rsid w:val="00CC3A56"/>
    <w:rsid w:val="00CC3B6B"/>
    <w:rsid w:val="00CC4266"/>
    <w:rsid w:val="00CC43BC"/>
    <w:rsid w:val="00CC4A99"/>
    <w:rsid w:val="00CC4D48"/>
    <w:rsid w:val="00CC5187"/>
    <w:rsid w:val="00CC51E6"/>
    <w:rsid w:val="00CC5603"/>
    <w:rsid w:val="00CC5813"/>
    <w:rsid w:val="00CC6615"/>
    <w:rsid w:val="00CC775E"/>
    <w:rsid w:val="00CC778B"/>
    <w:rsid w:val="00CC7ACA"/>
    <w:rsid w:val="00CC7DCD"/>
    <w:rsid w:val="00CD0091"/>
    <w:rsid w:val="00CD01DC"/>
    <w:rsid w:val="00CD0646"/>
    <w:rsid w:val="00CD0BCB"/>
    <w:rsid w:val="00CD18CA"/>
    <w:rsid w:val="00CD1AFA"/>
    <w:rsid w:val="00CD21C9"/>
    <w:rsid w:val="00CD283D"/>
    <w:rsid w:val="00CD29E7"/>
    <w:rsid w:val="00CD2B07"/>
    <w:rsid w:val="00CD2B8A"/>
    <w:rsid w:val="00CD31B5"/>
    <w:rsid w:val="00CD3660"/>
    <w:rsid w:val="00CD3CCF"/>
    <w:rsid w:val="00CD3CF9"/>
    <w:rsid w:val="00CD3DE3"/>
    <w:rsid w:val="00CD429A"/>
    <w:rsid w:val="00CD4C1C"/>
    <w:rsid w:val="00CD4D97"/>
    <w:rsid w:val="00CD55DE"/>
    <w:rsid w:val="00CD595F"/>
    <w:rsid w:val="00CD5A01"/>
    <w:rsid w:val="00CD6063"/>
    <w:rsid w:val="00CD60E2"/>
    <w:rsid w:val="00CD6C80"/>
    <w:rsid w:val="00CD6CF1"/>
    <w:rsid w:val="00CD6F5A"/>
    <w:rsid w:val="00CD711B"/>
    <w:rsid w:val="00CD74B6"/>
    <w:rsid w:val="00CD760D"/>
    <w:rsid w:val="00CD7F3B"/>
    <w:rsid w:val="00CD7FDD"/>
    <w:rsid w:val="00CE03B6"/>
    <w:rsid w:val="00CE104A"/>
    <w:rsid w:val="00CE15E8"/>
    <w:rsid w:val="00CE1BE4"/>
    <w:rsid w:val="00CE22F7"/>
    <w:rsid w:val="00CE239E"/>
    <w:rsid w:val="00CE23F5"/>
    <w:rsid w:val="00CE26D9"/>
    <w:rsid w:val="00CE2956"/>
    <w:rsid w:val="00CE39F4"/>
    <w:rsid w:val="00CE3B22"/>
    <w:rsid w:val="00CE3FB6"/>
    <w:rsid w:val="00CE4D7A"/>
    <w:rsid w:val="00CE5750"/>
    <w:rsid w:val="00CE59F1"/>
    <w:rsid w:val="00CE5C90"/>
    <w:rsid w:val="00CE63F2"/>
    <w:rsid w:val="00CE6BEC"/>
    <w:rsid w:val="00CE6D55"/>
    <w:rsid w:val="00CE70CC"/>
    <w:rsid w:val="00CE7846"/>
    <w:rsid w:val="00CE7B1C"/>
    <w:rsid w:val="00CE7C6E"/>
    <w:rsid w:val="00CF08C1"/>
    <w:rsid w:val="00CF09AA"/>
    <w:rsid w:val="00CF0E93"/>
    <w:rsid w:val="00CF24FC"/>
    <w:rsid w:val="00CF275E"/>
    <w:rsid w:val="00CF2C18"/>
    <w:rsid w:val="00CF3030"/>
    <w:rsid w:val="00CF31B0"/>
    <w:rsid w:val="00CF3A95"/>
    <w:rsid w:val="00CF3F34"/>
    <w:rsid w:val="00CF417B"/>
    <w:rsid w:val="00CF4205"/>
    <w:rsid w:val="00CF45BD"/>
    <w:rsid w:val="00CF4643"/>
    <w:rsid w:val="00CF4B0B"/>
    <w:rsid w:val="00CF4DDE"/>
    <w:rsid w:val="00CF5168"/>
    <w:rsid w:val="00CF5571"/>
    <w:rsid w:val="00CF5864"/>
    <w:rsid w:val="00CF657D"/>
    <w:rsid w:val="00CF6EC8"/>
    <w:rsid w:val="00CF7327"/>
    <w:rsid w:val="00CF75BC"/>
    <w:rsid w:val="00CF7623"/>
    <w:rsid w:val="00D0009E"/>
    <w:rsid w:val="00D00CD1"/>
    <w:rsid w:val="00D00DCC"/>
    <w:rsid w:val="00D01133"/>
    <w:rsid w:val="00D01D18"/>
    <w:rsid w:val="00D01E00"/>
    <w:rsid w:val="00D02ADF"/>
    <w:rsid w:val="00D02BE1"/>
    <w:rsid w:val="00D0309A"/>
    <w:rsid w:val="00D033CF"/>
    <w:rsid w:val="00D033FA"/>
    <w:rsid w:val="00D035D8"/>
    <w:rsid w:val="00D0366A"/>
    <w:rsid w:val="00D03866"/>
    <w:rsid w:val="00D0422C"/>
    <w:rsid w:val="00D042BE"/>
    <w:rsid w:val="00D042F0"/>
    <w:rsid w:val="00D04658"/>
    <w:rsid w:val="00D046C4"/>
    <w:rsid w:val="00D04888"/>
    <w:rsid w:val="00D052BC"/>
    <w:rsid w:val="00D057CE"/>
    <w:rsid w:val="00D06062"/>
    <w:rsid w:val="00D063F6"/>
    <w:rsid w:val="00D06C1E"/>
    <w:rsid w:val="00D06D15"/>
    <w:rsid w:val="00D06E19"/>
    <w:rsid w:val="00D071B7"/>
    <w:rsid w:val="00D07643"/>
    <w:rsid w:val="00D07958"/>
    <w:rsid w:val="00D07C47"/>
    <w:rsid w:val="00D1011C"/>
    <w:rsid w:val="00D10559"/>
    <w:rsid w:val="00D10732"/>
    <w:rsid w:val="00D10B39"/>
    <w:rsid w:val="00D10C3E"/>
    <w:rsid w:val="00D11109"/>
    <w:rsid w:val="00D111D5"/>
    <w:rsid w:val="00D111E3"/>
    <w:rsid w:val="00D11234"/>
    <w:rsid w:val="00D11302"/>
    <w:rsid w:val="00D1169E"/>
    <w:rsid w:val="00D118A3"/>
    <w:rsid w:val="00D1283C"/>
    <w:rsid w:val="00D12D94"/>
    <w:rsid w:val="00D12E59"/>
    <w:rsid w:val="00D133A5"/>
    <w:rsid w:val="00D13480"/>
    <w:rsid w:val="00D1351B"/>
    <w:rsid w:val="00D1363D"/>
    <w:rsid w:val="00D13772"/>
    <w:rsid w:val="00D13782"/>
    <w:rsid w:val="00D13B9E"/>
    <w:rsid w:val="00D14258"/>
    <w:rsid w:val="00D149CD"/>
    <w:rsid w:val="00D15769"/>
    <w:rsid w:val="00D157BE"/>
    <w:rsid w:val="00D167E0"/>
    <w:rsid w:val="00D16B3A"/>
    <w:rsid w:val="00D1707B"/>
    <w:rsid w:val="00D1734B"/>
    <w:rsid w:val="00D17ED3"/>
    <w:rsid w:val="00D20BEF"/>
    <w:rsid w:val="00D20D6F"/>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904"/>
    <w:rsid w:val="00D24BBD"/>
    <w:rsid w:val="00D2508F"/>
    <w:rsid w:val="00D25643"/>
    <w:rsid w:val="00D25F68"/>
    <w:rsid w:val="00D26301"/>
    <w:rsid w:val="00D263BE"/>
    <w:rsid w:val="00D26C06"/>
    <w:rsid w:val="00D26EF8"/>
    <w:rsid w:val="00D271D7"/>
    <w:rsid w:val="00D27705"/>
    <w:rsid w:val="00D277A1"/>
    <w:rsid w:val="00D278E4"/>
    <w:rsid w:val="00D27988"/>
    <w:rsid w:val="00D27E5D"/>
    <w:rsid w:val="00D27EDC"/>
    <w:rsid w:val="00D30873"/>
    <w:rsid w:val="00D30935"/>
    <w:rsid w:val="00D30BE8"/>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C74"/>
    <w:rsid w:val="00D34C87"/>
    <w:rsid w:val="00D34DE2"/>
    <w:rsid w:val="00D34E69"/>
    <w:rsid w:val="00D35122"/>
    <w:rsid w:val="00D357D1"/>
    <w:rsid w:val="00D35C1E"/>
    <w:rsid w:val="00D35D30"/>
    <w:rsid w:val="00D35F10"/>
    <w:rsid w:val="00D3640E"/>
    <w:rsid w:val="00D364F7"/>
    <w:rsid w:val="00D3660D"/>
    <w:rsid w:val="00D375B1"/>
    <w:rsid w:val="00D40121"/>
    <w:rsid w:val="00D40349"/>
    <w:rsid w:val="00D40794"/>
    <w:rsid w:val="00D408C2"/>
    <w:rsid w:val="00D40B64"/>
    <w:rsid w:val="00D40CDE"/>
    <w:rsid w:val="00D40E04"/>
    <w:rsid w:val="00D416E2"/>
    <w:rsid w:val="00D41AE0"/>
    <w:rsid w:val="00D41E99"/>
    <w:rsid w:val="00D41FD6"/>
    <w:rsid w:val="00D43130"/>
    <w:rsid w:val="00D43583"/>
    <w:rsid w:val="00D43940"/>
    <w:rsid w:val="00D43F12"/>
    <w:rsid w:val="00D43F8D"/>
    <w:rsid w:val="00D442F2"/>
    <w:rsid w:val="00D447B3"/>
    <w:rsid w:val="00D44B7B"/>
    <w:rsid w:val="00D4570B"/>
    <w:rsid w:val="00D45A2E"/>
    <w:rsid w:val="00D46139"/>
    <w:rsid w:val="00D4661F"/>
    <w:rsid w:val="00D4664E"/>
    <w:rsid w:val="00D46683"/>
    <w:rsid w:val="00D46FEA"/>
    <w:rsid w:val="00D47474"/>
    <w:rsid w:val="00D47C89"/>
    <w:rsid w:val="00D502F8"/>
    <w:rsid w:val="00D505AC"/>
    <w:rsid w:val="00D50C9B"/>
    <w:rsid w:val="00D5124F"/>
    <w:rsid w:val="00D514CF"/>
    <w:rsid w:val="00D51909"/>
    <w:rsid w:val="00D51F18"/>
    <w:rsid w:val="00D520BD"/>
    <w:rsid w:val="00D52122"/>
    <w:rsid w:val="00D522A6"/>
    <w:rsid w:val="00D524E3"/>
    <w:rsid w:val="00D5334C"/>
    <w:rsid w:val="00D535AA"/>
    <w:rsid w:val="00D53CCF"/>
    <w:rsid w:val="00D54397"/>
    <w:rsid w:val="00D54433"/>
    <w:rsid w:val="00D5443A"/>
    <w:rsid w:val="00D549FD"/>
    <w:rsid w:val="00D54B13"/>
    <w:rsid w:val="00D54BE3"/>
    <w:rsid w:val="00D54D4A"/>
    <w:rsid w:val="00D5525D"/>
    <w:rsid w:val="00D558BB"/>
    <w:rsid w:val="00D55C4A"/>
    <w:rsid w:val="00D55DB8"/>
    <w:rsid w:val="00D56238"/>
    <w:rsid w:val="00D5688B"/>
    <w:rsid w:val="00D56918"/>
    <w:rsid w:val="00D56BD1"/>
    <w:rsid w:val="00D56E82"/>
    <w:rsid w:val="00D575B5"/>
    <w:rsid w:val="00D57708"/>
    <w:rsid w:val="00D57A50"/>
    <w:rsid w:val="00D57B1B"/>
    <w:rsid w:val="00D57C4D"/>
    <w:rsid w:val="00D57EFD"/>
    <w:rsid w:val="00D57F8B"/>
    <w:rsid w:val="00D60010"/>
    <w:rsid w:val="00D60021"/>
    <w:rsid w:val="00D60A20"/>
    <w:rsid w:val="00D60A7E"/>
    <w:rsid w:val="00D617DD"/>
    <w:rsid w:val="00D61ACB"/>
    <w:rsid w:val="00D61BA7"/>
    <w:rsid w:val="00D61C42"/>
    <w:rsid w:val="00D62D93"/>
    <w:rsid w:val="00D62DD9"/>
    <w:rsid w:val="00D63409"/>
    <w:rsid w:val="00D634B6"/>
    <w:rsid w:val="00D63803"/>
    <w:rsid w:val="00D63866"/>
    <w:rsid w:val="00D63A01"/>
    <w:rsid w:val="00D63B40"/>
    <w:rsid w:val="00D63C52"/>
    <w:rsid w:val="00D64066"/>
    <w:rsid w:val="00D64FD3"/>
    <w:rsid w:val="00D65140"/>
    <w:rsid w:val="00D65876"/>
    <w:rsid w:val="00D65B32"/>
    <w:rsid w:val="00D65D83"/>
    <w:rsid w:val="00D66880"/>
    <w:rsid w:val="00D66AA4"/>
    <w:rsid w:val="00D66EF3"/>
    <w:rsid w:val="00D6734A"/>
    <w:rsid w:val="00D67E3C"/>
    <w:rsid w:val="00D67EEC"/>
    <w:rsid w:val="00D7016A"/>
    <w:rsid w:val="00D706E7"/>
    <w:rsid w:val="00D70C6A"/>
    <w:rsid w:val="00D70FF7"/>
    <w:rsid w:val="00D711C9"/>
    <w:rsid w:val="00D71484"/>
    <w:rsid w:val="00D714BF"/>
    <w:rsid w:val="00D716E5"/>
    <w:rsid w:val="00D718D5"/>
    <w:rsid w:val="00D719FF"/>
    <w:rsid w:val="00D722DC"/>
    <w:rsid w:val="00D7256E"/>
    <w:rsid w:val="00D725A4"/>
    <w:rsid w:val="00D735BB"/>
    <w:rsid w:val="00D73CC7"/>
    <w:rsid w:val="00D743C0"/>
    <w:rsid w:val="00D751CC"/>
    <w:rsid w:val="00D7531C"/>
    <w:rsid w:val="00D75537"/>
    <w:rsid w:val="00D75A6B"/>
    <w:rsid w:val="00D75D6D"/>
    <w:rsid w:val="00D761BF"/>
    <w:rsid w:val="00D76565"/>
    <w:rsid w:val="00D76625"/>
    <w:rsid w:val="00D76BA3"/>
    <w:rsid w:val="00D76FB9"/>
    <w:rsid w:val="00D77072"/>
    <w:rsid w:val="00D778BD"/>
    <w:rsid w:val="00D77A63"/>
    <w:rsid w:val="00D77E68"/>
    <w:rsid w:val="00D77FD6"/>
    <w:rsid w:val="00D80690"/>
    <w:rsid w:val="00D80D46"/>
    <w:rsid w:val="00D80E33"/>
    <w:rsid w:val="00D81013"/>
    <w:rsid w:val="00D81123"/>
    <w:rsid w:val="00D812CF"/>
    <w:rsid w:val="00D81B23"/>
    <w:rsid w:val="00D81BAF"/>
    <w:rsid w:val="00D81F61"/>
    <w:rsid w:val="00D8260B"/>
    <w:rsid w:val="00D82743"/>
    <w:rsid w:val="00D82805"/>
    <w:rsid w:val="00D82B45"/>
    <w:rsid w:val="00D82CC1"/>
    <w:rsid w:val="00D82D28"/>
    <w:rsid w:val="00D82E7F"/>
    <w:rsid w:val="00D8331F"/>
    <w:rsid w:val="00D83EEB"/>
    <w:rsid w:val="00D84B6B"/>
    <w:rsid w:val="00D84D77"/>
    <w:rsid w:val="00D85137"/>
    <w:rsid w:val="00D8543E"/>
    <w:rsid w:val="00D8552A"/>
    <w:rsid w:val="00D8560B"/>
    <w:rsid w:val="00D857F4"/>
    <w:rsid w:val="00D8598C"/>
    <w:rsid w:val="00D8654F"/>
    <w:rsid w:val="00D8660B"/>
    <w:rsid w:val="00D86942"/>
    <w:rsid w:val="00D86EAF"/>
    <w:rsid w:val="00D8768D"/>
    <w:rsid w:val="00D878D1"/>
    <w:rsid w:val="00D878D2"/>
    <w:rsid w:val="00D87FDA"/>
    <w:rsid w:val="00D9048D"/>
    <w:rsid w:val="00D905F8"/>
    <w:rsid w:val="00D90869"/>
    <w:rsid w:val="00D90F81"/>
    <w:rsid w:val="00D910C7"/>
    <w:rsid w:val="00D912B3"/>
    <w:rsid w:val="00D91B66"/>
    <w:rsid w:val="00D920AC"/>
    <w:rsid w:val="00D92562"/>
    <w:rsid w:val="00D9293F"/>
    <w:rsid w:val="00D94582"/>
    <w:rsid w:val="00D9478F"/>
    <w:rsid w:val="00D949EA"/>
    <w:rsid w:val="00D95963"/>
    <w:rsid w:val="00D95E4A"/>
    <w:rsid w:val="00D96B25"/>
    <w:rsid w:val="00D96C93"/>
    <w:rsid w:val="00D97411"/>
    <w:rsid w:val="00D9778D"/>
    <w:rsid w:val="00D97DF9"/>
    <w:rsid w:val="00DA0002"/>
    <w:rsid w:val="00DA001C"/>
    <w:rsid w:val="00DA017A"/>
    <w:rsid w:val="00DA0301"/>
    <w:rsid w:val="00DA0A16"/>
    <w:rsid w:val="00DA19DA"/>
    <w:rsid w:val="00DA1A01"/>
    <w:rsid w:val="00DA1C9A"/>
    <w:rsid w:val="00DA1E91"/>
    <w:rsid w:val="00DA215B"/>
    <w:rsid w:val="00DA224E"/>
    <w:rsid w:val="00DA227F"/>
    <w:rsid w:val="00DA274C"/>
    <w:rsid w:val="00DA280A"/>
    <w:rsid w:val="00DA30C6"/>
    <w:rsid w:val="00DA30FF"/>
    <w:rsid w:val="00DA3240"/>
    <w:rsid w:val="00DA38C1"/>
    <w:rsid w:val="00DA396A"/>
    <w:rsid w:val="00DA410E"/>
    <w:rsid w:val="00DA44A0"/>
    <w:rsid w:val="00DA4501"/>
    <w:rsid w:val="00DA476B"/>
    <w:rsid w:val="00DA4E3D"/>
    <w:rsid w:val="00DA5D6A"/>
    <w:rsid w:val="00DA687B"/>
    <w:rsid w:val="00DA6CE9"/>
    <w:rsid w:val="00DA6E93"/>
    <w:rsid w:val="00DA7213"/>
    <w:rsid w:val="00DA7AF6"/>
    <w:rsid w:val="00DB041A"/>
    <w:rsid w:val="00DB1776"/>
    <w:rsid w:val="00DB1B2C"/>
    <w:rsid w:val="00DB1DFD"/>
    <w:rsid w:val="00DB2072"/>
    <w:rsid w:val="00DB20FB"/>
    <w:rsid w:val="00DB2858"/>
    <w:rsid w:val="00DB2B3F"/>
    <w:rsid w:val="00DB2BD2"/>
    <w:rsid w:val="00DB327B"/>
    <w:rsid w:val="00DB399E"/>
    <w:rsid w:val="00DB4658"/>
    <w:rsid w:val="00DB476B"/>
    <w:rsid w:val="00DB4813"/>
    <w:rsid w:val="00DB4BBF"/>
    <w:rsid w:val="00DB5001"/>
    <w:rsid w:val="00DB509F"/>
    <w:rsid w:val="00DB662B"/>
    <w:rsid w:val="00DB6ADA"/>
    <w:rsid w:val="00DB7254"/>
    <w:rsid w:val="00DB73BE"/>
    <w:rsid w:val="00DB7D8E"/>
    <w:rsid w:val="00DB7ED9"/>
    <w:rsid w:val="00DC0043"/>
    <w:rsid w:val="00DC0AC4"/>
    <w:rsid w:val="00DC0CF5"/>
    <w:rsid w:val="00DC24C3"/>
    <w:rsid w:val="00DC2571"/>
    <w:rsid w:val="00DC2587"/>
    <w:rsid w:val="00DC2AD2"/>
    <w:rsid w:val="00DC31DF"/>
    <w:rsid w:val="00DC37D8"/>
    <w:rsid w:val="00DC3AFE"/>
    <w:rsid w:val="00DC5FC8"/>
    <w:rsid w:val="00DC6058"/>
    <w:rsid w:val="00DC63D7"/>
    <w:rsid w:val="00DC65C5"/>
    <w:rsid w:val="00DC68D0"/>
    <w:rsid w:val="00DC690B"/>
    <w:rsid w:val="00DC6A8F"/>
    <w:rsid w:val="00DC6CEE"/>
    <w:rsid w:val="00DC7B9A"/>
    <w:rsid w:val="00DD0364"/>
    <w:rsid w:val="00DD0368"/>
    <w:rsid w:val="00DD03F1"/>
    <w:rsid w:val="00DD0B54"/>
    <w:rsid w:val="00DD1074"/>
    <w:rsid w:val="00DD10C7"/>
    <w:rsid w:val="00DD133B"/>
    <w:rsid w:val="00DD2D88"/>
    <w:rsid w:val="00DD3309"/>
    <w:rsid w:val="00DD35DC"/>
    <w:rsid w:val="00DD3848"/>
    <w:rsid w:val="00DD4101"/>
    <w:rsid w:val="00DD4DA5"/>
    <w:rsid w:val="00DD565E"/>
    <w:rsid w:val="00DD5FE2"/>
    <w:rsid w:val="00DD62EC"/>
    <w:rsid w:val="00DD669E"/>
    <w:rsid w:val="00DD6E36"/>
    <w:rsid w:val="00DD7BEE"/>
    <w:rsid w:val="00DD7FAB"/>
    <w:rsid w:val="00DE0151"/>
    <w:rsid w:val="00DE03E4"/>
    <w:rsid w:val="00DE03EC"/>
    <w:rsid w:val="00DE06FE"/>
    <w:rsid w:val="00DE07D8"/>
    <w:rsid w:val="00DE0B81"/>
    <w:rsid w:val="00DE0EEC"/>
    <w:rsid w:val="00DE0F0D"/>
    <w:rsid w:val="00DE121B"/>
    <w:rsid w:val="00DE1233"/>
    <w:rsid w:val="00DE1511"/>
    <w:rsid w:val="00DE1685"/>
    <w:rsid w:val="00DE17DF"/>
    <w:rsid w:val="00DE1880"/>
    <w:rsid w:val="00DE18A9"/>
    <w:rsid w:val="00DE28B2"/>
    <w:rsid w:val="00DE3026"/>
    <w:rsid w:val="00DE32BA"/>
    <w:rsid w:val="00DE37E5"/>
    <w:rsid w:val="00DE3B39"/>
    <w:rsid w:val="00DE3E6D"/>
    <w:rsid w:val="00DE40EC"/>
    <w:rsid w:val="00DE45E3"/>
    <w:rsid w:val="00DE4644"/>
    <w:rsid w:val="00DE50FA"/>
    <w:rsid w:val="00DE514C"/>
    <w:rsid w:val="00DE549F"/>
    <w:rsid w:val="00DE5DBB"/>
    <w:rsid w:val="00DE6078"/>
    <w:rsid w:val="00DE60A2"/>
    <w:rsid w:val="00DE692D"/>
    <w:rsid w:val="00DE6C00"/>
    <w:rsid w:val="00DE6DD2"/>
    <w:rsid w:val="00DE7235"/>
    <w:rsid w:val="00DE794D"/>
    <w:rsid w:val="00DE7E94"/>
    <w:rsid w:val="00DF08E8"/>
    <w:rsid w:val="00DF0AB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A28"/>
    <w:rsid w:val="00DF5114"/>
    <w:rsid w:val="00DF55D8"/>
    <w:rsid w:val="00DF5ADF"/>
    <w:rsid w:val="00DF5F6E"/>
    <w:rsid w:val="00DF654B"/>
    <w:rsid w:val="00DF678E"/>
    <w:rsid w:val="00DF73D1"/>
    <w:rsid w:val="00DF777D"/>
    <w:rsid w:val="00DF792D"/>
    <w:rsid w:val="00DF7DFD"/>
    <w:rsid w:val="00E001D8"/>
    <w:rsid w:val="00E0096C"/>
    <w:rsid w:val="00E00A69"/>
    <w:rsid w:val="00E01791"/>
    <w:rsid w:val="00E0187B"/>
    <w:rsid w:val="00E01FE6"/>
    <w:rsid w:val="00E02375"/>
    <w:rsid w:val="00E024E4"/>
    <w:rsid w:val="00E024F2"/>
    <w:rsid w:val="00E0255E"/>
    <w:rsid w:val="00E026B9"/>
    <w:rsid w:val="00E02F9F"/>
    <w:rsid w:val="00E03185"/>
    <w:rsid w:val="00E033CD"/>
    <w:rsid w:val="00E03A06"/>
    <w:rsid w:val="00E03C55"/>
    <w:rsid w:val="00E03CDA"/>
    <w:rsid w:val="00E03D08"/>
    <w:rsid w:val="00E03E66"/>
    <w:rsid w:val="00E03E76"/>
    <w:rsid w:val="00E04293"/>
    <w:rsid w:val="00E04612"/>
    <w:rsid w:val="00E04C6C"/>
    <w:rsid w:val="00E05D15"/>
    <w:rsid w:val="00E05DA4"/>
    <w:rsid w:val="00E06A2A"/>
    <w:rsid w:val="00E06C17"/>
    <w:rsid w:val="00E06E84"/>
    <w:rsid w:val="00E06EF5"/>
    <w:rsid w:val="00E06FB6"/>
    <w:rsid w:val="00E07524"/>
    <w:rsid w:val="00E07A20"/>
    <w:rsid w:val="00E07AAF"/>
    <w:rsid w:val="00E07AC3"/>
    <w:rsid w:val="00E07AC7"/>
    <w:rsid w:val="00E07BDA"/>
    <w:rsid w:val="00E07C6C"/>
    <w:rsid w:val="00E07CDA"/>
    <w:rsid w:val="00E07D40"/>
    <w:rsid w:val="00E1022C"/>
    <w:rsid w:val="00E10E26"/>
    <w:rsid w:val="00E11071"/>
    <w:rsid w:val="00E111D3"/>
    <w:rsid w:val="00E11307"/>
    <w:rsid w:val="00E114DA"/>
    <w:rsid w:val="00E12035"/>
    <w:rsid w:val="00E12541"/>
    <w:rsid w:val="00E12B79"/>
    <w:rsid w:val="00E133E4"/>
    <w:rsid w:val="00E134B7"/>
    <w:rsid w:val="00E139EC"/>
    <w:rsid w:val="00E13FB1"/>
    <w:rsid w:val="00E1430F"/>
    <w:rsid w:val="00E144BA"/>
    <w:rsid w:val="00E14EB1"/>
    <w:rsid w:val="00E15ADC"/>
    <w:rsid w:val="00E16460"/>
    <w:rsid w:val="00E16591"/>
    <w:rsid w:val="00E16B4F"/>
    <w:rsid w:val="00E16F65"/>
    <w:rsid w:val="00E171D5"/>
    <w:rsid w:val="00E17680"/>
    <w:rsid w:val="00E17F93"/>
    <w:rsid w:val="00E20367"/>
    <w:rsid w:val="00E20435"/>
    <w:rsid w:val="00E2099E"/>
    <w:rsid w:val="00E214B4"/>
    <w:rsid w:val="00E21810"/>
    <w:rsid w:val="00E21BC1"/>
    <w:rsid w:val="00E22080"/>
    <w:rsid w:val="00E220BA"/>
    <w:rsid w:val="00E228EA"/>
    <w:rsid w:val="00E22933"/>
    <w:rsid w:val="00E2314E"/>
    <w:rsid w:val="00E23186"/>
    <w:rsid w:val="00E23289"/>
    <w:rsid w:val="00E234F0"/>
    <w:rsid w:val="00E23698"/>
    <w:rsid w:val="00E23738"/>
    <w:rsid w:val="00E2388B"/>
    <w:rsid w:val="00E23F9B"/>
    <w:rsid w:val="00E2424C"/>
    <w:rsid w:val="00E247CE"/>
    <w:rsid w:val="00E252A3"/>
    <w:rsid w:val="00E25708"/>
    <w:rsid w:val="00E2574E"/>
    <w:rsid w:val="00E25EE5"/>
    <w:rsid w:val="00E2614C"/>
    <w:rsid w:val="00E26B33"/>
    <w:rsid w:val="00E2704F"/>
    <w:rsid w:val="00E271E9"/>
    <w:rsid w:val="00E275DA"/>
    <w:rsid w:val="00E31D07"/>
    <w:rsid w:val="00E31D64"/>
    <w:rsid w:val="00E31E25"/>
    <w:rsid w:val="00E32BF2"/>
    <w:rsid w:val="00E33D7E"/>
    <w:rsid w:val="00E33F9D"/>
    <w:rsid w:val="00E34435"/>
    <w:rsid w:val="00E3456B"/>
    <w:rsid w:val="00E3531B"/>
    <w:rsid w:val="00E354E9"/>
    <w:rsid w:val="00E359E3"/>
    <w:rsid w:val="00E36478"/>
    <w:rsid w:val="00E368D8"/>
    <w:rsid w:val="00E36EC7"/>
    <w:rsid w:val="00E3723D"/>
    <w:rsid w:val="00E375FD"/>
    <w:rsid w:val="00E3794D"/>
    <w:rsid w:val="00E37A90"/>
    <w:rsid w:val="00E37DB2"/>
    <w:rsid w:val="00E4047A"/>
    <w:rsid w:val="00E4052B"/>
    <w:rsid w:val="00E40884"/>
    <w:rsid w:val="00E40AE8"/>
    <w:rsid w:val="00E40C9D"/>
    <w:rsid w:val="00E40E08"/>
    <w:rsid w:val="00E412E0"/>
    <w:rsid w:val="00E413E8"/>
    <w:rsid w:val="00E41697"/>
    <w:rsid w:val="00E416E2"/>
    <w:rsid w:val="00E41BA2"/>
    <w:rsid w:val="00E421E5"/>
    <w:rsid w:val="00E4220F"/>
    <w:rsid w:val="00E423DF"/>
    <w:rsid w:val="00E42530"/>
    <w:rsid w:val="00E425DF"/>
    <w:rsid w:val="00E42A31"/>
    <w:rsid w:val="00E42AA0"/>
    <w:rsid w:val="00E43A33"/>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819"/>
    <w:rsid w:val="00E46B8B"/>
    <w:rsid w:val="00E46D16"/>
    <w:rsid w:val="00E46E3A"/>
    <w:rsid w:val="00E4711B"/>
    <w:rsid w:val="00E47429"/>
    <w:rsid w:val="00E506F0"/>
    <w:rsid w:val="00E5083C"/>
    <w:rsid w:val="00E50AB1"/>
    <w:rsid w:val="00E50B4F"/>
    <w:rsid w:val="00E50BAE"/>
    <w:rsid w:val="00E51714"/>
    <w:rsid w:val="00E51D4B"/>
    <w:rsid w:val="00E526CD"/>
    <w:rsid w:val="00E527E7"/>
    <w:rsid w:val="00E5293B"/>
    <w:rsid w:val="00E52E82"/>
    <w:rsid w:val="00E53FCC"/>
    <w:rsid w:val="00E5472A"/>
    <w:rsid w:val="00E54A01"/>
    <w:rsid w:val="00E55C49"/>
    <w:rsid w:val="00E55E26"/>
    <w:rsid w:val="00E5702D"/>
    <w:rsid w:val="00E5786C"/>
    <w:rsid w:val="00E60298"/>
    <w:rsid w:val="00E603C9"/>
    <w:rsid w:val="00E60DB5"/>
    <w:rsid w:val="00E617F5"/>
    <w:rsid w:val="00E618D3"/>
    <w:rsid w:val="00E62075"/>
    <w:rsid w:val="00E6262C"/>
    <w:rsid w:val="00E62B49"/>
    <w:rsid w:val="00E62B78"/>
    <w:rsid w:val="00E62EA4"/>
    <w:rsid w:val="00E6383E"/>
    <w:rsid w:val="00E638BF"/>
    <w:rsid w:val="00E63EF3"/>
    <w:rsid w:val="00E6433E"/>
    <w:rsid w:val="00E65412"/>
    <w:rsid w:val="00E655D0"/>
    <w:rsid w:val="00E657C7"/>
    <w:rsid w:val="00E6588A"/>
    <w:rsid w:val="00E65964"/>
    <w:rsid w:val="00E659CF"/>
    <w:rsid w:val="00E65D2C"/>
    <w:rsid w:val="00E6606C"/>
    <w:rsid w:val="00E661C0"/>
    <w:rsid w:val="00E6690B"/>
    <w:rsid w:val="00E66B0B"/>
    <w:rsid w:val="00E66E1B"/>
    <w:rsid w:val="00E66FCB"/>
    <w:rsid w:val="00E672A9"/>
    <w:rsid w:val="00E67736"/>
    <w:rsid w:val="00E67A2D"/>
    <w:rsid w:val="00E67BF7"/>
    <w:rsid w:val="00E67E4C"/>
    <w:rsid w:val="00E67EA2"/>
    <w:rsid w:val="00E700E1"/>
    <w:rsid w:val="00E701F9"/>
    <w:rsid w:val="00E7050B"/>
    <w:rsid w:val="00E70907"/>
    <w:rsid w:val="00E709B5"/>
    <w:rsid w:val="00E70AAC"/>
    <w:rsid w:val="00E715AE"/>
    <w:rsid w:val="00E71DAF"/>
    <w:rsid w:val="00E71E4D"/>
    <w:rsid w:val="00E7292E"/>
    <w:rsid w:val="00E73199"/>
    <w:rsid w:val="00E748C1"/>
    <w:rsid w:val="00E74CAA"/>
    <w:rsid w:val="00E74DF3"/>
    <w:rsid w:val="00E75226"/>
    <w:rsid w:val="00E752ED"/>
    <w:rsid w:val="00E75568"/>
    <w:rsid w:val="00E75823"/>
    <w:rsid w:val="00E75CC4"/>
    <w:rsid w:val="00E75F8D"/>
    <w:rsid w:val="00E7767B"/>
    <w:rsid w:val="00E777A0"/>
    <w:rsid w:val="00E778AA"/>
    <w:rsid w:val="00E77AB4"/>
    <w:rsid w:val="00E77CF1"/>
    <w:rsid w:val="00E77EF5"/>
    <w:rsid w:val="00E80453"/>
    <w:rsid w:val="00E8046F"/>
    <w:rsid w:val="00E805DA"/>
    <w:rsid w:val="00E80926"/>
    <w:rsid w:val="00E809CC"/>
    <w:rsid w:val="00E80B67"/>
    <w:rsid w:val="00E80B8D"/>
    <w:rsid w:val="00E80D46"/>
    <w:rsid w:val="00E812BF"/>
    <w:rsid w:val="00E81862"/>
    <w:rsid w:val="00E81DE9"/>
    <w:rsid w:val="00E81E39"/>
    <w:rsid w:val="00E82038"/>
    <w:rsid w:val="00E821B5"/>
    <w:rsid w:val="00E8234E"/>
    <w:rsid w:val="00E82BFD"/>
    <w:rsid w:val="00E82C2D"/>
    <w:rsid w:val="00E82D76"/>
    <w:rsid w:val="00E82FFB"/>
    <w:rsid w:val="00E830B8"/>
    <w:rsid w:val="00E834C3"/>
    <w:rsid w:val="00E83A90"/>
    <w:rsid w:val="00E83EC2"/>
    <w:rsid w:val="00E84307"/>
    <w:rsid w:val="00E8471A"/>
    <w:rsid w:val="00E849EC"/>
    <w:rsid w:val="00E84A12"/>
    <w:rsid w:val="00E84C68"/>
    <w:rsid w:val="00E84E34"/>
    <w:rsid w:val="00E84F98"/>
    <w:rsid w:val="00E84FD0"/>
    <w:rsid w:val="00E8531F"/>
    <w:rsid w:val="00E85A0E"/>
    <w:rsid w:val="00E860ED"/>
    <w:rsid w:val="00E86151"/>
    <w:rsid w:val="00E86815"/>
    <w:rsid w:val="00E8690E"/>
    <w:rsid w:val="00E87287"/>
    <w:rsid w:val="00E87C53"/>
    <w:rsid w:val="00E90C23"/>
    <w:rsid w:val="00E9105B"/>
    <w:rsid w:val="00E9122D"/>
    <w:rsid w:val="00E91806"/>
    <w:rsid w:val="00E91AC2"/>
    <w:rsid w:val="00E91D5E"/>
    <w:rsid w:val="00E91E5F"/>
    <w:rsid w:val="00E92977"/>
    <w:rsid w:val="00E9312F"/>
    <w:rsid w:val="00E9385D"/>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6F"/>
    <w:rsid w:val="00E96B54"/>
    <w:rsid w:val="00E96E21"/>
    <w:rsid w:val="00E96FFD"/>
    <w:rsid w:val="00E972A4"/>
    <w:rsid w:val="00E973F5"/>
    <w:rsid w:val="00E978FF"/>
    <w:rsid w:val="00E97B87"/>
    <w:rsid w:val="00E97C04"/>
    <w:rsid w:val="00EA072D"/>
    <w:rsid w:val="00EA0734"/>
    <w:rsid w:val="00EA1640"/>
    <w:rsid w:val="00EA1701"/>
    <w:rsid w:val="00EA1725"/>
    <w:rsid w:val="00EA172A"/>
    <w:rsid w:val="00EA1AAC"/>
    <w:rsid w:val="00EA1D4D"/>
    <w:rsid w:val="00EA2162"/>
    <w:rsid w:val="00EA23E2"/>
    <w:rsid w:val="00EA28D9"/>
    <w:rsid w:val="00EA2F83"/>
    <w:rsid w:val="00EA403D"/>
    <w:rsid w:val="00EA4190"/>
    <w:rsid w:val="00EA44CF"/>
    <w:rsid w:val="00EA4584"/>
    <w:rsid w:val="00EA4BF6"/>
    <w:rsid w:val="00EA4F33"/>
    <w:rsid w:val="00EA5532"/>
    <w:rsid w:val="00EA5812"/>
    <w:rsid w:val="00EA5AC6"/>
    <w:rsid w:val="00EA5CC1"/>
    <w:rsid w:val="00EA63F4"/>
    <w:rsid w:val="00EA6DAD"/>
    <w:rsid w:val="00EA6EF8"/>
    <w:rsid w:val="00EA7841"/>
    <w:rsid w:val="00EA7B20"/>
    <w:rsid w:val="00EA7C14"/>
    <w:rsid w:val="00EB0033"/>
    <w:rsid w:val="00EB0209"/>
    <w:rsid w:val="00EB0D06"/>
    <w:rsid w:val="00EB10A7"/>
    <w:rsid w:val="00EB1E9F"/>
    <w:rsid w:val="00EB33C9"/>
    <w:rsid w:val="00EB3729"/>
    <w:rsid w:val="00EB383D"/>
    <w:rsid w:val="00EB3A5E"/>
    <w:rsid w:val="00EB3B63"/>
    <w:rsid w:val="00EB43AF"/>
    <w:rsid w:val="00EB45E5"/>
    <w:rsid w:val="00EB47C3"/>
    <w:rsid w:val="00EB490C"/>
    <w:rsid w:val="00EB4932"/>
    <w:rsid w:val="00EB4B28"/>
    <w:rsid w:val="00EB4F6A"/>
    <w:rsid w:val="00EB52E1"/>
    <w:rsid w:val="00EB541D"/>
    <w:rsid w:val="00EB6ADD"/>
    <w:rsid w:val="00EB75AE"/>
    <w:rsid w:val="00EB761A"/>
    <w:rsid w:val="00EB788C"/>
    <w:rsid w:val="00EB7B02"/>
    <w:rsid w:val="00EB7BA6"/>
    <w:rsid w:val="00EB7BB8"/>
    <w:rsid w:val="00EC0211"/>
    <w:rsid w:val="00EC12C2"/>
    <w:rsid w:val="00EC13D5"/>
    <w:rsid w:val="00EC1897"/>
    <w:rsid w:val="00EC18BC"/>
    <w:rsid w:val="00EC1F69"/>
    <w:rsid w:val="00EC2265"/>
    <w:rsid w:val="00EC279F"/>
    <w:rsid w:val="00EC2BED"/>
    <w:rsid w:val="00EC384D"/>
    <w:rsid w:val="00EC48D0"/>
    <w:rsid w:val="00EC4F3D"/>
    <w:rsid w:val="00EC508F"/>
    <w:rsid w:val="00EC5456"/>
    <w:rsid w:val="00EC550C"/>
    <w:rsid w:val="00EC6A5E"/>
    <w:rsid w:val="00EC6A70"/>
    <w:rsid w:val="00EC6CA2"/>
    <w:rsid w:val="00EC7470"/>
    <w:rsid w:val="00ED0AE2"/>
    <w:rsid w:val="00ED0B31"/>
    <w:rsid w:val="00ED0E2F"/>
    <w:rsid w:val="00ED1329"/>
    <w:rsid w:val="00ED14DD"/>
    <w:rsid w:val="00ED1572"/>
    <w:rsid w:val="00ED1F94"/>
    <w:rsid w:val="00ED2A4A"/>
    <w:rsid w:val="00ED385E"/>
    <w:rsid w:val="00ED4649"/>
    <w:rsid w:val="00ED4A34"/>
    <w:rsid w:val="00ED4CDA"/>
    <w:rsid w:val="00ED4F21"/>
    <w:rsid w:val="00ED5A6F"/>
    <w:rsid w:val="00ED5B2B"/>
    <w:rsid w:val="00ED5D49"/>
    <w:rsid w:val="00ED65A6"/>
    <w:rsid w:val="00ED6A63"/>
    <w:rsid w:val="00ED6B60"/>
    <w:rsid w:val="00ED771D"/>
    <w:rsid w:val="00EE05BF"/>
    <w:rsid w:val="00EE1067"/>
    <w:rsid w:val="00EE12E7"/>
    <w:rsid w:val="00EE131B"/>
    <w:rsid w:val="00EE172F"/>
    <w:rsid w:val="00EE1CEA"/>
    <w:rsid w:val="00EE26A3"/>
    <w:rsid w:val="00EE2E09"/>
    <w:rsid w:val="00EE307E"/>
    <w:rsid w:val="00EE3E54"/>
    <w:rsid w:val="00EE3E9C"/>
    <w:rsid w:val="00EE4916"/>
    <w:rsid w:val="00EE5489"/>
    <w:rsid w:val="00EE5632"/>
    <w:rsid w:val="00EE5635"/>
    <w:rsid w:val="00EE595B"/>
    <w:rsid w:val="00EE5A18"/>
    <w:rsid w:val="00EE5B95"/>
    <w:rsid w:val="00EE674A"/>
    <w:rsid w:val="00EE691C"/>
    <w:rsid w:val="00EE6A7E"/>
    <w:rsid w:val="00EE7392"/>
    <w:rsid w:val="00EE78F9"/>
    <w:rsid w:val="00EE7A58"/>
    <w:rsid w:val="00EE7CC3"/>
    <w:rsid w:val="00EE7CC4"/>
    <w:rsid w:val="00EF039B"/>
    <w:rsid w:val="00EF052C"/>
    <w:rsid w:val="00EF0769"/>
    <w:rsid w:val="00EF0C71"/>
    <w:rsid w:val="00EF0CFE"/>
    <w:rsid w:val="00EF1005"/>
    <w:rsid w:val="00EF11B5"/>
    <w:rsid w:val="00EF1408"/>
    <w:rsid w:val="00EF154C"/>
    <w:rsid w:val="00EF1D27"/>
    <w:rsid w:val="00EF1EDA"/>
    <w:rsid w:val="00EF353D"/>
    <w:rsid w:val="00EF3576"/>
    <w:rsid w:val="00EF3639"/>
    <w:rsid w:val="00EF38B6"/>
    <w:rsid w:val="00EF3C39"/>
    <w:rsid w:val="00EF3D4A"/>
    <w:rsid w:val="00EF440F"/>
    <w:rsid w:val="00EF4790"/>
    <w:rsid w:val="00EF47FA"/>
    <w:rsid w:val="00EF49A2"/>
    <w:rsid w:val="00EF4B4C"/>
    <w:rsid w:val="00EF55FB"/>
    <w:rsid w:val="00EF686F"/>
    <w:rsid w:val="00EF695A"/>
    <w:rsid w:val="00EF7595"/>
    <w:rsid w:val="00EF7BAE"/>
    <w:rsid w:val="00EF7BC9"/>
    <w:rsid w:val="00EF7C60"/>
    <w:rsid w:val="00F004B9"/>
    <w:rsid w:val="00F00502"/>
    <w:rsid w:val="00F01891"/>
    <w:rsid w:val="00F01933"/>
    <w:rsid w:val="00F02112"/>
    <w:rsid w:val="00F02C47"/>
    <w:rsid w:val="00F02CB7"/>
    <w:rsid w:val="00F0316E"/>
    <w:rsid w:val="00F03CAE"/>
    <w:rsid w:val="00F03E91"/>
    <w:rsid w:val="00F0484E"/>
    <w:rsid w:val="00F05165"/>
    <w:rsid w:val="00F05799"/>
    <w:rsid w:val="00F05A08"/>
    <w:rsid w:val="00F05A4B"/>
    <w:rsid w:val="00F05A50"/>
    <w:rsid w:val="00F05CDD"/>
    <w:rsid w:val="00F06124"/>
    <w:rsid w:val="00F06340"/>
    <w:rsid w:val="00F06404"/>
    <w:rsid w:val="00F068F9"/>
    <w:rsid w:val="00F06E66"/>
    <w:rsid w:val="00F0715F"/>
    <w:rsid w:val="00F07837"/>
    <w:rsid w:val="00F079AD"/>
    <w:rsid w:val="00F1029B"/>
    <w:rsid w:val="00F10657"/>
    <w:rsid w:val="00F107F4"/>
    <w:rsid w:val="00F1125C"/>
    <w:rsid w:val="00F11BC4"/>
    <w:rsid w:val="00F1260B"/>
    <w:rsid w:val="00F12B05"/>
    <w:rsid w:val="00F12CCF"/>
    <w:rsid w:val="00F13848"/>
    <w:rsid w:val="00F14002"/>
    <w:rsid w:val="00F142C8"/>
    <w:rsid w:val="00F145B9"/>
    <w:rsid w:val="00F145CC"/>
    <w:rsid w:val="00F14780"/>
    <w:rsid w:val="00F14F95"/>
    <w:rsid w:val="00F1559E"/>
    <w:rsid w:val="00F15CEE"/>
    <w:rsid w:val="00F164F6"/>
    <w:rsid w:val="00F16548"/>
    <w:rsid w:val="00F16A4D"/>
    <w:rsid w:val="00F17692"/>
    <w:rsid w:val="00F179D5"/>
    <w:rsid w:val="00F179FA"/>
    <w:rsid w:val="00F17F9C"/>
    <w:rsid w:val="00F204AC"/>
    <w:rsid w:val="00F20F94"/>
    <w:rsid w:val="00F21142"/>
    <w:rsid w:val="00F21436"/>
    <w:rsid w:val="00F2195B"/>
    <w:rsid w:val="00F219A0"/>
    <w:rsid w:val="00F219F5"/>
    <w:rsid w:val="00F227FB"/>
    <w:rsid w:val="00F22E73"/>
    <w:rsid w:val="00F2323D"/>
    <w:rsid w:val="00F2385B"/>
    <w:rsid w:val="00F23EF6"/>
    <w:rsid w:val="00F23F17"/>
    <w:rsid w:val="00F24D7C"/>
    <w:rsid w:val="00F24FBB"/>
    <w:rsid w:val="00F25470"/>
    <w:rsid w:val="00F25A0F"/>
    <w:rsid w:val="00F261F9"/>
    <w:rsid w:val="00F2665A"/>
    <w:rsid w:val="00F26AF4"/>
    <w:rsid w:val="00F26B65"/>
    <w:rsid w:val="00F26C78"/>
    <w:rsid w:val="00F2769C"/>
    <w:rsid w:val="00F2784F"/>
    <w:rsid w:val="00F303E6"/>
    <w:rsid w:val="00F3054C"/>
    <w:rsid w:val="00F30DB0"/>
    <w:rsid w:val="00F31464"/>
    <w:rsid w:val="00F31518"/>
    <w:rsid w:val="00F316D6"/>
    <w:rsid w:val="00F31ACE"/>
    <w:rsid w:val="00F31BBF"/>
    <w:rsid w:val="00F31C31"/>
    <w:rsid w:val="00F31CA6"/>
    <w:rsid w:val="00F320DD"/>
    <w:rsid w:val="00F32CB0"/>
    <w:rsid w:val="00F32DF1"/>
    <w:rsid w:val="00F32FF0"/>
    <w:rsid w:val="00F331A3"/>
    <w:rsid w:val="00F333CB"/>
    <w:rsid w:val="00F33733"/>
    <w:rsid w:val="00F33DBF"/>
    <w:rsid w:val="00F348BF"/>
    <w:rsid w:val="00F348FC"/>
    <w:rsid w:val="00F34B99"/>
    <w:rsid w:val="00F34CCE"/>
    <w:rsid w:val="00F35131"/>
    <w:rsid w:val="00F35BF4"/>
    <w:rsid w:val="00F36B5A"/>
    <w:rsid w:val="00F36B70"/>
    <w:rsid w:val="00F36D1C"/>
    <w:rsid w:val="00F373E1"/>
    <w:rsid w:val="00F379D9"/>
    <w:rsid w:val="00F37D22"/>
    <w:rsid w:val="00F40130"/>
    <w:rsid w:val="00F40AD5"/>
    <w:rsid w:val="00F40E62"/>
    <w:rsid w:val="00F4106E"/>
    <w:rsid w:val="00F41108"/>
    <w:rsid w:val="00F415F1"/>
    <w:rsid w:val="00F422E4"/>
    <w:rsid w:val="00F426AC"/>
    <w:rsid w:val="00F42960"/>
    <w:rsid w:val="00F4301D"/>
    <w:rsid w:val="00F436A2"/>
    <w:rsid w:val="00F43C5F"/>
    <w:rsid w:val="00F44290"/>
    <w:rsid w:val="00F4476E"/>
    <w:rsid w:val="00F44E1A"/>
    <w:rsid w:val="00F45429"/>
    <w:rsid w:val="00F45BD8"/>
    <w:rsid w:val="00F4646F"/>
    <w:rsid w:val="00F46668"/>
    <w:rsid w:val="00F46B19"/>
    <w:rsid w:val="00F46F8A"/>
    <w:rsid w:val="00F47554"/>
    <w:rsid w:val="00F47879"/>
    <w:rsid w:val="00F47999"/>
    <w:rsid w:val="00F47AD0"/>
    <w:rsid w:val="00F47FC6"/>
    <w:rsid w:val="00F5028C"/>
    <w:rsid w:val="00F508AB"/>
    <w:rsid w:val="00F508F6"/>
    <w:rsid w:val="00F50DBD"/>
    <w:rsid w:val="00F510CE"/>
    <w:rsid w:val="00F5112F"/>
    <w:rsid w:val="00F511AD"/>
    <w:rsid w:val="00F519AE"/>
    <w:rsid w:val="00F51AA1"/>
    <w:rsid w:val="00F51CAB"/>
    <w:rsid w:val="00F51ED2"/>
    <w:rsid w:val="00F51F57"/>
    <w:rsid w:val="00F52028"/>
    <w:rsid w:val="00F52BE5"/>
    <w:rsid w:val="00F52F19"/>
    <w:rsid w:val="00F53634"/>
    <w:rsid w:val="00F53B2D"/>
    <w:rsid w:val="00F5461F"/>
    <w:rsid w:val="00F546FA"/>
    <w:rsid w:val="00F54A99"/>
    <w:rsid w:val="00F54AEA"/>
    <w:rsid w:val="00F54EE4"/>
    <w:rsid w:val="00F552FF"/>
    <w:rsid w:val="00F55518"/>
    <w:rsid w:val="00F55ED8"/>
    <w:rsid w:val="00F563D4"/>
    <w:rsid w:val="00F5655A"/>
    <w:rsid w:val="00F56C81"/>
    <w:rsid w:val="00F573F8"/>
    <w:rsid w:val="00F57430"/>
    <w:rsid w:val="00F57914"/>
    <w:rsid w:val="00F57A4A"/>
    <w:rsid w:val="00F57AAD"/>
    <w:rsid w:val="00F57AC0"/>
    <w:rsid w:val="00F57D92"/>
    <w:rsid w:val="00F57DEF"/>
    <w:rsid w:val="00F57FFC"/>
    <w:rsid w:val="00F60175"/>
    <w:rsid w:val="00F6032C"/>
    <w:rsid w:val="00F60C94"/>
    <w:rsid w:val="00F6117E"/>
    <w:rsid w:val="00F61265"/>
    <w:rsid w:val="00F6170D"/>
    <w:rsid w:val="00F624D7"/>
    <w:rsid w:val="00F62658"/>
    <w:rsid w:val="00F62C10"/>
    <w:rsid w:val="00F62D09"/>
    <w:rsid w:val="00F63451"/>
    <w:rsid w:val="00F63995"/>
    <w:rsid w:val="00F63C12"/>
    <w:rsid w:val="00F63EB1"/>
    <w:rsid w:val="00F6486B"/>
    <w:rsid w:val="00F6493B"/>
    <w:rsid w:val="00F6516C"/>
    <w:rsid w:val="00F6533D"/>
    <w:rsid w:val="00F65681"/>
    <w:rsid w:val="00F65D71"/>
    <w:rsid w:val="00F65DCB"/>
    <w:rsid w:val="00F65E2B"/>
    <w:rsid w:val="00F662F6"/>
    <w:rsid w:val="00F666DE"/>
    <w:rsid w:val="00F6671C"/>
    <w:rsid w:val="00F66BDD"/>
    <w:rsid w:val="00F66D10"/>
    <w:rsid w:val="00F66E0C"/>
    <w:rsid w:val="00F67152"/>
    <w:rsid w:val="00F673BE"/>
    <w:rsid w:val="00F675AC"/>
    <w:rsid w:val="00F67807"/>
    <w:rsid w:val="00F67CF8"/>
    <w:rsid w:val="00F7002D"/>
    <w:rsid w:val="00F70134"/>
    <w:rsid w:val="00F70E54"/>
    <w:rsid w:val="00F71677"/>
    <w:rsid w:val="00F71C43"/>
    <w:rsid w:val="00F71DC5"/>
    <w:rsid w:val="00F72017"/>
    <w:rsid w:val="00F72113"/>
    <w:rsid w:val="00F72794"/>
    <w:rsid w:val="00F729C4"/>
    <w:rsid w:val="00F72E10"/>
    <w:rsid w:val="00F73425"/>
    <w:rsid w:val="00F7384D"/>
    <w:rsid w:val="00F73E13"/>
    <w:rsid w:val="00F7443D"/>
    <w:rsid w:val="00F7450B"/>
    <w:rsid w:val="00F7478E"/>
    <w:rsid w:val="00F74FD1"/>
    <w:rsid w:val="00F75055"/>
    <w:rsid w:val="00F75101"/>
    <w:rsid w:val="00F75183"/>
    <w:rsid w:val="00F753EC"/>
    <w:rsid w:val="00F757E1"/>
    <w:rsid w:val="00F75A05"/>
    <w:rsid w:val="00F75E7C"/>
    <w:rsid w:val="00F75F37"/>
    <w:rsid w:val="00F7620B"/>
    <w:rsid w:val="00F763DE"/>
    <w:rsid w:val="00F7653B"/>
    <w:rsid w:val="00F76AA8"/>
    <w:rsid w:val="00F76BC0"/>
    <w:rsid w:val="00F76BDD"/>
    <w:rsid w:val="00F76CDC"/>
    <w:rsid w:val="00F76E9F"/>
    <w:rsid w:val="00F77448"/>
    <w:rsid w:val="00F775CC"/>
    <w:rsid w:val="00F808E3"/>
    <w:rsid w:val="00F80F49"/>
    <w:rsid w:val="00F8131A"/>
    <w:rsid w:val="00F8178E"/>
    <w:rsid w:val="00F81AC8"/>
    <w:rsid w:val="00F8208B"/>
    <w:rsid w:val="00F821F1"/>
    <w:rsid w:val="00F8241D"/>
    <w:rsid w:val="00F82C75"/>
    <w:rsid w:val="00F83043"/>
    <w:rsid w:val="00F83976"/>
    <w:rsid w:val="00F83B03"/>
    <w:rsid w:val="00F83E69"/>
    <w:rsid w:val="00F83F51"/>
    <w:rsid w:val="00F8445B"/>
    <w:rsid w:val="00F84483"/>
    <w:rsid w:val="00F84C6F"/>
    <w:rsid w:val="00F8549D"/>
    <w:rsid w:val="00F85B35"/>
    <w:rsid w:val="00F85EB7"/>
    <w:rsid w:val="00F8623E"/>
    <w:rsid w:val="00F86A32"/>
    <w:rsid w:val="00F8707B"/>
    <w:rsid w:val="00F87194"/>
    <w:rsid w:val="00F8760D"/>
    <w:rsid w:val="00F87A0E"/>
    <w:rsid w:val="00F87C64"/>
    <w:rsid w:val="00F87D01"/>
    <w:rsid w:val="00F87E93"/>
    <w:rsid w:val="00F90517"/>
    <w:rsid w:val="00F90558"/>
    <w:rsid w:val="00F9074F"/>
    <w:rsid w:val="00F90B39"/>
    <w:rsid w:val="00F90C98"/>
    <w:rsid w:val="00F90E15"/>
    <w:rsid w:val="00F91147"/>
    <w:rsid w:val="00F912F1"/>
    <w:rsid w:val="00F91358"/>
    <w:rsid w:val="00F9166A"/>
    <w:rsid w:val="00F91695"/>
    <w:rsid w:val="00F91D38"/>
    <w:rsid w:val="00F92327"/>
    <w:rsid w:val="00F92780"/>
    <w:rsid w:val="00F9299A"/>
    <w:rsid w:val="00F92A8D"/>
    <w:rsid w:val="00F92A94"/>
    <w:rsid w:val="00F92E74"/>
    <w:rsid w:val="00F9324E"/>
    <w:rsid w:val="00F938C7"/>
    <w:rsid w:val="00F938FA"/>
    <w:rsid w:val="00F940D0"/>
    <w:rsid w:val="00F942C1"/>
    <w:rsid w:val="00F94402"/>
    <w:rsid w:val="00F94CA2"/>
    <w:rsid w:val="00F94D6B"/>
    <w:rsid w:val="00F951BE"/>
    <w:rsid w:val="00F9527D"/>
    <w:rsid w:val="00F9535B"/>
    <w:rsid w:val="00F95425"/>
    <w:rsid w:val="00F956EA"/>
    <w:rsid w:val="00F9578A"/>
    <w:rsid w:val="00F96A60"/>
    <w:rsid w:val="00F96EB6"/>
    <w:rsid w:val="00F96FF9"/>
    <w:rsid w:val="00F97A17"/>
    <w:rsid w:val="00F97D2F"/>
    <w:rsid w:val="00F97DD2"/>
    <w:rsid w:val="00FA04AA"/>
    <w:rsid w:val="00FA0C9B"/>
    <w:rsid w:val="00FA18D7"/>
    <w:rsid w:val="00FA21C4"/>
    <w:rsid w:val="00FA225B"/>
    <w:rsid w:val="00FA23DB"/>
    <w:rsid w:val="00FA270C"/>
    <w:rsid w:val="00FA2FE3"/>
    <w:rsid w:val="00FA36CB"/>
    <w:rsid w:val="00FA36CD"/>
    <w:rsid w:val="00FA3D53"/>
    <w:rsid w:val="00FA4829"/>
    <w:rsid w:val="00FA4AA3"/>
    <w:rsid w:val="00FA514B"/>
    <w:rsid w:val="00FA5278"/>
    <w:rsid w:val="00FA52C0"/>
    <w:rsid w:val="00FA5315"/>
    <w:rsid w:val="00FA532F"/>
    <w:rsid w:val="00FA534F"/>
    <w:rsid w:val="00FA54E2"/>
    <w:rsid w:val="00FA6942"/>
    <w:rsid w:val="00FA6F3D"/>
    <w:rsid w:val="00FA772F"/>
    <w:rsid w:val="00FA7740"/>
    <w:rsid w:val="00FA7A9B"/>
    <w:rsid w:val="00FA7C1D"/>
    <w:rsid w:val="00FA7EF3"/>
    <w:rsid w:val="00FB01A2"/>
    <w:rsid w:val="00FB0230"/>
    <w:rsid w:val="00FB0257"/>
    <w:rsid w:val="00FB0D34"/>
    <w:rsid w:val="00FB0EB2"/>
    <w:rsid w:val="00FB15B0"/>
    <w:rsid w:val="00FB169B"/>
    <w:rsid w:val="00FB1B7E"/>
    <w:rsid w:val="00FB2C68"/>
    <w:rsid w:val="00FB36AA"/>
    <w:rsid w:val="00FB39BE"/>
    <w:rsid w:val="00FB3F08"/>
    <w:rsid w:val="00FB3F8B"/>
    <w:rsid w:val="00FB4914"/>
    <w:rsid w:val="00FB4A18"/>
    <w:rsid w:val="00FB4A67"/>
    <w:rsid w:val="00FB5027"/>
    <w:rsid w:val="00FB52C5"/>
    <w:rsid w:val="00FB5575"/>
    <w:rsid w:val="00FB559E"/>
    <w:rsid w:val="00FB56F2"/>
    <w:rsid w:val="00FB5BE1"/>
    <w:rsid w:val="00FB5EFF"/>
    <w:rsid w:val="00FB65A6"/>
    <w:rsid w:val="00FB65BE"/>
    <w:rsid w:val="00FB665A"/>
    <w:rsid w:val="00FB6F69"/>
    <w:rsid w:val="00FC0233"/>
    <w:rsid w:val="00FC0F7F"/>
    <w:rsid w:val="00FC150B"/>
    <w:rsid w:val="00FC1A20"/>
    <w:rsid w:val="00FC1B88"/>
    <w:rsid w:val="00FC1E5E"/>
    <w:rsid w:val="00FC2819"/>
    <w:rsid w:val="00FC318B"/>
    <w:rsid w:val="00FC339E"/>
    <w:rsid w:val="00FC355C"/>
    <w:rsid w:val="00FC3832"/>
    <w:rsid w:val="00FC3C93"/>
    <w:rsid w:val="00FC3CC4"/>
    <w:rsid w:val="00FC3E54"/>
    <w:rsid w:val="00FC3EDB"/>
    <w:rsid w:val="00FC426D"/>
    <w:rsid w:val="00FC4962"/>
    <w:rsid w:val="00FC4CA2"/>
    <w:rsid w:val="00FC5434"/>
    <w:rsid w:val="00FC5596"/>
    <w:rsid w:val="00FC58BE"/>
    <w:rsid w:val="00FC5B5F"/>
    <w:rsid w:val="00FC61BC"/>
    <w:rsid w:val="00FC6253"/>
    <w:rsid w:val="00FC6F1F"/>
    <w:rsid w:val="00FC796B"/>
    <w:rsid w:val="00FD03ED"/>
    <w:rsid w:val="00FD0D1C"/>
    <w:rsid w:val="00FD11DB"/>
    <w:rsid w:val="00FD19B8"/>
    <w:rsid w:val="00FD1A32"/>
    <w:rsid w:val="00FD1B5C"/>
    <w:rsid w:val="00FD1C4C"/>
    <w:rsid w:val="00FD2037"/>
    <w:rsid w:val="00FD21B4"/>
    <w:rsid w:val="00FD2CC0"/>
    <w:rsid w:val="00FD2CFD"/>
    <w:rsid w:val="00FD30C2"/>
    <w:rsid w:val="00FD3F52"/>
    <w:rsid w:val="00FD46F8"/>
    <w:rsid w:val="00FD544A"/>
    <w:rsid w:val="00FD5511"/>
    <w:rsid w:val="00FD5997"/>
    <w:rsid w:val="00FD5A20"/>
    <w:rsid w:val="00FD5A35"/>
    <w:rsid w:val="00FD5AE0"/>
    <w:rsid w:val="00FD5F90"/>
    <w:rsid w:val="00FD69CB"/>
    <w:rsid w:val="00FD6BFC"/>
    <w:rsid w:val="00FD77B4"/>
    <w:rsid w:val="00FE04B2"/>
    <w:rsid w:val="00FE085D"/>
    <w:rsid w:val="00FE1F3E"/>
    <w:rsid w:val="00FE28FC"/>
    <w:rsid w:val="00FE2BC5"/>
    <w:rsid w:val="00FE33CB"/>
    <w:rsid w:val="00FE3A73"/>
    <w:rsid w:val="00FE3CFA"/>
    <w:rsid w:val="00FE3E7F"/>
    <w:rsid w:val="00FE41FC"/>
    <w:rsid w:val="00FE4260"/>
    <w:rsid w:val="00FE44B8"/>
    <w:rsid w:val="00FE4554"/>
    <w:rsid w:val="00FE51A9"/>
    <w:rsid w:val="00FE568D"/>
    <w:rsid w:val="00FE57EF"/>
    <w:rsid w:val="00FE595B"/>
    <w:rsid w:val="00FE68B4"/>
    <w:rsid w:val="00FE77AB"/>
    <w:rsid w:val="00FF02A4"/>
    <w:rsid w:val="00FF0BB2"/>
    <w:rsid w:val="00FF0D50"/>
    <w:rsid w:val="00FF0FD1"/>
    <w:rsid w:val="00FF1490"/>
    <w:rsid w:val="00FF1513"/>
    <w:rsid w:val="00FF1A89"/>
    <w:rsid w:val="00FF1BAC"/>
    <w:rsid w:val="00FF1C9D"/>
    <w:rsid w:val="00FF1F23"/>
    <w:rsid w:val="00FF1F47"/>
    <w:rsid w:val="00FF2593"/>
    <w:rsid w:val="00FF2986"/>
    <w:rsid w:val="00FF3141"/>
    <w:rsid w:val="00FF3346"/>
    <w:rsid w:val="00FF3465"/>
    <w:rsid w:val="00FF36DE"/>
    <w:rsid w:val="00FF41BF"/>
    <w:rsid w:val="00FF4288"/>
    <w:rsid w:val="00FF4700"/>
    <w:rsid w:val="00FF4827"/>
    <w:rsid w:val="00FF4836"/>
    <w:rsid w:val="00FF4D58"/>
    <w:rsid w:val="00FF53B7"/>
    <w:rsid w:val="00FF5D6F"/>
    <w:rsid w:val="00FF6585"/>
    <w:rsid w:val="00FF6C37"/>
    <w:rsid w:val="00FF6E7A"/>
    <w:rsid w:val="00FF701B"/>
    <w:rsid w:val="00FF709B"/>
    <w:rsid w:val="00FF70E7"/>
    <w:rsid w:val="00FF730E"/>
    <w:rsid w:val="00FF743A"/>
    <w:rsid w:val="00FF76B4"/>
    <w:rsid w:val="00FF799A"/>
    <w:rsid w:val="00FF7A7D"/>
    <w:rsid w:val="00FF7BEA"/>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A748D92-C8CD-4275-8FF2-28580789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semiHidden/>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semiHidden/>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sci19yearbook@engsoc.queensu.ca"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2991</Words>
  <Characters>1705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Emily Varga</cp:lastModifiedBy>
  <cp:revision>2</cp:revision>
  <dcterms:created xsi:type="dcterms:W3CDTF">2019-02-02T14:56:00Z</dcterms:created>
  <dcterms:modified xsi:type="dcterms:W3CDTF">2019-02-02T14:56:00Z</dcterms:modified>
</cp:coreProperties>
</file>